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7.xml" ContentType="application/vnd.openxmlformats-officedocument.wordprocessingml.foot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webextensions/taskpanes.xml" ContentType="application/vnd.ms-office.webextensiontaskpanes+xml"/>
  <Override PartName="/word/webextensions/webextension1.xml" ContentType="application/vnd.ms-office.webextension+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31089" w:rsidR="006E386F" w:rsidP="006E386F" w:rsidRDefault="224718B7" w14:paraId="341C08FD" w14:textId="77777777">
      <w:pPr>
        <w:pStyle w:val="Nzovuniverzity"/>
      </w:pPr>
      <w:bookmarkStart w:name="_Toc309047470" w:id="0"/>
      <w:bookmarkStart w:name="_Toc309047587" w:id="1"/>
      <w:bookmarkStart w:name="_Toc309114055" w:id="2"/>
      <w:bookmarkStart w:name="_Toc318099689" w:id="3"/>
      <w:bookmarkStart w:name="_Toc339279000" w:id="4"/>
      <w:r>
        <w:t>UNIVERZITA KONŠTANTÍNA FILOZOFA V NITRE</w:t>
      </w:r>
      <w:bookmarkEnd w:id="0"/>
      <w:bookmarkEnd w:id="1"/>
      <w:bookmarkEnd w:id="2"/>
      <w:bookmarkEnd w:id="3"/>
      <w:bookmarkEnd w:id="4"/>
    </w:p>
    <w:p w:rsidRPr="00E31089" w:rsidR="006E386F" w:rsidP="006E386F" w:rsidRDefault="224718B7" w14:paraId="32919CFD" w14:textId="77777777">
      <w:pPr>
        <w:pStyle w:val="Nzovfakulty"/>
        <w:rPr>
          <w:sz w:val="30"/>
          <w:szCs w:val="30"/>
        </w:rPr>
      </w:pPr>
      <w:r w:rsidRPr="224718B7">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Pr="00E31089" w:rsidR="006E386F" w:rsidP="006E386F" w:rsidRDefault="58EC55A4" w14:paraId="10F6341C" w14:textId="4BD809DB">
      <w:pPr>
        <w:pStyle w:val="Nazovpracetitulka"/>
      </w:pPr>
      <w:r>
        <w:t>IMPLEMENTÁCIA MIKROKONTROLÉROV A IOT V PRIEMYSLE</w:t>
      </w:r>
    </w:p>
    <w:p w:rsidRPr="00E31089" w:rsidR="006E386F" w:rsidP="006E386F" w:rsidRDefault="58EC55A4" w14:paraId="5039BD5C" w14:textId="09654DBD">
      <w:pPr>
        <w:pStyle w:val="Typprce"/>
        <w:rPr>
          <w:rFonts w:ascii="Times New Roman" w:hAnsi="Times New Roman"/>
        </w:rPr>
      </w:pPr>
      <w:r w:rsidRPr="58EC55A4">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2C7B9315" w:rsidRDefault="006E386F" w14:paraId="2239616A" w14:textId="70D68AFB"/>
    <w:p w:rsidRPr="00E31089" w:rsidR="006E386F" w:rsidP="58EC55A4" w:rsidRDefault="2C7B9315" w14:paraId="50175FCB" w14:textId="702F7C33">
      <w:pPr>
        <w:pStyle w:val="Skolitel"/>
        <w:tabs>
          <w:tab w:val="clear" w:pos="8820"/>
          <w:tab w:val="right" w:pos="8504"/>
        </w:tabs>
        <w:ind w:firstLine="0"/>
        <w:rPr>
          <w:b/>
          <w:bCs/>
          <w:sz w:val="24"/>
          <w:szCs w:val="24"/>
        </w:rPr>
        <w:sectPr w:rsidRPr="00E31089" w:rsidR="006E386F" w:rsidSect="00C84314">
          <w:headerReference w:type="default" r:id="rId8"/>
          <w:footerReference w:type="default" r:id="rId9"/>
          <w:headerReference w:type="first" r:id="rId10"/>
          <w:footerReference w:type="first" r:id="rId11"/>
          <w:pgSz w:w="11907" w:h="16840" w:orient="portrait" w:code="9"/>
          <w:pgMar w:top="1418" w:right="1418" w:bottom="1418" w:left="1985" w:header="709" w:footer="709" w:gutter="0"/>
          <w:cols w:space="708"/>
          <w:titlePg/>
        </w:sectPr>
      </w:pPr>
      <w:r w:rsidRPr="2C7B9315">
        <w:rPr>
          <w:b/>
          <w:bCs/>
        </w:rPr>
        <w:t xml:space="preserve">2024  </w:t>
      </w:r>
      <w:r w:rsidR="006E386F">
        <w:tab/>
      </w:r>
      <w:r w:rsidRPr="2C7B9315">
        <w:rPr>
          <w:b/>
          <w:bCs/>
        </w:rPr>
        <w:t>Bc. Martin Krátky</w:t>
      </w:r>
    </w:p>
    <w:p w:rsidRPr="00E31089" w:rsidR="006E386F" w:rsidP="006E386F" w:rsidRDefault="006E386F" w14:paraId="2BC2C42A" w14:textId="77777777">
      <w:pPr>
        <w:pStyle w:val="Nzovuniverzity"/>
      </w:pPr>
      <w:bookmarkStart w:name="_Toc309047472" w:id="5"/>
      <w:bookmarkStart w:name="_Toc309047589" w:id="6"/>
      <w:bookmarkStart w:name="_Toc309114057" w:id="7"/>
      <w:bookmarkStart w:name="_Toc318099691" w:id="8"/>
      <w:bookmarkStart w:name="_Toc339279002" w:id="9"/>
      <w:r w:rsidRPr="00E31089">
        <w:t>UNIVERZITA KONŠTANTÍNA FILOZOFA V NITRE</w:t>
      </w:r>
      <w:bookmarkEnd w:id="5"/>
      <w:bookmarkEnd w:id="6"/>
      <w:bookmarkEnd w:id="7"/>
      <w:bookmarkEnd w:id="8"/>
      <w:bookmarkEnd w:id="9"/>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Pr="00E31089" w:rsidR="006E386F" w:rsidP="006E386F" w:rsidRDefault="51450EF3" w14:paraId="0C396E77" w14:textId="25D5D173">
      <w:pPr>
        <w:pStyle w:val="Nzov"/>
      </w:pPr>
      <w:bookmarkStart w:name="_Toc1106806623" w:id="1749393703"/>
      <w:r w:rsidR="51450EF3">
        <w:rPr/>
        <w:t xml:space="preserve">Implementácia </w:t>
      </w:r>
      <w:r w:rsidR="51450EF3">
        <w:rPr/>
        <w:t>mikrokontrolérov</w:t>
      </w:r>
      <w:r w:rsidR="51450EF3">
        <w:rPr/>
        <w:t xml:space="preserve"> a </w:t>
      </w:r>
      <w:r w:rsidR="51450EF3">
        <w:rPr/>
        <w:t>iot</w:t>
      </w:r>
      <w:r w:rsidR="51450EF3">
        <w:rPr/>
        <w:t xml:space="preserve"> v priemysle</w:t>
      </w:r>
      <w:bookmarkEnd w:id="1749393703"/>
    </w:p>
    <w:p w:rsidRPr="00E31089" w:rsidR="006E386F" w:rsidP="006E386F" w:rsidRDefault="58EC55A4" w14:paraId="124F7AF7" w14:textId="08B87A2A">
      <w:pPr>
        <w:pStyle w:val="Typprce"/>
        <w:rPr>
          <w:rFonts w:ascii="Times New Roman" w:hAnsi="Times New Roman"/>
        </w:rPr>
      </w:pPr>
      <w:r w:rsidRPr="58EC55A4">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006E386F" w:rsidRDefault="58EC55A4" w14:paraId="2AECB299" w14:textId="7B86E5B2">
      <w:pPr>
        <w:ind w:firstLine="0"/>
      </w:pPr>
      <w:r>
        <w:t xml:space="preserve">Školiteľ: </w:t>
      </w:r>
      <w:r w:rsidR="006E386F">
        <w:tab/>
      </w:r>
      <w:r w:rsidR="006E386F">
        <w:tab/>
      </w:r>
      <w:r w:rsidR="006E386F">
        <w:tab/>
      </w:r>
      <w: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58EC55A4" w:rsidRDefault="006E386F" w14:paraId="25FFFDDB" w14:textId="6731EB63"/>
    <w:p w:rsidRPr="00E31089" w:rsidR="006E386F" w:rsidP="006E386F" w:rsidRDefault="58EC55A4" w14:paraId="68BA7959" w14:textId="4250BC1D">
      <w:pPr>
        <w:pStyle w:val="Skolitel"/>
        <w:ind w:firstLine="0"/>
      </w:pPr>
      <w:r>
        <w:t>Nitra 2024</w:t>
      </w:r>
      <w:r w:rsidR="006E386F">
        <w:tab/>
      </w:r>
      <w:r>
        <w:t>Bc. Martin Krátky</w:t>
      </w:r>
    </w:p>
    <w:p w:rsidRPr="00E31089" w:rsidR="006E386F" w:rsidP="006E386F" w:rsidRDefault="006E386F" w14:paraId="54CE2D6A" w14:textId="77777777">
      <w:pPr>
        <w:pStyle w:val="Nadpis1"/>
      </w:pPr>
      <w:bookmarkStart w:name="_Toc914181584" w:id="856645950"/>
      <w:r w:rsidRPr="10679A86">
        <w:rPr>
          <w:rStyle w:val="NecislovanynazovCharChar"/>
          <w:sz w:val="24"/>
          <w:szCs w:val="24"/>
        </w:rPr>
        <w:br w:type="page"/>
      </w:r>
      <w:bookmarkStart w:name="_Toc99180809" w:id="12"/>
      <w:bookmarkStart w:name="_Toc114690680" w:id="13"/>
      <w:bookmarkStart w:name="_Toc115115627" w:id="14"/>
      <w:bookmarkStart w:name="_Toc115510272" w:id="15"/>
      <w:bookmarkStart w:name="_Toc115521421" w:id="16"/>
      <w:bookmarkStart w:name="_Toc115533381" w:id="17"/>
      <w:bookmarkStart w:name="_Toc115533460" w:id="18"/>
      <w:bookmarkStart w:name="_Toc309047199" w:id="19"/>
      <w:bookmarkStart w:name="_Toc309047428" w:id="20"/>
      <w:bookmarkStart w:name="_Toc309047474" w:id="21"/>
      <w:bookmarkStart w:name="_Toc309047591" w:id="22"/>
      <w:bookmarkStart w:name="_Toc309114059" w:id="23"/>
      <w:bookmarkStart w:name="_Toc318099693" w:id="24"/>
      <w:bookmarkStart w:name="_Toc339279004" w:id="25"/>
      <w:bookmarkStart w:name="_Toc476657452" w:id="26"/>
      <w:r w:rsidR="51450EF3">
        <w:rPr/>
        <w:t xml:space="preserve">Zadanie </w:t>
      </w:r>
      <w:r w:rsidRPr="10679A86" w:rsidR="51450EF3">
        <w:rPr>
          <w:lang w:eastAsia="sk-SK"/>
        </w:rPr>
        <w:t>ZP</w:t>
      </w:r>
      <w:bookmarkEnd w:id="12"/>
      <w:bookmarkEnd w:id="13"/>
      <w:bookmarkEnd w:id="14"/>
      <w:bookmarkEnd w:id="15"/>
      <w:bookmarkEnd w:id="16"/>
      <w:bookmarkEnd w:id="17"/>
      <w:bookmarkEnd w:id="18"/>
      <w:bookmarkEnd w:id="856645950"/>
      <w:r w:rsidRPr="10679A86" w:rsidR="51450EF3">
        <w:rPr>
          <w:lang w:eastAsia="sk-SK"/>
        </w:rPr>
        <w:t xml:space="preserve"> </w:t>
      </w:r>
      <w:bookmarkEnd w:id="19"/>
      <w:bookmarkEnd w:id="20"/>
      <w:bookmarkEnd w:id="21"/>
      <w:bookmarkEnd w:id="22"/>
      <w:bookmarkEnd w:id="23"/>
      <w:bookmarkEnd w:id="24"/>
      <w:bookmarkEnd w:id="25"/>
      <w:bookmarkEnd w:id="26"/>
    </w:p>
    <w:p w:rsidRPr="00E31089" w:rsidR="006E386F" w:rsidP="58EC55A4" w:rsidRDefault="58EC55A4" w14:paraId="565AA085" w14:textId="14487C3E">
      <w:r>
        <w:t xml:space="preserve">Zadanie ZP </w:t>
      </w:r>
    </w:p>
    <w:p w:rsidRPr="00E31089" w:rsidR="006E386F" w:rsidP="00F91925" w:rsidRDefault="006E386F" w14:paraId="6DCCEFA5" w14:textId="77777777">
      <w:pPr>
        <w:pStyle w:val="ZPNormalnyText"/>
        <w:rPr>
          <w:rStyle w:val="NecislovanynazovCharChar"/>
          <w:color w:val="FFFFFF" w:themeColor="background1"/>
          <w:sz w:val="24"/>
          <w:szCs w:val="24"/>
          <w:highlight w:val="red"/>
        </w:rPr>
      </w:pPr>
    </w:p>
    <w:p w:rsidRPr="00E31089" w:rsidR="006E386F" w:rsidP="00F91925" w:rsidRDefault="006E386F" w14:paraId="6A128B45" w14:textId="77777777">
      <w:pPr>
        <w:pStyle w:val="ZPNormalnyText"/>
        <w:rPr>
          <w:rStyle w:val="NecislovanynazovCharChar"/>
          <w:color w:val="FFFFFF" w:themeColor="background1"/>
          <w:sz w:val="24"/>
          <w:szCs w:val="24"/>
          <w:highlight w:val="red"/>
        </w:rPr>
      </w:pPr>
    </w:p>
    <w:p w:rsidRPr="00E31089" w:rsidR="006E386F" w:rsidP="00F91925" w:rsidRDefault="006E386F" w14:paraId="6475B97F" w14:textId="77777777">
      <w:pPr>
        <w:pStyle w:val="ZPNormalnyText"/>
        <w:rPr>
          <w:rStyle w:val="NecislovanynazovCharChar"/>
          <w:color w:val="FFFFFF" w:themeColor="background1"/>
          <w:sz w:val="24"/>
          <w:szCs w:val="24"/>
          <w:highlight w:val="red"/>
        </w:rPr>
      </w:pPr>
    </w:p>
    <w:p w:rsidRPr="00E31089" w:rsidR="006E386F" w:rsidP="00F91925" w:rsidRDefault="006E386F" w14:paraId="135A1867" w14:textId="77777777">
      <w:pPr>
        <w:pStyle w:val="ZPNormalnyText"/>
        <w:rPr>
          <w:rStyle w:val="NecislovanynazovCharChar"/>
          <w:color w:val="FFFFFF" w:themeColor="background1"/>
          <w:sz w:val="24"/>
          <w:szCs w:val="24"/>
          <w:highlight w:val="red"/>
        </w:rPr>
      </w:pPr>
    </w:p>
    <w:p w:rsidRPr="00E31089" w:rsidR="006E386F" w:rsidP="00F91925" w:rsidRDefault="006E386F" w14:paraId="0266E40A" w14:textId="77777777">
      <w:pPr>
        <w:pStyle w:val="ZPNormalnyText"/>
        <w:rPr>
          <w:rStyle w:val="NecislovanynazovCharChar"/>
          <w:color w:val="FFFFFF" w:themeColor="background1"/>
          <w:sz w:val="24"/>
          <w:szCs w:val="24"/>
          <w:highlight w:val="red"/>
        </w:rPr>
      </w:pPr>
    </w:p>
    <w:p w:rsidRPr="00E31089" w:rsidR="006E386F" w:rsidP="00F91925" w:rsidRDefault="006E386F" w14:paraId="40470516" w14:textId="77777777">
      <w:pPr>
        <w:pStyle w:val="ZPNormalnyText"/>
        <w:rPr>
          <w:rStyle w:val="NecislovanynazovCharChar"/>
          <w:color w:val="FFFFFF" w:themeColor="background1"/>
          <w:sz w:val="24"/>
          <w:szCs w:val="24"/>
          <w:highlight w:val="red"/>
        </w:rPr>
      </w:pPr>
    </w:p>
    <w:p w:rsidRPr="00E31089" w:rsidR="006E386F" w:rsidP="00F91925" w:rsidRDefault="006E386F" w14:paraId="7F9AF256" w14:textId="77777777">
      <w:pPr>
        <w:pStyle w:val="ZPNormalnyText"/>
        <w:rPr>
          <w:rStyle w:val="NecislovanynazovCharChar"/>
          <w:color w:val="FFFFFF" w:themeColor="background1"/>
          <w:sz w:val="24"/>
          <w:szCs w:val="24"/>
          <w:highlight w:val="red"/>
        </w:rPr>
      </w:pPr>
    </w:p>
    <w:p w:rsidRPr="00E31089" w:rsidR="006E386F" w:rsidP="00F91925" w:rsidRDefault="006E386F" w14:paraId="764FB9CF" w14:textId="77777777">
      <w:pPr>
        <w:pStyle w:val="ZPNormalnyText"/>
        <w:rPr>
          <w:rStyle w:val="NecislovanynazovCharChar"/>
          <w:color w:val="FFFFFF" w:themeColor="background1"/>
          <w:sz w:val="24"/>
          <w:szCs w:val="24"/>
          <w:highlight w:val="red"/>
        </w:rPr>
      </w:pPr>
    </w:p>
    <w:p w:rsidRPr="00E31089" w:rsidR="006E386F" w:rsidP="00F91925" w:rsidRDefault="006E386F" w14:paraId="6B98420B" w14:textId="77777777">
      <w:pPr>
        <w:pStyle w:val="ZPNormalnyText"/>
        <w:rPr>
          <w:rStyle w:val="NecislovanynazovCharChar"/>
          <w:color w:val="FFFFFF" w:themeColor="background1"/>
          <w:sz w:val="24"/>
          <w:szCs w:val="24"/>
          <w:highlight w:val="red"/>
        </w:rPr>
      </w:pPr>
    </w:p>
    <w:p w:rsidRPr="00E31089" w:rsidR="006E386F" w:rsidP="00F91925" w:rsidRDefault="006E386F" w14:paraId="4B2A85F9" w14:textId="77777777">
      <w:pPr>
        <w:pStyle w:val="ZPNormalnyText"/>
        <w:rPr>
          <w:rStyle w:val="NecislovanynazovCharChar"/>
          <w:color w:val="FFFFFF" w:themeColor="background1"/>
          <w:sz w:val="24"/>
          <w:szCs w:val="24"/>
          <w:highlight w:val="red"/>
        </w:rPr>
      </w:pPr>
    </w:p>
    <w:p w:rsidRPr="00E31089" w:rsidR="006E386F" w:rsidP="00F91925" w:rsidRDefault="006E386F" w14:paraId="3962838A" w14:textId="77777777">
      <w:pPr>
        <w:pStyle w:val="ZPNormalnyText"/>
        <w:rPr>
          <w:rStyle w:val="NecislovanynazovCharChar"/>
          <w:color w:val="FFFFFF" w:themeColor="background1"/>
          <w:sz w:val="24"/>
          <w:szCs w:val="24"/>
          <w:highlight w:val="red"/>
        </w:rPr>
      </w:pPr>
    </w:p>
    <w:p w:rsidRPr="00E31089" w:rsidR="006E386F" w:rsidP="00F91925" w:rsidRDefault="006E386F" w14:paraId="135D160F" w14:textId="77777777">
      <w:pPr>
        <w:pStyle w:val="ZPNormalnyText"/>
        <w:rPr>
          <w:rStyle w:val="NecislovanynazovCharChar"/>
          <w:color w:val="FFFFFF" w:themeColor="background1"/>
          <w:sz w:val="24"/>
          <w:szCs w:val="24"/>
          <w:highlight w:val="red"/>
        </w:rPr>
      </w:pPr>
    </w:p>
    <w:p w:rsidRPr="00E31089" w:rsidR="006E386F" w:rsidP="00F91925" w:rsidRDefault="006E386F" w14:paraId="7523F784" w14:textId="77777777">
      <w:pPr>
        <w:pStyle w:val="ZPNormalnyText"/>
        <w:rPr>
          <w:rStyle w:val="NecislovanynazovCharChar"/>
          <w:color w:val="FFFFFF" w:themeColor="background1"/>
          <w:sz w:val="24"/>
          <w:szCs w:val="24"/>
          <w:highlight w:val="red"/>
        </w:rPr>
      </w:pPr>
    </w:p>
    <w:p w:rsidRPr="00E31089" w:rsidR="006E386F" w:rsidP="00F91925" w:rsidRDefault="006E386F" w14:paraId="7FDB7A63" w14:textId="77777777">
      <w:pPr>
        <w:pStyle w:val="ZPNormalnyText"/>
        <w:rPr>
          <w:rStyle w:val="NecislovanynazovCharChar"/>
          <w:color w:val="FFFFFF" w:themeColor="background1"/>
          <w:sz w:val="24"/>
          <w:szCs w:val="24"/>
          <w:highlight w:val="red"/>
        </w:rPr>
      </w:pPr>
    </w:p>
    <w:p w:rsidRPr="00E31089" w:rsidR="006E386F" w:rsidP="00F91925" w:rsidRDefault="006E386F" w14:paraId="21F3167C" w14:textId="77777777">
      <w:pPr>
        <w:pStyle w:val="ZPNormalnyText"/>
        <w:rPr>
          <w:rStyle w:val="NecislovanynazovCharChar"/>
          <w:color w:val="FFFFFF" w:themeColor="background1"/>
          <w:sz w:val="24"/>
          <w:szCs w:val="24"/>
          <w:highlight w:val="red"/>
        </w:rPr>
      </w:pPr>
    </w:p>
    <w:p w:rsidRPr="00E31089" w:rsidR="006E386F" w:rsidP="2C7B9315" w:rsidRDefault="006E386F" w14:paraId="0518C76D" w14:textId="560D2371">
      <w:pPr>
        <w:rPr>
          <w:rStyle w:val="NecislovanynazovCharChar"/>
          <w:b w:val="0"/>
          <w:sz w:val="24"/>
          <w:szCs w:val="24"/>
        </w:rPr>
      </w:pPr>
      <w:bookmarkStart w:name="_Toc309047200" w:id="27"/>
      <w:bookmarkStart w:name="_Toc309047429" w:id="28"/>
      <w:bookmarkStart w:name="_Toc309047475" w:id="29"/>
      <w:bookmarkStart w:name="_Toc309047592" w:id="30"/>
    </w:p>
    <w:p w:rsidRPr="00E31089" w:rsidR="006E386F" w:rsidP="006E386F" w:rsidRDefault="006E386F" w14:paraId="2DF6E6E1" w14:textId="77777777">
      <w:pPr>
        <w:rPr>
          <w:rStyle w:val="NecislovanynazovCharChar"/>
          <w:sz w:val="24"/>
          <w:szCs w:val="24"/>
          <w:highlight w:val="green"/>
        </w:rPr>
      </w:pPr>
      <w:bookmarkStart w:name="_Toc309114060" w:id="31"/>
      <w:bookmarkStart w:name="_Toc318099694" w:id="32"/>
      <w:bookmarkEnd w:id="27"/>
      <w:bookmarkEnd w:id="28"/>
      <w:bookmarkEnd w:id="29"/>
      <w:bookmarkEnd w:id="30"/>
      <w:bookmarkEnd w:id="31"/>
      <w:bookmarkEnd w:id="32"/>
    </w:p>
    <w:p w:rsidRPr="00E31089" w:rsidR="006E386F" w:rsidP="006E386F" w:rsidRDefault="006E386F" w14:paraId="740410D0" w14:textId="77777777">
      <w:pPr>
        <w:rPr>
          <w:rStyle w:val="NecislovanynazovCharChar"/>
          <w:sz w:val="24"/>
          <w:szCs w:val="24"/>
          <w:highlight w:val="green"/>
        </w:rPr>
      </w:pPr>
    </w:p>
    <w:p w:rsidRPr="00E31089" w:rsidR="006E386F" w:rsidP="58EC55A4" w:rsidRDefault="006E386F" w14:paraId="5B05FBEA" w14:textId="72CE215F">
      <w:pPr>
        <w:ind w:firstLine="0"/>
        <w:rPr>
          <w:rStyle w:val="NecislovanynazovCharChar"/>
          <w:b w:val="0"/>
          <w:i/>
          <w:iCs/>
          <w:sz w:val="24"/>
          <w:szCs w:val="24"/>
        </w:rPr>
      </w:pPr>
      <w:r w:rsidRPr="58EC55A4">
        <w:rPr>
          <w:rStyle w:val="NecislovanynazovCharChar"/>
          <w:b w:val="0"/>
          <w:i/>
          <w:iCs/>
          <w:sz w:val="24"/>
          <w:szCs w:val="24"/>
        </w:rPr>
        <w:br w:type="page"/>
      </w:r>
    </w:p>
    <w:p w:rsidRPr="00E31089" w:rsidR="006E386F" w:rsidP="006E386F" w:rsidRDefault="51450EF3" w14:paraId="0F9E1FB2" w14:textId="77777777">
      <w:pPr>
        <w:pStyle w:val="Nadpis1"/>
      </w:pPr>
      <w:bookmarkStart w:name="_Toc309047430" w:id="33"/>
      <w:bookmarkStart w:name="_Toc309047476" w:id="34"/>
      <w:bookmarkStart w:name="_Toc309047593" w:id="35"/>
      <w:bookmarkStart w:name="_Toc309114061" w:id="36"/>
      <w:bookmarkStart w:name="_Toc318099695" w:id="37"/>
      <w:bookmarkStart w:name="_Toc339279006" w:id="38"/>
      <w:bookmarkStart w:name="_Toc476657454" w:id="39"/>
      <w:bookmarkStart w:name="_Toc99180811" w:id="40"/>
      <w:bookmarkStart w:name="_Toc114690682" w:id="41"/>
      <w:bookmarkStart w:name="_Toc115115629" w:id="42"/>
      <w:bookmarkStart w:name="_Toc115510274" w:id="43"/>
      <w:bookmarkStart w:name="_Toc115521423" w:id="44"/>
      <w:bookmarkStart w:name="_Toc115533383" w:id="45"/>
      <w:bookmarkStart w:name="_Toc115533462" w:id="46"/>
      <w:bookmarkStart w:name="_Toc1937673505" w:id="587867314"/>
      <w:r w:rsidR="51450EF3">
        <w:rPr/>
        <w:t>ABSTRAKT</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587867314"/>
    </w:p>
    <w:p w:rsidRPr="00E31089" w:rsidR="006E386F" w:rsidP="006E386F" w:rsidRDefault="44490BF9" w14:paraId="4032A16B" w14:textId="73DA1DB1">
      <w: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 s.</w:t>
      </w:r>
    </w:p>
    <w:p w:rsidRPr="00E31089" w:rsidR="006E386F" w:rsidP="006E386F" w:rsidRDefault="006E386F" w14:paraId="716750B9" w14:textId="77777777"/>
    <w:p w:rsidRPr="00E31089" w:rsidR="006E386F" w:rsidP="58EC55A4" w:rsidRDefault="58EC55A4" w14:paraId="2390B4A8" w14:textId="70C640E4">
      <w:pPr>
        <w:rPr>
          <w:b/>
          <w:bCs/>
        </w:rPr>
      </w:pPr>
      <w:r>
        <w:t>Abstrakt...</w:t>
      </w:r>
    </w:p>
    <w:p w:rsidRPr="00E31089" w:rsidR="006E386F" w:rsidP="006E386F" w:rsidRDefault="006E386F" w14:paraId="016F56CB" w14:textId="77777777"/>
    <w:p w:rsidRPr="00E31089" w:rsidR="006E386F" w:rsidP="006E386F" w:rsidRDefault="58EC55A4" w14:paraId="27616158" w14:textId="5EED05D2">
      <w:pPr>
        <w:ind w:firstLine="0"/>
      </w:pPr>
      <w:r>
        <w:t xml:space="preserve">Kľúčové slová: </w:t>
      </w:r>
    </w:p>
    <w:p w:rsidRPr="00E31089" w:rsidR="006E386F" w:rsidP="006E386F" w:rsidRDefault="006E386F" w14:paraId="5DE03E44" w14:textId="77777777">
      <w:pPr>
        <w:rPr>
          <w:rStyle w:val="NecislovanynazovCharChar"/>
          <w:color w:val="FFFFFF" w:themeColor="background1"/>
          <w:sz w:val="24"/>
          <w:szCs w:val="24"/>
          <w:highlight w:val="red"/>
        </w:rPr>
      </w:pPr>
      <w:bookmarkStart w:name="_Toc309047431" w:id="48"/>
      <w:bookmarkStart w:name="_Toc309047477" w:id="49"/>
      <w:bookmarkStart w:name="_Toc309047594" w:id="50"/>
      <w:bookmarkStart w:name="_Toc309114062" w:id="51"/>
      <w:bookmarkStart w:name="_Toc318099696" w:id="52"/>
    </w:p>
    <w:p w:rsidRPr="00E31089" w:rsidR="006E386F" w:rsidP="006E386F" w:rsidRDefault="006E386F" w14:paraId="7EC19F1D" w14:textId="77777777">
      <w:pPr>
        <w:rPr>
          <w:rStyle w:val="NecislovanynazovCharChar"/>
          <w:color w:val="FFFFFF" w:themeColor="background1"/>
          <w:sz w:val="24"/>
          <w:szCs w:val="24"/>
          <w:highlight w:val="red"/>
        </w:rPr>
      </w:pPr>
    </w:p>
    <w:p w:rsidRPr="00E31089" w:rsidR="006E386F" w:rsidP="006E386F" w:rsidRDefault="006E386F" w14:paraId="65020CFA" w14:textId="77777777">
      <w:pPr>
        <w:rPr>
          <w:rStyle w:val="NecislovanynazovCharChar"/>
          <w:color w:val="FFFFFF" w:themeColor="background1"/>
          <w:sz w:val="24"/>
          <w:szCs w:val="24"/>
          <w:highlight w:val="red"/>
        </w:rPr>
      </w:pPr>
    </w:p>
    <w:p w:rsidRPr="00E31089" w:rsidR="006E386F" w:rsidP="006E386F" w:rsidRDefault="006E386F" w14:paraId="1AB8ACF6" w14:textId="77777777">
      <w:pPr>
        <w:rPr>
          <w:rStyle w:val="NecislovanynazovCharChar"/>
          <w:color w:val="FFFFFF" w:themeColor="background1"/>
          <w:sz w:val="24"/>
          <w:szCs w:val="24"/>
          <w:highlight w:val="red"/>
        </w:rPr>
      </w:pPr>
    </w:p>
    <w:p w:rsidRPr="00E31089" w:rsidR="006E386F" w:rsidP="006E386F" w:rsidRDefault="006E386F" w14:paraId="007D8A22" w14:textId="77777777">
      <w:pPr>
        <w:rPr>
          <w:kern w:val="32"/>
        </w:rPr>
      </w:pPr>
      <w:r w:rsidRPr="00E31089">
        <w:br w:type="page"/>
      </w:r>
    </w:p>
    <w:p w:rsidRPr="00E31089" w:rsidR="006E386F" w:rsidP="006E386F" w:rsidRDefault="51450EF3" w14:paraId="6B28E3B6" w14:textId="77777777">
      <w:pPr>
        <w:pStyle w:val="Nadpis1"/>
      </w:pPr>
      <w:bookmarkStart w:name="_Toc339279007" w:id="53"/>
      <w:bookmarkStart w:name="_Toc476657455" w:id="54"/>
      <w:bookmarkStart w:name="_Toc99180812" w:id="55"/>
      <w:bookmarkStart w:name="_Toc114690683" w:id="56"/>
      <w:bookmarkStart w:name="_Toc115115630" w:id="57"/>
      <w:bookmarkStart w:name="_Toc115510275" w:id="58"/>
      <w:bookmarkStart w:name="_Toc115521424" w:id="59"/>
      <w:bookmarkStart w:name="_Toc115533384" w:id="60"/>
      <w:bookmarkStart w:name="_Toc115533463" w:id="61"/>
      <w:bookmarkStart w:name="_Toc519348106" w:id="1668237471"/>
      <w:r w:rsidR="51450EF3">
        <w:rPr/>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1668237471"/>
    </w:p>
    <w:p w:rsidRPr="00CF60E1" w:rsidR="006E386F" w:rsidP="006E386F" w:rsidRDefault="58EC55A4" w14:paraId="1AB4A126" w14:textId="3F9E4EEF">
      <w:pPr>
        <w:rPr>
          <w:lang w:val="en-GB"/>
        </w:rPr>
      </w:pPr>
      <w:r w:rsidRPr="58EC55A4">
        <w:rPr>
          <w:lang w:val="en-GB"/>
        </w:rPr>
        <w:t>KRÁTKY, Martin: Implementation of microcontrollers and IOT in industry. [Master Thesis]. Constantine the Philosopher University in Nitra. Faculty of Natural Sciences and Informatics. Supervisor: doc. M.Eng. Štefan Koprda, PhD. Degree of Qualification: Bachelor of Applied Informatics. Nitra: FNSaI, 2024. .... p.</w:t>
      </w:r>
    </w:p>
    <w:p w:rsidRPr="00CF60E1" w:rsidR="006E386F" w:rsidP="006E386F" w:rsidRDefault="006E386F" w14:paraId="1E9700B4" w14:textId="77777777">
      <w:pPr>
        <w:rPr>
          <w:highlight w:val="red"/>
          <w:lang w:val="en-GB"/>
        </w:rPr>
      </w:pPr>
    </w:p>
    <w:p w:rsidRPr="00E6507E" w:rsidR="00F91925" w:rsidP="00F91925" w:rsidRDefault="58EC55A4" w14:paraId="7DA73A17" w14:textId="3BC3E260">
      <w:pPr>
        <w:rPr>
          <w:lang w:val="en-US"/>
        </w:rPr>
      </w:pPr>
      <w:r w:rsidRPr="58EC55A4">
        <w:rPr>
          <w:lang w:val="en-US"/>
        </w:rPr>
        <w:t>The abstract...</w:t>
      </w:r>
    </w:p>
    <w:p w:rsidRPr="00CF60E1" w:rsidR="006E386F" w:rsidP="006E386F" w:rsidRDefault="006E386F" w14:paraId="5EBF4F03" w14:textId="77777777">
      <w:pPr>
        <w:rPr>
          <w:lang w:val="en-GB"/>
        </w:rPr>
      </w:pPr>
    </w:p>
    <w:p w:rsidRPr="00CF60E1" w:rsidR="006E386F" w:rsidP="006E386F" w:rsidRDefault="58EC55A4" w14:paraId="6C471954" w14:textId="37980798">
      <w:pPr>
        <w:ind w:firstLine="0"/>
        <w:rPr>
          <w:lang w:val="en-GB"/>
        </w:rPr>
      </w:pPr>
      <w:r w:rsidRPr="58EC55A4">
        <w:rPr>
          <w:lang w:val="en-GB"/>
        </w:rPr>
        <w:t xml:space="preserve">Keywords: </w:t>
      </w: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63"/>
      <w:bookmarkStart w:name="_Toc309047432" w:id="64"/>
      <w:bookmarkStart w:name="_Toc309047478" w:id="65"/>
      <w:bookmarkStart w:name="_Toc309047595" w:id="66"/>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006E386F" w:rsidRDefault="006E386F" w14:paraId="150AFD68" w14:textId="77777777">
      <w:pPr>
        <w:rPr>
          <w:rStyle w:val="NecislovanynazovCharChar"/>
          <w:color w:val="FFFFFF" w:themeColor="background1"/>
          <w:sz w:val="24"/>
          <w:szCs w:val="24"/>
          <w:highlight w:val="red"/>
        </w:rPr>
      </w:pPr>
    </w:p>
    <w:p w:rsidR="58EC55A4" w:rsidP="58EC55A4" w:rsidRDefault="58EC55A4" w14:paraId="45BF556E" w14:textId="7F3E4492">
      <w:pPr>
        <w:ind w:firstLine="0"/>
        <w:rPr>
          <w:rStyle w:val="NecislovanynazovCharChar"/>
          <w:sz w:val="24"/>
          <w:szCs w:val="24"/>
        </w:rPr>
      </w:pPr>
    </w:p>
    <w:p w:rsidRPr="00E31089" w:rsidR="006E386F" w:rsidP="58EC55A4" w:rsidRDefault="58EC55A4" w14:paraId="08B2176C" w14:textId="110C6061">
      <w:pPr>
        <w:ind w:firstLine="0"/>
        <w:rPr>
          <w:rStyle w:val="NecislovanynazovCharChar"/>
          <w:b w:val="0"/>
          <w:i/>
          <w:iCs/>
          <w:sz w:val="24"/>
          <w:szCs w:val="24"/>
        </w:rPr>
        <w:sectPr w:rsidRPr="00E31089" w:rsidR="006E386F" w:rsidSect="00C84314">
          <w:headerReference w:type="default" r:id="rId12"/>
          <w:footerReference w:type="default" r:id="rId13"/>
          <w:headerReference w:type="first" r:id="rId14"/>
          <w:pgSz w:w="11907" w:h="16840" w:orient="portrait" w:code="9"/>
          <w:pgMar w:top="1418" w:right="1418" w:bottom="1418" w:left="1985" w:header="709" w:footer="709" w:gutter="0"/>
          <w:cols w:space="708"/>
          <w:titlePg/>
        </w:sectPr>
      </w:pPr>
      <w:r w:rsidRPr="58EC55A4">
        <w:rPr>
          <w:rStyle w:val="NecislovanynazovCharChar"/>
          <w:sz w:val="24"/>
          <w:szCs w:val="24"/>
        </w:rPr>
        <w:t xml:space="preserve"> </w:t>
      </w:r>
    </w:p>
    <w:p w:rsidRPr="00E31089" w:rsidR="006E386F" w:rsidP="006E386F" w:rsidRDefault="51450EF3" w14:paraId="333946ED" w14:textId="77777777">
      <w:pPr>
        <w:pStyle w:val="Nadpis1"/>
      </w:pPr>
      <w:bookmarkStart w:name="_Toc309114063" w:id="67"/>
      <w:bookmarkStart w:name="_Toc318099697" w:id="68"/>
      <w:bookmarkStart w:name="_Toc339279008" w:id="69"/>
      <w:bookmarkStart w:name="_Toc115115631" w:id="70"/>
      <w:bookmarkStart w:name="_Toc115510276" w:id="71"/>
      <w:bookmarkStart w:name="_Toc115521425" w:id="72"/>
      <w:bookmarkStart w:name="_Toc115533385" w:id="73"/>
      <w:bookmarkStart w:name="_Toc115533464" w:id="74"/>
      <w:bookmarkStart w:name="_Toc99180813" w:id="76"/>
      <w:bookmarkStart w:name="_Toc114690684" w:id="77"/>
      <w:bookmarkStart w:name="_Toc949813988" w:id="646640238"/>
      <w:r w:rsidR="51450EF3">
        <w:rPr/>
        <w:t>Obsah</w:t>
      </w:r>
      <w:bookmarkEnd w:id="63"/>
      <w:bookmarkEnd w:id="64"/>
      <w:bookmarkEnd w:id="65"/>
      <w:bookmarkEnd w:id="66"/>
      <w:bookmarkEnd w:id="67"/>
      <w:bookmarkEnd w:id="68"/>
      <w:bookmarkEnd w:id="69"/>
      <w:bookmarkEnd w:id="70"/>
      <w:bookmarkEnd w:id="71"/>
      <w:bookmarkEnd w:id="72"/>
      <w:bookmarkEnd w:id="73"/>
      <w:bookmarkEnd w:id="74"/>
      <w:bookmarkEnd w:id="646640238"/>
      <w:r w:rsidR="51450EF3">
        <w:rPr/>
        <w:t xml:space="preserve"> </w:t>
      </w:r>
      <w:bookmarkEnd w:id="76"/>
      <w:bookmarkEnd w:id="77"/>
    </w:p>
    <w:sdt>
      <w:sdtPr>
        <w:id w:val="2035422412"/>
        <w:docPartObj>
          <w:docPartGallery w:val="Table of Contents"/>
          <w:docPartUnique/>
        </w:docPartObj>
      </w:sdtPr>
      <w:sdtContent>
        <w:p w:rsidR="00CF60E1" w:rsidP="76B95402" w:rsidRDefault="00CF60E1" w14:paraId="33425E77" w14:textId="291B873E">
          <w:pPr>
            <w:pStyle w:val="Obsah1"/>
            <w:rPr>
              <w:rFonts w:ascii="Calibri" w:hAnsi="Calibri" w:eastAsia="ＭＳ 明朝" w:cs="Arial Unicode MS" w:asciiTheme="minorAscii" w:hAnsiTheme="minorAscii" w:eastAsiaTheme="minorEastAsia"/>
              <w:b w:val="0"/>
              <w:bCs w:val="0"/>
              <w:sz w:val="22"/>
              <w:szCs w:val="22"/>
              <w:lang w:eastAsia="sk-SK" w:bidi="lo-LA"/>
            </w:rPr>
          </w:pPr>
        </w:p>
        <w:p w:rsidR="00CF60E1" w:rsidP="76B95402" w:rsidRDefault="51450EF3" w14:paraId="142ED260" w14:textId="0E75CD69">
          <w:pPr>
            <w:pStyle w:val="Obsah1"/>
            <w:tabs>
              <w:tab w:val="right" w:leader="dot" w:pos="8490"/>
            </w:tabs>
            <w:rPr>
              <w:rStyle w:val="Hypertextovprepojenie"/>
              <w:lang w:eastAsia="sk-SK" w:bidi="lo-LA"/>
            </w:rPr>
          </w:pPr>
          <w:r>
            <w:fldChar w:fldCharType="begin"/>
          </w:r>
          <w:r>
            <w:instrText xml:space="preserve">TOC \o "1-3" \h \z \u</w:instrText>
          </w:r>
          <w:r>
            <w:fldChar w:fldCharType="separate"/>
          </w:r>
          <w:hyperlink w:anchor="_Toc1106806623">
            <w:r w:rsidRPr="10679A86" w:rsidR="10679A86">
              <w:rPr>
                <w:rStyle w:val="Hypertextovprepojenie"/>
              </w:rPr>
              <w:t>Implementácia mikrokontrolérov a iot v priemysle</w:t>
            </w:r>
            <w:r>
              <w:tab/>
            </w:r>
            <w:r>
              <w:fldChar w:fldCharType="begin"/>
            </w:r>
            <w:r>
              <w:instrText xml:space="preserve">PAGEREF _Toc1106806623 \h</w:instrText>
            </w:r>
            <w:r>
              <w:fldChar w:fldCharType="separate"/>
            </w:r>
            <w:r w:rsidRPr="10679A86" w:rsidR="10679A86">
              <w:rPr>
                <w:rStyle w:val="Hypertextovprepojenie"/>
              </w:rPr>
              <w:t>2</w:t>
            </w:r>
            <w:r>
              <w:fldChar w:fldCharType="end"/>
            </w:r>
          </w:hyperlink>
        </w:p>
        <w:p w:rsidR="00CF60E1" w:rsidP="76B95402" w:rsidRDefault="0003047F" w14:paraId="634969DD" w14:textId="2B5E931E">
          <w:pPr>
            <w:pStyle w:val="Obsah1"/>
            <w:tabs>
              <w:tab w:val="right" w:leader="dot" w:pos="8490"/>
            </w:tabs>
            <w:rPr>
              <w:rStyle w:val="Hypertextovprepojenie"/>
              <w:lang w:eastAsia="sk-SK" w:bidi="lo-LA"/>
            </w:rPr>
          </w:pPr>
          <w:hyperlink w:anchor="_Toc914181584">
            <w:r w:rsidRPr="10679A86" w:rsidR="10679A86">
              <w:rPr>
                <w:rStyle w:val="Hypertextovprepojenie"/>
              </w:rPr>
              <w:t>Zadanie ZP</w:t>
            </w:r>
            <w:r>
              <w:tab/>
            </w:r>
            <w:r>
              <w:fldChar w:fldCharType="begin"/>
            </w:r>
            <w:r>
              <w:instrText xml:space="preserve">PAGEREF _Toc914181584 \h</w:instrText>
            </w:r>
            <w:r>
              <w:fldChar w:fldCharType="separate"/>
            </w:r>
            <w:r w:rsidRPr="10679A86" w:rsidR="10679A86">
              <w:rPr>
                <w:rStyle w:val="Hypertextovprepojenie"/>
              </w:rPr>
              <w:t>2</w:t>
            </w:r>
            <w:r>
              <w:fldChar w:fldCharType="end"/>
            </w:r>
          </w:hyperlink>
        </w:p>
        <w:p w:rsidR="00CF60E1" w:rsidP="76B95402" w:rsidRDefault="0003047F" w14:paraId="126F3DF2" w14:textId="108A5F29">
          <w:pPr>
            <w:pStyle w:val="Obsah1"/>
            <w:tabs>
              <w:tab w:val="right" w:leader="dot" w:pos="8490"/>
            </w:tabs>
            <w:rPr>
              <w:rStyle w:val="Hypertextovprepojenie"/>
              <w:lang w:eastAsia="sk-SK" w:bidi="lo-LA"/>
            </w:rPr>
          </w:pPr>
          <w:hyperlink w:anchor="_Toc1937673505">
            <w:r w:rsidRPr="10679A86" w:rsidR="10679A86">
              <w:rPr>
                <w:rStyle w:val="Hypertextovprepojenie"/>
              </w:rPr>
              <w:t>ABSTRAKT</w:t>
            </w:r>
            <w:r>
              <w:tab/>
            </w:r>
            <w:r>
              <w:fldChar w:fldCharType="begin"/>
            </w:r>
            <w:r>
              <w:instrText xml:space="preserve">PAGEREF _Toc1937673505 \h</w:instrText>
            </w:r>
            <w:r>
              <w:fldChar w:fldCharType="separate"/>
            </w:r>
            <w:r w:rsidRPr="10679A86" w:rsidR="10679A86">
              <w:rPr>
                <w:rStyle w:val="Hypertextovprepojenie"/>
              </w:rPr>
              <w:t>3</w:t>
            </w:r>
            <w:r>
              <w:fldChar w:fldCharType="end"/>
            </w:r>
          </w:hyperlink>
        </w:p>
        <w:p w:rsidR="00CF60E1" w:rsidP="76B95402" w:rsidRDefault="0003047F" w14:paraId="50A82DA7" w14:textId="47FEC13F">
          <w:pPr>
            <w:pStyle w:val="Obsah1"/>
            <w:tabs>
              <w:tab w:val="right" w:leader="dot" w:pos="8490"/>
            </w:tabs>
            <w:rPr>
              <w:rStyle w:val="Hypertextovprepojenie"/>
              <w:lang w:eastAsia="sk-SK" w:bidi="lo-LA"/>
            </w:rPr>
          </w:pPr>
          <w:hyperlink w:anchor="_Toc519348106">
            <w:r w:rsidRPr="10679A86" w:rsidR="10679A86">
              <w:rPr>
                <w:rStyle w:val="Hypertextovprepojenie"/>
              </w:rPr>
              <w:t>ABSTRACT</w:t>
            </w:r>
            <w:r>
              <w:tab/>
            </w:r>
            <w:r>
              <w:fldChar w:fldCharType="begin"/>
            </w:r>
            <w:r>
              <w:instrText xml:space="preserve">PAGEREF _Toc519348106 \h</w:instrText>
            </w:r>
            <w:r>
              <w:fldChar w:fldCharType="separate"/>
            </w:r>
            <w:r w:rsidRPr="10679A86" w:rsidR="10679A86">
              <w:rPr>
                <w:rStyle w:val="Hypertextovprepojenie"/>
              </w:rPr>
              <w:t>4</w:t>
            </w:r>
            <w:r>
              <w:fldChar w:fldCharType="end"/>
            </w:r>
          </w:hyperlink>
        </w:p>
        <w:p w:rsidR="00CF60E1" w:rsidP="76B95402" w:rsidRDefault="0003047F" w14:paraId="5EEC371C" w14:textId="130130B9">
          <w:pPr>
            <w:pStyle w:val="Obsah1"/>
            <w:tabs>
              <w:tab w:val="right" w:leader="dot" w:pos="8490"/>
            </w:tabs>
            <w:rPr>
              <w:rStyle w:val="Hypertextovprepojenie"/>
              <w:lang w:eastAsia="sk-SK" w:bidi="lo-LA"/>
            </w:rPr>
          </w:pPr>
          <w:hyperlink w:anchor="_Toc949813988">
            <w:r w:rsidRPr="10679A86" w:rsidR="10679A86">
              <w:rPr>
                <w:rStyle w:val="Hypertextovprepojenie"/>
              </w:rPr>
              <w:t>Obsah</w:t>
            </w:r>
            <w:r>
              <w:tab/>
            </w:r>
            <w:r>
              <w:fldChar w:fldCharType="begin"/>
            </w:r>
            <w:r>
              <w:instrText xml:space="preserve">PAGEREF _Toc949813988 \h</w:instrText>
            </w:r>
            <w:r>
              <w:fldChar w:fldCharType="separate"/>
            </w:r>
            <w:r w:rsidRPr="10679A86" w:rsidR="10679A86">
              <w:rPr>
                <w:rStyle w:val="Hypertextovprepojenie"/>
              </w:rPr>
              <w:t>5</w:t>
            </w:r>
            <w:r>
              <w:fldChar w:fldCharType="end"/>
            </w:r>
          </w:hyperlink>
        </w:p>
        <w:p w:rsidR="00CF60E1" w:rsidP="76B95402" w:rsidRDefault="0003047F" w14:paraId="270B060A" w14:textId="3059DE5B">
          <w:pPr>
            <w:pStyle w:val="Obsah1"/>
            <w:tabs>
              <w:tab w:val="right" w:leader="dot" w:pos="8490"/>
            </w:tabs>
            <w:rPr>
              <w:rStyle w:val="Hypertextovprepojenie"/>
              <w:lang w:eastAsia="sk-SK" w:bidi="lo-LA"/>
            </w:rPr>
          </w:pPr>
          <w:hyperlink w:anchor="_Toc2134130322">
            <w:r w:rsidRPr="10679A86" w:rsidR="10679A86">
              <w:rPr>
                <w:rStyle w:val="Hypertextovprepojenie"/>
              </w:rPr>
              <w:t>Zoznam ilustrácií a tabuliek</w:t>
            </w:r>
            <w:r>
              <w:tab/>
            </w:r>
            <w:r>
              <w:fldChar w:fldCharType="begin"/>
            </w:r>
            <w:r>
              <w:instrText xml:space="preserve">PAGEREF _Toc2134130322 \h</w:instrText>
            </w:r>
            <w:r>
              <w:fldChar w:fldCharType="separate"/>
            </w:r>
            <w:r w:rsidRPr="10679A86" w:rsidR="10679A86">
              <w:rPr>
                <w:rStyle w:val="Hypertextovprepojenie"/>
              </w:rPr>
              <w:t>6</w:t>
            </w:r>
            <w:r>
              <w:fldChar w:fldCharType="end"/>
            </w:r>
          </w:hyperlink>
        </w:p>
        <w:p w:rsidR="00CF60E1" w:rsidP="76B95402" w:rsidRDefault="0003047F" w14:paraId="6CF37171" w14:textId="5F80E2ED">
          <w:pPr>
            <w:pStyle w:val="Obsah1"/>
            <w:tabs>
              <w:tab w:val="right" w:leader="dot" w:pos="8490"/>
            </w:tabs>
            <w:rPr>
              <w:rStyle w:val="Hypertextovprepojenie"/>
              <w:lang w:eastAsia="sk-SK" w:bidi="lo-LA"/>
            </w:rPr>
          </w:pPr>
          <w:hyperlink w:anchor="_Toc1426526430">
            <w:r w:rsidRPr="10679A86" w:rsidR="10679A86">
              <w:rPr>
                <w:rStyle w:val="Hypertextovprepojenie"/>
              </w:rPr>
              <w:t>Úvod</w:t>
            </w:r>
            <w:r>
              <w:tab/>
            </w:r>
            <w:r>
              <w:fldChar w:fldCharType="begin"/>
            </w:r>
            <w:r>
              <w:instrText xml:space="preserve">PAGEREF _Toc1426526430 \h</w:instrText>
            </w:r>
            <w:r>
              <w:fldChar w:fldCharType="separate"/>
            </w:r>
            <w:r w:rsidRPr="10679A86" w:rsidR="10679A86">
              <w:rPr>
                <w:rStyle w:val="Hypertextovprepojenie"/>
              </w:rPr>
              <w:t>8</w:t>
            </w:r>
            <w:r>
              <w:fldChar w:fldCharType="end"/>
            </w:r>
          </w:hyperlink>
        </w:p>
        <w:p w:rsidR="00CF60E1" w:rsidP="76B95402" w:rsidRDefault="0003047F" w14:paraId="5253E4A6" w14:textId="06AA1B8C">
          <w:pPr>
            <w:pStyle w:val="Obsah1"/>
            <w:tabs>
              <w:tab w:val="right" w:leader="dot" w:pos="8490"/>
            </w:tabs>
            <w:rPr>
              <w:rStyle w:val="Hypertextovprepojenie"/>
              <w:lang w:eastAsia="sk-SK" w:bidi="lo-LA"/>
            </w:rPr>
          </w:pPr>
          <w:hyperlink w:anchor="_Toc2128108536">
            <w:r w:rsidRPr="10679A86" w:rsidR="10679A86">
              <w:rPr>
                <w:rStyle w:val="Hypertextovprepojenie"/>
              </w:rPr>
              <w:t>1Analýza súčasného stavu</w:t>
            </w:r>
            <w:r>
              <w:tab/>
            </w:r>
            <w:r>
              <w:fldChar w:fldCharType="begin"/>
            </w:r>
            <w:r>
              <w:instrText xml:space="preserve">PAGEREF _Toc2128108536 \h</w:instrText>
            </w:r>
            <w:r>
              <w:fldChar w:fldCharType="separate"/>
            </w:r>
            <w:r w:rsidRPr="10679A86" w:rsidR="10679A86">
              <w:rPr>
                <w:rStyle w:val="Hypertextovprepojenie"/>
              </w:rPr>
              <w:t>8</w:t>
            </w:r>
            <w:r>
              <w:fldChar w:fldCharType="end"/>
            </w:r>
          </w:hyperlink>
        </w:p>
        <w:p w:rsidR="00CF60E1" w:rsidP="76B95402" w:rsidRDefault="0003047F" w14:paraId="7777A405" w14:textId="7FC3198D">
          <w:pPr>
            <w:pStyle w:val="Obsah2"/>
            <w:tabs>
              <w:tab w:val="right" w:leader="dot" w:pos="8490"/>
            </w:tabs>
            <w:rPr>
              <w:rStyle w:val="Hypertextovprepojenie"/>
              <w:lang w:eastAsia="sk-SK" w:bidi="lo-LA"/>
            </w:rPr>
          </w:pPr>
          <w:hyperlink w:anchor="_Toc607342090">
            <w:r w:rsidRPr="10679A86" w:rsidR="10679A86">
              <w:rPr>
                <w:rStyle w:val="Hypertextovprepojenie"/>
              </w:rPr>
              <w:t>1.1Predchádzajúce priemyselné revolúcie</w:t>
            </w:r>
            <w:r>
              <w:tab/>
            </w:r>
            <w:r>
              <w:fldChar w:fldCharType="begin"/>
            </w:r>
            <w:r>
              <w:instrText xml:space="preserve">PAGEREF _Toc607342090 \h</w:instrText>
            </w:r>
            <w:r>
              <w:fldChar w:fldCharType="separate"/>
            </w:r>
            <w:r w:rsidRPr="10679A86" w:rsidR="10679A86">
              <w:rPr>
                <w:rStyle w:val="Hypertextovprepojenie"/>
              </w:rPr>
              <w:t>9</w:t>
            </w:r>
            <w:r>
              <w:fldChar w:fldCharType="end"/>
            </w:r>
          </w:hyperlink>
        </w:p>
        <w:p w:rsidR="00CF60E1" w:rsidP="76B95402" w:rsidRDefault="0003047F" w14:paraId="43DC4D5A" w14:textId="21A0BF6D">
          <w:pPr>
            <w:pStyle w:val="Obsah2"/>
            <w:tabs>
              <w:tab w:val="right" w:leader="dot" w:pos="8490"/>
            </w:tabs>
            <w:rPr>
              <w:rStyle w:val="Hypertextovprepojenie"/>
              <w:lang w:eastAsia="sk-SK" w:bidi="lo-LA"/>
            </w:rPr>
          </w:pPr>
          <w:hyperlink w:anchor="_Toc1017001793">
            <w:r w:rsidRPr="10679A86" w:rsidR="10679A86">
              <w:rPr>
                <w:rStyle w:val="Hypertextovprepojenie"/>
              </w:rPr>
              <w:t>1.2 Industry 4.0</w:t>
            </w:r>
            <w:r>
              <w:tab/>
            </w:r>
            <w:r>
              <w:fldChar w:fldCharType="begin"/>
            </w:r>
            <w:r>
              <w:instrText xml:space="preserve">PAGEREF _Toc1017001793 \h</w:instrText>
            </w:r>
            <w:r>
              <w:fldChar w:fldCharType="separate"/>
            </w:r>
            <w:r w:rsidRPr="10679A86" w:rsidR="10679A86">
              <w:rPr>
                <w:rStyle w:val="Hypertextovprepojenie"/>
              </w:rPr>
              <w:t>10</w:t>
            </w:r>
            <w:r>
              <w:fldChar w:fldCharType="end"/>
            </w:r>
          </w:hyperlink>
        </w:p>
        <w:p w:rsidR="00CF60E1" w:rsidP="76B95402" w:rsidRDefault="0003047F" w14:paraId="75904125" w14:textId="3D2C5091">
          <w:pPr>
            <w:pStyle w:val="Obsah2"/>
            <w:tabs>
              <w:tab w:val="right" w:leader="dot" w:pos="8490"/>
            </w:tabs>
            <w:rPr>
              <w:rStyle w:val="Hypertextovprepojenie"/>
              <w:lang w:eastAsia="sk-SK" w:bidi="lo-LA"/>
            </w:rPr>
          </w:pPr>
          <w:hyperlink w:anchor="_Toc2113739050">
            <w:r w:rsidRPr="10679A86" w:rsidR="10679A86">
              <w:rPr>
                <w:rStyle w:val="Hypertextovprepojenie"/>
              </w:rPr>
              <w:t>1.3Internet vecí</w:t>
            </w:r>
            <w:r>
              <w:tab/>
            </w:r>
            <w:r>
              <w:fldChar w:fldCharType="begin"/>
            </w:r>
            <w:r>
              <w:instrText xml:space="preserve">PAGEREF _Toc2113739050 \h</w:instrText>
            </w:r>
            <w:r>
              <w:fldChar w:fldCharType="separate"/>
            </w:r>
            <w:r w:rsidRPr="10679A86" w:rsidR="10679A86">
              <w:rPr>
                <w:rStyle w:val="Hypertextovprepojenie"/>
              </w:rPr>
              <w:t>13</w:t>
            </w:r>
            <w:r>
              <w:fldChar w:fldCharType="end"/>
            </w:r>
          </w:hyperlink>
        </w:p>
        <w:p w:rsidR="00CF60E1" w:rsidP="76B95402" w:rsidRDefault="0003047F" w14:paraId="3A202546" w14:textId="5678C1CA">
          <w:pPr>
            <w:pStyle w:val="Obsah2"/>
            <w:tabs>
              <w:tab w:val="right" w:leader="dot" w:pos="8490"/>
            </w:tabs>
            <w:rPr>
              <w:rStyle w:val="Hypertextovprepojenie"/>
              <w:lang w:eastAsia="sk-SK" w:bidi="lo-LA"/>
            </w:rPr>
          </w:pPr>
          <w:hyperlink w:anchor="_Toc795253589">
            <w:r w:rsidRPr="10679A86" w:rsidR="10679A86">
              <w:rPr>
                <w:rStyle w:val="Hypertextovprepojenie"/>
              </w:rPr>
              <w:t>1.4Smart factory</w:t>
            </w:r>
            <w:r>
              <w:tab/>
            </w:r>
            <w:r>
              <w:fldChar w:fldCharType="begin"/>
            </w:r>
            <w:r>
              <w:instrText xml:space="preserve">PAGEREF _Toc795253589 \h</w:instrText>
            </w:r>
            <w:r>
              <w:fldChar w:fldCharType="separate"/>
            </w:r>
            <w:r w:rsidRPr="10679A86" w:rsidR="10679A86">
              <w:rPr>
                <w:rStyle w:val="Hypertextovprepojenie"/>
              </w:rPr>
              <w:t>21</w:t>
            </w:r>
            <w:r>
              <w:fldChar w:fldCharType="end"/>
            </w:r>
          </w:hyperlink>
        </w:p>
        <w:p w:rsidR="00CF60E1" w:rsidP="76B95402" w:rsidRDefault="0003047F" w14:paraId="7E42B994" w14:textId="26AFFA52">
          <w:pPr>
            <w:pStyle w:val="Obsah2"/>
            <w:tabs>
              <w:tab w:val="right" w:leader="dot" w:pos="8490"/>
            </w:tabs>
            <w:rPr>
              <w:rStyle w:val="Hypertextovprepojenie"/>
              <w:lang w:eastAsia="sk-SK" w:bidi="lo-LA"/>
            </w:rPr>
          </w:pPr>
          <w:hyperlink w:anchor="_Toc128262252">
            <w:r w:rsidRPr="10679A86" w:rsidR="10679A86">
              <w:rPr>
                <w:rStyle w:val="Hypertextovprepojenie"/>
              </w:rPr>
              <w:t>1.5Odpadový priemysel</w:t>
            </w:r>
            <w:r>
              <w:tab/>
            </w:r>
            <w:r>
              <w:fldChar w:fldCharType="begin"/>
            </w:r>
            <w:r>
              <w:instrText xml:space="preserve">PAGEREF _Toc128262252 \h</w:instrText>
            </w:r>
            <w:r>
              <w:fldChar w:fldCharType="separate"/>
            </w:r>
            <w:r w:rsidRPr="10679A86" w:rsidR="10679A86">
              <w:rPr>
                <w:rStyle w:val="Hypertextovprepojenie"/>
              </w:rPr>
              <w:t>22</w:t>
            </w:r>
            <w:r>
              <w:fldChar w:fldCharType="end"/>
            </w:r>
          </w:hyperlink>
        </w:p>
        <w:p w:rsidR="00CF60E1" w:rsidP="76B95402" w:rsidRDefault="0003047F" w14:paraId="60D66A16" w14:textId="5D34B82D">
          <w:pPr>
            <w:pStyle w:val="Obsah3"/>
            <w:tabs>
              <w:tab w:val="right" w:leader="dot" w:pos="8490"/>
            </w:tabs>
            <w:rPr>
              <w:rStyle w:val="Hypertextovprepojenie"/>
              <w:lang w:eastAsia="sk-SK" w:bidi="lo-LA"/>
            </w:rPr>
          </w:pPr>
          <w:hyperlink w:anchor="_Toc671360808">
            <w:r w:rsidRPr="10679A86" w:rsidR="10679A86">
              <w:rPr>
                <w:rStyle w:val="Hypertextovprepojenie"/>
              </w:rPr>
              <w:t>1.5.1Triediace linky</w:t>
            </w:r>
            <w:r>
              <w:tab/>
            </w:r>
            <w:r>
              <w:fldChar w:fldCharType="begin"/>
            </w:r>
            <w:r>
              <w:instrText xml:space="preserve">PAGEREF _Toc671360808 \h</w:instrText>
            </w:r>
            <w:r>
              <w:fldChar w:fldCharType="separate"/>
            </w:r>
            <w:r w:rsidRPr="10679A86" w:rsidR="10679A86">
              <w:rPr>
                <w:rStyle w:val="Hypertextovprepojenie"/>
              </w:rPr>
              <w:t>23</w:t>
            </w:r>
            <w:r>
              <w:fldChar w:fldCharType="end"/>
            </w:r>
          </w:hyperlink>
        </w:p>
        <w:p w:rsidR="00CF60E1" w:rsidP="76B95402" w:rsidRDefault="0003047F" w14:paraId="1CB0A9A2" w14:textId="1DA896F9">
          <w:pPr>
            <w:pStyle w:val="Obsah3"/>
            <w:tabs>
              <w:tab w:val="right" w:leader="dot" w:pos="8490"/>
            </w:tabs>
            <w:rPr>
              <w:rStyle w:val="Hypertextovprepojenie"/>
              <w:lang w:eastAsia="sk-SK" w:bidi="lo-LA"/>
            </w:rPr>
          </w:pPr>
          <w:hyperlink w:anchor="_Toc1832345183">
            <w:r w:rsidRPr="10679A86" w:rsidR="10679A86">
              <w:rPr>
                <w:rStyle w:val="Hypertextovprepojenie"/>
              </w:rPr>
              <w:t>1.5.2Dopravné pásy</w:t>
            </w:r>
            <w:r>
              <w:tab/>
            </w:r>
            <w:r>
              <w:fldChar w:fldCharType="begin"/>
            </w:r>
            <w:r>
              <w:instrText xml:space="preserve">PAGEREF _Toc1832345183 \h</w:instrText>
            </w:r>
            <w:r>
              <w:fldChar w:fldCharType="separate"/>
            </w:r>
            <w:r w:rsidRPr="10679A86" w:rsidR="10679A86">
              <w:rPr>
                <w:rStyle w:val="Hypertextovprepojenie"/>
              </w:rPr>
              <w:t>25</w:t>
            </w:r>
            <w:r>
              <w:fldChar w:fldCharType="end"/>
            </w:r>
          </w:hyperlink>
        </w:p>
        <w:p w:rsidR="00CF60E1" w:rsidP="76B95402" w:rsidRDefault="0003047F" w14:paraId="7FF5817C" w14:textId="0EB069DD">
          <w:pPr>
            <w:pStyle w:val="Obsah2"/>
            <w:tabs>
              <w:tab w:val="right" w:leader="dot" w:pos="8490"/>
            </w:tabs>
            <w:rPr>
              <w:rStyle w:val="Hypertextovprepojenie"/>
              <w:lang w:eastAsia="sk-SK" w:bidi="lo-LA"/>
            </w:rPr>
          </w:pPr>
          <w:hyperlink w:anchor="_Toc830111788">
            <w:r w:rsidRPr="10679A86" w:rsidR="10679A86">
              <w:rPr>
                <w:rStyle w:val="Hypertextovprepojenie"/>
              </w:rPr>
              <w:t>1.6Related Works</w:t>
            </w:r>
            <w:r>
              <w:tab/>
            </w:r>
            <w:r>
              <w:fldChar w:fldCharType="begin"/>
            </w:r>
            <w:r>
              <w:instrText xml:space="preserve">PAGEREF _Toc830111788 \h</w:instrText>
            </w:r>
            <w:r>
              <w:fldChar w:fldCharType="separate"/>
            </w:r>
            <w:r w:rsidRPr="10679A86" w:rsidR="10679A86">
              <w:rPr>
                <w:rStyle w:val="Hypertextovprepojenie"/>
              </w:rPr>
              <w:t>25</w:t>
            </w:r>
            <w:r>
              <w:fldChar w:fldCharType="end"/>
            </w:r>
          </w:hyperlink>
        </w:p>
        <w:p w:rsidR="00CF60E1" w:rsidP="76B95402" w:rsidRDefault="0003047F" w14:paraId="08756FA1" w14:textId="53F1D242">
          <w:pPr>
            <w:pStyle w:val="Obsah1"/>
            <w:tabs>
              <w:tab w:val="right" w:leader="dot" w:pos="8490"/>
            </w:tabs>
            <w:rPr>
              <w:rStyle w:val="Hypertextovprepojenie"/>
              <w:lang w:eastAsia="sk-SK" w:bidi="lo-LA"/>
            </w:rPr>
          </w:pPr>
          <w:hyperlink w:anchor="_Toc1397647365">
            <w:r w:rsidRPr="10679A86" w:rsidR="10679A86">
              <w:rPr>
                <w:rStyle w:val="Hypertextovprepojenie"/>
              </w:rPr>
              <w:t>2Ciele záverečnej práce</w:t>
            </w:r>
            <w:r>
              <w:tab/>
            </w:r>
            <w:r>
              <w:fldChar w:fldCharType="begin"/>
            </w:r>
            <w:r>
              <w:instrText xml:space="preserve">PAGEREF _Toc1397647365 \h</w:instrText>
            </w:r>
            <w:r>
              <w:fldChar w:fldCharType="separate"/>
            </w:r>
            <w:r w:rsidRPr="10679A86" w:rsidR="10679A86">
              <w:rPr>
                <w:rStyle w:val="Hypertextovprepojenie"/>
              </w:rPr>
              <w:t>26</w:t>
            </w:r>
            <w:r>
              <w:fldChar w:fldCharType="end"/>
            </w:r>
          </w:hyperlink>
        </w:p>
        <w:p w:rsidR="00CF60E1" w:rsidP="76B95402" w:rsidRDefault="0003047F" w14:paraId="1C483773" w14:textId="1436FA15">
          <w:pPr>
            <w:pStyle w:val="Obsah1"/>
            <w:tabs>
              <w:tab w:val="right" w:leader="dot" w:pos="8490"/>
            </w:tabs>
            <w:rPr>
              <w:rStyle w:val="Hypertextovprepojenie"/>
              <w:lang w:eastAsia="sk-SK" w:bidi="lo-LA"/>
            </w:rPr>
          </w:pPr>
          <w:hyperlink w:anchor="_Toc1046237551">
            <w:r w:rsidRPr="10679A86" w:rsidR="10679A86">
              <w:rPr>
                <w:rStyle w:val="Hypertextovprepojenie"/>
              </w:rPr>
              <w:t>3Návrh a metodika</w:t>
            </w:r>
            <w:r>
              <w:tab/>
            </w:r>
            <w:r>
              <w:fldChar w:fldCharType="begin"/>
            </w:r>
            <w:r>
              <w:instrText xml:space="preserve">PAGEREF _Toc1046237551 \h</w:instrText>
            </w:r>
            <w:r>
              <w:fldChar w:fldCharType="separate"/>
            </w:r>
            <w:r w:rsidRPr="10679A86" w:rsidR="10679A86">
              <w:rPr>
                <w:rStyle w:val="Hypertextovprepojenie"/>
              </w:rPr>
              <w:t>27</w:t>
            </w:r>
            <w:r>
              <w:fldChar w:fldCharType="end"/>
            </w:r>
          </w:hyperlink>
        </w:p>
        <w:p w:rsidR="00CF60E1" w:rsidP="76B95402" w:rsidRDefault="0003047F" w14:paraId="198406F4" w14:textId="0A1BCEB9">
          <w:pPr>
            <w:pStyle w:val="Obsah2"/>
            <w:tabs>
              <w:tab w:val="right" w:leader="dot" w:pos="8490"/>
            </w:tabs>
            <w:rPr>
              <w:rStyle w:val="Hypertextovprepojenie"/>
              <w:lang w:eastAsia="sk-SK" w:bidi="lo-LA"/>
            </w:rPr>
          </w:pPr>
          <w:hyperlink w:anchor="_Toc881171727">
            <w:r w:rsidRPr="10679A86" w:rsidR="10679A86">
              <w:rPr>
                <w:rStyle w:val="Hypertextovprepojenie"/>
              </w:rPr>
              <w:t>3.1Triediaca linka</w:t>
            </w:r>
            <w:r>
              <w:tab/>
            </w:r>
            <w:r>
              <w:fldChar w:fldCharType="begin"/>
            </w:r>
            <w:r>
              <w:instrText xml:space="preserve">PAGEREF _Toc881171727 \h</w:instrText>
            </w:r>
            <w:r>
              <w:fldChar w:fldCharType="separate"/>
            </w:r>
            <w:r w:rsidRPr="10679A86" w:rsidR="10679A86">
              <w:rPr>
                <w:rStyle w:val="Hypertextovprepojenie"/>
              </w:rPr>
              <w:t>28</w:t>
            </w:r>
            <w:r>
              <w:fldChar w:fldCharType="end"/>
            </w:r>
          </w:hyperlink>
        </w:p>
        <w:p w:rsidR="20C0FB8F" w:rsidP="76B95402" w:rsidRDefault="0003047F" w14:paraId="7866718A" w14:textId="726833A9">
          <w:pPr>
            <w:pStyle w:val="Obsah3"/>
            <w:tabs>
              <w:tab w:val="right" w:leader="dot" w:pos="8490"/>
            </w:tabs>
            <w:rPr>
              <w:rStyle w:val="Hypertextovprepojenie"/>
            </w:rPr>
          </w:pPr>
          <w:hyperlink w:anchor="_Toc292422659">
            <w:r w:rsidRPr="10679A86" w:rsidR="10679A86">
              <w:rPr>
                <w:rStyle w:val="Hypertextovprepojenie"/>
              </w:rPr>
              <w:t>3.1.1Návrh triediacej linky</w:t>
            </w:r>
            <w:r>
              <w:tab/>
            </w:r>
            <w:r>
              <w:fldChar w:fldCharType="begin"/>
            </w:r>
            <w:r>
              <w:instrText xml:space="preserve">PAGEREF _Toc292422659 \h</w:instrText>
            </w:r>
            <w:r>
              <w:fldChar w:fldCharType="separate"/>
            </w:r>
            <w:r w:rsidRPr="10679A86" w:rsidR="10679A86">
              <w:rPr>
                <w:rStyle w:val="Hypertextovprepojenie"/>
              </w:rPr>
              <w:t>28</w:t>
            </w:r>
            <w:r>
              <w:fldChar w:fldCharType="end"/>
            </w:r>
          </w:hyperlink>
        </w:p>
        <w:p w:rsidR="20C0FB8F" w:rsidP="76B95402" w:rsidRDefault="0003047F" w14:paraId="7047492B" w14:textId="7A4AEA79">
          <w:pPr>
            <w:pStyle w:val="Obsah3"/>
            <w:tabs>
              <w:tab w:val="right" w:leader="dot" w:pos="8490"/>
            </w:tabs>
            <w:rPr>
              <w:rStyle w:val="Hypertextovprepojenie"/>
            </w:rPr>
          </w:pPr>
          <w:hyperlink w:anchor="_Toc1934675934">
            <w:r w:rsidRPr="10679A86" w:rsidR="10679A86">
              <w:rPr>
                <w:rStyle w:val="Hypertextovprepojenie"/>
              </w:rPr>
              <w:t>3.1.2Návrh dopravného pásu</w:t>
            </w:r>
            <w:r>
              <w:tab/>
            </w:r>
            <w:r>
              <w:fldChar w:fldCharType="begin"/>
            </w:r>
            <w:r>
              <w:instrText xml:space="preserve">PAGEREF _Toc1934675934 \h</w:instrText>
            </w:r>
            <w:r>
              <w:fldChar w:fldCharType="separate"/>
            </w:r>
            <w:r w:rsidRPr="10679A86" w:rsidR="10679A86">
              <w:rPr>
                <w:rStyle w:val="Hypertextovprepojenie"/>
              </w:rPr>
              <w:t>33</w:t>
            </w:r>
            <w:r>
              <w:fldChar w:fldCharType="end"/>
            </w:r>
          </w:hyperlink>
        </w:p>
        <w:p w:rsidR="20C0FB8F" w:rsidP="76B95402" w:rsidRDefault="0003047F" w14:paraId="35FAB1DC" w14:textId="7474EC32">
          <w:pPr>
            <w:pStyle w:val="Obsah3"/>
            <w:tabs>
              <w:tab w:val="right" w:leader="dot" w:pos="8490"/>
            </w:tabs>
            <w:rPr>
              <w:rStyle w:val="Hypertextovprepojenie"/>
            </w:rPr>
          </w:pPr>
          <w:hyperlink w:anchor="_Toc2003025473">
            <w:r w:rsidRPr="10679A86" w:rsidR="10679A86">
              <w:rPr>
                <w:rStyle w:val="Hypertextovprepojenie"/>
              </w:rPr>
              <w:t>3.1.3Vytvorenie triediacej linky</w:t>
            </w:r>
            <w:r>
              <w:tab/>
            </w:r>
            <w:r>
              <w:fldChar w:fldCharType="begin"/>
            </w:r>
            <w:r>
              <w:instrText xml:space="preserve">PAGEREF _Toc2003025473 \h</w:instrText>
            </w:r>
            <w:r>
              <w:fldChar w:fldCharType="separate"/>
            </w:r>
            <w:r w:rsidRPr="10679A86" w:rsidR="10679A86">
              <w:rPr>
                <w:rStyle w:val="Hypertextovprepojenie"/>
              </w:rPr>
              <w:t>36</w:t>
            </w:r>
            <w:r>
              <w:fldChar w:fldCharType="end"/>
            </w:r>
          </w:hyperlink>
        </w:p>
        <w:p w:rsidR="20C0FB8F" w:rsidP="76B95402" w:rsidRDefault="0003047F" w14:paraId="7069BD6B" w14:textId="4ED0B07B">
          <w:pPr>
            <w:pStyle w:val="Obsah2"/>
            <w:tabs>
              <w:tab w:val="right" w:leader="dot" w:pos="8490"/>
            </w:tabs>
            <w:rPr>
              <w:rStyle w:val="Hypertextovprepojenie"/>
            </w:rPr>
          </w:pPr>
          <w:hyperlink w:anchor="_Toc2112742249">
            <w:r w:rsidRPr="10679A86" w:rsidR="10679A86">
              <w:rPr>
                <w:rStyle w:val="Hypertextovprepojenie"/>
              </w:rPr>
              <w:t>3.2Opis vybraného hardvéru</w:t>
            </w:r>
            <w:r>
              <w:tab/>
            </w:r>
            <w:r>
              <w:fldChar w:fldCharType="begin"/>
            </w:r>
            <w:r>
              <w:instrText xml:space="preserve">PAGEREF _Toc2112742249 \h</w:instrText>
            </w:r>
            <w:r>
              <w:fldChar w:fldCharType="separate"/>
            </w:r>
            <w:r w:rsidRPr="10679A86" w:rsidR="10679A86">
              <w:rPr>
                <w:rStyle w:val="Hypertextovprepojenie"/>
              </w:rPr>
              <w:t>41</w:t>
            </w:r>
            <w:r>
              <w:fldChar w:fldCharType="end"/>
            </w:r>
          </w:hyperlink>
        </w:p>
        <w:p w:rsidR="20C0FB8F" w:rsidP="76B95402" w:rsidRDefault="0003047F" w14:paraId="6ABE79F1" w14:textId="40B69439">
          <w:pPr>
            <w:pStyle w:val="Obsah3"/>
            <w:tabs>
              <w:tab w:val="right" w:leader="dot" w:pos="8490"/>
            </w:tabs>
            <w:rPr>
              <w:rStyle w:val="Hypertextovprepojenie"/>
            </w:rPr>
          </w:pPr>
          <w:hyperlink w:anchor="_Toc1619242891">
            <w:r w:rsidRPr="10679A86" w:rsidR="10679A86">
              <w:rPr>
                <w:rStyle w:val="Hypertextovprepojenie"/>
              </w:rPr>
              <w:t>3.2.1Arduino UNO WIFI Rev2</w:t>
            </w:r>
            <w:r>
              <w:tab/>
            </w:r>
            <w:r>
              <w:fldChar w:fldCharType="begin"/>
            </w:r>
            <w:r>
              <w:instrText xml:space="preserve">PAGEREF _Toc1619242891 \h</w:instrText>
            </w:r>
            <w:r>
              <w:fldChar w:fldCharType="separate"/>
            </w:r>
            <w:r w:rsidRPr="10679A86" w:rsidR="10679A86">
              <w:rPr>
                <w:rStyle w:val="Hypertextovprepojenie"/>
              </w:rPr>
              <w:t>41</w:t>
            </w:r>
            <w:r>
              <w:fldChar w:fldCharType="end"/>
            </w:r>
          </w:hyperlink>
        </w:p>
        <w:p w:rsidR="20C0FB8F" w:rsidP="76B95402" w:rsidRDefault="0003047F" w14:paraId="20504ECB" w14:textId="0191DE8C">
          <w:pPr>
            <w:pStyle w:val="Obsah3"/>
            <w:tabs>
              <w:tab w:val="right" w:leader="dot" w:pos="8490"/>
            </w:tabs>
            <w:rPr>
              <w:rStyle w:val="Hypertextovprepojenie"/>
            </w:rPr>
          </w:pPr>
          <w:hyperlink w:anchor="_Toc458105263">
            <w:r w:rsidRPr="10679A86" w:rsidR="10679A86">
              <w:rPr>
                <w:rStyle w:val="Hypertextovprepojenie"/>
              </w:rPr>
              <w:t>3.2.2Senzor farby TCS230</w:t>
            </w:r>
            <w:r>
              <w:tab/>
            </w:r>
            <w:r>
              <w:fldChar w:fldCharType="begin"/>
            </w:r>
            <w:r>
              <w:instrText xml:space="preserve">PAGEREF _Toc458105263 \h</w:instrText>
            </w:r>
            <w:r>
              <w:fldChar w:fldCharType="separate"/>
            </w:r>
            <w:r w:rsidRPr="10679A86" w:rsidR="10679A86">
              <w:rPr>
                <w:rStyle w:val="Hypertextovprepojenie"/>
              </w:rPr>
              <w:t>42</w:t>
            </w:r>
            <w:r>
              <w:fldChar w:fldCharType="end"/>
            </w:r>
          </w:hyperlink>
        </w:p>
        <w:p w:rsidR="20C0FB8F" w:rsidP="76B95402" w:rsidRDefault="0003047F" w14:paraId="34344304" w14:textId="1A843B72">
          <w:pPr>
            <w:pStyle w:val="Obsah3"/>
            <w:tabs>
              <w:tab w:val="right" w:leader="dot" w:pos="8490"/>
            </w:tabs>
            <w:rPr>
              <w:rStyle w:val="Hypertextovprepojenie"/>
            </w:rPr>
          </w:pPr>
          <w:hyperlink w:anchor="_Toc112627874">
            <w:r w:rsidRPr="10679A86" w:rsidR="10679A86">
              <w:rPr>
                <w:rStyle w:val="Hypertextovprepojenie"/>
              </w:rPr>
              <w:t>3.2.3Senzor vzdialenosti HC-SR04</w:t>
            </w:r>
            <w:r>
              <w:tab/>
            </w:r>
            <w:r>
              <w:fldChar w:fldCharType="begin"/>
            </w:r>
            <w:r>
              <w:instrText xml:space="preserve">PAGEREF _Toc112627874 \h</w:instrText>
            </w:r>
            <w:r>
              <w:fldChar w:fldCharType="separate"/>
            </w:r>
            <w:r w:rsidRPr="10679A86" w:rsidR="10679A86">
              <w:rPr>
                <w:rStyle w:val="Hypertextovprepojenie"/>
              </w:rPr>
              <w:t>47</w:t>
            </w:r>
            <w:r>
              <w:fldChar w:fldCharType="end"/>
            </w:r>
          </w:hyperlink>
        </w:p>
        <w:p w:rsidR="20C0FB8F" w:rsidP="76B95402" w:rsidRDefault="0003047F" w14:paraId="342806B8" w14:textId="0A8D458D">
          <w:pPr>
            <w:pStyle w:val="Obsah3"/>
            <w:tabs>
              <w:tab w:val="right" w:leader="dot" w:pos="8490"/>
            </w:tabs>
            <w:rPr>
              <w:rStyle w:val="Hypertextovprepojenie"/>
            </w:rPr>
          </w:pPr>
          <w:hyperlink w:anchor="_Toc124145599">
            <w:r w:rsidRPr="10679A86" w:rsidR="10679A86">
              <w:rPr>
                <w:rStyle w:val="Hypertextovprepojenie"/>
              </w:rPr>
              <w:t>3.2.4DC motor</w:t>
            </w:r>
            <w:r>
              <w:tab/>
            </w:r>
            <w:r>
              <w:fldChar w:fldCharType="begin"/>
            </w:r>
            <w:r>
              <w:instrText xml:space="preserve">PAGEREF _Toc124145599 \h</w:instrText>
            </w:r>
            <w:r>
              <w:fldChar w:fldCharType="separate"/>
            </w:r>
            <w:r w:rsidRPr="10679A86" w:rsidR="10679A86">
              <w:rPr>
                <w:rStyle w:val="Hypertextovprepojenie"/>
              </w:rPr>
              <w:t>48</w:t>
            </w:r>
            <w:r>
              <w:fldChar w:fldCharType="end"/>
            </w:r>
          </w:hyperlink>
        </w:p>
        <w:p w:rsidR="20C0FB8F" w:rsidP="76B95402" w:rsidRDefault="0003047F" w14:paraId="46A77F70" w14:textId="1891E249">
          <w:pPr>
            <w:pStyle w:val="Obsah2"/>
            <w:tabs>
              <w:tab w:val="right" w:leader="dot" w:pos="8490"/>
            </w:tabs>
            <w:rPr>
              <w:rStyle w:val="Hypertextovprepojenie"/>
            </w:rPr>
          </w:pPr>
          <w:hyperlink w:anchor="_Toc269283227">
            <w:r w:rsidRPr="10679A86" w:rsidR="10679A86">
              <w:rPr>
                <w:rStyle w:val="Hypertextovprepojenie"/>
              </w:rPr>
              <w:t>3.3Schéma zapojenia</w:t>
            </w:r>
            <w:r>
              <w:tab/>
            </w:r>
            <w:r>
              <w:fldChar w:fldCharType="begin"/>
            </w:r>
            <w:r>
              <w:instrText xml:space="preserve">PAGEREF _Toc269283227 \h</w:instrText>
            </w:r>
            <w:r>
              <w:fldChar w:fldCharType="separate"/>
            </w:r>
            <w:r w:rsidRPr="10679A86" w:rsidR="10679A86">
              <w:rPr>
                <w:rStyle w:val="Hypertextovprepojenie"/>
              </w:rPr>
              <w:t>48</w:t>
            </w:r>
            <w:r>
              <w:fldChar w:fldCharType="end"/>
            </w:r>
          </w:hyperlink>
        </w:p>
        <w:p w:rsidR="20C0FB8F" w:rsidP="76B95402" w:rsidRDefault="0003047F" w14:paraId="01143CD1" w14:textId="4EEA2B1B">
          <w:pPr>
            <w:pStyle w:val="Obsah2"/>
            <w:tabs>
              <w:tab w:val="right" w:leader="dot" w:pos="8490"/>
            </w:tabs>
            <w:rPr>
              <w:rStyle w:val="Hypertextovprepojenie"/>
            </w:rPr>
          </w:pPr>
          <w:hyperlink w:anchor="_Toc1850325920">
            <w:r w:rsidRPr="10679A86" w:rsidR="10679A86">
              <w:rPr>
                <w:rStyle w:val="Hypertextovprepojenie"/>
              </w:rPr>
              <w:t>3.4Databázový systém</w:t>
            </w:r>
            <w:r>
              <w:tab/>
            </w:r>
            <w:r>
              <w:fldChar w:fldCharType="begin"/>
            </w:r>
            <w:r>
              <w:instrText xml:space="preserve">PAGEREF _Toc1850325920 \h</w:instrText>
            </w:r>
            <w:r>
              <w:fldChar w:fldCharType="separate"/>
            </w:r>
            <w:r w:rsidRPr="10679A86" w:rsidR="10679A86">
              <w:rPr>
                <w:rStyle w:val="Hypertextovprepojenie"/>
              </w:rPr>
              <w:t>48</w:t>
            </w:r>
            <w:r>
              <w:fldChar w:fldCharType="end"/>
            </w:r>
          </w:hyperlink>
        </w:p>
        <w:p w:rsidR="20C0FB8F" w:rsidP="76B95402" w:rsidRDefault="0003047F" w14:paraId="3476EB13" w14:textId="3DA0807A">
          <w:pPr>
            <w:pStyle w:val="Obsah3"/>
            <w:tabs>
              <w:tab w:val="right" w:leader="dot" w:pos="8490"/>
            </w:tabs>
            <w:rPr>
              <w:rStyle w:val="Hypertextovprepojenie"/>
            </w:rPr>
          </w:pPr>
          <w:hyperlink w:anchor="_Toc550894436">
            <w:r w:rsidRPr="10679A86" w:rsidR="10679A86">
              <w:rPr>
                <w:rStyle w:val="Hypertextovprepojenie"/>
              </w:rPr>
              <w:t>3.4.1Firebase</w:t>
            </w:r>
            <w:r>
              <w:tab/>
            </w:r>
            <w:r>
              <w:fldChar w:fldCharType="begin"/>
            </w:r>
            <w:r>
              <w:instrText xml:space="preserve">PAGEREF _Toc550894436 \h</w:instrText>
            </w:r>
            <w:r>
              <w:fldChar w:fldCharType="separate"/>
            </w:r>
            <w:r w:rsidRPr="10679A86" w:rsidR="10679A86">
              <w:rPr>
                <w:rStyle w:val="Hypertextovprepojenie"/>
              </w:rPr>
              <w:t>48</w:t>
            </w:r>
            <w:r>
              <w:fldChar w:fldCharType="end"/>
            </w:r>
          </w:hyperlink>
        </w:p>
        <w:p w:rsidR="20C0FB8F" w:rsidP="76B95402" w:rsidRDefault="0003047F" w14:paraId="4A905A8C" w14:textId="7E29B6FA">
          <w:pPr>
            <w:pStyle w:val="Obsah3"/>
            <w:tabs>
              <w:tab w:val="right" w:leader="dot" w:pos="8490"/>
            </w:tabs>
            <w:rPr>
              <w:rStyle w:val="Hypertextovprepojenie"/>
            </w:rPr>
          </w:pPr>
          <w:hyperlink w:anchor="_Toc1309594375">
            <w:r w:rsidRPr="10679A86" w:rsidR="10679A86">
              <w:rPr>
                <w:rStyle w:val="Hypertextovprepojenie"/>
              </w:rPr>
              <w:t>3.4.2Vytvorenie databázy</w:t>
            </w:r>
            <w:r>
              <w:tab/>
            </w:r>
            <w:r>
              <w:fldChar w:fldCharType="begin"/>
            </w:r>
            <w:r>
              <w:instrText xml:space="preserve">PAGEREF _Toc1309594375 \h</w:instrText>
            </w:r>
            <w:r>
              <w:fldChar w:fldCharType="separate"/>
            </w:r>
            <w:r w:rsidRPr="10679A86" w:rsidR="10679A86">
              <w:rPr>
                <w:rStyle w:val="Hypertextovprepojenie"/>
              </w:rPr>
              <w:t>49</w:t>
            </w:r>
            <w:r>
              <w:fldChar w:fldCharType="end"/>
            </w:r>
          </w:hyperlink>
        </w:p>
        <w:p w:rsidR="20C0FB8F" w:rsidP="10679A86" w:rsidRDefault="0003047F" w14:paraId="7BF8EEA2" w14:textId="07C8B7A8">
          <w:pPr>
            <w:pStyle w:val="Obsah3"/>
            <w:tabs>
              <w:tab w:val="right" w:leader="dot" w:pos="8490"/>
            </w:tabs>
            <w:rPr>
              <w:rStyle w:val="Hypertextovprepojenie"/>
            </w:rPr>
          </w:pPr>
          <w:hyperlink w:anchor="_Toc872763613">
            <w:r w:rsidRPr="10679A86" w:rsidR="10679A86">
              <w:rPr>
                <w:rStyle w:val="Hypertextovprepojenie"/>
              </w:rPr>
              <w:t>3.4.3 Prepojenie mikrokontroléra s databázou</w:t>
            </w:r>
            <w:r>
              <w:tab/>
            </w:r>
            <w:r>
              <w:fldChar w:fldCharType="begin"/>
            </w:r>
            <w:r>
              <w:instrText xml:space="preserve">PAGEREF _Toc872763613 \h</w:instrText>
            </w:r>
            <w:r>
              <w:fldChar w:fldCharType="separate"/>
            </w:r>
            <w:r w:rsidRPr="10679A86" w:rsidR="10679A86">
              <w:rPr>
                <w:rStyle w:val="Hypertextovprepojenie"/>
              </w:rPr>
              <w:t>50</w:t>
            </w:r>
            <w:r>
              <w:fldChar w:fldCharType="end"/>
            </w:r>
          </w:hyperlink>
        </w:p>
        <w:p w:rsidR="20C0FB8F" w:rsidP="10679A86" w:rsidRDefault="0003047F" w14:paraId="2038F168" w14:textId="60BB054A">
          <w:pPr>
            <w:pStyle w:val="Obsah2"/>
            <w:tabs>
              <w:tab w:val="right" w:leader="dot" w:pos="8490"/>
            </w:tabs>
            <w:rPr>
              <w:rStyle w:val="Hypertextovprepojenie"/>
            </w:rPr>
          </w:pPr>
          <w:hyperlink w:anchor="_Toc2136607144">
            <w:r w:rsidRPr="10679A86" w:rsidR="10679A86">
              <w:rPr>
                <w:rStyle w:val="Hypertextovprepojenie"/>
              </w:rPr>
              <w:t>3.5 Mobilná aplikácia</w:t>
            </w:r>
            <w:r>
              <w:tab/>
            </w:r>
            <w:r>
              <w:fldChar w:fldCharType="begin"/>
            </w:r>
            <w:r>
              <w:instrText xml:space="preserve">PAGEREF _Toc2136607144 \h</w:instrText>
            </w:r>
            <w:r>
              <w:fldChar w:fldCharType="separate"/>
            </w:r>
            <w:r w:rsidRPr="10679A86" w:rsidR="10679A86">
              <w:rPr>
                <w:rStyle w:val="Hypertextovprepojenie"/>
              </w:rPr>
              <w:t>51</w:t>
            </w:r>
            <w:r>
              <w:fldChar w:fldCharType="end"/>
            </w:r>
          </w:hyperlink>
        </w:p>
        <w:p w:rsidR="20C0FB8F" w:rsidP="10679A86" w:rsidRDefault="0003047F" w14:paraId="5ABA207E" w14:textId="7E5DE1F7">
          <w:pPr>
            <w:pStyle w:val="Obsah3"/>
            <w:tabs>
              <w:tab w:val="right" w:leader="dot" w:pos="8490"/>
            </w:tabs>
            <w:rPr>
              <w:rStyle w:val="Hypertextovprepojenie"/>
            </w:rPr>
          </w:pPr>
          <w:hyperlink w:anchor="_Toc478649294">
            <w:r w:rsidRPr="10679A86" w:rsidR="10679A86">
              <w:rPr>
                <w:rStyle w:val="Hypertextovprepojenie"/>
              </w:rPr>
              <w:t>3.5.1Vývoj mobilnej aplikácie</w:t>
            </w:r>
            <w:r>
              <w:tab/>
            </w:r>
            <w:r>
              <w:fldChar w:fldCharType="begin"/>
            </w:r>
            <w:r>
              <w:instrText xml:space="preserve">PAGEREF _Toc478649294 \h</w:instrText>
            </w:r>
            <w:r>
              <w:fldChar w:fldCharType="separate"/>
            </w:r>
            <w:r w:rsidRPr="10679A86" w:rsidR="10679A86">
              <w:rPr>
                <w:rStyle w:val="Hypertextovprepojenie"/>
              </w:rPr>
              <w:t>52</w:t>
            </w:r>
            <w:r>
              <w:fldChar w:fldCharType="end"/>
            </w:r>
          </w:hyperlink>
        </w:p>
        <w:p w:rsidR="20C0FB8F" w:rsidP="10679A86" w:rsidRDefault="0003047F" w14:paraId="6BA35535" w14:textId="3943EB20">
          <w:pPr>
            <w:pStyle w:val="Obsah2"/>
            <w:tabs>
              <w:tab w:val="right" w:leader="dot" w:pos="8490"/>
            </w:tabs>
            <w:rPr>
              <w:rStyle w:val="Hypertextovprepojenie"/>
            </w:rPr>
          </w:pPr>
          <w:hyperlink w:anchor="_Toc566793739">
            <w:r w:rsidRPr="10679A86" w:rsidR="10679A86">
              <w:rPr>
                <w:rStyle w:val="Hypertextovprepojenie"/>
              </w:rPr>
              <w:t>3.6Výsledné zapojenie</w:t>
            </w:r>
            <w:r>
              <w:tab/>
            </w:r>
            <w:r>
              <w:fldChar w:fldCharType="begin"/>
            </w:r>
            <w:r>
              <w:instrText xml:space="preserve">PAGEREF _Toc566793739 \h</w:instrText>
            </w:r>
            <w:r>
              <w:fldChar w:fldCharType="separate"/>
            </w:r>
            <w:r w:rsidRPr="10679A86" w:rsidR="10679A86">
              <w:rPr>
                <w:rStyle w:val="Hypertextovprepojenie"/>
              </w:rPr>
              <w:t>56</w:t>
            </w:r>
            <w:r>
              <w:fldChar w:fldCharType="end"/>
            </w:r>
          </w:hyperlink>
        </w:p>
        <w:p w:rsidR="20C0FB8F" w:rsidP="76B95402" w:rsidRDefault="0003047F" w14:paraId="62DB4715" w14:textId="5A0C533D">
          <w:pPr>
            <w:pStyle w:val="Obsah3"/>
            <w:tabs>
              <w:tab w:val="right" w:leader="dot" w:pos="8490"/>
            </w:tabs>
            <w:rPr>
              <w:rStyle w:val="Hypertextovprepojenie"/>
            </w:rPr>
          </w:pPr>
          <w:hyperlink w:anchor="_Toc1941115911">
            <w:r w:rsidRPr="10679A86" w:rsidR="10679A86">
              <w:rPr>
                <w:rStyle w:val="Hypertextovprepojenie"/>
              </w:rPr>
              <w:t>3.6.1Hardvérová časť</w:t>
            </w:r>
            <w:r>
              <w:tab/>
            </w:r>
            <w:r>
              <w:fldChar w:fldCharType="begin"/>
            </w:r>
            <w:r>
              <w:instrText xml:space="preserve">PAGEREF _Toc1941115911 \h</w:instrText>
            </w:r>
            <w:r>
              <w:fldChar w:fldCharType="separate"/>
            </w:r>
            <w:r w:rsidRPr="10679A86" w:rsidR="10679A86">
              <w:rPr>
                <w:rStyle w:val="Hypertextovprepojenie"/>
              </w:rPr>
              <w:t>56</w:t>
            </w:r>
            <w:r>
              <w:fldChar w:fldCharType="end"/>
            </w:r>
          </w:hyperlink>
        </w:p>
        <w:p w:rsidR="20C0FB8F" w:rsidP="10679A86" w:rsidRDefault="0003047F" w14:paraId="7A87412F" w14:textId="264F5D22">
          <w:pPr>
            <w:pStyle w:val="Obsah3"/>
            <w:tabs>
              <w:tab w:val="right" w:leader="dot" w:pos="8490"/>
            </w:tabs>
            <w:rPr>
              <w:rStyle w:val="Hypertextovprepojenie"/>
            </w:rPr>
          </w:pPr>
          <w:hyperlink w:anchor="_Toc1916345902">
            <w:r w:rsidRPr="10679A86" w:rsidR="10679A86">
              <w:rPr>
                <w:rStyle w:val="Hypertextovprepojenie"/>
              </w:rPr>
              <w:t>3.6.2Softvérová časť</w:t>
            </w:r>
            <w:r>
              <w:tab/>
            </w:r>
            <w:r>
              <w:fldChar w:fldCharType="begin"/>
            </w:r>
            <w:r>
              <w:instrText xml:space="preserve">PAGEREF _Toc1916345902 \h</w:instrText>
            </w:r>
            <w:r>
              <w:fldChar w:fldCharType="separate"/>
            </w:r>
            <w:r w:rsidRPr="10679A86" w:rsidR="10679A86">
              <w:rPr>
                <w:rStyle w:val="Hypertextovprepojenie"/>
              </w:rPr>
              <w:t>56</w:t>
            </w:r>
            <w:r>
              <w:fldChar w:fldCharType="end"/>
            </w:r>
          </w:hyperlink>
        </w:p>
        <w:p w:rsidR="20C0FB8F" w:rsidP="10679A86" w:rsidRDefault="0003047F" w14:paraId="66A46560" w14:textId="1336FACB">
          <w:pPr>
            <w:pStyle w:val="Obsah2"/>
            <w:tabs>
              <w:tab w:val="right" w:leader="dot" w:pos="8490"/>
            </w:tabs>
            <w:rPr>
              <w:rStyle w:val="Hypertextovprepojenie"/>
            </w:rPr>
          </w:pPr>
          <w:hyperlink w:anchor="_Toc1100670189">
            <w:r w:rsidRPr="10679A86" w:rsidR="10679A86">
              <w:rPr>
                <w:rStyle w:val="Hypertextovprepojenie"/>
              </w:rPr>
              <w:t>3.7Testovanie</w:t>
            </w:r>
            <w:r>
              <w:tab/>
            </w:r>
            <w:r>
              <w:fldChar w:fldCharType="begin"/>
            </w:r>
            <w:r>
              <w:instrText xml:space="preserve">PAGEREF _Toc1100670189 \h</w:instrText>
            </w:r>
            <w:r>
              <w:fldChar w:fldCharType="separate"/>
            </w:r>
            <w:r w:rsidRPr="10679A86" w:rsidR="10679A86">
              <w:rPr>
                <w:rStyle w:val="Hypertextovprepojenie"/>
              </w:rPr>
              <w:t>56</w:t>
            </w:r>
            <w:r>
              <w:fldChar w:fldCharType="end"/>
            </w:r>
          </w:hyperlink>
        </w:p>
        <w:p w:rsidR="20C0FB8F" w:rsidP="10679A86" w:rsidRDefault="0003047F" w14:paraId="131BFA1F" w14:textId="17528F63">
          <w:pPr>
            <w:pStyle w:val="Obsah1"/>
            <w:tabs>
              <w:tab w:val="right" w:leader="dot" w:pos="8490"/>
            </w:tabs>
            <w:rPr>
              <w:rStyle w:val="Hypertextovprepojenie"/>
            </w:rPr>
          </w:pPr>
          <w:hyperlink w:anchor="_Toc1374465749">
            <w:r w:rsidRPr="10679A86" w:rsidR="10679A86">
              <w:rPr>
                <w:rStyle w:val="Hypertextovprepojenie"/>
              </w:rPr>
              <w:t>4Výsledky</w:t>
            </w:r>
            <w:r>
              <w:tab/>
            </w:r>
            <w:r>
              <w:fldChar w:fldCharType="begin"/>
            </w:r>
            <w:r>
              <w:instrText xml:space="preserve">PAGEREF _Toc1374465749 \h</w:instrText>
            </w:r>
            <w:r>
              <w:fldChar w:fldCharType="separate"/>
            </w:r>
            <w:r w:rsidRPr="10679A86" w:rsidR="10679A86">
              <w:rPr>
                <w:rStyle w:val="Hypertextovprepojenie"/>
              </w:rPr>
              <w:t>56</w:t>
            </w:r>
            <w:r>
              <w:fldChar w:fldCharType="end"/>
            </w:r>
          </w:hyperlink>
        </w:p>
        <w:p w:rsidR="20C0FB8F" w:rsidP="10679A86" w:rsidRDefault="0003047F" w14:paraId="77D6C277" w14:textId="7E8B1243">
          <w:pPr>
            <w:pStyle w:val="Obsah1"/>
            <w:tabs>
              <w:tab w:val="right" w:leader="dot" w:pos="8490"/>
            </w:tabs>
            <w:rPr>
              <w:rStyle w:val="Hypertextovprepojenie"/>
            </w:rPr>
          </w:pPr>
          <w:hyperlink w:anchor="_Toc1706464021">
            <w:r w:rsidRPr="10679A86" w:rsidR="10679A86">
              <w:rPr>
                <w:rStyle w:val="Hypertextovprepojenie"/>
              </w:rPr>
              <w:t>Záver</w:t>
            </w:r>
            <w:r>
              <w:tab/>
            </w:r>
            <w:r>
              <w:fldChar w:fldCharType="begin"/>
            </w:r>
            <w:r>
              <w:instrText xml:space="preserve">PAGEREF _Toc1706464021 \h</w:instrText>
            </w:r>
            <w:r>
              <w:fldChar w:fldCharType="separate"/>
            </w:r>
            <w:r w:rsidRPr="10679A86" w:rsidR="10679A86">
              <w:rPr>
                <w:rStyle w:val="Hypertextovprepojenie"/>
              </w:rPr>
              <w:t>57</w:t>
            </w:r>
            <w:r>
              <w:fldChar w:fldCharType="end"/>
            </w:r>
          </w:hyperlink>
        </w:p>
        <w:p w:rsidR="20C0FB8F" w:rsidP="76B95402" w:rsidRDefault="0003047F" w14:paraId="372F6C1C" w14:textId="2C02DF71">
          <w:pPr>
            <w:pStyle w:val="Obsah1"/>
            <w:tabs>
              <w:tab w:val="right" w:leader="dot" w:pos="8490"/>
            </w:tabs>
            <w:rPr>
              <w:rStyle w:val="Hypertextovprepojenie"/>
            </w:rPr>
          </w:pPr>
          <w:hyperlink w:anchor="_Toc2048177956">
            <w:r w:rsidRPr="10679A86" w:rsidR="10679A86">
              <w:rPr>
                <w:rStyle w:val="Hypertextovprepojenie"/>
              </w:rPr>
              <w:t>Zoznam bibliografických odkazov</w:t>
            </w:r>
            <w:r>
              <w:tab/>
            </w:r>
            <w:r>
              <w:fldChar w:fldCharType="begin"/>
            </w:r>
            <w:r>
              <w:instrText xml:space="preserve">PAGEREF _Toc2048177956 \h</w:instrText>
            </w:r>
            <w:r>
              <w:fldChar w:fldCharType="separate"/>
            </w:r>
            <w:r w:rsidRPr="10679A86" w:rsidR="10679A86">
              <w:rPr>
                <w:rStyle w:val="Hypertextovprepojenie"/>
              </w:rPr>
              <w:t>58</w:t>
            </w:r>
            <w:r>
              <w:fldChar w:fldCharType="end"/>
            </w:r>
          </w:hyperlink>
          <w:r>
            <w:fldChar w:fldCharType="end"/>
          </w:r>
        </w:p>
      </w:sdtContent>
    </w:sdt>
    <w:p w:rsidRPr="00E31089" w:rsidR="006E386F" w:rsidP="006E386F" w:rsidRDefault="006E386F" w14:paraId="63618B94" w14:textId="074CF8D5"/>
    <w:p w:rsidRPr="00E31089" w:rsidR="006E386F" w:rsidP="006E386F" w:rsidRDefault="006E386F" w14:paraId="30349176" w14:textId="77777777"/>
    <w:p w:rsidRPr="00E31089" w:rsidR="006E386F" w:rsidP="58EC55A4" w:rsidRDefault="006E386F" w14:paraId="6A937071" w14:textId="3B76E131">
      <w:pPr>
        <w:pStyle w:val="Nadpis1"/>
        <w:rPr>
          <w:rStyle w:val="NecislovanynazovCharChar"/>
          <w:bCs w:val="0"/>
          <w:i/>
          <w:iCs/>
          <w:sz w:val="24"/>
          <w:szCs w:val="24"/>
        </w:rPr>
        <w:sectPr w:rsidRPr="00E31089" w:rsidR="006E386F" w:rsidSect="00C84314">
          <w:headerReference w:type="default" r:id="rId15"/>
          <w:footerReference w:type="default" r:id="rId16"/>
          <w:headerReference w:type="first" r:id="rId17"/>
          <w:pgSz w:w="11907" w:h="16840" w:orient="portrait" w:code="9"/>
          <w:pgMar w:top="1418" w:right="1418" w:bottom="1418" w:left="1985" w:header="709" w:footer="709" w:gutter="0"/>
          <w:cols w:space="708"/>
          <w:titlePg/>
        </w:sectPr>
      </w:pPr>
      <w:bookmarkStart w:name="_Toc309047433" w:id="78"/>
      <w:bookmarkStart w:name="_Toc309047479" w:id="79"/>
      <w:bookmarkStart w:name="_Toc309047596" w:id="80"/>
      <w:bookmarkStart w:name="_Toc339279009" w:id="81"/>
      <w:bookmarkStart w:name="_Toc476657456" w:id="82"/>
      <w:bookmarkStart w:name="_Toc99180814" w:id="83"/>
      <w:bookmarkStart w:name="_Toc114690685" w:id="84"/>
      <w:bookmarkStart w:name="_Toc115115632" w:id="85"/>
    </w:p>
    <w:p w:rsidRPr="00E31089" w:rsidR="006E386F" w:rsidP="5F6DDA48" w:rsidRDefault="51450EF3" w14:paraId="6D2CEAE1" w14:textId="0A0BA083">
      <w:pPr>
        <w:ind w:firstLine="0"/>
        <w:rPr>
          <w:rStyle w:val="Nadpis1Char"/>
        </w:rPr>
      </w:pPr>
      <w:bookmarkStart w:name="_Toc2134130322" w:id="567386911"/>
      <w:r w:rsidRPr="10679A86" w:rsidR="51450EF3">
        <w:rPr>
          <w:rStyle w:val="Nadpis1Char"/>
        </w:rPr>
        <w:t>Zoznam ilustrácií a tabuliek</w:t>
      </w:r>
      <w:bookmarkEnd w:id="567386911"/>
    </w:p>
    <w:p w:rsidRPr="00E31089" w:rsidR="006E386F" w:rsidP="06A28A79" w:rsidRDefault="568FCC49" w14:paraId="0698ED82" w14:textId="0176F9DD">
      <w:pPr>
        <w:ind w:firstLine="0"/>
      </w:pPr>
      <w:r>
        <w:t xml:space="preserve"> </w:t>
      </w:r>
    </w:p>
    <w:p w:rsidR="568FCC49" w:rsidP="568FCC49" w:rsidRDefault="568FCC49" w14:paraId="6943131F" w14:textId="2013EB2C">
      <w:pPr>
        <w:ind w:firstLine="0"/>
      </w:pPr>
      <w:r>
        <w:t>obrázky</w:t>
      </w:r>
    </w:p>
    <w:p w:rsidRPr="00E31089" w:rsidR="006E386F" w:rsidP="06A28A79" w:rsidRDefault="0003047F" w14:paraId="72AF8EE6" w14:textId="50BD7C2A">
      <w:pPr>
        <w:pStyle w:val="Odsekzoznamu"/>
        <w:numPr>
          <w:ilvl w:val="0"/>
          <w:numId w:val="6"/>
        </w:numPr>
      </w:pPr>
      <w:hyperlink r:id="rId18">
        <w:r w:rsidRPr="06A28A79" w:rsidR="06A28A79">
          <w:rPr>
            <w:rStyle w:val="Hypertextovprepojenie"/>
          </w:rPr>
          <w:t>https://epale.ec.europa.eu/de/node/150292</w:t>
        </w:r>
      </w:hyperlink>
    </w:p>
    <w:p w:rsidRPr="00E31089" w:rsidR="006E386F" w:rsidP="06A28A79" w:rsidRDefault="0003047F" w14:paraId="7B93617C" w14:textId="7C8934C6">
      <w:pPr>
        <w:pStyle w:val="Odsekzoznamu"/>
        <w:numPr>
          <w:ilvl w:val="0"/>
          <w:numId w:val="6"/>
        </w:numPr>
      </w:pPr>
      <w:hyperlink r:id="rId19">
        <w:r w:rsidRPr="06A28A79" w:rsidR="06A28A79">
          <w:rPr>
            <w:rStyle w:val="Hypertextovprepojenie"/>
          </w:rPr>
          <w:t>https://sci-hub.se/10.1007/s11235-017-0345-9</w:t>
        </w:r>
      </w:hyperlink>
    </w:p>
    <w:p w:rsidR="568FCC49" w:rsidP="568FCC49" w:rsidRDefault="0003047F" w14:paraId="39A16749" w14:textId="499F9E58">
      <w:pPr>
        <w:pStyle w:val="Odsekzoznamu"/>
        <w:numPr>
          <w:ilvl w:val="0"/>
          <w:numId w:val="6"/>
        </w:numPr>
      </w:pPr>
      <w:hyperlink r:id="rId20">
        <w:r w:rsidRPr="568FCC49" w:rsidR="568FCC49">
          <w:rPr>
            <w:rStyle w:val="Hypertextovprepojenie"/>
          </w:rPr>
          <w:t>https://www.mdpi.com/1424-8220/20/7/1821</w:t>
        </w:r>
      </w:hyperlink>
    </w:p>
    <w:p w:rsidR="568FCC49" w:rsidP="568FCC49" w:rsidRDefault="0003047F" w14:paraId="53EA9B4D" w14:textId="3A82D6C3">
      <w:pPr>
        <w:pStyle w:val="Odsekzoznamu"/>
        <w:numPr>
          <w:ilvl w:val="0"/>
          <w:numId w:val="6"/>
        </w:numPr>
      </w:pPr>
      <w:hyperlink r:id="rId21">
        <w:r w:rsidRPr="568FCC49" w:rsidR="568FCC49">
          <w:rPr>
            <w:rStyle w:val="Hypertextovprepojenie"/>
          </w:rPr>
          <w:t>https://sci-hub.se/10.1016/j.resconrec.2016.09.020</w:t>
        </w:r>
      </w:hyperlink>
    </w:p>
    <w:p w:rsidR="568FCC49" w:rsidP="568FCC49" w:rsidRDefault="3825713D" w14:paraId="4AF01CFB" w14:textId="2BE3A0DC">
      <w:pPr>
        <w:pStyle w:val="Odsekzoznamu"/>
        <w:numPr>
          <w:ilvl w:val="0"/>
          <w:numId w:val="6"/>
        </w:numPr>
      </w:pPr>
      <w:r w:rsidRPr="3825713D">
        <w:t>https://elekzone.com/index.php?route=product/product&amp;product_id=128</w:t>
      </w:r>
    </w:p>
    <w:p w:rsidR="568FCC49" w:rsidP="568FCC49" w:rsidRDefault="568FCC49" w14:paraId="62009868" w14:textId="360C1D29">
      <w:pPr>
        <w:ind w:firstLine="0"/>
      </w:pPr>
    </w:p>
    <w:p w:rsidR="568FCC49" w:rsidP="568FCC49" w:rsidRDefault="568FCC49" w14:paraId="618DA0D4" w14:textId="3A549166">
      <w:pPr>
        <w:ind w:firstLine="0"/>
      </w:pPr>
      <w:r w:rsidRPr="568FCC49">
        <w:t>Tabuľky</w:t>
      </w:r>
    </w:p>
    <w:p w:rsidR="568FCC49" w:rsidP="568FCC49" w:rsidRDefault="3825713D" w14:paraId="743454AA" w14:textId="2F179131">
      <w:pPr>
        <w:pStyle w:val="Odsekzoznamu"/>
        <w:numPr>
          <w:ilvl w:val="0"/>
          <w:numId w:val="5"/>
        </w:numPr>
        <w:rPr>
          <w:sz w:val="22"/>
          <w:szCs w:val="22"/>
        </w:rPr>
      </w:pPr>
      <w:r w:rsidRPr="3825713D">
        <w:rPr>
          <w:sz w:val="22"/>
          <w:szCs w:val="22"/>
        </w:rPr>
        <w:t>Porovnanie atribútov modelov Arduina UNO a Raspberry pi 4</w:t>
      </w:r>
    </w:p>
    <w:p w:rsidR="3825713D" w:rsidP="3825713D" w:rsidRDefault="3825713D" w14:paraId="544B89CD" w14:textId="18BDF539">
      <w:pPr>
        <w:pStyle w:val="Odsekzoznamu"/>
        <w:numPr>
          <w:ilvl w:val="0"/>
          <w:numId w:val="5"/>
        </w:numPr>
      </w:pPr>
      <w:r w:rsidRPr="3825713D">
        <w:t>Tabuľka 2 Nastavenie pinov S0 a S1 senzora TCS230</w:t>
      </w:r>
    </w:p>
    <w:p w:rsidR="3825713D" w:rsidP="3825713D" w:rsidRDefault="3825713D" w14:paraId="0675D80C" w14:textId="2D01BF92">
      <w:pPr>
        <w:pStyle w:val="Odsekzoznamu"/>
        <w:numPr>
          <w:ilvl w:val="0"/>
          <w:numId w:val="5"/>
        </w:numPr>
      </w:pPr>
      <w:r w:rsidRPr="3825713D">
        <w:t>Tabuľka 3 Nastavenie pinov S2 a S3 senzora TCS230</w:t>
      </w:r>
    </w:p>
    <w:p w:rsidR="3825713D" w:rsidP="3825713D" w:rsidRDefault="3825713D" w14:paraId="7875B994" w14:textId="327DF6D4">
      <w:pPr>
        <w:pStyle w:val="Odsekzoznamu"/>
        <w:numPr>
          <w:ilvl w:val="0"/>
          <w:numId w:val="5"/>
        </w:numPr>
        <w:rPr/>
      </w:pPr>
      <w:r w:rsidR="1E043125">
        <w:rPr/>
        <w:t xml:space="preserve">Tabuľka 4 Parametre modelov optickej triediacej linky </w:t>
      </w:r>
    </w:p>
    <w:p w:rsidR="568FCC49" w:rsidP="568FCC49" w:rsidRDefault="568FCC49" w14:paraId="43528E8C" w14:textId="11EFC206">
      <w:pPr>
        <w:ind w:firstLine="0"/>
      </w:pPr>
    </w:p>
    <w:p w:rsidR="568FCC49" w:rsidP="568FCC49" w:rsidRDefault="568FCC49" w14:paraId="3AEF143C" w14:textId="3F173A66">
      <w:pPr>
        <w:ind w:firstLine="0"/>
      </w:pPr>
    </w:p>
    <w:p w:rsidR="568FCC49" w:rsidP="568FCC49" w:rsidRDefault="568FCC49" w14:paraId="14A5934E" w14:textId="44B40D0E">
      <w:pPr>
        <w:ind w:firstLine="0"/>
      </w:pPr>
    </w:p>
    <w:p w:rsidR="568FCC49" w:rsidP="568FCC49" w:rsidRDefault="568FCC49" w14:paraId="410E58D7" w14:textId="5976D1C6">
      <w:pPr>
        <w:ind w:firstLine="0"/>
      </w:pPr>
    </w:p>
    <w:p w:rsidR="568FCC49" w:rsidP="568FCC49" w:rsidRDefault="568FCC49" w14:paraId="1F1BA632" w14:textId="4BF3B613">
      <w:pPr>
        <w:ind w:firstLine="0"/>
      </w:pPr>
    </w:p>
    <w:p w:rsidR="568FCC49" w:rsidP="568FCC49" w:rsidRDefault="568FCC49" w14:paraId="68950E9E" w14:textId="771DF9CA">
      <w:pPr>
        <w:ind w:firstLine="0"/>
      </w:pPr>
    </w:p>
    <w:p w:rsidR="568FCC49" w:rsidP="568FCC49" w:rsidRDefault="568FCC49" w14:paraId="79880786" w14:textId="7E3527E9">
      <w:pPr>
        <w:ind w:firstLine="0"/>
      </w:pPr>
    </w:p>
    <w:p w:rsidR="568FCC49" w:rsidP="568FCC49" w:rsidRDefault="568FCC49" w14:paraId="6EF020F8" w14:textId="11E58463">
      <w:pPr>
        <w:ind w:firstLine="0"/>
      </w:pPr>
    </w:p>
    <w:p w:rsidR="568FCC49" w:rsidP="568FCC49" w:rsidRDefault="568FCC49" w14:paraId="02A7C120" w14:textId="4F9CACD8">
      <w:pPr>
        <w:ind w:firstLine="0"/>
      </w:pPr>
    </w:p>
    <w:p w:rsidR="568FCC49" w:rsidP="568FCC49" w:rsidRDefault="568FCC49" w14:paraId="20FB4B79" w14:textId="0D79307F">
      <w:pPr>
        <w:ind w:firstLine="0"/>
      </w:pPr>
    </w:p>
    <w:p w:rsidR="568FCC49" w:rsidP="568FCC49" w:rsidRDefault="568FCC49" w14:paraId="7B8FB9C4" w14:textId="2EFEBEC9">
      <w:pPr>
        <w:ind w:firstLine="0"/>
      </w:pPr>
    </w:p>
    <w:p w:rsidR="568FCC49" w:rsidP="568FCC49" w:rsidRDefault="568FCC49" w14:paraId="537E7396" w14:textId="372371B3">
      <w:pPr>
        <w:ind w:firstLine="0"/>
      </w:pPr>
    </w:p>
    <w:p w:rsidR="568FCC49" w:rsidP="568FCC49" w:rsidRDefault="568FCC49" w14:paraId="3D3366BA" w14:textId="1540EF6D">
      <w:pPr>
        <w:ind w:firstLine="0"/>
      </w:pPr>
    </w:p>
    <w:p w:rsidR="568FCC49" w:rsidP="568FCC49" w:rsidRDefault="568FCC49" w14:paraId="6E8D45ED" w14:textId="7F0E9F6E">
      <w:pPr>
        <w:ind w:firstLine="0"/>
      </w:pPr>
    </w:p>
    <w:p w:rsidR="568FCC49" w:rsidP="568FCC49" w:rsidRDefault="568FCC49" w14:paraId="4F8FE6E2" w14:textId="3CA7FF40">
      <w:pPr>
        <w:ind w:firstLine="0"/>
      </w:pPr>
    </w:p>
    <w:p w:rsidR="568FCC49" w:rsidP="568FCC49" w:rsidRDefault="568FCC49" w14:paraId="62662A6C" w14:textId="793F38D5">
      <w:pPr>
        <w:ind w:firstLine="0"/>
      </w:pPr>
    </w:p>
    <w:p w:rsidR="568FCC49" w:rsidP="568FCC49" w:rsidRDefault="568FCC49" w14:paraId="6B0815D2" w14:textId="105F9057">
      <w:pPr>
        <w:ind w:firstLine="0"/>
      </w:pPr>
    </w:p>
    <w:p w:rsidR="568FCC49" w:rsidP="568FCC49" w:rsidRDefault="568FCC49" w14:paraId="4E3560CF" w14:textId="4C7CCE65">
      <w:pPr>
        <w:ind w:firstLine="0"/>
      </w:pPr>
    </w:p>
    <w:p w:rsidR="568FCC49" w:rsidP="568FCC49" w:rsidRDefault="568FCC49" w14:paraId="176F5EDE" w14:textId="068DE4EE">
      <w:pPr>
        <w:ind w:firstLine="0"/>
      </w:pPr>
    </w:p>
    <w:p w:rsidR="568FCC49" w:rsidP="568FCC49" w:rsidRDefault="568FCC49" w14:paraId="69E31FA8" w14:textId="051704B4">
      <w:pPr>
        <w:ind w:firstLine="0"/>
      </w:pPr>
    </w:p>
    <w:p w:rsidR="568FCC49" w:rsidP="568FCC49" w:rsidRDefault="568FCC49" w14:paraId="0911BA3F" w14:textId="2AFC74E3">
      <w:pPr>
        <w:ind w:firstLine="0"/>
      </w:pPr>
    </w:p>
    <w:p w:rsidR="568FCC49" w:rsidP="568FCC49" w:rsidRDefault="568FCC49" w14:paraId="24A299AE" w14:textId="6DFB24E8">
      <w:pPr>
        <w:ind w:firstLine="0"/>
      </w:pPr>
    </w:p>
    <w:p w:rsidR="568FCC49" w:rsidP="568FCC49" w:rsidRDefault="568FCC49" w14:paraId="3D3F425B" w14:textId="7CBE564C">
      <w:pPr>
        <w:ind w:firstLine="0"/>
      </w:pPr>
    </w:p>
    <w:p w:rsidR="568FCC49" w:rsidP="568FCC49" w:rsidRDefault="568FCC49" w14:paraId="2B59EDB2" w14:textId="0A77CC81">
      <w:pPr>
        <w:ind w:firstLine="0"/>
      </w:pPr>
    </w:p>
    <w:p w:rsidR="568FCC49" w:rsidP="568FCC49" w:rsidRDefault="568FCC49" w14:paraId="5B93F96C" w14:textId="66FE2B1A">
      <w:pPr>
        <w:ind w:firstLine="0"/>
      </w:pPr>
    </w:p>
    <w:p w:rsidRPr="00E31089" w:rsidR="006E386F" w:rsidP="006E386F" w:rsidRDefault="51450EF3" w14:paraId="1476A9CD" w14:textId="3168C247">
      <w:pPr>
        <w:pStyle w:val="Nadpis1"/>
      </w:pPr>
      <w:bookmarkStart w:name="_Toc195670723" w:id="87"/>
      <w:bookmarkStart w:name="_Toc195684471" w:id="88"/>
      <w:bookmarkStart w:name="_Toc309047436" w:id="89"/>
      <w:bookmarkStart w:name="_Toc309047482" w:id="90"/>
      <w:bookmarkStart w:name="_Toc309047599" w:id="91"/>
      <w:bookmarkStart w:name="_Toc339279012" w:id="92"/>
      <w:bookmarkEnd w:id="78"/>
      <w:bookmarkEnd w:id="79"/>
      <w:bookmarkEnd w:id="80"/>
      <w:bookmarkEnd w:id="81"/>
      <w:bookmarkEnd w:id="82"/>
      <w:bookmarkEnd w:id="83"/>
      <w:bookmarkEnd w:id="84"/>
      <w:bookmarkEnd w:id="85"/>
      <w:bookmarkStart w:name="_Toc1426526430" w:id="1112681779"/>
      <w:r w:rsidR="51450EF3">
        <w:rPr/>
        <w:t>Úvod</w:t>
      </w:r>
      <w:bookmarkEnd w:id="87"/>
      <w:bookmarkEnd w:id="88"/>
      <w:bookmarkEnd w:id="89"/>
      <w:bookmarkEnd w:id="90"/>
      <w:bookmarkEnd w:id="91"/>
      <w:bookmarkEnd w:id="92"/>
      <w:bookmarkEnd w:id="1112681779"/>
    </w:p>
    <w:p w:rsidRPr="00E31089" w:rsidR="006E386F" w:rsidP="10679A86" w:rsidRDefault="006E386F" w14:paraId="7960BB0C" w14:textId="557B99CB">
      <w:pPr>
        <w:pStyle w:val="Normlny"/>
      </w:pPr>
      <w:bookmarkStart w:name="_Toc195670724" w:id="94"/>
      <w:bookmarkStart w:name="_Toc195684472" w:id="95"/>
      <w:r w:rsidR="58FC528E">
        <w:rPr/>
        <w:t>Priemyselný faktor sa skladá z rôznych, rovnako podstatných častí. Každá časť pritom čelí vlastným problémom, kt</w:t>
      </w:r>
      <w:r w:rsidR="7E9F6A5C">
        <w:rPr/>
        <w:t>orým sa musí venovať na správny chod celkového priemyslu. V tejto práci sa zameriame na odpadový priemysel, konk</w:t>
      </w:r>
      <w:r w:rsidR="792BCEC4">
        <w:rPr/>
        <w:t xml:space="preserve">rétne na spracovanie plastového odpadu. Plastový materiál tvorí najväčšie množstvo celkového odpadu na zemi. Túto prácu som si vybral práve </w:t>
      </w:r>
      <w:r w:rsidR="3349F239">
        <w:rPr/>
        <w:t>kvôli jej aktuálnosti a dôležitosti. V práci sa zameriame na vytvorenie plne automatizovanej triediacej linky</w:t>
      </w:r>
      <w:r w:rsidR="0CBA0090">
        <w:rPr/>
        <w:t xml:space="preserve"> na triedenie plastových PET fliaš podľa ich farby.</w:t>
      </w:r>
      <w:r w:rsidR="079572AD">
        <w:rPr/>
        <w:t xml:space="preserve"> Takáto linka môže vo výsledku poslúžiť ako inšpirácia pre neskoršie profesionálnejšie vyhot</w:t>
      </w:r>
      <w:r w:rsidR="445B92A4">
        <w:rPr/>
        <w:t>ovenie triediacej linky.</w:t>
      </w:r>
      <w:r w:rsidR="63541E54">
        <w:rPr/>
        <w:t xml:space="preserve"> Ďalej práca bude demonštrovať využitie pojmu “Internet of </w:t>
      </w:r>
      <w:r w:rsidR="63541E54">
        <w:rPr/>
        <w:t>Things</w:t>
      </w:r>
      <w:r w:rsidR="63541E54">
        <w:rPr/>
        <w:t>”</w:t>
      </w:r>
      <w:r w:rsidR="44F30F64">
        <w:rPr/>
        <w:t xml:space="preserve"> v priemysle a navrhne reálne a dostupné riešenia pre </w:t>
      </w:r>
      <w:r w:rsidR="09EB405C">
        <w:rPr/>
        <w:t>zavedenie komunikácie a zobrazenia informácií.</w:t>
      </w:r>
      <w:r w:rsidR="445B92A4">
        <w:rPr/>
        <w:t xml:space="preserve"> </w:t>
      </w:r>
      <w:r w:rsidR="0CBA0090">
        <w:rPr/>
        <w:t>Na zabezpečenie automatizovaných úkonov použijeme</w:t>
      </w:r>
      <w:r w:rsidR="0CBA0090">
        <w:rPr/>
        <w:t xml:space="preserve"> </w:t>
      </w:r>
      <w:r w:rsidR="0CBA0090">
        <w:rPr/>
        <w:t>mikrokontrolér</w:t>
      </w:r>
      <w:r w:rsidR="0CBA0090">
        <w:rPr/>
        <w:t xml:space="preserve"> </w:t>
      </w:r>
      <w:r w:rsidR="0CBA0090">
        <w:rPr/>
        <w:t>Arduino</w:t>
      </w:r>
      <w:r w:rsidR="0D9791E4">
        <w:rPr/>
        <w:t xml:space="preserve">, ktorý bude súčasťou internetu vecí. Na dosiahnutie tohto cieľu sa v prvej kapitole dôkladne oboznámime </w:t>
      </w:r>
      <w:r w:rsidR="040BFD39">
        <w:rPr/>
        <w:t xml:space="preserve">s </w:t>
      </w:r>
      <w:r w:rsidR="0D9791E4">
        <w:rPr/>
        <w:t>pojmami</w:t>
      </w:r>
      <w:r w:rsidR="26FB9B52">
        <w:rPr/>
        <w:t>, ktoré úzko súvisia s internetom vecí.</w:t>
      </w:r>
      <w:r w:rsidR="49368134">
        <w:rPr/>
        <w:t xml:space="preserve"> Po jasnom zadefinovaní cieľov práce v druhej kapitole</w:t>
      </w:r>
      <w:r w:rsidR="342EB3EB">
        <w:rPr/>
        <w:t xml:space="preserve"> začneme s vypracovávaním úloh. Tretia kapitola predstavuje </w:t>
      </w:r>
      <w:r w:rsidR="2EBB1853">
        <w:rPr/>
        <w:t>nami navrhnuté riešenie za pomoci využitia rôznych technológií. V poslednej kapitole zhrnie</w:t>
      </w:r>
      <w:r w:rsidR="4C43A773">
        <w:rPr/>
        <w:t>me dosiahnuté výsledky práce, opíšeme komplikácie, ktoré počas plnenia úloh nastali a navrhneme vylepšenia a alte</w:t>
      </w:r>
      <w:r w:rsidR="295CE633">
        <w:rPr/>
        <w:t>rnatívy, ktoré bude možné aplikovať na náš výsledný produkt.</w:t>
      </w:r>
      <w:r w:rsidR="4E7289CF">
        <w:rPr/>
        <w:t xml:space="preserve"> Na záver práce kriticky zhodnotíme </w:t>
      </w:r>
      <w:r w:rsidR="1028CC93">
        <w:rPr/>
        <w:t>náš prínos a overíme splnenie zadefinovaných cieľov.</w:t>
      </w:r>
    </w:p>
    <w:p w:rsidRPr="00E31089" w:rsidR="006E386F" w:rsidP="00F91925" w:rsidRDefault="006E386F" w14:paraId="0EF4C12F" w14:textId="77777777">
      <w:pPr>
        <w:pStyle w:val="ZPNormalnyText"/>
        <w:rPr>
          <w:highlight w:val="green"/>
        </w:rPr>
      </w:pPr>
    </w:p>
    <w:p w:rsidRPr="00E31089" w:rsidR="006E386F" w:rsidP="00F91925" w:rsidRDefault="006E386F" w14:paraId="5EA3EB6F" w14:textId="77777777">
      <w:pPr>
        <w:pStyle w:val="ZPNormalnyText"/>
        <w:rPr>
          <w:highlight w:val="green"/>
        </w:rPr>
      </w:pPr>
    </w:p>
    <w:p w:rsidRPr="00E31089" w:rsidR="006E386F" w:rsidP="10679A86" w:rsidRDefault="006E386F" w14:paraId="20E35090" w14:textId="110F3D89">
      <w:pPr>
        <w:pStyle w:val="Normlny"/>
        <w:ind/>
        <w:rPr>
          <w:highlight w:val="green"/>
        </w:rPr>
      </w:pPr>
    </w:p>
    <w:p w:rsidRPr="00E31089" w:rsidR="006E386F" w:rsidP="006E386F" w:rsidRDefault="006E386F" w14:paraId="4B966D71" w14:textId="77777777">
      <w:pPr>
        <w:sectPr w:rsidRPr="00E31089" w:rsidR="006E386F" w:rsidSect="00C84314">
          <w:headerReference w:type="default" r:id="rId22"/>
          <w:footerReference w:type="default" r:id="rId23"/>
          <w:headerReference w:type="first" r:id="rId24"/>
          <w:footerReference w:type="first" r:id="rId25"/>
          <w:pgSz w:w="11907" w:h="16840" w:orient="portrait" w:code="9"/>
          <w:pgMar w:top="1418" w:right="1418" w:bottom="1418" w:left="1985" w:header="709" w:footer="709" w:gutter="0"/>
          <w:cols w:space="708"/>
          <w:titlePg/>
        </w:sectPr>
      </w:pPr>
    </w:p>
    <w:p w:rsidRPr="00E31089" w:rsidR="006E386F" w:rsidP="006E386F" w:rsidRDefault="51450EF3" w14:paraId="64F16CAD" w14:textId="70C5B2C6">
      <w:pPr>
        <w:pStyle w:val="Nadpis1"/>
      </w:pPr>
      <w:bookmarkStart w:name="_Toc309047437" w:id="96"/>
      <w:bookmarkStart w:name="_Toc309047483" w:id="97"/>
      <w:bookmarkStart w:name="_Toc309047600" w:id="98"/>
      <w:bookmarkStart w:name="_Toc339279013" w:id="99"/>
      <w:bookmarkStart w:name="_Toc2128108536" w:id="521714377"/>
      <w:r w:rsidR="51450EF3">
        <w:rPr/>
        <w:t>1</w:t>
      </w:r>
      <w:r>
        <w:tab/>
      </w:r>
      <w:r w:rsidR="51450EF3">
        <w:rPr/>
        <w:t>Analýza súčasného stavu</w:t>
      </w:r>
      <w:bookmarkEnd w:id="94"/>
      <w:bookmarkEnd w:id="95"/>
      <w:bookmarkEnd w:id="96"/>
      <w:bookmarkEnd w:id="97"/>
      <w:bookmarkEnd w:id="98"/>
      <w:bookmarkEnd w:id="99"/>
      <w:bookmarkEnd w:id="521714377"/>
    </w:p>
    <w:p w:rsidR="58EC55A4" w:rsidP="01144220" w:rsidRDefault="568FCC49" w14:paraId="38997F9B" w14:textId="3E5CDB10">
      <w:pPr>
        <w:rPr>
          <w:lang w:eastAsia="sk-SK"/>
        </w:rPr>
      </w:pPr>
      <w:r w:rsidRPr="568FCC49">
        <w:rPr>
          <w:lang w:eastAsia="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ang.: Internet of Things, IoT), ktorý je veľmi dôležitý v dnešnom priemysle a je zároveň predmetom záujmu tejto diplomovej práce. Spolu s IoT si predstavíme aj ďalšie časti I4.0, ktoré v našej práci budeme neskôr potrebovať ako je kyberneticko - fyzikálne systémy a smart factory. Na záver si priblížime problematiku odpadového priemyslu a ako ho môžu ovplyvniť triediace linky s využitím dopravníka.</w:t>
      </w:r>
    </w:p>
    <w:p w:rsidR="01144220" w:rsidP="01144220" w:rsidRDefault="01144220" w14:paraId="18305175" w14:textId="4FF11C83">
      <w:pPr>
        <w:rPr>
          <w:lang w:eastAsia="sk-SK"/>
        </w:rPr>
      </w:pPr>
    </w:p>
    <w:p w:rsidR="58EC55A4" w:rsidP="568FCC49" w:rsidRDefault="51450EF3" w14:paraId="7C65A97C" w14:textId="54ECC16C">
      <w:pPr>
        <w:pStyle w:val="Nadpis2"/>
      </w:pPr>
      <w:bookmarkStart w:name="_Toc607342090" w:id="1458735002"/>
      <w:r w:rsidR="51450EF3">
        <w:rPr/>
        <w:t>1.1</w:t>
      </w:r>
      <w:r>
        <w:tab/>
      </w:r>
      <w:r w:rsidR="51450EF3">
        <w:rPr/>
        <w:t>Predchádzajúce priemyselné revolúcie</w:t>
      </w:r>
      <w:bookmarkEnd w:id="1458735002"/>
    </w:p>
    <w:p w:rsidR="568FCC49" w:rsidP="568FCC49" w:rsidRDefault="568FCC49" w14:paraId="71B71E57" w14:textId="14FA772C"/>
    <w:p w:rsidR="58EC55A4" w:rsidP="71481024" w:rsidRDefault="568FCC49" w14:paraId="48F944EF" w14:textId="204FE709">
      <w:pPr>
        <w:rPr>
          <w:i/>
          <w:iCs/>
        </w:rPr>
      </w:pPr>
      <w:r w:rsidRPr="568FCC49">
        <w:rPr>
          <w:i/>
          <w:iCs/>
        </w:rPr>
        <w:t>Prvá priemyselná revolúcia</w:t>
      </w:r>
    </w:p>
    <w:p w:rsidR="568FCC49" w:rsidP="568FCC49" w:rsidRDefault="568FCC49" w14:paraId="213F6B81" w14:textId="45C657C0">
      <w:pPr>
        <w:rPr>
          <w:i/>
          <w:iCs/>
        </w:rPr>
      </w:pPr>
    </w:p>
    <w:p w:rsidR="58EC55A4" w:rsidP="2C7B9315" w:rsidRDefault="25807315" w14:paraId="1AC2D929" w14:textId="2F6B7AFC">
      <w: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 no za najväčší prelom sa považuje jej využitie pri zavedení mechanizácie. Keďže bola vodná para viac a viac žiaduca, začali sa nahrádzaj rôzne materiály potrebné pri jej výrobe. Tak isto z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Bahrin a spol, 2016; Vinitha a spol, 2020).</w:t>
      </w:r>
    </w:p>
    <w:p w:rsidR="01144220" w:rsidP="71481024" w:rsidRDefault="01144220" w14:paraId="28A2D72A" w14:textId="3CC22D20">
      <w:pPr>
        <w:ind w:firstLine="0"/>
      </w:pPr>
    </w:p>
    <w:p w:rsidR="58EC55A4" w:rsidP="568FCC49" w:rsidRDefault="568FCC49" w14:paraId="34CCBF08" w14:textId="7686C95D">
      <w:pPr>
        <w:rPr>
          <w:i/>
          <w:iCs/>
        </w:rPr>
      </w:pPr>
      <w:r w:rsidRPr="568FCC49">
        <w:rPr>
          <w:i/>
          <w:iCs/>
        </w:rPr>
        <w:t xml:space="preserve">Druhá Priemyselná revolúcia  </w:t>
      </w:r>
    </w:p>
    <w:p w:rsidR="568FCC49" w:rsidP="568FCC49" w:rsidRDefault="568FCC49" w14:paraId="5822E479" w14:textId="0A1FA3D4">
      <w:pPr>
        <w:rPr>
          <w:i/>
          <w:iCs/>
        </w:rPr>
      </w:pPr>
    </w:p>
    <w:p w:rsidR="58EC55A4" w:rsidP="2C7B9315" w:rsidRDefault="2C7B9315" w14:paraId="4304FFA6" w14:textId="10A81572">
      <w:r>
        <w:t xml:space="preserve">Druhá priemyselná revolúcia trvala približne od konca 19. storočia do začiatku 20. storočia. Za najväčší prínos sa považuje rozvoj masovej výroby a montáž prvých pracovných liniek kde sa po prvý krát začali využívať olej, plyn a elektrická energia (odkaz na: https://www.ibm.com/topics/industry-4-0). </w:t>
      </w:r>
    </w:p>
    <w:p w:rsidR="58EC55A4" w:rsidP="2C7B9315" w:rsidRDefault="730FF859" w14:paraId="6C712456" w14:textId="5782E70F">
      <w: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Duarte a spol, 2018).</w:t>
      </w:r>
    </w:p>
    <w:p w:rsidR="58EC55A4" w:rsidP="2C7B9315" w:rsidRDefault="58EC55A4" w14:paraId="5A61C537" w14:textId="38025E9D"/>
    <w:p w:rsidR="58EC55A4" w:rsidP="71481024" w:rsidRDefault="568FCC49" w14:paraId="6E977C2E" w14:textId="537B6D7B">
      <w:pPr>
        <w:rPr>
          <w:i/>
          <w:iCs/>
        </w:rPr>
      </w:pPr>
      <w:r w:rsidRPr="568FCC49">
        <w:rPr>
          <w:i/>
          <w:iCs/>
        </w:rPr>
        <w:t>Tretia priemyselná revolúcia</w:t>
      </w:r>
    </w:p>
    <w:p w:rsidR="568FCC49" w:rsidP="568FCC49" w:rsidRDefault="568FCC49" w14:paraId="0BAC2EEB" w14:textId="4A8B5112">
      <w:pPr>
        <w:rPr>
          <w:i/>
          <w:iCs/>
        </w:rPr>
      </w:pPr>
    </w:p>
    <w:p w:rsidR="58EC55A4" w:rsidP="2C7B9315" w:rsidRDefault="730FF859" w14:paraId="36B1DF7C" w14:textId="7861510A">
      <w:r w:rsidRPr="730FF859">
        <w:t xml:space="preserve">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odkaz na: https://www.ibm.com/topics/industry-4-0). </w:t>
      </w:r>
    </w:p>
    <w:p w:rsidR="58EC55A4" w:rsidP="2C7B9315" w:rsidRDefault="568FCC49" w14:paraId="482E356E" w14:textId="1A388ED5">
      <w:r w:rsidRPr="568FCC49">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568FCC49">
        <w:rPr>
          <w:i/>
          <w:iCs/>
        </w:rPr>
        <w:t>smart factory</w:t>
      </w:r>
      <w:r w:rsidRPr="568FCC49">
        <w:t xml:space="preserve"> (Schuh a spol, 2014).</w:t>
      </w:r>
    </w:p>
    <w:p w:rsidR="58EC55A4" w:rsidP="01144220" w:rsidRDefault="7B73CFC3" w14:paraId="392E6473" w14:textId="22D257A1">
      <w:r w:rsidRPr="7B73CFC3">
        <w:t xml:space="preserve">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 </w:t>
      </w:r>
    </w:p>
    <w:p w:rsidR="01144220" w:rsidP="01144220" w:rsidRDefault="01144220" w14:paraId="4A5A4DE7" w14:textId="450C2C31"/>
    <w:p w:rsidR="58EC55A4" w:rsidP="568FCC49" w:rsidRDefault="51450EF3" w14:paraId="31551F46" w14:textId="01B85056">
      <w:pPr>
        <w:pStyle w:val="Nadpis2"/>
      </w:pPr>
      <w:bookmarkStart w:name="_Toc1017001793" w:id="455794755"/>
      <w:r w:rsidR="51450EF3">
        <w:rPr/>
        <w:t xml:space="preserve">1.2 </w:t>
      </w:r>
      <w:r>
        <w:tab/>
      </w:r>
      <w:r w:rsidR="51450EF3">
        <w:rPr/>
        <w:t>Industry 4.0</w:t>
      </w:r>
      <w:bookmarkEnd w:id="455794755"/>
    </w:p>
    <w:p w:rsidR="2C7B9315" w:rsidP="730FF859" w:rsidRDefault="77599B41" w14:paraId="74CC2E47" w14:textId="44447348">
      <w: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2C7B9315" w:rsidP="730FF859" w:rsidRDefault="25807315" w14:paraId="2879EE64" w14:textId="7CF1FC79">
      <w: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rsidR="2C7B9315" w:rsidP="730FF859" w:rsidRDefault="730FF859" w14:paraId="23B17C85" w14:textId="4F8A6BA1">
      <w: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2C7B9315" w:rsidP="730FF859" w:rsidRDefault="568FCC49" w14:paraId="67944CC8" w14:textId="0485A384">
      <w: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5F6DDA48" w:rsidP="5F6DDA48" w:rsidRDefault="5F6DDA48" w14:paraId="44766F42" w14:textId="1DC7D8D9"/>
    <w:p w:rsidR="2C7B9315" w:rsidP="1FA07B7B" w:rsidRDefault="2C7B9315" w14:paraId="4B7D9E4C" w14:textId="070A5E59">
      <w:pPr>
        <w:jc w:val="center"/>
      </w:pPr>
      <w:r>
        <w:rPr>
          <w:noProof/>
        </w:rPr>
        <w:drawing>
          <wp:inline distT="0" distB="0" distL="0" distR="0" wp14:anchorId="0A75B228" wp14:editId="667AC40C">
            <wp:extent cx="3875668" cy="2979420"/>
            <wp:effectExtent l="0" t="0" r="0" b="0"/>
            <wp:docPr id="870471819" name="Obrázok 87047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75668" cy="2979420"/>
                    </a:xfrm>
                    <a:prstGeom prst="rect">
                      <a:avLst/>
                    </a:prstGeom>
                  </pic:spPr>
                </pic:pic>
              </a:graphicData>
            </a:graphic>
          </wp:inline>
        </w:drawing>
      </w:r>
    </w:p>
    <w:p w:rsidR="2C7B9315" w:rsidP="730FF859" w:rsidRDefault="730FF859" w14:paraId="4DD42192" w14:textId="06A7AD33">
      <w:pPr>
        <w:jc w:val="center"/>
        <w:rPr>
          <w:i/>
          <w:iCs/>
          <w:sz w:val="22"/>
          <w:szCs w:val="22"/>
          <w:vertAlign w:val="superscript"/>
        </w:rPr>
      </w:pPr>
      <w:r w:rsidRPr="730FF859">
        <w:rPr>
          <w:i/>
          <w:iCs/>
          <w:sz w:val="22"/>
          <w:szCs w:val="22"/>
        </w:rPr>
        <w:t>Obrázok 1 Životný cyklus produktu</w:t>
      </w:r>
    </w:p>
    <w:p w:rsidR="2C7B9315" w:rsidP="730FF859" w:rsidRDefault="2C7B9315" w14:paraId="534C3805" w14:textId="63A9F6E9">
      <w:pPr>
        <w:jc w:val="center"/>
        <w:rPr>
          <w:i/>
          <w:iCs/>
          <w:sz w:val="22"/>
          <w:szCs w:val="22"/>
        </w:rPr>
      </w:pPr>
    </w:p>
    <w:p w:rsidR="2C7B9315" w:rsidP="2C7B9315" w:rsidRDefault="25807315" w14:paraId="26A594EC" w14:textId="42089212">
      <w: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2C7B9315" w:rsidP="2C7B9315" w:rsidRDefault="77599B41" w14:paraId="2029D987" w14:textId="1E533A4B">
      <w:r>
        <w:t xml:space="preserve">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  </w:t>
      </w:r>
    </w:p>
    <w:p w:rsidR="2C7B9315" w:rsidP="2C7B9315" w:rsidRDefault="224718B7" w14:paraId="05C6F1D3" w14:textId="501E5A53">
      <w:r>
        <w:t xml:space="preserve">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 </w:t>
      </w:r>
    </w:p>
    <w:p w:rsidR="2C7B9315" w:rsidP="2C7B9315" w:rsidRDefault="224718B7" w14:paraId="2429F45B" w14:textId="054D988B">
      <w:r>
        <w:t xml:space="preserve">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  </w:t>
      </w:r>
    </w:p>
    <w:p w:rsidR="58EC55A4" w:rsidP="58EC55A4" w:rsidRDefault="568FCC49" w14:paraId="68FAC0BC" w14:textId="3DD217BB">
      <w:r>
        <w:t xml:space="preserve">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 </w:t>
      </w:r>
    </w:p>
    <w:p w:rsidR="58EC55A4" w:rsidP="77599B41" w:rsidRDefault="77599B41" w14:paraId="7150E0FB" w14:textId="6A70442B">
      <w:pPr>
        <w:pStyle w:val="Odsekzoznamu"/>
        <w:numPr>
          <w:ilvl w:val="0"/>
          <w:numId w:val="32"/>
        </w:numPr>
      </w:pPr>
      <w:r w:rsidRPr="77599B41">
        <w:t>Internet vecí (ang.: Internet of Things, IoT),</w:t>
      </w:r>
    </w:p>
    <w:p w:rsidR="58EC55A4" w:rsidP="77599B41" w:rsidRDefault="07646F4A" w14:paraId="55636080" w14:textId="61B3EF3D">
      <w:pPr>
        <w:pStyle w:val="Odsekzoznamu"/>
        <w:numPr>
          <w:ilvl w:val="0"/>
          <w:numId w:val="32"/>
        </w:numPr>
      </w:pPr>
      <w:r w:rsidRPr="07646F4A">
        <w:t>Kyberneticko-fyzikálne systémy (ang.: Cyber Physical Systems, CPS),</w:t>
      </w:r>
    </w:p>
    <w:p w:rsidR="58EC55A4" w:rsidP="77599B41" w:rsidRDefault="07646F4A" w14:paraId="5E13B357" w14:textId="3A078641">
      <w:pPr>
        <w:pStyle w:val="Odsekzoznamu"/>
        <w:numPr>
          <w:ilvl w:val="0"/>
          <w:numId w:val="32"/>
        </w:numPr>
      </w:pPr>
      <w:r w:rsidRPr="07646F4A">
        <w:t>Could Computing,</w:t>
      </w:r>
    </w:p>
    <w:p w:rsidR="58EC55A4" w:rsidP="77599B41" w:rsidRDefault="07646F4A" w14:paraId="7DCD6313" w14:textId="32FFA548">
      <w:pPr>
        <w:pStyle w:val="Odsekzoznamu"/>
        <w:numPr>
          <w:ilvl w:val="0"/>
          <w:numId w:val="32"/>
        </w:numPr>
      </w:pPr>
      <w:r w:rsidRPr="07646F4A">
        <w:t>Systém veľkých dát (ang.: Big Data System, BDS),</w:t>
      </w:r>
    </w:p>
    <w:p w:rsidR="58EC55A4" w:rsidP="77599B41" w:rsidRDefault="07646F4A" w14:paraId="69044715" w14:textId="22A8355A">
      <w:pPr>
        <w:pStyle w:val="Odsekzoznamu"/>
        <w:numPr>
          <w:ilvl w:val="0"/>
          <w:numId w:val="32"/>
        </w:numPr>
      </w:pPr>
      <w:r w:rsidRPr="07646F4A">
        <w:t>Adaptívny robot (ang.: Adaptive Robot, AR),</w:t>
      </w:r>
    </w:p>
    <w:p w:rsidR="58EC55A4" w:rsidP="77599B41" w:rsidRDefault="77599B41" w14:paraId="36619F72" w14:textId="363C401B">
      <w:pPr>
        <w:pStyle w:val="Odsekzoznamu"/>
        <w:numPr>
          <w:ilvl w:val="0"/>
          <w:numId w:val="32"/>
        </w:numPr>
      </w:pPr>
      <w:r w:rsidRPr="77599B41">
        <w:t>Umelá inteligencia (ang.: Artificial Intelligence, AI),</w:t>
      </w:r>
    </w:p>
    <w:p w:rsidR="58EC55A4" w:rsidP="77599B41" w:rsidRDefault="07646F4A" w14:paraId="015AF17D" w14:textId="19333D0E">
      <w:pPr>
        <w:pStyle w:val="Odsekzoznamu"/>
        <w:numPr>
          <w:ilvl w:val="0"/>
          <w:numId w:val="32"/>
        </w:numPr>
      </w:pPr>
      <w:r w:rsidRPr="07646F4A">
        <w:t>Adaptívna výroba (ang.: Adaptive Manufacturing, AM),</w:t>
      </w:r>
    </w:p>
    <w:p w:rsidR="58EC55A4" w:rsidP="77599B41" w:rsidRDefault="77599B41" w14:paraId="08CBED53" w14:textId="2AFBA8FA">
      <w:pPr>
        <w:pStyle w:val="Odsekzoznamu"/>
        <w:numPr>
          <w:ilvl w:val="0"/>
          <w:numId w:val="32"/>
        </w:numPr>
      </w:pPr>
      <w:r w:rsidRPr="77599B41">
        <w:t>Virtuálna realita (ang.: Virtual Reality, VR).</w:t>
      </w:r>
    </w:p>
    <w:p w:rsidR="58EC55A4" w:rsidP="01144220" w:rsidRDefault="58EC55A4" w14:paraId="7CD2F627" w14:textId="5881DE74">
      <w:pPr>
        <w:ind w:firstLine="0"/>
      </w:pPr>
    </w:p>
    <w:p w:rsidR="01144220" w:rsidP="34C4A95F" w:rsidRDefault="20C0FB8F" w14:paraId="14C000BD" w14:textId="4CE36FEE">
      <w:r w:rsidRPr="20C0FB8F">
        <w:t xml:space="preserve">Každá vyššie spomenutá časť Industry 4.0 má široké spektrum možností a využití,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IoT, CPS a could computing. </w:t>
      </w:r>
    </w:p>
    <w:p w:rsidR="01144220" w:rsidP="5F6DDA48" w:rsidRDefault="01144220" w14:paraId="2BC3F727" w14:textId="27CE6CE4">
      <w:pPr>
        <w:ind w:firstLine="0"/>
      </w:pPr>
    </w:p>
    <w:p w:rsidRPr="00E31089" w:rsidR="006E386F" w:rsidP="006E386F" w:rsidRDefault="51450EF3" w14:paraId="174384EC" w14:textId="15F6A879">
      <w:pPr>
        <w:pStyle w:val="Nadpis2"/>
      </w:pPr>
      <w:bookmarkStart w:name="_Toc195670725" w:id="104"/>
      <w:bookmarkStart w:name="_Toc195684473" w:id="105"/>
      <w:bookmarkStart w:name="_Toc309047438" w:id="106"/>
      <w:bookmarkStart w:name="_Toc309047484" w:id="107"/>
      <w:bookmarkStart w:name="_Toc309047601" w:id="108"/>
      <w:bookmarkStart w:name="_Toc339279014" w:id="109"/>
      <w:bookmarkStart w:name="_Toc2113739050" w:id="1119553636"/>
      <w:r w:rsidR="51450EF3">
        <w:rPr/>
        <w:t>1.3</w:t>
      </w:r>
      <w:r>
        <w:tab/>
      </w:r>
      <w:r w:rsidR="51450EF3">
        <w:rPr/>
        <w:t>Internet vecí</w:t>
      </w:r>
      <w:bookmarkEnd w:id="1119553636"/>
      <w:r w:rsidR="51450EF3">
        <w:rPr/>
        <w:t xml:space="preserve"> </w:t>
      </w:r>
    </w:p>
    <w:p w:rsidR="224718B7" w:rsidP="224718B7" w:rsidRDefault="224718B7" w14:paraId="2564A5F9" w14:textId="279BA671">
      <w: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224718B7" w:rsidP="224718B7" w:rsidRDefault="224718B7" w14:paraId="7EDC6B1E" w14:textId="64189D1A">
      <w:r>
        <w:t xml:space="preserve">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   </w:t>
      </w:r>
    </w:p>
    <w:p w:rsidR="224718B7" w:rsidP="224718B7" w:rsidRDefault="751FDD8E" w14:paraId="1AD04CF4" w14:textId="167828E1">
      <w:r>
        <w:t xml:space="preserve">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 </w:t>
      </w:r>
    </w:p>
    <w:p w:rsidR="224718B7" w:rsidP="224718B7" w:rsidRDefault="1FA07B7B" w14:paraId="795E09FC" w14:textId="2ACB0BF6">
      <w:r>
        <w:t xml:space="preserve">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 </w:t>
      </w:r>
    </w:p>
    <w:p w:rsidR="58EC55A4" w:rsidP="224718B7" w:rsidRDefault="224718B7" w14:paraId="3D82B05D" w14:textId="4B22DA65">
      <w:pPr>
        <w:rPr>
          <w:highlight w:val="magenta"/>
        </w:rPr>
      </w:pPr>
      <w: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58EC55A4" w:rsidP="224718B7" w:rsidRDefault="224718B7" w14:paraId="09C605AD" w14:textId="762EA265">
      <w:pPr>
        <w:rPr>
          <w:highlight w:val="magenta"/>
        </w:rPr>
      </w:pPr>
      <w: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58EC55A4" w:rsidP="58EC55A4" w:rsidRDefault="07646F4A" w14:paraId="6BC3FD7B" w14:textId="33F93559">
      <w:pPr>
        <w:pStyle w:val="Odsekzoznamu"/>
        <w:numPr>
          <w:ilvl w:val="0"/>
          <w:numId w:val="35"/>
        </w:numPr>
      </w:pPr>
      <w:r>
        <w:t xml:space="preserve">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  </w:t>
      </w:r>
    </w:p>
    <w:p w:rsidR="58EC55A4" w:rsidP="58EC55A4" w:rsidRDefault="58EC55A4" w14:paraId="051B5EDF" w14:textId="5175214C">
      <w:pPr>
        <w:pStyle w:val="Odsekzoznamu"/>
        <w:numPr>
          <w:ilvl w:val="0"/>
          <w:numId w:val="35"/>
        </w:numPr>
      </w:pPr>
      <w:r>
        <w:t xml:space="preserve">Komunikácia: komunikačný blok zabezpečuje spojenie medzi zariadeniami alebo vzdialenými servermi. Táto komunikácia všeobecne prebieha na 4 vrstvách, spojová, sieťová, transportná a aplikačná.   </w:t>
      </w:r>
    </w:p>
    <w:p w:rsidR="58EC55A4" w:rsidP="58EC55A4" w:rsidRDefault="58EC55A4" w14:paraId="575F5287" w14:textId="7AAC617D">
      <w:pPr>
        <w:pStyle w:val="Odsekzoznamu"/>
        <w:numPr>
          <w:ilvl w:val="0"/>
          <w:numId w:val="35"/>
        </w:numPr>
      </w:pPr>
      <w:r>
        <w:t xml:space="preserve">Služby: systém internetu vecí poskytuje značné množstvo služieb, ako je kontrola a modelovanie zariadení, dátová manipulácia (zbieranie, zdieľanie, spracovanie, analýza).  </w:t>
      </w:r>
    </w:p>
    <w:p w:rsidR="58EC55A4" w:rsidP="58EC55A4" w:rsidRDefault="58EC55A4" w14:paraId="66F18A7E" w14:textId="2AD343F9">
      <w:pPr>
        <w:pStyle w:val="Odsekzoznamu"/>
        <w:numPr>
          <w:ilvl w:val="0"/>
          <w:numId w:val="35"/>
        </w:numPr>
      </w:pPr>
      <w:r>
        <w:t xml:space="preserve">Manažment: manažmentový blok zabezpečuje ovládanie a manipuláciu so zariadeniami. </w:t>
      </w:r>
    </w:p>
    <w:p w:rsidR="58EC55A4" w:rsidP="58EC55A4" w:rsidRDefault="58EC55A4" w14:paraId="5C270172" w14:textId="1AA21BE0">
      <w:pPr>
        <w:pStyle w:val="Odsekzoznamu"/>
        <w:numPr>
          <w:ilvl w:val="0"/>
          <w:numId w:val="35"/>
        </w:numPr>
      </w:pPr>
      <w:r>
        <w:t xml:space="preserve">Ochrana: jeden z najdôležitejších funkčných blokov internetu vecí. Ochrana je zabezpečená autentifikáciou, autorizáciou, správou súkromia, integritou správ a dátovou ochranou. </w:t>
      </w:r>
    </w:p>
    <w:p w:rsidR="58EC55A4" w:rsidP="58EC55A4" w:rsidRDefault="224718B7" w14:paraId="2944AD84" w14:textId="09A628EC">
      <w:pPr>
        <w:pStyle w:val="Odsekzoznamu"/>
        <w:numPr>
          <w:ilvl w:val="0"/>
          <w:numId w:val="35"/>
        </w:numPr>
      </w:pPr>
      <w:r>
        <w:t xml:space="preserve">Aplikácia: najdôležitejšia časť internetu vecí z používateľského hľadiska, pretože má za úlohu predstavovať rozhranie, ktoré komunikuje s používateľom a poskytuje mu potrebné možnosti na ovládanie a monitorovanie systémov a zariadení.   </w:t>
      </w:r>
    </w:p>
    <w:p w:rsidR="224718B7" w:rsidP="224718B7" w:rsidRDefault="224718B7" w14:paraId="477023FC" w14:textId="49ED233E">
      <w:pPr>
        <w:ind w:left="320"/>
      </w:pPr>
    </w:p>
    <w:p w:rsidR="224718B7" w:rsidP="01144220" w:rsidRDefault="5F6DDA48" w14:paraId="24D65E2F" w14:textId="5A2E3318">
      <w:r w:rsidRPr="5F6DDA48">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rsidR="01144220" w:rsidP="01144220" w:rsidRDefault="01144220" w14:paraId="3896E212" w14:textId="7BAA37BB"/>
    <w:p w:rsidR="15EEB577" w:rsidP="15EEB577" w:rsidRDefault="15EEB577" w14:paraId="02066509" w14:textId="44928B19">
      <w:pPr>
        <w:ind w:left="320"/>
      </w:pPr>
    </w:p>
    <w:p w:rsidR="06A28A79" w:rsidP="1FA07B7B" w:rsidRDefault="06A28A79" w14:paraId="0A014297" w14:textId="20D81EC3">
      <w:pPr>
        <w:ind w:left="320"/>
        <w:jc w:val="center"/>
      </w:pPr>
      <w:r>
        <w:rPr>
          <w:noProof/>
        </w:rPr>
        <w:drawing>
          <wp:inline distT="0" distB="0" distL="0" distR="0" wp14:anchorId="2E3EAF72" wp14:editId="0271E631">
            <wp:extent cx="4572000" cy="2743200"/>
            <wp:effectExtent l="0" t="0" r="0" b="0"/>
            <wp:docPr id="537142999" name="Obrázok 537142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rsidR="5F6DDA48" w:rsidP="5F6DDA48" w:rsidRDefault="5F6DDA48" w14:paraId="624AFE3F" w14:textId="600908EA">
      <w:pPr>
        <w:ind w:left="320" w:firstLine="0"/>
        <w:jc w:val="center"/>
        <w:rPr>
          <w:i/>
          <w:iCs/>
          <w:sz w:val="22"/>
          <w:szCs w:val="22"/>
          <w:vertAlign w:val="superscript"/>
        </w:rPr>
      </w:pPr>
      <w:r w:rsidRPr="5F6DDA48">
        <w:rPr>
          <w:i/>
          <w:iCs/>
          <w:sz w:val="22"/>
          <w:szCs w:val="22"/>
        </w:rPr>
        <w:t>Obrázok 2 4-vrstvová architektúra IoT</w:t>
      </w:r>
    </w:p>
    <w:p w:rsidR="15EEB577" w:rsidP="15EEB577" w:rsidRDefault="15EEB577" w14:paraId="730D9240" w14:textId="26648016">
      <w:pPr>
        <w:ind w:left="320"/>
      </w:pPr>
    </w:p>
    <w:p w:rsidR="5F6DDA48" w:rsidP="20C0FB8F" w:rsidRDefault="20C0FB8F" w14:paraId="026DC3AE" w14:textId="1DFD9B85">
      <w:r w:rsidRPr="20C0FB8F">
        <w:t xml:space="preserve">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sa do architektúry zakomponovala podporná vrstva (ang.: Support Layer). Význam každej spomenutej vrstvy si uvedieme nižšie. </w:t>
      </w:r>
    </w:p>
    <w:p w:rsidR="5F6DDA48" w:rsidP="5F6DDA48" w:rsidRDefault="5F6DDA48" w14:paraId="09A15130" w14:textId="62A13B00">
      <w:pPr>
        <w:rPr>
          <w:i/>
          <w:iCs/>
        </w:rPr>
      </w:pPr>
    </w:p>
    <w:p w:rsidR="01144220" w:rsidP="71481024" w:rsidRDefault="568FCC49" w14:paraId="5A94F601" w14:textId="48B10FF4">
      <w:pPr>
        <w:rPr>
          <w:i/>
          <w:iCs/>
        </w:rPr>
      </w:pPr>
      <w:r w:rsidRPr="568FCC49">
        <w:rPr>
          <w:i/>
          <w:iCs/>
        </w:rPr>
        <w:t>Senzorická vrstva</w:t>
      </w:r>
    </w:p>
    <w:p w:rsidR="568FCC49" w:rsidP="568FCC49" w:rsidRDefault="568FCC49" w14:paraId="73E04C06" w14:textId="321950B8">
      <w:pPr>
        <w:rPr>
          <w:i/>
          <w:iCs/>
        </w:rPr>
      </w:pPr>
    </w:p>
    <w:p w:rsidR="06A28A79" w:rsidP="06A28A79" w:rsidRDefault="06A28A79" w14:paraId="7B5E14C7" w14:textId="6027C2D9">
      <w:r w:rsidRPr="06A28A79">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71481024" w:rsidP="71481024" w:rsidRDefault="71481024" w14:paraId="34128641" w14:textId="2B8F3055">
      <w:pPr>
        <w:ind w:left="320" w:firstLine="0"/>
      </w:pPr>
    </w:p>
    <w:p w:rsidR="01144220" w:rsidP="71481024" w:rsidRDefault="568FCC49" w14:paraId="05AAB1AB" w14:textId="4CFD4D46">
      <w:pPr>
        <w:rPr>
          <w:i/>
          <w:iCs/>
        </w:rPr>
      </w:pPr>
      <w:r w:rsidRPr="568FCC49">
        <w:rPr>
          <w:i/>
          <w:iCs/>
        </w:rPr>
        <w:t>Sieťová vrstva</w:t>
      </w:r>
    </w:p>
    <w:p w:rsidR="568FCC49" w:rsidP="568FCC49" w:rsidRDefault="568FCC49" w14:paraId="6A60731F" w14:textId="669E123B">
      <w:pPr>
        <w:rPr>
          <w:i/>
          <w:iCs/>
        </w:rPr>
      </w:pPr>
    </w:p>
    <w:p w:rsidR="06A28A79" w:rsidP="1FA07B7B" w:rsidRDefault="07646F4A" w14:paraId="71A1C1C3" w14:textId="636FF155">
      <w:r>
        <w:t xml:space="preserve">Sieťová vrstva (ang.: Network Layer)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mi. Ako komunikačné technológie sa používajú Bluetooth, WiFi, Zigbee, LTE a iné. Internet vecí je definovaný práve prvými dvoma vrstvami (Adat a Gupta, 2018; Lin a spol., 2017; Suo a spol., 2012). </w:t>
      </w:r>
    </w:p>
    <w:p w:rsidR="1FA07B7B" w:rsidP="1FA07B7B" w:rsidRDefault="1FA07B7B" w14:paraId="584B877D" w14:textId="04F401C9"/>
    <w:p w:rsidR="01144220" w:rsidP="71481024" w:rsidRDefault="568FCC49" w14:paraId="533B9F55" w14:textId="5614E9AD">
      <w:pPr>
        <w:rPr>
          <w:i/>
          <w:iCs/>
        </w:rPr>
      </w:pPr>
      <w:r w:rsidRPr="568FCC49">
        <w:rPr>
          <w:i/>
          <w:iCs/>
        </w:rPr>
        <w:t>Podporná vrstva</w:t>
      </w:r>
    </w:p>
    <w:p w:rsidR="568FCC49" w:rsidP="568FCC49" w:rsidRDefault="568FCC49" w14:paraId="6C2E348E" w14:textId="052925D9">
      <w:pPr>
        <w:rPr>
          <w:i/>
          <w:iCs/>
        </w:rPr>
      </w:pPr>
    </w:p>
    <w:p w:rsidR="06A28A79" w:rsidP="1FA07B7B" w:rsidRDefault="1FA07B7B" w14:paraId="5231EEF0" w14:textId="2CD0253D">
      <w:r w:rsidRPr="1FA07B7B">
        <w:t>Mnohé publikácie vrátane autorov (Ali, Sabir a Ullah, 2016) a (Suo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cloud computing alebo fog computing zabezpečujú ukladanie nameraných dát, vykonávajú nad nimi inteligentné operácie, filtrujú ich a môžu vytvárať predikcie a rozhodovania. Technológie podpornej vrstvy musia byť veľkokapacitné, rýchle, presné a spoľahlivé (Adat a Gupta, 2018; Bonomi a spol., 2012).</w:t>
      </w:r>
    </w:p>
    <w:p w:rsidR="1FA07B7B" w:rsidP="1FA07B7B" w:rsidRDefault="1FA07B7B" w14:paraId="7D7D4EA7" w14:textId="24465227"/>
    <w:p w:rsidR="01144220" w:rsidP="71481024" w:rsidRDefault="568FCC49" w14:paraId="2B3E57EB" w14:textId="2FD48FF4">
      <w:pPr>
        <w:rPr>
          <w:i/>
          <w:iCs/>
        </w:rPr>
      </w:pPr>
      <w:r w:rsidRPr="568FCC49">
        <w:rPr>
          <w:i/>
          <w:iCs/>
        </w:rPr>
        <w:t>Aplikačná vrstva</w:t>
      </w:r>
    </w:p>
    <w:p w:rsidR="568FCC49" w:rsidP="568FCC49" w:rsidRDefault="568FCC49" w14:paraId="4359EA57" w14:textId="17EF22DA">
      <w:pPr>
        <w:rPr>
          <w:i/>
          <w:iCs/>
        </w:rPr>
      </w:pPr>
    </w:p>
    <w:p w:rsidR="19713373" w:rsidP="1FA07B7B" w:rsidRDefault="1FA07B7B" w14:paraId="0CC95A59" w14:textId="52DC63DC">
      <w:r w:rsidRPr="1FA07B7B">
        <w:t>Vrchná časť architektúry a z pohľadu používateľa je najdôležitejšia. Autori (Mahmoud a spol., 2016) vo svojej publikácií hovoria, že: “aplikačná vrstva garantuje autentickosť, integritu a dôveryhodnosť dát. Význam IoT alebo tvorba inteligentného prostredia sa dosahuje na tejto úrovni.” Rozhranie pre koncových používateľov je personalizované pr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Adat a Gupta, 2018; Atzori, Iera a Morabito, 2010; Kumar, Vealey a Srivastava, 2016; Suo a spol., 2012).</w:t>
      </w:r>
    </w:p>
    <w:p w:rsidR="1FA07B7B" w:rsidP="1FA07B7B" w:rsidRDefault="1FA07B7B" w14:paraId="1490C164" w14:textId="1068C35C"/>
    <w:p w:rsidR="1FA07B7B" w:rsidP="5F6DDA48" w:rsidRDefault="5F6DDA48" w14:paraId="01DE65BB" w14:textId="4041A373">
      <w:r w:rsidRPr="5F6DDA48">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5F6DDA48" w:rsidP="5F6DDA48" w:rsidRDefault="5F6DDA48" w14:paraId="1DBC1BFA" w14:textId="711DE76C"/>
    <w:p w:rsidR="1FA07B7B" w:rsidP="751FDD8E" w:rsidRDefault="1FA07B7B" w14:paraId="3611A6AC" w14:textId="0E273F9C">
      <w:pPr>
        <w:jc w:val="center"/>
      </w:pPr>
      <w:r>
        <w:rPr>
          <w:noProof/>
        </w:rPr>
        <w:drawing>
          <wp:inline distT="0" distB="0" distL="0" distR="0" wp14:anchorId="4C658C15" wp14:editId="0A116002">
            <wp:extent cx="3353940" cy="2360517"/>
            <wp:effectExtent l="0" t="0" r="0" b="0"/>
            <wp:docPr id="254104479" name="Obrázok 25410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353940" cy="2360517"/>
                    </a:xfrm>
                    <a:prstGeom prst="rect">
                      <a:avLst/>
                    </a:prstGeom>
                  </pic:spPr>
                </pic:pic>
              </a:graphicData>
            </a:graphic>
          </wp:inline>
        </w:drawing>
      </w:r>
    </w:p>
    <w:p w:rsidR="1FA07B7B" w:rsidP="1FA07B7B" w:rsidRDefault="1FA07B7B" w14:paraId="5CA3CB19" w14:textId="56A67D6B">
      <w:pPr>
        <w:ind w:left="320" w:firstLine="0"/>
        <w:jc w:val="center"/>
        <w:rPr>
          <w:i/>
          <w:iCs/>
          <w:sz w:val="22"/>
          <w:szCs w:val="22"/>
        </w:rPr>
      </w:pPr>
      <w:r w:rsidRPr="1FA07B7B">
        <w:rPr>
          <w:i/>
          <w:iCs/>
          <w:sz w:val="22"/>
          <w:szCs w:val="22"/>
        </w:rPr>
        <w:t>Obrázok 3 Systém internetu vecí</w:t>
      </w:r>
    </w:p>
    <w:p w:rsidR="1FA07B7B" w:rsidP="1FA07B7B" w:rsidRDefault="1FA07B7B" w14:paraId="313F7338" w14:textId="013209F3"/>
    <w:p w:rsidR="34C4A95F" w:rsidP="133F5097" w:rsidRDefault="133F5097" w14:paraId="7169EC7F" w14:textId="49010DAB">
      <w:r w:rsidRPr="133F5097">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34C4A95F" w:rsidP="34C4A95F" w:rsidRDefault="34C4A95F" w14:paraId="55F50FFD" w14:textId="2823478B"/>
    <w:p w:rsidR="34C4A95F" w:rsidP="34C4A95F" w:rsidRDefault="568FCC49" w14:paraId="2A64451D" w14:textId="2812AF24">
      <w:pPr>
        <w:rPr>
          <w:i/>
          <w:iCs/>
        </w:rPr>
      </w:pPr>
      <w:r w:rsidRPr="568FCC49">
        <w:rPr>
          <w:i/>
          <w:iCs/>
        </w:rPr>
        <w:t>Arduino</w:t>
      </w:r>
    </w:p>
    <w:p w:rsidR="568FCC49" w:rsidP="568FCC49" w:rsidRDefault="568FCC49" w14:paraId="7ED82A0E" w14:textId="079425FF">
      <w:pPr>
        <w:rPr>
          <w:i/>
          <w:iCs/>
        </w:rPr>
      </w:pPr>
    </w:p>
    <w:p w:rsidR="34C4A95F" w:rsidP="34C4A95F" w:rsidRDefault="34C4A95F" w14:paraId="756E367D" w14:textId="1E699B87">
      <w:r w:rsidRPr="34C4A95F">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rsidR="34C4A95F" w:rsidP="34C4A95F" w:rsidRDefault="34C4A95F" w14:paraId="68CA5C1E" w14:textId="666C8A1F">
      <w:r w:rsidRPr="34C4A95F">
        <w:t>Je nutné si uvedomiť, že arduino je mikrokontrolér a nie mikropočítač. Neobsahuje v sebe žiadny operačný systém. Arduino vykonáva pokyny, ktoré sa zvyčajne píšu v programovacom prostredí Arduino IDE (ang.: integrated development environment) v jazyku C (Ravikiran, 2023). Súčasťou kódu sú 2 hlavné funkcie, setup() a loop(). Prvá funkcia sa vykoná len raz a to hneď po spustení a druhá funkcia má formu cyklu, ktorý sa deje stále dokola až kým neprerušíme napájanie (Kurniawan a spol., 2020).</w:t>
      </w:r>
    </w:p>
    <w:p w:rsidR="34C4A95F" w:rsidP="34C4A95F" w:rsidRDefault="34C4A95F" w14:paraId="5B3C339B" w14:textId="712E4E45"/>
    <w:p w:rsidR="34C4A95F" w:rsidP="133F5097" w:rsidRDefault="568FCC49" w14:paraId="54CDCFF6" w14:textId="5A5A9DE7">
      <w:pPr>
        <w:rPr>
          <w:i/>
          <w:iCs/>
        </w:rPr>
      </w:pPr>
      <w:r w:rsidRPr="568FCC49">
        <w:rPr>
          <w:i/>
          <w:iCs/>
        </w:rPr>
        <w:t>Raspberry Pi</w:t>
      </w:r>
    </w:p>
    <w:p w:rsidR="568FCC49" w:rsidP="568FCC49" w:rsidRDefault="568FCC49" w14:paraId="07B47C18" w14:textId="2C2F5A05">
      <w:pPr>
        <w:rPr>
          <w:i/>
          <w:iCs/>
        </w:rPr>
      </w:pPr>
    </w:p>
    <w:p w:rsidR="133F5097" w:rsidP="133F5097" w:rsidRDefault="133F5097" w14:paraId="12FFBA09" w14:textId="67440DAE">
      <w:r w:rsidRPr="133F5097">
        <w:t xml:space="preserve"> O Raspberry Pi sa hovorí ako o malých, cenovo dostupných počítačoch s vlastným procesorom, pamäťou, grafikou a operačným systémom. Konektory, umiestnené priamo na doske, sa pripájajú na monitor a klávesnicu, z ktorých je možné pristupovať k operačnému systému. Rovnako ako Arduino, aj Raspberry Pi má mnoho verzií hardvéru, kde určité verzie sa môžu ďalej rozdelovať podľa veľkosti pamäte (ang.: random – access memory, RAM) (Hosny a aspol., 2023; Ravikiran, 2023).</w:t>
      </w:r>
    </w:p>
    <w:p w:rsidR="133F5097" w:rsidP="133F5097" w:rsidRDefault="133F5097" w14:paraId="7F78FFE2" w14:textId="3B868E55"/>
    <w:p w:rsidR="133F5097" w:rsidP="568FCC49" w:rsidRDefault="568FCC49" w14:paraId="3A083773" w14:textId="5058C146">
      <w:r w:rsidRPr="568FCC49">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133F5097" w:rsidP="133F5097" w:rsidRDefault="133F5097" w14:paraId="2CC55139" w14:textId="7065C795">
      <w:pPr>
        <w:rPr>
          <w:i/>
          <w:iCs/>
          <w:sz w:val="22"/>
          <w:szCs w:val="22"/>
        </w:rPr>
      </w:pPr>
    </w:p>
    <w:p w:rsidR="34C4A95F" w:rsidP="568FCC49" w:rsidRDefault="568FCC49" w14:paraId="37AA2FD2" w14:textId="23DAB991">
      <w:pPr>
        <w:ind w:firstLine="0"/>
        <w:jc w:val="left"/>
      </w:pPr>
      <w:r w:rsidRPr="568FCC49">
        <w:rPr>
          <w:i/>
          <w:iCs/>
          <w:sz w:val="22"/>
          <w:szCs w:val="22"/>
        </w:rPr>
        <w:t>Tabuľka 1 Porovnanie atribútov modelov Arduina UNO a Raspberry pi 4</w:t>
      </w:r>
    </w:p>
    <w:tbl>
      <w:tblPr>
        <w:tblStyle w:val="Obyajntabuka1"/>
        <w:tblW w:w="0" w:type="auto"/>
        <w:tblLayout w:type="fixed"/>
        <w:tblLook w:val="0600" w:firstRow="0" w:lastRow="0" w:firstColumn="0" w:lastColumn="0" w:noHBand="1" w:noVBand="1"/>
      </w:tblPr>
      <w:tblGrid>
        <w:gridCol w:w="2595"/>
        <w:gridCol w:w="3180"/>
        <w:gridCol w:w="2835"/>
      </w:tblGrid>
      <w:tr w:rsidR="34C4A95F" w:rsidTr="133F5097" w14:paraId="0E6430F1" w14:textId="77777777">
        <w:trPr>
          <w:trHeight w:val="300"/>
        </w:trPr>
        <w:tc>
          <w:tcPr>
            <w:tcW w:w="2595" w:type="dxa"/>
            <w:shd w:val="clear" w:color="auto" w:fill="8DB3E2" w:themeFill="text2" w:themeFillTint="66"/>
          </w:tcPr>
          <w:p w:rsidR="34C4A95F" w:rsidP="34C4A95F" w:rsidRDefault="34C4A95F" w14:paraId="4147726E" w14:textId="02F69E53">
            <w:pPr>
              <w:jc w:val="right"/>
              <w:rPr>
                <w:i/>
                <w:iCs/>
              </w:rPr>
            </w:pPr>
            <w:r w:rsidRPr="34C4A95F">
              <w:rPr>
                <w:i/>
                <w:iCs/>
              </w:rPr>
              <w:t>Atribúty</w:t>
            </w:r>
          </w:p>
        </w:tc>
        <w:tc>
          <w:tcPr>
            <w:tcW w:w="3180" w:type="dxa"/>
            <w:shd w:val="clear" w:color="auto" w:fill="8DB3E2" w:themeFill="text2" w:themeFillTint="66"/>
          </w:tcPr>
          <w:p w:rsidR="34C4A95F" w:rsidP="34C4A95F" w:rsidRDefault="34C4A95F" w14:paraId="355B2344" w14:textId="5FF69B1B">
            <w:pPr>
              <w:jc w:val="right"/>
              <w:rPr>
                <w:i/>
                <w:iCs/>
              </w:rPr>
            </w:pPr>
            <w:r w:rsidRPr="34C4A95F">
              <w:rPr>
                <w:i/>
                <w:iCs/>
              </w:rPr>
              <w:t>Arduino UNO WiFi      REV2</w:t>
            </w:r>
          </w:p>
        </w:tc>
        <w:tc>
          <w:tcPr>
            <w:tcW w:w="2835" w:type="dxa"/>
            <w:shd w:val="clear" w:color="auto" w:fill="8DB3E2" w:themeFill="text2" w:themeFillTint="66"/>
          </w:tcPr>
          <w:p w:rsidR="34C4A95F" w:rsidP="133F5097" w:rsidRDefault="133F5097" w14:paraId="48288640" w14:textId="29A1A9A7">
            <w:pPr>
              <w:jc w:val="right"/>
              <w:rPr>
                <w:i/>
                <w:iCs/>
              </w:rPr>
            </w:pPr>
            <w:r w:rsidRPr="133F5097">
              <w:rPr>
                <w:i/>
                <w:iCs/>
              </w:rPr>
              <w:t>Raspberry pi 4 model B 2GB</w:t>
            </w:r>
          </w:p>
        </w:tc>
      </w:tr>
      <w:tr w:rsidR="34C4A95F" w:rsidTr="133F5097" w14:paraId="291B25FB" w14:textId="77777777">
        <w:trPr>
          <w:trHeight w:val="300"/>
        </w:trPr>
        <w:tc>
          <w:tcPr>
            <w:tcW w:w="2595" w:type="dxa"/>
            <w:shd w:val="clear" w:color="auto" w:fill="8DB3E2" w:themeFill="text2" w:themeFillTint="66"/>
          </w:tcPr>
          <w:p w:rsidR="34C4A95F" w:rsidP="34C4A95F" w:rsidRDefault="34C4A95F" w14:paraId="5B2818F5" w14:textId="74E22EB4">
            <w:pPr>
              <w:spacing w:line="360" w:lineRule="auto"/>
              <w:jc w:val="right"/>
              <w:rPr>
                <w:i/>
                <w:iCs/>
                <w:sz w:val="20"/>
                <w:szCs w:val="20"/>
              </w:rPr>
            </w:pPr>
            <w:r w:rsidRPr="34C4A95F">
              <w:rPr>
                <w:i/>
                <w:iCs/>
                <w:sz w:val="20"/>
                <w:szCs w:val="20"/>
              </w:rPr>
              <w:t>Licencia</w:t>
            </w:r>
          </w:p>
        </w:tc>
        <w:tc>
          <w:tcPr>
            <w:tcW w:w="3180" w:type="dxa"/>
          </w:tcPr>
          <w:p w:rsidR="34C4A95F" w:rsidP="34C4A95F" w:rsidRDefault="34C4A95F" w14:paraId="7D710BF9" w14:textId="2F885C66">
            <w:pPr>
              <w:jc w:val="right"/>
              <w:rPr>
                <w:i/>
                <w:iCs/>
              </w:rPr>
            </w:pPr>
            <w:r w:rsidRPr="34C4A95F">
              <w:rPr>
                <w:i/>
                <w:iCs/>
              </w:rPr>
              <w:t>Open - source</w:t>
            </w:r>
          </w:p>
        </w:tc>
        <w:tc>
          <w:tcPr>
            <w:tcW w:w="2835" w:type="dxa"/>
          </w:tcPr>
          <w:p w:rsidR="34C4A95F" w:rsidP="133F5097" w:rsidRDefault="133F5097" w14:paraId="0D28C5FE" w14:textId="7D02D342">
            <w:pPr>
              <w:jc w:val="right"/>
              <w:rPr>
                <w:i/>
                <w:iCs/>
              </w:rPr>
            </w:pPr>
            <w:r w:rsidRPr="133F5097">
              <w:rPr>
                <w:i/>
                <w:iCs/>
              </w:rPr>
              <w:t>Open - source</w:t>
            </w:r>
          </w:p>
        </w:tc>
      </w:tr>
      <w:tr w:rsidR="34C4A95F" w:rsidTr="133F5097" w14:paraId="438CF619" w14:textId="77777777">
        <w:trPr>
          <w:trHeight w:val="300"/>
        </w:trPr>
        <w:tc>
          <w:tcPr>
            <w:tcW w:w="2595" w:type="dxa"/>
            <w:shd w:val="clear" w:color="auto" w:fill="8DB3E2" w:themeFill="text2" w:themeFillTint="66"/>
          </w:tcPr>
          <w:p w:rsidR="34C4A95F" w:rsidP="34C4A95F" w:rsidRDefault="34C4A95F" w14:paraId="675443D0" w14:textId="1F394077">
            <w:pPr>
              <w:spacing w:line="360" w:lineRule="auto"/>
              <w:jc w:val="right"/>
              <w:rPr>
                <w:i/>
                <w:iCs/>
                <w:sz w:val="20"/>
                <w:szCs w:val="20"/>
              </w:rPr>
            </w:pPr>
            <w:r w:rsidRPr="34C4A95F">
              <w:rPr>
                <w:i/>
                <w:iCs/>
                <w:sz w:val="20"/>
                <w:szCs w:val="20"/>
              </w:rPr>
              <w:t>Konektor</w:t>
            </w:r>
          </w:p>
        </w:tc>
        <w:tc>
          <w:tcPr>
            <w:tcW w:w="3180" w:type="dxa"/>
          </w:tcPr>
          <w:p w:rsidR="34C4A95F" w:rsidP="34C4A95F" w:rsidRDefault="34C4A95F" w14:paraId="5051247C" w14:textId="1FA76D31">
            <w:pPr>
              <w:jc w:val="right"/>
              <w:rPr>
                <w:i/>
                <w:iCs/>
              </w:rPr>
            </w:pPr>
            <w:r w:rsidRPr="34C4A95F">
              <w:rPr>
                <w:i/>
                <w:iCs/>
              </w:rPr>
              <w:t>USB - B</w:t>
            </w:r>
          </w:p>
        </w:tc>
        <w:tc>
          <w:tcPr>
            <w:tcW w:w="2835" w:type="dxa"/>
          </w:tcPr>
          <w:p w:rsidR="34C4A95F" w:rsidP="34C4A95F" w:rsidRDefault="34C4A95F" w14:paraId="1B4659C0" w14:textId="2C9732AF">
            <w:pPr>
              <w:jc w:val="right"/>
              <w:rPr>
                <w:i/>
                <w:iCs/>
              </w:rPr>
            </w:pPr>
            <w:r w:rsidRPr="34C4A95F">
              <w:rPr>
                <w:i/>
                <w:iCs/>
              </w:rPr>
              <w:t>USB – C, ethernet</w:t>
            </w:r>
          </w:p>
        </w:tc>
      </w:tr>
      <w:tr w:rsidR="34C4A95F" w:rsidTr="133F5097" w14:paraId="0CA70E56" w14:textId="77777777">
        <w:trPr>
          <w:trHeight w:val="420"/>
        </w:trPr>
        <w:tc>
          <w:tcPr>
            <w:tcW w:w="2595" w:type="dxa"/>
            <w:shd w:val="clear" w:color="auto" w:fill="8DB3E2" w:themeFill="text2" w:themeFillTint="66"/>
          </w:tcPr>
          <w:p w:rsidR="34C4A95F" w:rsidP="34C4A95F" w:rsidRDefault="34C4A95F" w14:paraId="1C23DDAE" w14:textId="7C18AF03">
            <w:pPr>
              <w:jc w:val="right"/>
              <w:rPr>
                <w:i/>
                <w:iCs/>
                <w:sz w:val="20"/>
                <w:szCs w:val="20"/>
              </w:rPr>
            </w:pPr>
            <w:r w:rsidRPr="34C4A95F">
              <w:rPr>
                <w:i/>
                <w:iCs/>
                <w:sz w:val="20"/>
                <w:szCs w:val="20"/>
              </w:rPr>
              <w:t>Komerčná cena (€)</w:t>
            </w:r>
          </w:p>
        </w:tc>
        <w:tc>
          <w:tcPr>
            <w:tcW w:w="3180" w:type="dxa"/>
            <w:shd w:val="clear" w:color="auto" w:fill="C6D9F1" w:themeFill="text2" w:themeFillTint="33"/>
          </w:tcPr>
          <w:p w:rsidR="34C4A95F" w:rsidP="34C4A95F" w:rsidRDefault="34C4A95F" w14:paraId="74FC5A9F" w14:textId="4ACD79E2">
            <w:pPr>
              <w:jc w:val="right"/>
              <w:rPr>
                <w:i/>
                <w:iCs/>
              </w:rPr>
            </w:pPr>
            <w:r w:rsidRPr="34C4A95F">
              <w:rPr>
                <w:i/>
                <w:iCs/>
              </w:rPr>
              <w:t>56,60</w:t>
            </w:r>
          </w:p>
        </w:tc>
        <w:tc>
          <w:tcPr>
            <w:tcW w:w="2835" w:type="dxa"/>
          </w:tcPr>
          <w:p w:rsidR="34C4A95F" w:rsidP="34C4A95F" w:rsidRDefault="34C4A95F" w14:paraId="12432B97" w14:textId="7BC864B5">
            <w:pPr>
              <w:jc w:val="right"/>
              <w:rPr>
                <w:i/>
                <w:iCs/>
              </w:rPr>
            </w:pPr>
            <w:r w:rsidRPr="34C4A95F">
              <w:rPr>
                <w:i/>
                <w:iCs/>
              </w:rPr>
              <w:t>63,90</w:t>
            </w:r>
          </w:p>
        </w:tc>
      </w:tr>
      <w:tr w:rsidR="34C4A95F" w:rsidTr="133F5097" w14:paraId="34681AF6" w14:textId="77777777">
        <w:trPr>
          <w:trHeight w:val="300"/>
        </w:trPr>
        <w:tc>
          <w:tcPr>
            <w:tcW w:w="2595" w:type="dxa"/>
            <w:shd w:val="clear" w:color="auto" w:fill="8DB3E2" w:themeFill="text2" w:themeFillTint="66"/>
          </w:tcPr>
          <w:p w:rsidR="34C4A95F" w:rsidP="34C4A95F" w:rsidRDefault="34C4A95F" w14:paraId="5B6B5524" w14:textId="61833816">
            <w:pPr>
              <w:jc w:val="right"/>
              <w:rPr>
                <w:i/>
                <w:iCs/>
                <w:sz w:val="20"/>
                <w:szCs w:val="20"/>
              </w:rPr>
            </w:pPr>
            <w:r w:rsidRPr="34C4A95F">
              <w:rPr>
                <w:i/>
                <w:iCs/>
                <w:sz w:val="20"/>
                <w:szCs w:val="20"/>
              </w:rPr>
              <w:t>Originálna cena (€)</w:t>
            </w:r>
          </w:p>
        </w:tc>
        <w:tc>
          <w:tcPr>
            <w:tcW w:w="3180" w:type="dxa"/>
            <w:shd w:val="clear" w:color="auto" w:fill="C6D9F1" w:themeFill="text2" w:themeFillTint="33"/>
          </w:tcPr>
          <w:p w:rsidR="34C4A95F" w:rsidP="34C4A95F" w:rsidRDefault="34C4A95F" w14:paraId="24A9582F" w14:textId="4F62114A">
            <w:pPr>
              <w:jc w:val="right"/>
              <w:rPr>
                <w:i/>
                <w:iCs/>
              </w:rPr>
            </w:pPr>
            <w:r w:rsidRPr="34C4A95F">
              <w:rPr>
                <w:i/>
                <w:iCs/>
              </w:rPr>
              <w:t>46,70</w:t>
            </w:r>
          </w:p>
        </w:tc>
        <w:tc>
          <w:tcPr>
            <w:tcW w:w="2835" w:type="dxa"/>
          </w:tcPr>
          <w:p w:rsidR="34C4A95F" w:rsidP="34C4A95F" w:rsidRDefault="34C4A95F" w14:paraId="2032F69F" w14:textId="71C54110">
            <w:pPr>
              <w:jc w:val="right"/>
              <w:rPr>
                <w:i/>
                <w:iCs/>
              </w:rPr>
            </w:pPr>
            <w:r w:rsidRPr="34C4A95F">
              <w:rPr>
                <w:i/>
                <w:iCs/>
              </w:rPr>
              <w:t>52,25</w:t>
            </w:r>
          </w:p>
        </w:tc>
      </w:tr>
      <w:tr w:rsidR="34C4A95F" w:rsidTr="133F5097" w14:paraId="06595461" w14:textId="77777777">
        <w:trPr>
          <w:trHeight w:val="300"/>
        </w:trPr>
        <w:tc>
          <w:tcPr>
            <w:tcW w:w="2595" w:type="dxa"/>
            <w:shd w:val="clear" w:color="auto" w:fill="8DB3E2" w:themeFill="text2" w:themeFillTint="66"/>
          </w:tcPr>
          <w:p w:rsidR="34C4A95F" w:rsidP="34C4A95F" w:rsidRDefault="34C4A95F" w14:paraId="2E26EAB9" w14:textId="4D152B2E">
            <w:pPr>
              <w:jc w:val="right"/>
              <w:rPr>
                <w:i/>
                <w:iCs/>
                <w:sz w:val="20"/>
                <w:szCs w:val="20"/>
              </w:rPr>
            </w:pPr>
            <w:r w:rsidRPr="34C4A95F">
              <w:rPr>
                <w:i/>
                <w:iCs/>
                <w:sz w:val="20"/>
                <w:szCs w:val="20"/>
              </w:rPr>
              <w:t>Dostupnosť</w:t>
            </w:r>
          </w:p>
        </w:tc>
        <w:tc>
          <w:tcPr>
            <w:tcW w:w="3180" w:type="dxa"/>
            <w:shd w:val="clear" w:color="auto" w:fill="C6D9F1" w:themeFill="text2" w:themeFillTint="33"/>
          </w:tcPr>
          <w:p w:rsidR="34C4A95F" w:rsidP="34C4A95F" w:rsidRDefault="34C4A95F" w14:paraId="07F86312" w14:textId="2F2908FF">
            <w:pPr>
              <w:jc w:val="right"/>
              <w:rPr>
                <w:i/>
                <w:iCs/>
              </w:rPr>
            </w:pPr>
            <w:r w:rsidRPr="34C4A95F">
              <w:rPr>
                <w:i/>
                <w:iCs/>
              </w:rPr>
              <w:t>Veľká</w:t>
            </w:r>
          </w:p>
        </w:tc>
        <w:tc>
          <w:tcPr>
            <w:tcW w:w="2835" w:type="dxa"/>
          </w:tcPr>
          <w:p w:rsidR="34C4A95F" w:rsidP="34C4A95F" w:rsidRDefault="34C4A95F" w14:paraId="7C8C4AF8" w14:textId="666F777A">
            <w:pPr>
              <w:jc w:val="right"/>
              <w:rPr>
                <w:i/>
                <w:iCs/>
              </w:rPr>
            </w:pPr>
            <w:r w:rsidRPr="34C4A95F">
              <w:rPr>
                <w:i/>
                <w:iCs/>
              </w:rPr>
              <w:t>Malá</w:t>
            </w:r>
          </w:p>
        </w:tc>
      </w:tr>
      <w:tr w:rsidR="34C4A95F" w:rsidTr="133F5097" w14:paraId="3E73E685" w14:textId="77777777">
        <w:trPr>
          <w:trHeight w:val="300"/>
        </w:trPr>
        <w:tc>
          <w:tcPr>
            <w:tcW w:w="2595" w:type="dxa"/>
            <w:shd w:val="clear" w:color="auto" w:fill="8DB3E2" w:themeFill="text2" w:themeFillTint="66"/>
          </w:tcPr>
          <w:p w:rsidR="34C4A95F" w:rsidP="34C4A95F" w:rsidRDefault="34C4A95F" w14:paraId="6CDACDD4" w14:textId="4F2416B1">
            <w:pPr>
              <w:jc w:val="right"/>
              <w:rPr>
                <w:i/>
                <w:iCs/>
                <w:sz w:val="20"/>
                <w:szCs w:val="20"/>
              </w:rPr>
            </w:pPr>
            <w:r w:rsidRPr="34C4A95F">
              <w:rPr>
                <w:i/>
                <w:iCs/>
                <w:sz w:val="20"/>
                <w:szCs w:val="20"/>
              </w:rPr>
              <w:t>WiFi</w:t>
            </w:r>
          </w:p>
        </w:tc>
        <w:tc>
          <w:tcPr>
            <w:tcW w:w="3180" w:type="dxa"/>
          </w:tcPr>
          <w:p w:rsidR="34C4A95F" w:rsidP="34C4A95F" w:rsidRDefault="34C4A95F" w14:paraId="74238975" w14:textId="27D6AF6F">
            <w:pPr>
              <w:jc w:val="right"/>
              <w:rPr>
                <w:i/>
                <w:iCs/>
              </w:rPr>
            </w:pPr>
            <w:r w:rsidRPr="34C4A95F">
              <w:rPr>
                <w:i/>
                <w:iCs/>
              </w:rPr>
              <w:t>Áno</w:t>
            </w:r>
          </w:p>
        </w:tc>
        <w:tc>
          <w:tcPr>
            <w:tcW w:w="2835" w:type="dxa"/>
          </w:tcPr>
          <w:p w:rsidR="34C4A95F" w:rsidP="34C4A95F" w:rsidRDefault="34C4A95F" w14:paraId="6B9CC9D6" w14:textId="26F706EE">
            <w:pPr>
              <w:jc w:val="right"/>
              <w:rPr>
                <w:i/>
                <w:iCs/>
              </w:rPr>
            </w:pPr>
            <w:r w:rsidRPr="34C4A95F">
              <w:rPr>
                <w:i/>
                <w:iCs/>
              </w:rPr>
              <w:t>Áno</w:t>
            </w:r>
          </w:p>
        </w:tc>
      </w:tr>
      <w:tr w:rsidR="34C4A95F" w:rsidTr="133F5097" w14:paraId="0286A287" w14:textId="77777777">
        <w:trPr>
          <w:trHeight w:val="300"/>
        </w:trPr>
        <w:tc>
          <w:tcPr>
            <w:tcW w:w="2595" w:type="dxa"/>
            <w:shd w:val="clear" w:color="auto" w:fill="8DB3E2" w:themeFill="text2" w:themeFillTint="66"/>
          </w:tcPr>
          <w:p w:rsidR="34C4A95F" w:rsidP="34C4A95F" w:rsidRDefault="34C4A95F" w14:paraId="3D467924" w14:textId="38706651">
            <w:pPr>
              <w:jc w:val="right"/>
              <w:rPr>
                <w:i/>
                <w:iCs/>
                <w:sz w:val="20"/>
                <w:szCs w:val="20"/>
              </w:rPr>
            </w:pPr>
            <w:r w:rsidRPr="34C4A95F">
              <w:rPr>
                <w:i/>
                <w:iCs/>
                <w:sz w:val="20"/>
                <w:szCs w:val="20"/>
              </w:rPr>
              <w:t>Bluetooth</w:t>
            </w:r>
          </w:p>
        </w:tc>
        <w:tc>
          <w:tcPr>
            <w:tcW w:w="3180" w:type="dxa"/>
          </w:tcPr>
          <w:p w:rsidR="34C4A95F" w:rsidP="34C4A95F" w:rsidRDefault="34C4A95F" w14:paraId="6CE1DB70" w14:textId="6BA4F42A">
            <w:pPr>
              <w:jc w:val="right"/>
              <w:rPr>
                <w:i/>
                <w:iCs/>
              </w:rPr>
            </w:pPr>
            <w:r w:rsidRPr="34C4A95F">
              <w:rPr>
                <w:i/>
                <w:iCs/>
              </w:rPr>
              <w:t>Áno</w:t>
            </w:r>
          </w:p>
        </w:tc>
        <w:tc>
          <w:tcPr>
            <w:tcW w:w="2835" w:type="dxa"/>
          </w:tcPr>
          <w:p w:rsidR="34C4A95F" w:rsidP="34C4A95F" w:rsidRDefault="34C4A95F" w14:paraId="1C687D47" w14:textId="70CE2F72">
            <w:pPr>
              <w:jc w:val="right"/>
              <w:rPr>
                <w:i/>
                <w:iCs/>
              </w:rPr>
            </w:pPr>
            <w:r w:rsidRPr="34C4A95F">
              <w:rPr>
                <w:i/>
                <w:iCs/>
              </w:rPr>
              <w:t>Áno</w:t>
            </w:r>
          </w:p>
        </w:tc>
      </w:tr>
      <w:tr w:rsidR="34C4A95F" w:rsidTr="133F5097" w14:paraId="4119999D" w14:textId="77777777">
        <w:trPr>
          <w:trHeight w:val="300"/>
        </w:trPr>
        <w:tc>
          <w:tcPr>
            <w:tcW w:w="2595" w:type="dxa"/>
            <w:shd w:val="clear" w:color="auto" w:fill="8DB3E2" w:themeFill="text2" w:themeFillTint="66"/>
          </w:tcPr>
          <w:p w:rsidR="34C4A95F" w:rsidP="34C4A95F" w:rsidRDefault="34C4A95F" w14:paraId="3D1B3F88" w14:textId="516B85ED">
            <w:pPr>
              <w:jc w:val="right"/>
              <w:rPr>
                <w:i/>
                <w:iCs/>
                <w:sz w:val="20"/>
                <w:szCs w:val="20"/>
              </w:rPr>
            </w:pPr>
            <w:r w:rsidRPr="34C4A95F">
              <w:rPr>
                <w:i/>
                <w:iCs/>
                <w:sz w:val="20"/>
                <w:szCs w:val="20"/>
              </w:rPr>
              <w:t>GPIO</w:t>
            </w:r>
          </w:p>
        </w:tc>
        <w:tc>
          <w:tcPr>
            <w:tcW w:w="3180" w:type="dxa"/>
          </w:tcPr>
          <w:p w:rsidR="34C4A95F" w:rsidP="34C4A95F" w:rsidRDefault="34C4A95F" w14:paraId="5419C1DF" w14:textId="42341E3A">
            <w:pPr>
              <w:jc w:val="right"/>
              <w:rPr>
                <w:i/>
                <w:iCs/>
              </w:rPr>
            </w:pPr>
            <w:r w:rsidRPr="34C4A95F">
              <w:rPr>
                <w:i/>
                <w:iCs/>
              </w:rPr>
              <w:t>-</w:t>
            </w:r>
          </w:p>
        </w:tc>
        <w:tc>
          <w:tcPr>
            <w:tcW w:w="2835" w:type="dxa"/>
            <w:shd w:val="clear" w:color="auto" w:fill="C6D9F1" w:themeFill="text2" w:themeFillTint="33"/>
          </w:tcPr>
          <w:p w:rsidR="34C4A95F" w:rsidP="34C4A95F" w:rsidRDefault="34C4A95F" w14:paraId="61B73BB3" w14:textId="49D50647">
            <w:pPr>
              <w:jc w:val="right"/>
              <w:rPr>
                <w:i/>
                <w:iCs/>
              </w:rPr>
            </w:pPr>
            <w:r w:rsidRPr="34C4A95F">
              <w:rPr>
                <w:i/>
                <w:iCs/>
              </w:rPr>
              <w:t>40</w:t>
            </w:r>
          </w:p>
        </w:tc>
      </w:tr>
      <w:tr w:rsidR="34C4A95F" w:rsidTr="133F5097" w14:paraId="119E8BFE" w14:textId="77777777">
        <w:trPr>
          <w:trHeight w:val="300"/>
        </w:trPr>
        <w:tc>
          <w:tcPr>
            <w:tcW w:w="2595" w:type="dxa"/>
            <w:shd w:val="clear" w:color="auto" w:fill="8DB3E2" w:themeFill="text2" w:themeFillTint="66"/>
          </w:tcPr>
          <w:p w:rsidR="34C4A95F" w:rsidP="34C4A95F" w:rsidRDefault="34C4A95F" w14:paraId="1BA26084" w14:textId="5A8340C9">
            <w:pPr>
              <w:jc w:val="right"/>
              <w:rPr>
                <w:i/>
                <w:iCs/>
                <w:sz w:val="20"/>
                <w:szCs w:val="20"/>
              </w:rPr>
            </w:pPr>
            <w:r w:rsidRPr="34C4A95F">
              <w:rPr>
                <w:i/>
                <w:iCs/>
                <w:sz w:val="20"/>
                <w:szCs w:val="20"/>
              </w:rPr>
              <w:t>I/O piny - PWM</w:t>
            </w:r>
          </w:p>
        </w:tc>
        <w:tc>
          <w:tcPr>
            <w:tcW w:w="3180" w:type="dxa"/>
          </w:tcPr>
          <w:p w:rsidR="34C4A95F" w:rsidP="34C4A95F" w:rsidRDefault="34C4A95F" w14:paraId="3E2FD713" w14:textId="7CED708C">
            <w:pPr>
              <w:jc w:val="right"/>
              <w:rPr>
                <w:i/>
                <w:iCs/>
              </w:rPr>
            </w:pPr>
            <w:r w:rsidRPr="34C4A95F">
              <w:rPr>
                <w:i/>
                <w:iCs/>
              </w:rPr>
              <w:t xml:space="preserve">14 - 5 </w:t>
            </w:r>
          </w:p>
        </w:tc>
        <w:tc>
          <w:tcPr>
            <w:tcW w:w="2835" w:type="dxa"/>
          </w:tcPr>
          <w:p w:rsidR="34C4A95F" w:rsidP="34C4A95F" w:rsidRDefault="34C4A95F" w14:paraId="0268306C" w14:textId="76381FB5">
            <w:pPr>
              <w:jc w:val="right"/>
              <w:rPr>
                <w:i/>
                <w:iCs/>
              </w:rPr>
            </w:pPr>
            <w:r w:rsidRPr="34C4A95F">
              <w:rPr>
                <w:i/>
                <w:iCs/>
              </w:rPr>
              <w:t>-</w:t>
            </w:r>
          </w:p>
        </w:tc>
      </w:tr>
      <w:tr w:rsidR="34C4A95F" w:rsidTr="133F5097" w14:paraId="08877969" w14:textId="77777777">
        <w:trPr>
          <w:trHeight w:val="300"/>
        </w:trPr>
        <w:tc>
          <w:tcPr>
            <w:tcW w:w="2595" w:type="dxa"/>
            <w:shd w:val="clear" w:color="auto" w:fill="8DB3E2" w:themeFill="text2" w:themeFillTint="66"/>
          </w:tcPr>
          <w:p w:rsidR="34C4A95F" w:rsidP="34C4A95F" w:rsidRDefault="34C4A95F" w14:paraId="680BFEED" w14:textId="132ABFAF">
            <w:pPr>
              <w:jc w:val="right"/>
              <w:rPr>
                <w:i/>
                <w:iCs/>
                <w:sz w:val="20"/>
                <w:szCs w:val="20"/>
              </w:rPr>
            </w:pPr>
            <w:r w:rsidRPr="34C4A95F">
              <w:rPr>
                <w:i/>
                <w:iCs/>
                <w:sz w:val="20"/>
                <w:szCs w:val="20"/>
              </w:rPr>
              <w:t>Digitálne piny</w:t>
            </w:r>
          </w:p>
        </w:tc>
        <w:tc>
          <w:tcPr>
            <w:tcW w:w="3180" w:type="dxa"/>
          </w:tcPr>
          <w:p w:rsidR="34C4A95F" w:rsidP="34C4A95F" w:rsidRDefault="34C4A95F" w14:paraId="7ADC931C" w14:textId="6562E072">
            <w:pPr>
              <w:jc w:val="right"/>
              <w:rPr>
                <w:i/>
                <w:iCs/>
              </w:rPr>
            </w:pPr>
            <w:r w:rsidRPr="34C4A95F">
              <w:rPr>
                <w:i/>
                <w:iCs/>
              </w:rPr>
              <w:t>14</w:t>
            </w:r>
          </w:p>
        </w:tc>
        <w:tc>
          <w:tcPr>
            <w:tcW w:w="2835" w:type="dxa"/>
          </w:tcPr>
          <w:p w:rsidR="34C4A95F" w:rsidP="34C4A95F" w:rsidRDefault="34C4A95F" w14:paraId="0933C10B" w14:textId="0C8CD1E4">
            <w:pPr>
              <w:jc w:val="right"/>
              <w:rPr>
                <w:i/>
                <w:iCs/>
              </w:rPr>
            </w:pPr>
            <w:r w:rsidRPr="34C4A95F">
              <w:rPr>
                <w:i/>
                <w:iCs/>
              </w:rPr>
              <w:t>-</w:t>
            </w:r>
          </w:p>
        </w:tc>
      </w:tr>
      <w:tr w:rsidR="34C4A95F" w:rsidTr="133F5097" w14:paraId="2ABA2A2B" w14:textId="77777777">
        <w:trPr>
          <w:trHeight w:val="300"/>
        </w:trPr>
        <w:tc>
          <w:tcPr>
            <w:tcW w:w="2595" w:type="dxa"/>
            <w:shd w:val="clear" w:color="auto" w:fill="8DB3E2" w:themeFill="text2" w:themeFillTint="66"/>
          </w:tcPr>
          <w:p w:rsidR="34C4A95F" w:rsidP="34C4A95F" w:rsidRDefault="34C4A95F" w14:paraId="1BC1EE9B" w14:textId="721DCC6C">
            <w:pPr>
              <w:jc w:val="right"/>
              <w:rPr>
                <w:i/>
                <w:iCs/>
                <w:sz w:val="20"/>
                <w:szCs w:val="20"/>
              </w:rPr>
            </w:pPr>
            <w:r w:rsidRPr="34C4A95F">
              <w:rPr>
                <w:i/>
                <w:iCs/>
                <w:sz w:val="20"/>
                <w:szCs w:val="20"/>
              </w:rPr>
              <w:t>Analógové piny</w:t>
            </w:r>
          </w:p>
        </w:tc>
        <w:tc>
          <w:tcPr>
            <w:tcW w:w="3180" w:type="dxa"/>
          </w:tcPr>
          <w:p w:rsidR="34C4A95F" w:rsidP="34C4A95F" w:rsidRDefault="34C4A95F" w14:paraId="408F3812" w14:textId="26CC2031">
            <w:pPr>
              <w:jc w:val="right"/>
              <w:rPr>
                <w:i/>
                <w:iCs/>
              </w:rPr>
            </w:pPr>
            <w:r w:rsidRPr="34C4A95F">
              <w:rPr>
                <w:i/>
                <w:iCs/>
              </w:rPr>
              <w:t>6</w:t>
            </w:r>
          </w:p>
        </w:tc>
        <w:tc>
          <w:tcPr>
            <w:tcW w:w="2835" w:type="dxa"/>
          </w:tcPr>
          <w:p w:rsidR="34C4A95F" w:rsidP="34C4A95F" w:rsidRDefault="34C4A95F" w14:paraId="1D6466A8" w14:textId="0652DD05">
            <w:pPr>
              <w:jc w:val="right"/>
              <w:rPr>
                <w:i/>
                <w:iCs/>
              </w:rPr>
            </w:pPr>
            <w:r w:rsidRPr="34C4A95F">
              <w:rPr>
                <w:i/>
                <w:iCs/>
              </w:rPr>
              <w:t>-</w:t>
            </w:r>
          </w:p>
        </w:tc>
      </w:tr>
      <w:tr w:rsidR="34C4A95F" w:rsidTr="133F5097" w14:paraId="170C8C60" w14:textId="77777777">
        <w:trPr>
          <w:trHeight w:val="300"/>
        </w:trPr>
        <w:tc>
          <w:tcPr>
            <w:tcW w:w="2595" w:type="dxa"/>
            <w:shd w:val="clear" w:color="auto" w:fill="8DB3E2" w:themeFill="text2" w:themeFillTint="66"/>
          </w:tcPr>
          <w:p w:rsidR="34C4A95F" w:rsidP="34C4A95F" w:rsidRDefault="34C4A95F" w14:paraId="5AE77F6C" w14:textId="3D29766C">
            <w:pPr>
              <w:jc w:val="right"/>
              <w:rPr>
                <w:i/>
                <w:iCs/>
                <w:sz w:val="20"/>
                <w:szCs w:val="20"/>
              </w:rPr>
            </w:pPr>
            <w:r w:rsidRPr="34C4A95F">
              <w:rPr>
                <w:i/>
                <w:iCs/>
                <w:sz w:val="20"/>
                <w:szCs w:val="20"/>
              </w:rPr>
              <w:t>Napájanie (V)</w:t>
            </w:r>
          </w:p>
        </w:tc>
        <w:tc>
          <w:tcPr>
            <w:tcW w:w="3180" w:type="dxa"/>
          </w:tcPr>
          <w:p w:rsidR="34C4A95F" w:rsidP="34C4A95F" w:rsidRDefault="34C4A95F" w14:paraId="3CF928C8" w14:textId="6DB68B1A">
            <w:pPr>
              <w:jc w:val="right"/>
              <w:rPr>
                <w:i/>
                <w:iCs/>
              </w:rPr>
            </w:pPr>
            <w:r w:rsidRPr="34C4A95F">
              <w:rPr>
                <w:i/>
                <w:iCs/>
              </w:rPr>
              <w:t>3,3 - 5</w:t>
            </w:r>
          </w:p>
        </w:tc>
        <w:tc>
          <w:tcPr>
            <w:tcW w:w="2835" w:type="dxa"/>
          </w:tcPr>
          <w:p w:rsidR="34C4A95F" w:rsidP="34C4A95F" w:rsidRDefault="34C4A95F" w14:paraId="725210D1" w14:textId="0F0E0F29">
            <w:pPr>
              <w:jc w:val="right"/>
              <w:rPr>
                <w:i/>
                <w:iCs/>
              </w:rPr>
            </w:pPr>
            <w:r w:rsidRPr="34C4A95F">
              <w:rPr>
                <w:i/>
                <w:iCs/>
              </w:rPr>
              <w:t>3,3 - 5</w:t>
            </w:r>
          </w:p>
        </w:tc>
      </w:tr>
      <w:tr w:rsidR="34C4A95F" w:rsidTr="133F5097" w14:paraId="6DF65D5E" w14:textId="77777777">
        <w:trPr>
          <w:trHeight w:val="300"/>
        </w:trPr>
        <w:tc>
          <w:tcPr>
            <w:tcW w:w="2595" w:type="dxa"/>
            <w:shd w:val="clear" w:color="auto" w:fill="8DB3E2" w:themeFill="text2" w:themeFillTint="66"/>
          </w:tcPr>
          <w:p w:rsidR="34C4A95F" w:rsidP="34C4A95F" w:rsidRDefault="34C4A95F" w14:paraId="5B852F6F" w14:textId="3A9B86D9">
            <w:pPr>
              <w:jc w:val="right"/>
              <w:rPr>
                <w:i/>
                <w:iCs/>
                <w:sz w:val="20"/>
                <w:szCs w:val="20"/>
              </w:rPr>
            </w:pPr>
            <w:r w:rsidRPr="34C4A95F">
              <w:rPr>
                <w:i/>
                <w:iCs/>
                <w:sz w:val="20"/>
                <w:szCs w:val="20"/>
              </w:rPr>
              <w:t>Procesor</w:t>
            </w:r>
          </w:p>
        </w:tc>
        <w:tc>
          <w:tcPr>
            <w:tcW w:w="3180" w:type="dxa"/>
          </w:tcPr>
          <w:p w:rsidR="34C4A95F" w:rsidP="34C4A95F" w:rsidRDefault="34C4A95F" w14:paraId="2034A26C" w14:textId="4001EA32">
            <w:pPr>
              <w:jc w:val="right"/>
              <w:rPr>
                <w:i/>
                <w:iCs/>
              </w:rPr>
            </w:pPr>
            <w:r w:rsidRPr="34C4A95F">
              <w:rPr>
                <w:i/>
                <w:iCs/>
              </w:rPr>
              <w:t>ATmega4809</w:t>
            </w:r>
          </w:p>
        </w:tc>
        <w:tc>
          <w:tcPr>
            <w:tcW w:w="2835" w:type="dxa"/>
          </w:tcPr>
          <w:p w:rsidR="34C4A95F" w:rsidP="34C4A95F" w:rsidRDefault="34C4A95F" w14:paraId="5E53BD5B" w14:textId="599D0708">
            <w:pPr>
              <w:jc w:val="right"/>
              <w:rPr>
                <w:i/>
                <w:iCs/>
              </w:rPr>
            </w:pPr>
            <w:r w:rsidRPr="34C4A95F">
              <w:rPr>
                <w:i/>
                <w:iCs/>
              </w:rPr>
              <w:t>BCM2711</w:t>
            </w:r>
          </w:p>
        </w:tc>
      </w:tr>
      <w:tr w:rsidR="34C4A95F" w:rsidTr="133F5097" w14:paraId="11C7913E" w14:textId="77777777">
        <w:trPr>
          <w:trHeight w:val="300"/>
        </w:trPr>
        <w:tc>
          <w:tcPr>
            <w:tcW w:w="2595" w:type="dxa"/>
            <w:shd w:val="clear" w:color="auto" w:fill="8DB3E2" w:themeFill="text2" w:themeFillTint="66"/>
          </w:tcPr>
          <w:p w:rsidR="34C4A95F" w:rsidP="34C4A95F" w:rsidRDefault="34C4A95F" w14:paraId="787A45E5" w14:textId="3ACA1D2B">
            <w:pPr>
              <w:jc w:val="right"/>
              <w:rPr>
                <w:i/>
                <w:iCs/>
                <w:sz w:val="20"/>
                <w:szCs w:val="20"/>
              </w:rPr>
            </w:pPr>
            <w:r w:rsidRPr="34C4A95F">
              <w:rPr>
                <w:i/>
                <w:iCs/>
                <w:sz w:val="20"/>
                <w:szCs w:val="20"/>
              </w:rPr>
              <w:t>Výkon</w:t>
            </w:r>
          </w:p>
        </w:tc>
        <w:tc>
          <w:tcPr>
            <w:tcW w:w="3180" w:type="dxa"/>
          </w:tcPr>
          <w:p w:rsidR="34C4A95F" w:rsidP="34C4A95F" w:rsidRDefault="34C4A95F" w14:paraId="79E42441" w14:textId="24E26775">
            <w:pPr>
              <w:jc w:val="right"/>
              <w:rPr>
                <w:i/>
                <w:iCs/>
              </w:rPr>
            </w:pPr>
            <w:r w:rsidRPr="34C4A95F">
              <w:rPr>
                <w:i/>
                <w:iCs/>
              </w:rPr>
              <w:t>16 MHz</w:t>
            </w:r>
          </w:p>
        </w:tc>
        <w:tc>
          <w:tcPr>
            <w:tcW w:w="2835" w:type="dxa"/>
            <w:shd w:val="clear" w:color="auto" w:fill="C6D9F1" w:themeFill="text2" w:themeFillTint="33"/>
          </w:tcPr>
          <w:p w:rsidR="34C4A95F" w:rsidP="34C4A95F" w:rsidRDefault="34C4A95F" w14:paraId="2A9F884C" w14:textId="0A113019">
            <w:pPr>
              <w:jc w:val="right"/>
              <w:rPr>
                <w:i/>
                <w:iCs/>
              </w:rPr>
            </w:pPr>
            <w:r w:rsidRPr="34C4A95F">
              <w:rPr>
                <w:i/>
                <w:iCs/>
              </w:rPr>
              <w:t>1,8 GHz</w:t>
            </w:r>
          </w:p>
        </w:tc>
      </w:tr>
      <w:tr w:rsidR="34C4A95F" w:rsidTr="133F5097" w14:paraId="49EB4D29" w14:textId="77777777">
        <w:trPr>
          <w:trHeight w:val="300"/>
        </w:trPr>
        <w:tc>
          <w:tcPr>
            <w:tcW w:w="2595" w:type="dxa"/>
            <w:shd w:val="clear" w:color="auto" w:fill="8DB3E2" w:themeFill="text2" w:themeFillTint="66"/>
          </w:tcPr>
          <w:p w:rsidR="34C4A95F" w:rsidP="34C4A95F" w:rsidRDefault="34C4A95F" w14:paraId="1C133A96" w14:textId="7201F185">
            <w:pPr>
              <w:jc w:val="right"/>
              <w:rPr>
                <w:i/>
                <w:iCs/>
                <w:sz w:val="20"/>
                <w:szCs w:val="20"/>
              </w:rPr>
            </w:pPr>
            <w:r w:rsidRPr="34C4A95F">
              <w:rPr>
                <w:i/>
                <w:iCs/>
                <w:sz w:val="20"/>
                <w:szCs w:val="20"/>
              </w:rPr>
              <w:t>Pamäť</w:t>
            </w:r>
          </w:p>
        </w:tc>
        <w:tc>
          <w:tcPr>
            <w:tcW w:w="3180" w:type="dxa"/>
          </w:tcPr>
          <w:p w:rsidR="34C4A95F" w:rsidP="34C4A95F" w:rsidRDefault="34C4A95F" w14:paraId="3F22B634" w14:textId="575AA6B6">
            <w:pPr>
              <w:jc w:val="right"/>
              <w:rPr>
                <w:i/>
                <w:iCs/>
              </w:rPr>
            </w:pPr>
            <w:r w:rsidRPr="34C4A95F">
              <w:rPr>
                <w:i/>
                <w:iCs/>
              </w:rPr>
              <w:t>48 KB</w:t>
            </w:r>
          </w:p>
        </w:tc>
        <w:tc>
          <w:tcPr>
            <w:tcW w:w="2835" w:type="dxa"/>
            <w:shd w:val="clear" w:color="auto" w:fill="C6D9F1" w:themeFill="text2" w:themeFillTint="33"/>
          </w:tcPr>
          <w:p w:rsidR="34C4A95F" w:rsidP="34C4A95F" w:rsidRDefault="34C4A95F" w14:paraId="06D85896" w14:textId="6ECD1F06">
            <w:pPr>
              <w:jc w:val="right"/>
              <w:rPr>
                <w:i/>
                <w:iCs/>
              </w:rPr>
            </w:pPr>
            <w:r w:rsidRPr="34C4A95F">
              <w:rPr>
                <w:i/>
                <w:iCs/>
              </w:rPr>
              <w:t>2 GB</w:t>
            </w:r>
          </w:p>
        </w:tc>
      </w:tr>
      <w:tr w:rsidR="34C4A95F" w:rsidTr="133F5097" w14:paraId="371F4DCD" w14:textId="77777777">
        <w:trPr>
          <w:trHeight w:val="300"/>
        </w:trPr>
        <w:tc>
          <w:tcPr>
            <w:tcW w:w="2595" w:type="dxa"/>
            <w:shd w:val="clear" w:color="auto" w:fill="8DB3E2" w:themeFill="text2" w:themeFillTint="66"/>
          </w:tcPr>
          <w:p w:rsidR="34C4A95F" w:rsidP="34C4A95F" w:rsidRDefault="34C4A95F" w14:paraId="12C195F5" w14:textId="151C64D6">
            <w:pPr>
              <w:ind w:firstLine="0"/>
              <w:jc w:val="right"/>
              <w:rPr>
                <w:i/>
                <w:iCs/>
                <w:sz w:val="20"/>
                <w:szCs w:val="20"/>
              </w:rPr>
            </w:pPr>
            <w:r w:rsidRPr="34C4A95F">
              <w:rPr>
                <w:i/>
                <w:iCs/>
                <w:sz w:val="20"/>
                <w:szCs w:val="20"/>
              </w:rPr>
              <w:t>Operačný systém</w:t>
            </w:r>
          </w:p>
        </w:tc>
        <w:tc>
          <w:tcPr>
            <w:tcW w:w="3180" w:type="dxa"/>
          </w:tcPr>
          <w:p w:rsidR="34C4A95F" w:rsidP="34C4A95F" w:rsidRDefault="34C4A95F" w14:paraId="7043DB43" w14:textId="1AD16292">
            <w:pPr>
              <w:jc w:val="right"/>
              <w:rPr>
                <w:i/>
                <w:iCs/>
              </w:rPr>
            </w:pPr>
            <w:r w:rsidRPr="34C4A95F">
              <w:rPr>
                <w:i/>
                <w:iCs/>
              </w:rPr>
              <w:t>-</w:t>
            </w:r>
          </w:p>
        </w:tc>
        <w:tc>
          <w:tcPr>
            <w:tcW w:w="2835" w:type="dxa"/>
          </w:tcPr>
          <w:p w:rsidR="34C4A95F" w:rsidP="133F5097" w:rsidRDefault="133F5097" w14:paraId="4D2D5671" w14:textId="03CB57D6">
            <w:pPr>
              <w:jc w:val="right"/>
              <w:rPr>
                <w:i/>
                <w:iCs/>
              </w:rPr>
            </w:pPr>
            <w:r w:rsidRPr="133F5097">
              <w:rPr>
                <w:i/>
                <w:iCs/>
              </w:rPr>
              <w:t>Raspberry Pi OS, Linux</w:t>
            </w:r>
          </w:p>
        </w:tc>
      </w:tr>
      <w:tr w:rsidR="34C4A95F" w:rsidTr="133F5097" w14:paraId="209BFBAD" w14:textId="77777777">
        <w:trPr>
          <w:trHeight w:val="300"/>
        </w:trPr>
        <w:tc>
          <w:tcPr>
            <w:tcW w:w="2595" w:type="dxa"/>
            <w:shd w:val="clear" w:color="auto" w:fill="8DB3E2" w:themeFill="text2" w:themeFillTint="66"/>
          </w:tcPr>
          <w:p w:rsidR="34C4A95F" w:rsidP="34C4A95F" w:rsidRDefault="34C4A95F" w14:paraId="449016B6" w14:textId="431D7411">
            <w:pPr>
              <w:jc w:val="right"/>
              <w:rPr>
                <w:i/>
                <w:iCs/>
                <w:sz w:val="20"/>
                <w:szCs w:val="20"/>
              </w:rPr>
            </w:pPr>
            <w:r w:rsidRPr="34C4A95F">
              <w:rPr>
                <w:i/>
                <w:iCs/>
                <w:sz w:val="20"/>
                <w:szCs w:val="20"/>
              </w:rPr>
              <w:t>Rozmer (mm)</w:t>
            </w:r>
          </w:p>
        </w:tc>
        <w:tc>
          <w:tcPr>
            <w:tcW w:w="3180" w:type="dxa"/>
            <w:shd w:val="clear" w:color="auto" w:fill="C6D9F1" w:themeFill="text2" w:themeFillTint="33"/>
          </w:tcPr>
          <w:p w:rsidR="34C4A95F" w:rsidP="34C4A95F" w:rsidRDefault="34C4A95F" w14:paraId="335F3D35" w14:textId="2BFCEB7E">
            <w:pPr>
              <w:jc w:val="right"/>
              <w:rPr>
                <w:i/>
                <w:iCs/>
              </w:rPr>
            </w:pPr>
            <w:r w:rsidRPr="34C4A95F">
              <w:rPr>
                <w:i/>
                <w:iCs/>
              </w:rPr>
              <w:t>68,6 x 53,4</w:t>
            </w:r>
          </w:p>
        </w:tc>
        <w:tc>
          <w:tcPr>
            <w:tcW w:w="2835" w:type="dxa"/>
          </w:tcPr>
          <w:p w:rsidR="34C4A95F" w:rsidP="34C4A95F" w:rsidRDefault="34C4A95F" w14:paraId="1CAADD5E" w14:textId="3842D0AE">
            <w:pPr>
              <w:jc w:val="right"/>
              <w:rPr>
                <w:i/>
                <w:iCs/>
              </w:rPr>
            </w:pPr>
            <w:r w:rsidRPr="34C4A95F">
              <w:rPr>
                <w:i/>
                <w:iCs/>
              </w:rPr>
              <w:t>85 x 56</w:t>
            </w:r>
          </w:p>
        </w:tc>
      </w:tr>
      <w:tr w:rsidR="34C4A95F" w:rsidTr="133F5097" w14:paraId="34F475E2" w14:textId="77777777">
        <w:trPr>
          <w:trHeight w:val="300"/>
        </w:trPr>
        <w:tc>
          <w:tcPr>
            <w:tcW w:w="2595" w:type="dxa"/>
            <w:shd w:val="clear" w:color="auto" w:fill="8DB3E2" w:themeFill="text2" w:themeFillTint="66"/>
          </w:tcPr>
          <w:p w:rsidR="34C4A95F" w:rsidP="34C4A95F" w:rsidRDefault="34C4A95F" w14:paraId="7E58353E" w14:textId="150B5B45">
            <w:pPr>
              <w:jc w:val="right"/>
              <w:rPr>
                <w:i/>
                <w:iCs/>
                <w:sz w:val="20"/>
                <w:szCs w:val="20"/>
              </w:rPr>
            </w:pPr>
            <w:r w:rsidRPr="34C4A95F">
              <w:rPr>
                <w:i/>
                <w:iCs/>
                <w:sz w:val="20"/>
                <w:szCs w:val="20"/>
              </w:rPr>
              <w:t>Hmotnosť (g)</w:t>
            </w:r>
          </w:p>
        </w:tc>
        <w:tc>
          <w:tcPr>
            <w:tcW w:w="3180" w:type="dxa"/>
          </w:tcPr>
          <w:p w:rsidR="34C4A95F" w:rsidP="34C4A95F" w:rsidRDefault="34C4A95F" w14:paraId="1A928FCE" w14:textId="0BE054BE">
            <w:pPr>
              <w:jc w:val="right"/>
              <w:rPr>
                <w:i/>
                <w:iCs/>
              </w:rPr>
            </w:pPr>
            <w:r w:rsidRPr="34C4A95F">
              <w:rPr>
                <w:i/>
                <w:iCs/>
              </w:rPr>
              <w:t>25</w:t>
            </w:r>
          </w:p>
        </w:tc>
        <w:tc>
          <w:tcPr>
            <w:tcW w:w="2835" w:type="dxa"/>
          </w:tcPr>
          <w:p w:rsidR="34C4A95F" w:rsidP="34C4A95F" w:rsidRDefault="34C4A95F" w14:paraId="57BC253E" w14:textId="3D98F7B4">
            <w:pPr>
              <w:jc w:val="right"/>
              <w:rPr>
                <w:i/>
                <w:iCs/>
              </w:rPr>
            </w:pPr>
            <w:r w:rsidRPr="34C4A95F">
              <w:rPr>
                <w:i/>
                <w:iCs/>
              </w:rPr>
              <w:t>45</w:t>
            </w:r>
          </w:p>
        </w:tc>
      </w:tr>
    </w:tbl>
    <w:p w:rsidR="34C4A95F" w:rsidRDefault="34C4A95F" w14:paraId="2C8AE5E2" w14:textId="3F15129A"/>
    <w:p w:rsidR="133F5097" w:rsidP="568FCC49" w:rsidRDefault="568FCC49" w14:paraId="384852C7" w14:textId="26BB9621">
      <w:pPr>
        <w:rPr>
          <w:i/>
          <w:iCs/>
        </w:rPr>
      </w:pPr>
      <w:r w:rsidRPr="568FCC49">
        <w:t>Ceny zariadení sme rozdelili na 2 časti. Komerčná cena predstavuje cenu, ktorá je uvedená vo voľne dostupnom e – obchode (</w:t>
      </w:r>
      <w:hyperlink r:id="rId29">
        <w:r w:rsidRPr="568FCC49">
          <w:rPr>
            <w:rStyle w:val="Hypertextovprepojenie"/>
          </w:rPr>
          <w:t>https://techfun.sk/</w:t>
        </w:r>
      </w:hyperlink>
      <w:r w:rsidRPr="568FCC49">
        <w:t xml:space="preserve">). Originálna cena je cenu, ktorú zaplatíme, ak sa zariadenie kúpi v oficiálnom e - obchode. V oboch prípadoch je na tom lepšie Arduino UNO. Pokiaľ sa však pozrieme na technické atribúty dosiek, Raspberry Pi vyniká v počte I/O, v celkovom výkone aj vo veľkosti pamäti. </w:t>
      </w:r>
    </w:p>
    <w:p w:rsidR="01144220" w:rsidP="568FCC49" w:rsidRDefault="568FCC49" w14:paraId="4B881AB5" w14:textId="7B3D0F45">
      <w:r w:rsidRPr="568FCC49">
        <w:t>Arduino je vďaka svojej cene a dostupnosti všeobecne vhodné na nenáročné projekty, pre ktoré je vyhradený rozpočet. Tak isto je veľmi ľahko programovateľné, a to prostredníctvom arduino programového rozhrania (ang.: Arduino Integrated Development Environment, IDE), kde napísaný kód (ang.: Sketch) môžeme nahrať na dosku s pomocou USB-B prepojenia. Výhodou práve tohto modelu je rozhranie Bluetooth (ang.: Bluetooth Low Energy, BLE) a WiFi modul s integrovaným TCP/IP protokolom, takže dosku je možné napojiť na internetovú sieť alebo z nej spraviť prístupový bod bez použitia dodatočných modulov (Arduino.cc, 2021).</w:t>
      </w:r>
    </w:p>
    <w:p w:rsidR="01144220" w:rsidP="568FCC49" w:rsidRDefault="568FCC49" w14:paraId="71F839F8" w14:textId="6370305F">
      <w:r w:rsidRPr="568FCC49">
        <w:t>Za nevýhody arduina môžeme považovať jeho limitovanú pamäť a počet vstupných a výstupných pinov. Pokiaľ by sa používateľ zameral na komplexnejšie projekty, kde výkon, pamäť a počet pinov hrajú hlavnú rolu, Raspberry Pi by bolo vhodnejšou voľbou (Rpishop.cz, 2023).</w:t>
      </w:r>
    </w:p>
    <w:p w:rsidR="01144220" w:rsidP="568FCC49" w:rsidRDefault="01144220" w14:paraId="755A7511" w14:textId="55BDA045"/>
    <w:p w:rsidR="0BF93446" w:rsidP="19713373" w:rsidRDefault="51450EF3" w14:paraId="5331195F" w14:textId="0CD17CAE">
      <w:pPr>
        <w:pStyle w:val="Nadpis2"/>
      </w:pPr>
      <w:bookmarkStart w:name="_Toc795253589" w:id="482625054"/>
      <w:r w:rsidR="51450EF3">
        <w:rPr/>
        <w:t>1.4</w:t>
      </w:r>
      <w:r>
        <w:tab/>
      </w:r>
      <w:r w:rsidR="51450EF3">
        <w:rPr/>
        <w:t xml:space="preserve">Smart </w:t>
      </w:r>
      <w:r w:rsidR="51450EF3">
        <w:rPr/>
        <w:t>factory</w:t>
      </w:r>
      <w:bookmarkEnd w:id="482625054"/>
    </w:p>
    <w:p w:rsidR="0BF93446" w:rsidP="0BF93446" w:rsidRDefault="1FA07B7B" w14:paraId="6535863C" w14:textId="01DBADA8">
      <w: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01144220" w:rsidP="0BF93446" w:rsidRDefault="21170D13" w14:paraId="0831C7FB" w14:textId="36E207D1">
      <w:r w:rsidRPr="21170D13">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w:t>
      </w:r>
      <w:r>
        <w:t>Mabkhot a spol., 2018; Schumacher, Erol a Sihn, 2016).</w:t>
      </w:r>
    </w:p>
    <w:p w:rsidR="0BF93446" w:rsidP="0BF93446" w:rsidRDefault="568FCC49" w14:paraId="692FCB56" w14:textId="29F230A8">
      <w:r>
        <w:t xml:space="preserve">Práve preto sa za posledné roky zvýšil záujem o nové technológie ako </w:t>
      </w:r>
      <w:r w:rsidRPr="568FCC49">
        <w:rPr>
          <w:i/>
          <w:iCs/>
        </w:rPr>
        <w:t>Cloud Computing, Internet of Things, Could Manufacturing, Big Data Systems, Cyber-Physical Systems, Digital Twin, Artificial Intelligence</w:t>
      </w:r>
      <w: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 </w:t>
      </w:r>
    </w:p>
    <w:p w:rsidR="21170D13" w:rsidP="21170D13" w:rsidRDefault="568FCC49" w14:paraId="591B3A28" w14:textId="0587921C">
      <w: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21170D13" w:rsidP="21170D13" w:rsidRDefault="568FCC49" w14:paraId="4DFFF75A" w14:textId="25B7E68C">
      <w:r>
        <w:t xml:space="preserve">Na to, aby boli spoločnosti pripravené na túto transformáciu, je nevyhnutné aby pojmu </w:t>
      </w:r>
      <w:r w:rsidRPr="568FCC49">
        <w:rPr>
          <w:i/>
          <w:iCs/>
        </w:rPr>
        <w:t>smart factory</w:t>
      </w:r>
      <w:r>
        <w:t xml:space="preserve"> správne porozumeli. Autori (Shi a spol., 2020) však vo svojej publikácií uviedli, že jednoznačná, konzistentná a zdieľaná definícia </w:t>
      </w:r>
      <w:r w:rsidRPr="568FCC49">
        <w:rPr>
          <w:i/>
          <w:iCs/>
        </w:rPr>
        <w:t>smart factory</w:t>
      </w:r>
      <w:r>
        <w:t xml:space="preserve"> nebola určená a tým pádom neexistuje. Preto je vhodné pozrieť sa niekoľko rôznych článkov, kde autori opisujú inteligentnú továreň svojimi vlastnými slovami a snažia sa zadefinovať tento pojem. </w:t>
      </w:r>
    </w:p>
    <w:p w:rsidR="21170D13" w:rsidP="21170D13" w:rsidRDefault="568FCC49" w14:paraId="753C6D15" w14:textId="1478DD2A">
      <w:r>
        <w:t xml:space="preserve">(Strozzi a spol., 2017) hovoria o </w:t>
      </w:r>
      <w:r w:rsidRPr="568FCC49">
        <w:rPr>
          <w:i/>
          <w:iCs/>
        </w:rPr>
        <w:t>smart factory</w:t>
      </w:r>
      <w: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568FCC49">
        <w:rPr>
          <w:i/>
          <w:iCs/>
        </w:rPr>
        <w:t>Smart factory</w:t>
      </w:r>
      <w:r>
        <w:t xml:space="preserve"> môže byť zložená s inteligentných zariadení ako mobilné zariadenia, stroje alebo senzory, ktoré sú súčasťou internetu vecí. Ďalej môže obsahovať </w:t>
      </w:r>
      <w:r w:rsidRPr="568FCC49">
        <w:rPr>
          <w:i/>
          <w:iCs/>
        </w:rPr>
        <w:t>cloud computing</w:t>
      </w:r>
      <w:r>
        <w:t xml:space="preserve"> kde sa nazbierané dáta uchovávajú, spracúvajú a vyhodnocujú alebo </w:t>
      </w:r>
      <w:r w:rsidRPr="568FCC49">
        <w:rPr>
          <w:i/>
          <w:iCs/>
        </w:rPr>
        <w:t>digital twin</w:t>
      </w:r>
      <w:r>
        <w:t xml:space="preserve">, ktoré s pomocou dát a strojového učenia vytvárajú simulácie, ktoré môžu varovať pred potenciálnymi chybami (Friederich a spol., 2022). </w:t>
      </w:r>
    </w:p>
    <w:p w:rsidR="21170D13" w:rsidP="568FCC49" w:rsidRDefault="568FCC49" w14:paraId="38E6D73E" w14:textId="69FA2FA5">
      <w:r>
        <w:t xml:space="preserve">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 </w:t>
      </w:r>
    </w:p>
    <w:p w:rsidR="21170D13" w:rsidP="5F6DDA48" w:rsidRDefault="568FCC49" w14:paraId="520A08A6" w14:textId="78DE478C">
      <w:r w:rsidRPr="568FCC49">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133F5097" w:rsidP="10A96F6D" w:rsidRDefault="10A96F6D" w14:paraId="5348CFB4" w14:textId="2AC13FD6">
      <w:r w:rsidRPr="10A96F6D">
        <w:t xml:space="preserve">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 </w:t>
      </w:r>
    </w:p>
    <w:p w:rsidR="133F5097" w:rsidP="133F5097" w:rsidRDefault="133F5097" w14:paraId="506CED63" w14:textId="4F2E36D3">
      <w:pPr>
        <w:ind w:firstLine="0"/>
      </w:pPr>
    </w:p>
    <w:p w:rsidR="21170D13" w:rsidP="568FCC49" w:rsidRDefault="51450EF3" w14:paraId="222BBDCE" w14:textId="1954ABD1">
      <w:pPr>
        <w:pStyle w:val="Nadpis2"/>
        <w:spacing w:before="0" w:after="0"/>
      </w:pPr>
      <w:bookmarkStart w:name="_Toc128262252" w:id="2035615915"/>
      <w:r w:rsidR="51450EF3">
        <w:rPr/>
        <w:t>1.5</w:t>
      </w:r>
      <w:r>
        <w:tab/>
      </w:r>
      <w:r w:rsidR="51450EF3">
        <w:rPr/>
        <w:t>Odpadový priemysel</w:t>
      </w:r>
      <w:bookmarkEnd w:id="2035615915"/>
    </w:p>
    <w:p w:rsidR="21170D13" w:rsidP="5F6DDA48" w:rsidRDefault="133F5097" w14:paraId="390E1B13" w14:textId="71358878">
      <w:r w:rsidRPr="133F5097">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anagementu 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Unissa a Rav, 2012).</w:t>
      </w:r>
    </w:p>
    <w:p w:rsidR="21170D13" w:rsidP="5F6DDA48" w:rsidRDefault="5F6DDA48" w14:paraId="2C51CCDA" w14:textId="737ABBA4">
      <w:r w:rsidRPr="5F6DDA48">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rsidR="5F6DDA48" w:rsidP="5F6DDA48" w:rsidRDefault="133F5097" w14:paraId="40EA730C" w14:textId="4D3CAA59">
      <w:r w:rsidRPr="133F5097">
        <w:t xml:space="preserve">(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 </w:t>
      </w:r>
    </w:p>
    <w:p w:rsidRPr="00E31089" w:rsidR="006E386F" w:rsidP="133F5097" w:rsidRDefault="10A96F6D" w14:paraId="43BA11AC" w14:textId="31BD5831">
      <w:r w:rsidRPr="10A96F6D">
        <w:t xml:space="preserve">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  </w:t>
      </w:r>
    </w:p>
    <w:p w:rsidR="10A96F6D" w:rsidP="10A96F6D" w:rsidRDefault="10A96F6D" w14:paraId="1F8D659F" w14:textId="007E6CF7"/>
    <w:p w:rsidRPr="00E31089" w:rsidR="006E386F" w:rsidP="568FCC49" w:rsidRDefault="51450EF3" w14:paraId="4EA38FAF" w14:textId="575F4F02">
      <w:pPr>
        <w:pStyle w:val="Nadpis3"/>
        <w:ind w:firstLine="0"/>
      </w:pPr>
      <w:bookmarkStart w:name="_Toc671360808" w:id="151077691"/>
      <w:r w:rsidR="51450EF3">
        <w:rPr/>
        <w:t>1.5.1</w:t>
      </w:r>
      <w:r>
        <w:tab/>
      </w:r>
      <w:r w:rsidR="51450EF3">
        <w:rPr/>
        <w:t>Triediace linky</w:t>
      </w:r>
      <w:bookmarkEnd w:id="151077691"/>
    </w:p>
    <w:p w:rsidRPr="00E31089" w:rsidR="006E386F" w:rsidP="133F5097" w:rsidRDefault="006E386F" w14:paraId="6C1EB33C" w14:textId="4E6C84DA"/>
    <w:p w:rsidRPr="00E31089" w:rsidR="006E386F" w:rsidP="133F5097" w:rsidRDefault="10A96F6D" w14:paraId="59AC5D27" w14:textId="406BD880">
      <w: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Pr="00E31089" w:rsidR="006E386F" w:rsidP="133F5097" w:rsidRDefault="10A96F6D" w14:paraId="66EAEAB2" w14:textId="00D644E5">
      <w: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 aby triediace linky boli rýchle, efektívne, presné no zároveň nízko nákladové. Napriek tomu sa vo väčšine krajín používa na triedenie ľudská pracovná sila (Pluskal a spol., 2023).</w:t>
      </w:r>
    </w:p>
    <w:p w:rsidR="10A96F6D" w:rsidP="568FCC49" w:rsidRDefault="568FCC49" w14:paraId="24B4F6A1" w14:textId="2E06F547">
      <w:pPr>
        <w:ind w:firstLine="0"/>
      </w:pPr>
      <w:r>
        <w:t xml:space="preserve"> </w:t>
      </w:r>
      <w:r w:rsidR="10A96F6D">
        <w:tab/>
      </w:r>
      <w: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Pr="00E31089" w:rsidR="006E386F" w:rsidP="568FCC49" w:rsidRDefault="006E386F" w14:paraId="4B8064C5" w14:textId="3CFB3AD7">
      <w:pPr>
        <w:ind w:firstLine="0"/>
      </w:pPr>
    </w:p>
    <w:p w:rsidRPr="00E31089" w:rsidR="006E386F" w:rsidP="568FCC49" w:rsidRDefault="006E386F" w14:paraId="6F953DF5" w14:textId="0A3796C2">
      <w:pPr>
        <w:jc w:val="center"/>
      </w:pPr>
      <w:r>
        <w:rPr>
          <w:noProof/>
        </w:rPr>
        <w:drawing>
          <wp:inline distT="0" distB="0" distL="0" distR="0" wp14:anchorId="12C6DBAA" wp14:editId="43A1E10F">
            <wp:extent cx="4524375" cy="4166195"/>
            <wp:effectExtent l="0" t="0" r="0" b="0"/>
            <wp:docPr id="1379957033" name="Obrázok 1379957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24375" cy="4166195"/>
                    </a:xfrm>
                    <a:prstGeom prst="rect">
                      <a:avLst/>
                    </a:prstGeom>
                  </pic:spPr>
                </pic:pic>
              </a:graphicData>
            </a:graphic>
          </wp:inline>
        </w:drawing>
      </w:r>
    </w:p>
    <w:p w:rsidRPr="00E31089" w:rsidR="006E386F" w:rsidP="568FCC49" w:rsidRDefault="568FCC49" w14:paraId="39781058" w14:textId="2C070A9D">
      <w:pPr>
        <w:jc w:val="center"/>
      </w:pPr>
      <w:r w:rsidRPr="568FCC49">
        <w:rPr>
          <w:i/>
          <w:iCs/>
          <w:sz w:val="22"/>
          <w:szCs w:val="22"/>
        </w:rPr>
        <w:t>Obrázok 4 Vývojový diagram triedenia plastov</w:t>
      </w:r>
    </w:p>
    <w:p w:rsidRPr="00E31089" w:rsidR="006E386F" w:rsidP="133F5097" w:rsidRDefault="006E386F" w14:paraId="16FDD60A" w14:textId="490EBF11"/>
    <w:p w:rsidRPr="00E31089" w:rsidR="006E386F" w:rsidP="133F5097" w:rsidRDefault="568FCC49" w14:paraId="26314E1A" w14:textId="381F0963">
      <w: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Pr="00E31089" w:rsidR="006E386F" w:rsidP="133F5097" w:rsidRDefault="568FCC49" w14:paraId="71732760" w14:textId="086C2DE6">
      <w:r>
        <w:t>Pomerne najznámejší a najpoužívanejší druh plastu je polyetyléntereftalát (PET), ktorý sa 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Hassebuddin, Santhosh a Shandilya, 2020).</w:t>
      </w:r>
    </w:p>
    <w:p w:rsidR="568FCC49" w:rsidP="568FCC49" w:rsidRDefault="568FCC49" w14:paraId="2B5C4468" w14:textId="6471B084"/>
    <w:p w:rsidR="568FCC49" w:rsidP="568FCC49" w:rsidRDefault="568FCC49" w14:paraId="60E2D4FF" w14:textId="46C4D442">
      <w:r>
        <w:t xml:space="preserve">Záver podkapitoly </w:t>
      </w:r>
    </w:p>
    <w:p w:rsidRPr="00E31089" w:rsidR="006E386F" w:rsidP="568FCC49" w:rsidRDefault="51450EF3" w14:paraId="2A262AF7" w14:textId="612249E5">
      <w:pPr>
        <w:pStyle w:val="Nadpis3"/>
        <w:ind w:firstLine="0"/>
      </w:pPr>
      <w:bookmarkStart w:name="_Toc1832345183" w:id="1851219551"/>
      <w:r w:rsidR="51450EF3">
        <w:rPr/>
        <w:t>1.5.2</w:t>
      </w:r>
      <w:r>
        <w:tab/>
      </w:r>
      <w:r w:rsidR="51450EF3">
        <w:rPr/>
        <w:t>Dopravné pásy</w:t>
      </w:r>
      <w:bookmarkEnd w:id="1851219551"/>
      <w:r w:rsidR="51450EF3">
        <w:rPr/>
        <w:t xml:space="preserve"> </w:t>
      </w:r>
    </w:p>
    <w:p w:rsidR="133F5097" w:rsidP="133F5097" w:rsidRDefault="11B0CDB3" w14:paraId="2A50911A" w14:textId="2D58C8EE">
      <w:r>
        <w:t xml:space="preserve">(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 </w:t>
      </w:r>
    </w:p>
    <w:p w:rsidR="133F5097" w:rsidP="133F5097" w:rsidRDefault="20C0FB8F" w14:paraId="2F6A4E04" w14:textId="639FE136">
      <w:r>
        <w:t>Autori (Woźniak a Hardygóra, 2021) sa vo svojej publikácií zhodujú s predchádzajúcim citátom a následne ho dopĺňajú: “keďže je pás pre efektívnu a spoľahlivú prevádzku dopravného pásu kľúčový, je tiež jeho najdrahšou, najviac opotrebovanou a najmenej odolnou časťou. Cena pásu predstavuje približne 50 – 60% celkovej ceny dopravníka no zároveň značne ovplyvňuje náklady na transport materiálu.”</w:t>
      </w:r>
    </w:p>
    <w:p w:rsidR="15EEB577" w:rsidP="568FCC49" w:rsidRDefault="15EEB577" w14:paraId="2A16F2A5" w14:textId="0B88A956">
      <w:pPr>
        <w:rPr>
          <w:highlight w:val="magenta"/>
        </w:rPr>
      </w:pPr>
    </w:p>
    <w:p w:rsidR="14D61C2E" w:rsidP="25807315" w:rsidRDefault="14D61C2E" w14:paraId="5DAB4713" w14:textId="3D6DE8FD">
      <w:pPr>
        <w:ind w:firstLine="0"/>
      </w:pPr>
    </w:p>
    <w:p w:rsidR="25807315" w:rsidP="568FCC49" w:rsidRDefault="51450EF3" w14:paraId="63B58C63" w14:textId="46B7293A">
      <w:pPr>
        <w:pStyle w:val="Nadpis2"/>
      </w:pPr>
      <w:bookmarkStart w:name="_Toc830111788" w:id="1947229370"/>
      <w:r w:rsidR="51450EF3">
        <w:rPr/>
        <w:t>1.6</w:t>
      </w:r>
      <w:r>
        <w:tab/>
      </w:r>
      <w:r w:rsidR="51450EF3">
        <w:rPr/>
        <w:t>Related Works</w:t>
      </w:r>
      <w:bookmarkEnd w:id="1947229370"/>
    </w:p>
    <w:p w:rsidR="25807315" w:rsidP="25807315" w:rsidRDefault="20C0FB8F" w14:paraId="7A7B26D1" w14:textId="7C833493">
      <w:r>
        <w:t>V podkapitole s názvom “related work”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25807315" w:rsidP="10A96F6D" w:rsidRDefault="25807315" w14:paraId="541C7F3F" w14:textId="2F263C5F">
      <w:pPr>
        <w:ind w:firstLine="0"/>
      </w:pPr>
    </w:p>
    <w:p w:rsidR="19713373" w:rsidP="568FCC49" w:rsidRDefault="568FCC49" w14:paraId="7F3AA270" w14:textId="770445F3">
      <w:pPr>
        <w:rPr>
          <w:i/>
          <w:iCs/>
        </w:rPr>
      </w:pPr>
      <w:r w:rsidRPr="568FCC49">
        <w:rPr>
          <w:i/>
          <w:iCs/>
        </w:rPr>
        <w:t>Design and development of colour sorting robot</w:t>
      </w:r>
    </w:p>
    <w:p w:rsidR="25807315" w:rsidP="25807315" w:rsidRDefault="19713373" w14:paraId="5DFDC17E" w14:textId="31A142A1">
      <w: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25807315" w:rsidP="19713373" w:rsidRDefault="19713373" w14:paraId="598C13EC" w14:textId="564953E1">
      <w:pPr>
        <w:pStyle w:val="Odsekzoznamu"/>
        <w:numPr>
          <w:ilvl w:val="0"/>
          <w:numId w:val="7"/>
        </w:numPr>
      </w:pPr>
      <w:r w:rsidRPr="19713373">
        <w:t>Rýchlosť,</w:t>
      </w:r>
    </w:p>
    <w:p w:rsidR="25807315" w:rsidP="19713373" w:rsidRDefault="19713373" w14:paraId="5934546E" w14:textId="7D533EEB">
      <w:pPr>
        <w:pStyle w:val="Odsekzoznamu"/>
        <w:numPr>
          <w:ilvl w:val="0"/>
          <w:numId w:val="7"/>
        </w:numPr>
      </w:pPr>
      <w:r w:rsidRPr="19713373">
        <w:t>Presnosť,</w:t>
      </w:r>
    </w:p>
    <w:p w:rsidR="25807315" w:rsidP="568FCC49" w:rsidRDefault="568FCC49" w14:paraId="181C335B" w14:textId="444897AF">
      <w:pPr>
        <w:pStyle w:val="Odsekzoznamu"/>
        <w:numPr>
          <w:ilvl w:val="0"/>
          <w:numId w:val="7"/>
        </w:numPr>
      </w:pPr>
      <w:r w:rsidRPr="568FCC49">
        <w:t>Cena.</w:t>
      </w:r>
    </w:p>
    <w:p w:rsidR="568FCC49" w:rsidP="568FCC49" w:rsidRDefault="568FCC49" w14:paraId="41ED146A" w14:textId="2D240F7B">
      <w:pPr>
        <w:ind w:firstLine="0"/>
      </w:pPr>
    </w:p>
    <w:p w:rsidR="25807315" w:rsidP="19713373" w:rsidRDefault="19713373" w14:paraId="7B435335" w14:textId="3FE229B0">
      <w:r>
        <w:t>Ciele projektu pritom zhrnuli v nasledujúcich bodoch:</w:t>
      </w:r>
    </w:p>
    <w:p w:rsidR="19713373" w:rsidP="19713373" w:rsidRDefault="19713373" w14:paraId="06C0F2D6" w14:textId="40362D11">
      <w:pPr>
        <w:pStyle w:val="Odsekzoznamu"/>
        <w:numPr>
          <w:ilvl w:val="0"/>
          <w:numId w:val="8"/>
        </w:numPr>
      </w:pPr>
      <w:r w:rsidRPr="19713373">
        <w:t xml:space="preserve">Napísať kód, ktorý bude slúžiť na detekciu farby objektu a následne aj jeho roztriedenie. </w:t>
      </w:r>
    </w:p>
    <w:p w:rsidR="19713373" w:rsidP="19713373" w:rsidRDefault="19713373" w14:paraId="2AE4C8AF" w14:textId="1241A4D6">
      <w:pPr>
        <w:pStyle w:val="Odsekzoznamu"/>
        <w:numPr>
          <w:ilvl w:val="0"/>
          <w:numId w:val="8"/>
        </w:numPr>
      </w:pPr>
      <w:r w:rsidRPr="19713373">
        <w:t>Prepojiť kód na detekciu a triedenie, senzory a servo motor s mikrokontrolérom.</w:t>
      </w:r>
    </w:p>
    <w:p w:rsidR="19713373" w:rsidP="19713373" w:rsidRDefault="19713373" w14:paraId="3A385CE1" w14:textId="364687DC">
      <w:pPr>
        <w:pStyle w:val="Odsekzoznamu"/>
        <w:numPr>
          <w:ilvl w:val="0"/>
          <w:numId w:val="8"/>
        </w:numPr>
      </w:pPr>
      <w:r w:rsidRPr="19713373">
        <w:t>Otestovať navrhnutý kód v projekte, identifikovať a vyriešiť vzniknuté problémy za účelom zefektívnenia systému.</w:t>
      </w:r>
    </w:p>
    <w:p w:rsidR="19713373" w:rsidP="19713373" w:rsidRDefault="19713373" w14:paraId="510AE62F" w14:textId="53A0D9E3">
      <w:pPr>
        <w:pStyle w:val="Odsekzoznamu"/>
        <w:numPr>
          <w:ilvl w:val="0"/>
          <w:numId w:val="8"/>
        </w:numPr>
      </w:pPr>
      <w:r w:rsidRPr="19713373">
        <w:t xml:space="preserve">Roztriediť objekty podľa ich príslušnej farby na určené miesta. </w:t>
      </w:r>
    </w:p>
    <w:p w:rsidR="19713373" w:rsidP="19713373" w:rsidRDefault="19713373" w14:paraId="3C5BF8C7" w14:textId="76587A20">
      <w:pPr>
        <w:ind w:firstLine="0"/>
      </w:pPr>
    </w:p>
    <w:p w:rsidR="19713373" w:rsidP="19713373" w:rsidRDefault="19713373" w14:paraId="573DE49C" w14:textId="1F5B5695">
      <w:r w:rsidR="25B3903F">
        <w:rPr/>
        <w:t xml:space="preserve">Na vývoj projektu autori použili </w:t>
      </w:r>
      <w:r w:rsidR="25B3903F">
        <w:rPr/>
        <w:t>mikrokontrolér</w:t>
      </w:r>
      <w:r w:rsidR="25B3903F">
        <w:rPr/>
        <w:t xml:space="preserve"> </w:t>
      </w:r>
      <w:r w:rsidR="25B3903F">
        <w:rPr/>
        <w:t>Arduino</w:t>
      </w:r>
      <w:r w:rsidR="25B3903F">
        <w:rPr/>
        <w:t xml:space="preserve"> UNO, senzor farby TCS3200D a SG90 </w:t>
      </w:r>
      <w:r w:rsidR="25B3903F">
        <w:rPr/>
        <w:t>servo</w:t>
      </w:r>
      <w:r w:rsidR="25B3903F">
        <w:rPr/>
        <w:t xml:space="preserve"> motor. Senzor farby pracuje na princípe RGB modelu. Senzor zachytáva vlnovú dĺžku svetla, ktorú následne posiela do </w:t>
      </w:r>
      <w:r w:rsidR="25B3903F">
        <w:rPr/>
        <w:t>arduina</w:t>
      </w:r>
      <w:r w:rsidR="25B3903F">
        <w:rPr/>
        <w:t xml:space="preserve">. Na základe napísaného kódu sa </w:t>
      </w:r>
      <w:r w:rsidR="25B3903F">
        <w:rPr/>
        <w:t>arduino</w:t>
      </w:r>
      <w:r w:rsidR="25B3903F">
        <w:rPr/>
        <w:t xml:space="preserve"> rozhodne o akú farbu sa jedná a podľa toho vykoná ďalšie úkony.</w:t>
      </w:r>
    </w:p>
    <w:p w:rsidR="19713373" w:rsidP="19713373" w:rsidRDefault="19713373" w14:paraId="06C9FC51" w14:textId="346A5873"/>
    <w:p w:rsidR="19713373" w:rsidP="19713373" w:rsidRDefault="19713373" w14:paraId="2687C1EC" w14:textId="7661E1C9"/>
    <w:p w:rsidR="19713373" w:rsidP="19713373" w:rsidRDefault="19713373" w14:paraId="0794E84F" w14:textId="3D3F9709">
      <w:pPr>
        <w:ind w:firstLine="0"/>
      </w:pPr>
    </w:p>
    <w:p w:rsidR="14D61C2E" w:rsidP="14D61C2E" w:rsidRDefault="14D61C2E" w14:paraId="3006BE93" w14:textId="7120EA1A"/>
    <w:p w:rsidR="58EC55A4" w:rsidP="58EC55A4" w:rsidRDefault="58EC55A4" w14:paraId="11394E1A" w14:textId="5AFD4DA0">
      <w:pPr>
        <w:rPr>
          <w:highlight w:val="magenta"/>
        </w:rPr>
      </w:pPr>
    </w:p>
    <w:bookmarkEnd w:id="104"/>
    <w:bookmarkEnd w:id="105"/>
    <w:bookmarkEnd w:id="106"/>
    <w:bookmarkEnd w:id="107"/>
    <w:bookmarkEnd w:id="108"/>
    <w:bookmarkEnd w:id="109"/>
    <w:p w:rsidR="58EC55A4" w:rsidP="58EC55A4" w:rsidRDefault="58EC55A4" w14:paraId="0E4B45AF" w14:textId="4C795D23">
      <w:pPr>
        <w:rPr>
          <w:highlight w:val="magenta"/>
        </w:rPr>
        <w:sectPr w:rsidR="58EC55A4" w:rsidSect="00C84314">
          <w:headerReference w:type="default" r:id="rId31"/>
          <w:headerReference w:type="first" r:id="rId32"/>
          <w:pgSz w:w="11907" w:h="16840" w:orient="portrait" w:code="9"/>
          <w:pgMar w:top="1418" w:right="1418" w:bottom="1418" w:left="1985" w:header="709" w:footer="709" w:gutter="0"/>
          <w:cols w:space="708"/>
          <w:titlePg/>
        </w:sectPr>
      </w:pPr>
    </w:p>
    <w:p w:rsidRPr="00E31089" w:rsidR="006E386F" w:rsidP="006E386F" w:rsidRDefault="51450EF3" w14:paraId="47AA9FDB" w14:textId="77777777">
      <w:pPr>
        <w:pStyle w:val="Nadpis1"/>
      </w:pPr>
      <w:bookmarkStart w:name="_Toc309047439" w:id="115"/>
      <w:bookmarkStart w:name="_Toc309047485" w:id="116"/>
      <w:bookmarkStart w:name="_Toc309047602" w:id="117"/>
      <w:bookmarkStart w:name="_Hlk114667191" w:id="118"/>
      <w:bookmarkStart w:name="_Toc309047440" w:id="119"/>
      <w:bookmarkStart w:name="_Toc309047486" w:id="120"/>
      <w:bookmarkStart w:name="_Toc309047603" w:id="121"/>
      <w:bookmarkStart w:name="_Toc339279017" w:id="122"/>
      <w:bookmarkEnd w:id="115"/>
      <w:bookmarkEnd w:id="116"/>
      <w:bookmarkEnd w:id="117"/>
      <w:bookmarkEnd w:id="118"/>
      <w:bookmarkStart w:name="_Toc1397647365" w:id="187838224"/>
      <w:r w:rsidR="51450EF3">
        <w:rPr/>
        <w:t>2</w:t>
      </w:r>
      <w:r>
        <w:tab/>
      </w:r>
      <w:r w:rsidR="51450EF3">
        <w:rPr/>
        <w:t>Ciele záverečnej práce</w:t>
      </w:r>
      <w:bookmarkEnd w:id="119"/>
      <w:bookmarkEnd w:id="120"/>
      <w:bookmarkEnd w:id="121"/>
      <w:bookmarkEnd w:id="122"/>
      <w:bookmarkEnd w:id="187838224"/>
    </w:p>
    <w:p w:rsidRPr="00E31089" w:rsidR="0061028A" w:rsidP="01144220" w:rsidRDefault="20C0FB8F" w14:paraId="1F75FB40" w14:textId="02642C3E">
      <w:pPr>
        <w:rPr>
          <w:lang w:eastAsia="sk-SK"/>
        </w:rPr>
      </w:pPr>
      <w:bookmarkStart w:name="_Toc309047441" w:id="124"/>
      <w:bookmarkStart w:name="_Toc309047487" w:id="125"/>
      <w:bookmarkStart w:name="_Toc309047604" w:id="126"/>
      <w:bookmarkStart w:name="_Toc195670726" w:id="127"/>
      <w:bookmarkStart w:name="_Toc195684474" w:id="128"/>
      <w:r w:rsidRPr="194BE09D" w:rsidR="72E46FEB">
        <w:rPr>
          <w:lang w:eastAsia="sk-SK"/>
        </w:rPr>
        <w:t xml:space="preserve">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w:t>
      </w:r>
      <w:r w:rsidRPr="194BE09D" w:rsidR="72E46FEB">
        <w:rPr>
          <w:lang w:eastAsia="sk-SK"/>
        </w:rPr>
        <w:t>mikrokontroléra</w:t>
      </w:r>
      <w:r w:rsidRPr="194BE09D" w:rsidR="72E46FEB">
        <w:rPr>
          <w:lang w:eastAsia="sk-SK"/>
        </w:rPr>
        <w:t>, ktorá bude schopná identifikovať predmety na základe farby a bude súčasťou internetu vecí.</w:t>
      </w:r>
    </w:p>
    <w:p w:rsidR="58EC55A4" w:rsidP="58EC55A4" w:rsidRDefault="58EC55A4" w14:paraId="637851BA" w14:textId="07602842">
      <w:pPr>
        <w:rPr>
          <w:highlight w:val="darkYellow"/>
          <w:lang w:eastAsia="sk-SK"/>
        </w:rPr>
      </w:pPr>
    </w:p>
    <w:p w:rsidRPr="0061028A" w:rsidR="0061028A" w:rsidP="01144220" w:rsidRDefault="01144220" w14:paraId="506471E3" w14:textId="2359DAE1">
      <w:pPr>
        <w:ind w:firstLine="0"/>
        <w:rPr>
          <w:b/>
          <w:bCs/>
          <w:lang w:eastAsia="sk-SK"/>
        </w:rPr>
      </w:pPr>
      <w:r w:rsidRPr="01144220">
        <w:rPr>
          <w:b/>
          <w:bCs/>
          <w:lang w:eastAsia="sk-SK"/>
        </w:rPr>
        <w:t>Podciele:</w:t>
      </w:r>
    </w:p>
    <w:p w:rsidR="01144220" w:rsidP="01144220" w:rsidRDefault="01144220" w14:paraId="288C0754" w14:textId="4AF37D1E">
      <w:pPr>
        <w:pStyle w:val="Odsekzoznamu"/>
        <w:numPr>
          <w:ilvl w:val="0"/>
          <w:numId w:val="34"/>
        </w:numPr>
        <w:rPr>
          <w:lang w:eastAsia="sk-SK"/>
        </w:rPr>
      </w:pPr>
      <w:r w:rsidRPr="01144220">
        <w:rPr>
          <w:lang w:eastAsia="sk-SK"/>
        </w:rPr>
        <w:t>Navrhnúť a zostaviť triediacu linku, ktorá bude schopná detegovať predmety na základe farby,</w:t>
      </w:r>
    </w:p>
    <w:p w:rsidR="01144220" w:rsidP="01144220" w:rsidRDefault="20C0FB8F" w14:paraId="5FC00069" w14:textId="0C284C29">
      <w:pPr>
        <w:pStyle w:val="Odsekzoznamu"/>
        <w:numPr>
          <w:ilvl w:val="0"/>
          <w:numId w:val="34"/>
        </w:numPr>
        <w:rPr>
          <w:lang w:eastAsia="sk-SK"/>
        </w:rPr>
      </w:pPr>
      <w:r w:rsidRPr="20C0FB8F">
        <w:rPr>
          <w:lang w:eastAsia="sk-SK"/>
        </w:rPr>
        <w:t>Navrhnúť a implementovať dopravný pás, ktorý bude slúžiť na prepravu materiálu cez triediacu linku,</w:t>
      </w:r>
    </w:p>
    <w:p w:rsidR="20C0FB8F" w:rsidP="20C0FB8F" w:rsidRDefault="20C0FB8F" w14:paraId="2242C464" w14:textId="11001155">
      <w:pPr>
        <w:pStyle w:val="Odsekzoznamu"/>
        <w:numPr>
          <w:ilvl w:val="0"/>
          <w:numId w:val="34"/>
        </w:numPr>
        <w:rPr>
          <w:lang w:eastAsia="sk-SK"/>
        </w:rPr>
      </w:pPr>
      <w:r w:rsidRPr="20C0FB8F">
        <w:rPr>
          <w:lang w:eastAsia="sk-SK"/>
        </w:rPr>
        <w:t>Použiť vhodný mikrokontrolér na automatické riadenie linky a implementovať vhodné vstupné komponenty na zachytávanie dát,</w:t>
      </w:r>
    </w:p>
    <w:p w:rsidR="7AB69604" w:rsidP="7AB69604" w:rsidRDefault="20C0FB8F" w14:paraId="1D226095" w14:textId="0662A38E">
      <w:pPr>
        <w:pStyle w:val="Odsekzoznamu"/>
        <w:numPr>
          <w:ilvl w:val="0"/>
          <w:numId w:val="34"/>
        </w:numPr>
        <w:rPr>
          <w:lang w:eastAsia="sk-SK"/>
        </w:rPr>
      </w:pPr>
      <w:r w:rsidRPr="20C0FB8F">
        <w:rPr>
          <w:lang w:eastAsia="sk-SK"/>
        </w:rPr>
        <w:t>Vytvoriť vhodnú schému zapojenia mikrokontroléra a jednotlivých komponentov,</w:t>
      </w:r>
    </w:p>
    <w:p w:rsidR="01144220" w:rsidP="01144220" w:rsidRDefault="20C0FB8F" w14:paraId="663C467C" w14:textId="0360F11D">
      <w:pPr>
        <w:pStyle w:val="Odsekzoznamu"/>
        <w:numPr>
          <w:ilvl w:val="0"/>
          <w:numId w:val="34"/>
        </w:numPr>
        <w:rPr>
          <w:lang w:eastAsia="sk-SK"/>
        </w:rPr>
      </w:pPr>
      <w:r w:rsidRPr="20C0FB8F">
        <w:rPr>
          <w:lang w:eastAsia="sk-SK"/>
        </w:rPr>
        <w:t>Navrhnúť a vytvoriť databázový systém, ktorý bude ukladať namerané dáta,</w:t>
      </w:r>
    </w:p>
    <w:p w:rsidR="01144220" w:rsidP="01144220" w:rsidRDefault="7AB69604" w14:paraId="78333BEC" w14:textId="4ECCB23A">
      <w:pPr>
        <w:pStyle w:val="Odsekzoznamu"/>
        <w:numPr>
          <w:ilvl w:val="0"/>
          <w:numId w:val="34"/>
        </w:numPr>
        <w:rPr>
          <w:lang w:eastAsia="sk-SK"/>
        </w:rPr>
      </w:pPr>
      <w:r w:rsidRPr="7AB69604">
        <w:rPr>
          <w:lang w:eastAsia="sk-SK"/>
        </w:rPr>
        <w:t>Vytvoriť mobilnú aplikáciu, ktorá bude schopná sledovať uložené dáta v databáze,</w:t>
      </w:r>
    </w:p>
    <w:p w:rsidR="01144220" w:rsidP="01144220" w:rsidRDefault="7AB69604" w14:paraId="0E10838C" w14:textId="1CFD4471">
      <w:pPr>
        <w:pStyle w:val="Odsekzoznamu"/>
        <w:numPr>
          <w:ilvl w:val="0"/>
          <w:numId w:val="34"/>
        </w:numPr>
        <w:rPr>
          <w:lang w:eastAsia="sk-SK"/>
        </w:rPr>
      </w:pPr>
      <w:r w:rsidRPr="7AB69604">
        <w:rPr>
          <w:lang w:eastAsia="sk-SK"/>
        </w:rPr>
        <w:t>Otestovať zostavenú triediacu linku,</w:t>
      </w:r>
    </w:p>
    <w:p w:rsidR="01144220" w:rsidP="01144220" w:rsidRDefault="7AB69604" w14:paraId="376E07C7" w14:textId="48C3AC42">
      <w:pPr>
        <w:pStyle w:val="Odsekzoznamu"/>
        <w:numPr>
          <w:ilvl w:val="0"/>
          <w:numId w:val="34"/>
        </w:numPr>
        <w:rPr>
          <w:lang w:eastAsia="sk-SK"/>
        </w:rPr>
        <w:sectPr w:rsidR="01144220" w:rsidSect="00C84314">
          <w:headerReference w:type="default" r:id="rId33"/>
          <w:headerReference w:type="first" r:id="rId34"/>
          <w:pgSz w:w="11907" w:h="16840" w:orient="portrait" w:code="9"/>
          <w:pgMar w:top="1418" w:right="1418" w:bottom="1418" w:left="1985" w:header="709" w:footer="709" w:gutter="0"/>
          <w:cols w:space="708"/>
          <w:titlePg/>
        </w:sectPr>
      </w:pPr>
      <w:r w:rsidRPr="7AB69604">
        <w:rPr>
          <w:lang w:eastAsia="sk-SK"/>
        </w:rPr>
        <w:t>Štatisticky vyhodnotiť zozbierané dáta z databázy a na základe nich vyhodnotiť presnosť triedenia linky.</w:t>
      </w:r>
    </w:p>
    <w:p w:rsidR="005E18DF" w:rsidP="20C0FB8F" w:rsidRDefault="51450EF3" w14:paraId="6BC374BF" w14:textId="7A93BD07">
      <w:pPr>
        <w:pStyle w:val="Nadpis1"/>
      </w:pPr>
      <w:bookmarkStart w:name="_Toc339279018" w:id="129"/>
      <w:bookmarkStart w:name="_Toc309047444" w:id="131"/>
      <w:bookmarkStart w:name="_Toc309047490" w:id="132"/>
      <w:bookmarkStart w:name="_Toc309047607" w:id="133"/>
      <w:bookmarkStart w:name="_Toc339279022" w:id="134"/>
      <w:bookmarkEnd w:id="124"/>
      <w:bookmarkEnd w:id="125"/>
      <w:bookmarkEnd w:id="126"/>
      <w:bookmarkStart w:name="_Toc1046237551" w:id="984332765"/>
      <w:r w:rsidR="51450EF3">
        <w:rPr/>
        <w:t>3</w:t>
      </w:r>
      <w:r>
        <w:tab/>
      </w:r>
      <w:bookmarkEnd w:id="129"/>
      <w:r w:rsidR="51450EF3">
        <w:rPr/>
        <w:t>Návrh a metodika</w:t>
      </w:r>
      <w:bookmarkEnd w:id="984332765"/>
    </w:p>
    <w:p w:rsidR="1103FA6A" w:rsidP="1103FA6A" w:rsidRDefault="1103FA6A" w14:paraId="19A9E357" w14:textId="5CF9FFE7">
      <w:r w:rsidR="0AB8EDB9">
        <w:rPr/>
        <w:t xml:space="preserve">Podrobným prehľadom a analýzou súčasného stavu sme získali aktuálny prehľad o priemyselnom vývoji internetu vecí. Z niekoľkých publikácií a internetových článkov a zdrojov sme zadefinovali prvky, ktoré tvoria </w:t>
      </w:r>
      <w:r w:rsidR="0AB8EDB9">
        <w:rPr/>
        <w:t>IoT</w:t>
      </w:r>
      <w:r w:rsidR="0AB8EDB9">
        <w:rPr/>
        <w:t xml:space="preserve">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1103FA6A" w:rsidP="1103FA6A" w:rsidRDefault="1103FA6A" w14:paraId="08749FC8" w14:textId="0651A202">
      <w:r w:rsidR="0AB8EDB9">
        <w:rPr/>
        <w:t xml:space="preserve">Na základe uvedeným faktov sme sa rozhodli vytvoriť model automatizovanej triediacej linky, ktorá bude triediť PET fľaše pomocou </w:t>
      </w:r>
      <w:r w:rsidR="0AB8EDB9">
        <w:rPr/>
        <w:t>mikrokontroléra</w:t>
      </w:r>
      <w:r w:rsidR="0AB8EDB9">
        <w:rPr/>
        <w:t xml:space="preserve"> a s využitím senzorov zaznamenávať údaje do databázy, ktorú premietneme vo vytvorenej mobilnej aplikácií.</w:t>
      </w:r>
    </w:p>
    <w:p w:rsidR="292BC2CA" w:rsidP="31E22D9E" w:rsidRDefault="292BC2CA" w14:paraId="5BCF9240" w14:textId="332D8053">
      <w:pPr>
        <w:pStyle w:val="Normlny"/>
        <w:rPr>
          <w:rFonts w:ascii="Times New Roman" w:hAnsi="Times New Roman" w:eastAsia="Times New Roman" w:cs="Times New Roman"/>
          <w:noProof w:val="0"/>
          <w:sz w:val="24"/>
          <w:szCs w:val="24"/>
          <w:lang w:val="sk-SK"/>
        </w:rPr>
      </w:pPr>
      <w:r w:rsidRPr="31E22D9E" w:rsidR="292BC2CA">
        <w:rPr>
          <w:rFonts w:ascii="Times New Roman" w:hAnsi="Times New Roman" w:eastAsia="Times New Roman" w:cs="Times New Roman"/>
          <w:noProof w:val="0"/>
          <w:sz w:val="24"/>
          <w:szCs w:val="24"/>
          <w:lang w:val="sk-SK"/>
        </w:rPr>
        <w:t>Na zvládnutie tohto problému sme zároveň identifikovali metódy, ktoré sa používajú pri spracovaní plastového odpadu a zároveň aj ich požiadavky. Dostupné štúdie ukázali, že recyklácia odpadu je momentálne najlepší spôsob nakladania s odpadovým produktom. Pri hlbšej analýze spôsobov recyklácie sme zistili, že pre efektívne triedenie materiálu podľa rôznych kritérií sa používajú práve triediace linky.</w:t>
      </w:r>
    </w:p>
    <w:p w:rsidR="1103FA6A" w:rsidP="1103FA6A" w:rsidRDefault="1103FA6A" w14:paraId="02118BB2" w14:textId="56DCABBA"/>
    <w:p w:rsidR="20C0FB8F" w:rsidP="20C0FB8F" w:rsidRDefault="51450EF3" w14:paraId="402BCA2A" w14:textId="20C3CCE0">
      <w:pPr>
        <w:pStyle w:val="Nadpis2"/>
      </w:pPr>
      <w:bookmarkStart w:name="_Toc881171727" w:id="1822127541"/>
      <w:r w:rsidR="49957C28">
        <w:rPr/>
        <w:t>3.1</w:t>
      </w:r>
      <w:r>
        <w:tab/>
      </w:r>
      <w:r w:rsidR="49957C28">
        <w:rPr/>
        <w:t>Triediaca linka</w:t>
      </w:r>
      <w:bookmarkEnd w:id="1822127541"/>
    </w:p>
    <w:p w:rsidR="30177E39" w:rsidP="194BE09D" w:rsidRDefault="30177E39" w14:paraId="4DB0ECE1" w14:textId="19C88A49">
      <w:pPr>
        <w:pStyle w:val="Normlny"/>
      </w:pPr>
      <w:r w:rsidR="30177E39">
        <w:rPr/>
        <w:t>Po zadefinovaní jasných cieľov našej práce sme získala predstavu o tom, čo</w:t>
      </w:r>
      <w:r w:rsidR="0D9F85A3">
        <w:rPr/>
        <w:t xml:space="preserve"> </w:t>
      </w:r>
      <w:r w:rsidR="30177E39">
        <w:rPr/>
        <w:t xml:space="preserve">všetko je </w:t>
      </w:r>
      <w:r w:rsidR="6024CB73">
        <w:rPr/>
        <w:t>potrebné urobiť pre ich splnenie. Ako prvé sme sa rozhodli navrhnúť a vytvoriť model našej triediacej linky.</w:t>
      </w:r>
      <w:r w:rsidR="02F875DB">
        <w:rPr/>
        <w:t xml:space="preserve"> Pri samotnom návrhu sme mali niekoľko možností ako postupovať. </w:t>
      </w:r>
      <w:r w:rsidR="7E1C233D">
        <w:rPr/>
        <w:t>Model aktívne používanej triediacej linky bolo možné navrhnúť a vytvoriť vo virtuálnom prostredí vo forme digitáln</w:t>
      </w:r>
      <w:r w:rsidR="46BB65C4">
        <w:rPr/>
        <w:t>e</w:t>
      </w:r>
      <w:r w:rsidR="7E1C233D">
        <w:rPr/>
        <w:t>ho</w:t>
      </w:r>
      <w:r w:rsidR="196B7E85">
        <w:rPr/>
        <w:t xml:space="preserve"> dvojčaťa (</w:t>
      </w:r>
      <w:r w:rsidR="196B7E85">
        <w:rPr/>
        <w:t>ang</w:t>
      </w:r>
      <w:r w:rsidR="196B7E85">
        <w:rPr/>
        <w:t xml:space="preserve">.: </w:t>
      </w:r>
      <w:r w:rsidR="196B7E85">
        <w:rPr/>
        <w:t>Digital</w:t>
      </w:r>
      <w:r w:rsidR="196B7E85">
        <w:rPr/>
        <w:t xml:space="preserve"> </w:t>
      </w:r>
      <w:r w:rsidR="196B7E85">
        <w:rPr/>
        <w:t>Twin</w:t>
      </w:r>
      <w:r w:rsidR="196B7E85">
        <w:rPr/>
        <w:t>).</w:t>
      </w:r>
      <w:r w:rsidR="56B4C131">
        <w:rPr/>
        <w:t xml:space="preserve"> K</w:t>
      </w:r>
      <w:r w:rsidR="196B7E85">
        <w:rPr/>
        <w:t>onkrétne</w:t>
      </w:r>
      <w:r w:rsidR="00B5224A">
        <w:rPr/>
        <w:t xml:space="preserve"> v</w:t>
      </w:r>
      <w:r w:rsidR="196B7E85">
        <w:rPr/>
        <w:t xml:space="preserve"> našom prípade sme sa však rozhodli vytvoriť reálny model vybranej </w:t>
      </w:r>
      <w:r w:rsidR="34A57054">
        <w:rPr/>
        <w:t>linky, ktorý lepšie zobrazoval predstavy o linke.</w:t>
      </w:r>
    </w:p>
    <w:p w:rsidR="194BE09D" w:rsidP="194BE09D" w:rsidRDefault="194BE09D" w14:paraId="5EA78188" w14:textId="2912A6BB">
      <w:pPr>
        <w:pStyle w:val="Normlny"/>
      </w:pPr>
    </w:p>
    <w:p w:rsidR="20C0FB8F" w:rsidP="20C0FB8F" w:rsidRDefault="51450EF3" w14:paraId="43308BA8" w14:textId="7A0AE00F">
      <w:pPr>
        <w:pStyle w:val="Nadpis3"/>
      </w:pPr>
      <w:bookmarkStart w:name="_Toc292422659" w:id="109119456"/>
      <w:r w:rsidR="49957C28">
        <w:rPr/>
        <w:t>3.1.1</w:t>
      </w:r>
      <w:r>
        <w:tab/>
      </w:r>
      <w:r w:rsidR="49957C28">
        <w:rPr/>
        <w:t>Návrh triediacej linky</w:t>
      </w:r>
      <w:bookmarkEnd w:id="109119456"/>
    </w:p>
    <w:p w:rsidR="2EC30C12" w:rsidP="194BE09D" w:rsidRDefault="2EC30C12" w14:paraId="452FD9E3" w14:textId="445001A1">
      <w:pPr>
        <w:pStyle w:val="Normlny"/>
      </w:pPr>
      <w:r w:rsidR="2EC30C12">
        <w:rPr/>
        <w:t>Pred návrhom triediacej linky sme museli získať konkrétne parametre linky, ktorá je využívaná v priemysle alebo v</w:t>
      </w:r>
      <w:r w:rsidR="01CC8405">
        <w:rPr/>
        <w:t>šeobecne v praxi.</w:t>
      </w:r>
      <w:r w:rsidR="533500CB">
        <w:rPr/>
        <w:t xml:space="preserve"> Pri získavaní konkrétnych parametrov sme narazili</w:t>
      </w:r>
      <w:r w:rsidR="2C0CD675">
        <w:rPr/>
        <w:t xml:space="preserve"> na niekoľko problémov. Pri pokuse o získanie potrebných informácií sme sa pokúsili kontaktovať nemenovanú firmu, ktorá sídli priamo na Slovensku a ktorá </w:t>
      </w:r>
      <w:r w:rsidR="497FFC1D">
        <w:rPr/>
        <w:t>sa pohybuje v obore recyklácie a spracovania plastového odpadu a plastových výrobkov, no informácie, ktoré sme hľadali sme nenašl</w:t>
      </w:r>
      <w:r w:rsidR="0C3CDA62">
        <w:rPr/>
        <w:t>i. Takéto firmy pravdepodobne nie sú schopné poskytovať akékoľvek informácie o využívaní svojich prostriedkov či zariadené</w:t>
      </w:r>
      <w:r w:rsidR="7DCF05ED">
        <w:rPr/>
        <w:t xml:space="preserve">, nakoľko sa takéto informácie môžu považovať za citlivé údaje a tým pádom nie je možné ich poskytovať osobám tretích strán. </w:t>
      </w:r>
    </w:p>
    <w:p w:rsidR="7DCF05ED" w:rsidP="194BE09D" w:rsidRDefault="7DCF05ED" w14:paraId="27230A4C" w14:textId="5B515E71">
      <w:pPr>
        <w:pStyle w:val="Normlny"/>
      </w:pPr>
      <w:r w:rsidR="7DCF05ED">
        <w:rPr/>
        <w:t>Ďalšia možnosť bola zí</w:t>
      </w:r>
      <w:r w:rsidR="06DEA842">
        <w:rPr/>
        <w:t>skať potrebné informácie o konkrétnej triediacej linke, ktoré sú voľne dostupné na internete v podobe rôzny</w:t>
      </w:r>
      <w:r w:rsidR="621921C7">
        <w:rPr/>
        <w:t xml:space="preserve">ch katalógov alebo brožúr. Tu sme však znova narazili na iný problém a ten bol malý počet takýchto webových stránok alebo dokumentov. Každá menšia </w:t>
      </w:r>
      <w:r w:rsidR="129537AC">
        <w:rPr/>
        <w:t>či väčšia firma, ktorá sa pohybuje c priemyselnom obore, sa snaží uchovávať svoje citlivé údaje a informácie o využívaných produktoch a zariade</w:t>
      </w:r>
      <w:r w:rsidR="00107992">
        <w:rPr/>
        <w:t>niach, ktoré použí</w:t>
      </w:r>
      <w:r w:rsidR="7CD611D2">
        <w:rPr/>
        <w:t xml:space="preserve">va pri poskytovaní služieb. </w:t>
      </w:r>
    </w:p>
    <w:p w:rsidR="7CD611D2" w:rsidP="194BE09D" w:rsidRDefault="7CD611D2" w14:paraId="61B498C5" w14:textId="6D240563">
      <w:pPr>
        <w:pStyle w:val="Normlny"/>
      </w:pPr>
      <w:r w:rsidR="7CD611D2">
        <w:rPr/>
        <w:t>Ďalšou možnosťou bolo vyhľadať určité firmy, ktorých služ</w:t>
      </w:r>
      <w:r w:rsidR="55D64812">
        <w:rPr/>
        <w:t xml:space="preserve">by zahŕňajú aj predaj, montovanie alebo navrhovanie a zostrojenie triediacich liniek a s nimi súvisiacich zariadení. Po prehľadaní </w:t>
      </w:r>
      <w:r w:rsidR="1ACD699D">
        <w:rPr/>
        <w:t>niekoľkých takýchto webových stránok firiem sa nám podarilo nájsť potrebné informácie.</w:t>
      </w:r>
      <w:r w:rsidR="393C1FF3">
        <w:rPr/>
        <w:t xml:space="preserve"> </w:t>
      </w:r>
      <w:r w:rsidR="1ACD699D">
        <w:rPr/>
        <w:t>Webová stránka firm</w:t>
      </w:r>
      <w:r w:rsidR="0A21CD85">
        <w:rPr/>
        <w:t>y</w:t>
      </w:r>
      <w:r w:rsidR="1ACD699D">
        <w:rPr/>
        <w:t xml:space="preserve"> </w:t>
      </w:r>
      <w:r w:rsidR="1ACD699D">
        <w:rPr/>
        <w:t>MSWsorting</w:t>
      </w:r>
      <w:r w:rsidR="1ACD699D">
        <w:rPr/>
        <w:t xml:space="preserve"> (</w:t>
      </w:r>
      <w:r w:rsidR="1ACD699D">
        <w:rPr/>
        <w:t>MSWsorting</w:t>
      </w:r>
      <w:r w:rsidR="1ACD699D">
        <w:rPr/>
        <w:t>) ponúka konkrétne modely zariadení využívaných v priemys</w:t>
      </w:r>
      <w:r w:rsidR="78557106">
        <w:rPr/>
        <w:t>elnom faktore na spracovanie a recykláciu odpadových produktov. Sú</w:t>
      </w:r>
      <w:r w:rsidR="65C295E3">
        <w:rPr/>
        <w:t>č</w:t>
      </w:r>
      <w:r w:rsidR="78557106">
        <w:rPr/>
        <w:t>as</w:t>
      </w:r>
      <w:r w:rsidR="497FB18D">
        <w:rPr/>
        <w:t>ť</w:t>
      </w:r>
      <w:r w:rsidR="78557106">
        <w:rPr/>
        <w:t>ou</w:t>
      </w:r>
      <w:r w:rsidR="61F34488">
        <w:rPr/>
        <w:t xml:space="preserve"> stránky je aj súbor </w:t>
      </w:r>
      <w:r w:rsidR="61F34488">
        <w:rPr/>
        <w:t>pdf</w:t>
      </w:r>
      <w:r w:rsidR="61F34488">
        <w:rPr/>
        <w:t>, ktorý predstavuje katalóg ponúkaných zariadení. Katalóg zároveň</w:t>
      </w:r>
      <w:r w:rsidR="78557106">
        <w:rPr/>
        <w:t xml:space="preserve"> </w:t>
      </w:r>
      <w:r w:rsidR="68F00DFB">
        <w:rPr/>
        <w:t>obsahuje ilustračné obrázky zariadení, informácie o týchto zariadeniach a konkrétne parametre ponúkaných modelov.</w:t>
      </w:r>
    </w:p>
    <w:p w:rsidR="194BE09D" w:rsidP="194BE09D" w:rsidRDefault="194BE09D" w14:paraId="2E49C37A" w14:textId="05A852E3">
      <w:pPr>
        <w:pStyle w:val="Normlny"/>
      </w:pPr>
    </w:p>
    <w:p w:rsidR="2780430B" w:rsidP="194BE09D" w:rsidRDefault="2780430B" w14:paraId="43C515F6" w14:textId="372BADA7">
      <w:pPr>
        <w:pStyle w:val="Normlny"/>
        <w:jc w:val="center"/>
      </w:pPr>
      <w:r w:rsidR="2780430B">
        <w:drawing>
          <wp:inline wp14:editId="2314B34A" wp14:anchorId="5DCF445A">
            <wp:extent cx="4572000" cy="1857375"/>
            <wp:effectExtent l="0" t="0" r="0" b="0"/>
            <wp:docPr id="620542224" name="" title=""/>
            <wp:cNvGraphicFramePr>
              <a:graphicFrameLocks noChangeAspect="1"/>
            </wp:cNvGraphicFramePr>
            <a:graphic>
              <a:graphicData uri="http://schemas.openxmlformats.org/drawingml/2006/picture">
                <pic:pic>
                  <pic:nvPicPr>
                    <pic:cNvPr id="0" name=""/>
                    <pic:cNvPicPr/>
                  </pic:nvPicPr>
                  <pic:blipFill>
                    <a:blip r:embed="Ra6e926e735d24f4e">
                      <a:extLst>
                        <a:ext xmlns:a="http://schemas.openxmlformats.org/drawingml/2006/main" uri="{28A0092B-C50C-407E-A947-70E740481C1C}">
                          <a14:useLocalDpi val="0"/>
                        </a:ext>
                      </a:extLst>
                    </a:blip>
                    <a:stretch>
                      <a:fillRect/>
                    </a:stretch>
                  </pic:blipFill>
                  <pic:spPr>
                    <a:xfrm>
                      <a:off x="0" y="0"/>
                      <a:ext cx="4572000" cy="1857375"/>
                    </a:xfrm>
                    <a:prstGeom prst="rect">
                      <a:avLst/>
                    </a:prstGeom>
                  </pic:spPr>
                </pic:pic>
              </a:graphicData>
            </a:graphic>
          </wp:inline>
        </w:drawing>
      </w:r>
      <w:r w:rsidRPr="194BE09D" w:rsidR="2780430B">
        <w:rPr>
          <w:i w:val="1"/>
          <w:iCs w:val="1"/>
        </w:rPr>
        <w:t>Obrázok 5 Optická triediaca linka</w:t>
      </w:r>
    </w:p>
    <w:p w:rsidR="194BE09D" w:rsidP="194BE09D" w:rsidRDefault="194BE09D" w14:paraId="23A7F282" w14:textId="32E2F0D7">
      <w:pPr>
        <w:pStyle w:val="Normlny"/>
        <w:jc w:val="center"/>
        <w:rPr>
          <w:i w:val="1"/>
          <w:iCs w:val="1"/>
        </w:rPr>
      </w:pPr>
    </w:p>
    <w:p w:rsidR="00F05162" w:rsidP="194BE09D" w:rsidRDefault="00F05162" w14:paraId="0BFAF4E7" w14:textId="460CF3EC">
      <w:pPr>
        <w:pStyle w:val="Normlny"/>
        <w:ind w:left="0" w:firstLine="680"/>
        <w:jc w:val="both"/>
        <w:rPr>
          <w:i w:val="0"/>
          <w:iCs w:val="0"/>
          <w:sz w:val="24"/>
          <w:szCs w:val="24"/>
        </w:rPr>
      </w:pPr>
      <w:r w:rsidRPr="194BE09D" w:rsidR="00F05162">
        <w:rPr>
          <w:i w:val="0"/>
          <w:iCs w:val="0"/>
        </w:rPr>
        <w:t>Pre našu prácu sme sa rozhodli použiť model triediacej linky s názvom optická triediaca linka (</w:t>
      </w:r>
      <w:r w:rsidRPr="194BE09D" w:rsidR="00F05162">
        <w:rPr>
          <w:i w:val="0"/>
          <w:iCs w:val="0"/>
        </w:rPr>
        <w:t>ang</w:t>
      </w:r>
      <w:r w:rsidRPr="194BE09D" w:rsidR="00F05162">
        <w:rPr>
          <w:i w:val="0"/>
          <w:iCs w:val="0"/>
        </w:rPr>
        <w:t xml:space="preserve">.: </w:t>
      </w:r>
      <w:r w:rsidRPr="194BE09D" w:rsidR="00F05162">
        <w:rPr>
          <w:i w:val="0"/>
          <w:iCs w:val="0"/>
        </w:rPr>
        <w:t>Optical</w:t>
      </w:r>
      <w:r w:rsidRPr="194BE09D" w:rsidR="00F05162">
        <w:rPr>
          <w:i w:val="0"/>
          <w:iCs w:val="0"/>
        </w:rPr>
        <w:t xml:space="preserve"> </w:t>
      </w:r>
      <w:r w:rsidRPr="194BE09D" w:rsidR="00F05162">
        <w:rPr>
          <w:i w:val="0"/>
          <w:iCs w:val="0"/>
        </w:rPr>
        <w:t>Sorter</w:t>
      </w:r>
      <w:r w:rsidRPr="194BE09D" w:rsidR="00F05162">
        <w:rPr>
          <w:i w:val="0"/>
          <w:iCs w:val="0"/>
        </w:rPr>
        <w:t>) od spoloč</w:t>
      </w:r>
      <w:r w:rsidRPr="194BE09D" w:rsidR="03ADB75D">
        <w:rPr>
          <w:i w:val="0"/>
          <w:iCs w:val="0"/>
        </w:rPr>
        <w:t xml:space="preserve">nosti </w:t>
      </w:r>
      <w:r w:rsidRPr="194BE09D" w:rsidR="03ADB75D">
        <w:rPr>
          <w:i w:val="0"/>
          <w:iCs w:val="0"/>
        </w:rPr>
        <w:t>MSWsorting</w:t>
      </w:r>
      <w:r w:rsidRPr="194BE09D" w:rsidR="03ADB75D">
        <w:rPr>
          <w:i w:val="0"/>
          <w:iCs w:val="0"/>
        </w:rPr>
        <w:t>. Obrázok 5 zachytáva vybrané zariadenie z webového katalógu. Jedná sa o pomerne sofis</w:t>
      </w:r>
      <w:r w:rsidRPr="194BE09D" w:rsidR="0E9B0F7E">
        <w:rPr>
          <w:i w:val="0"/>
          <w:iCs w:val="0"/>
        </w:rPr>
        <w:t xml:space="preserve">tikované zariadenie, ktoré na triedenie rôznych typov a veľkosti materiálov využívajú optické senzory a rozpoznávanie objektov pomocou umelej inteligencie. </w:t>
      </w:r>
      <w:r w:rsidRPr="194BE09D" w:rsidR="63DDBB49">
        <w:rPr>
          <w:i w:val="0"/>
          <w:iCs w:val="0"/>
        </w:rPr>
        <w:t xml:space="preserve">Všetky podstatné </w:t>
      </w:r>
      <w:r w:rsidRPr="194BE09D" w:rsidR="5D302886">
        <w:rPr>
          <w:i w:val="0"/>
          <w:iCs w:val="0"/>
        </w:rPr>
        <w:t>schopnosti, ktoré toto zariadenie má sú:</w:t>
      </w:r>
    </w:p>
    <w:p w:rsidR="5D302886" w:rsidP="194BE09D" w:rsidRDefault="5D302886" w14:paraId="1EC9E8D6" w14:textId="78C15C87">
      <w:pPr>
        <w:pStyle w:val="Odsekzoznamu"/>
        <w:numPr>
          <w:ilvl w:val="0"/>
          <w:numId w:val="64"/>
        </w:numPr>
        <w:jc w:val="both"/>
        <w:rPr>
          <w:i w:val="0"/>
          <w:iCs w:val="0"/>
          <w:sz w:val="24"/>
          <w:szCs w:val="24"/>
        </w:rPr>
      </w:pPr>
      <w:r w:rsidRPr="194BE09D" w:rsidR="5D302886">
        <w:rPr>
          <w:i w:val="0"/>
          <w:iCs w:val="0"/>
          <w:sz w:val="24"/>
          <w:szCs w:val="24"/>
        </w:rPr>
        <w:t xml:space="preserve">Blízko infračervená, svetelne viditeľná </w:t>
      </w:r>
      <w:r w:rsidRPr="194BE09D" w:rsidR="5D302886">
        <w:rPr>
          <w:i w:val="0"/>
          <w:iCs w:val="0"/>
          <w:sz w:val="24"/>
          <w:szCs w:val="24"/>
        </w:rPr>
        <w:t>spektroskopia</w:t>
      </w:r>
      <w:r w:rsidRPr="194BE09D" w:rsidR="5D302886">
        <w:rPr>
          <w:i w:val="0"/>
          <w:iCs w:val="0"/>
          <w:sz w:val="24"/>
          <w:szCs w:val="24"/>
        </w:rPr>
        <w:t>, detekcia kovov</w:t>
      </w:r>
      <w:r w:rsidRPr="194BE09D" w:rsidR="281E085E">
        <w:rPr>
          <w:i w:val="0"/>
          <w:iCs w:val="0"/>
          <w:sz w:val="24"/>
          <w:szCs w:val="24"/>
        </w:rPr>
        <w:t>, umelá inteligencia, rôzne dodatočné senzory.</w:t>
      </w:r>
    </w:p>
    <w:p w:rsidR="281E085E" w:rsidP="194BE09D" w:rsidRDefault="281E085E" w14:paraId="7B1AD8DF" w14:textId="35FE77CB">
      <w:pPr>
        <w:pStyle w:val="Odsekzoznamu"/>
        <w:numPr>
          <w:ilvl w:val="0"/>
          <w:numId w:val="64"/>
        </w:numPr>
        <w:jc w:val="both"/>
        <w:rPr>
          <w:i w:val="0"/>
          <w:iCs w:val="0"/>
          <w:sz w:val="24"/>
          <w:szCs w:val="24"/>
        </w:rPr>
      </w:pPr>
      <w:r w:rsidRPr="194BE09D" w:rsidR="281E085E">
        <w:rPr>
          <w:i w:val="0"/>
          <w:iCs w:val="0"/>
          <w:sz w:val="24"/>
          <w:szCs w:val="24"/>
        </w:rPr>
        <w:t xml:space="preserve">Schopnosť </w:t>
      </w:r>
      <w:r w:rsidRPr="194BE09D" w:rsidR="3DE2F911">
        <w:rPr>
          <w:i w:val="0"/>
          <w:iCs w:val="0"/>
          <w:sz w:val="24"/>
          <w:szCs w:val="24"/>
        </w:rPr>
        <w:t>presne triediť recyklovateľné  zmesi z domáceho odpadu.</w:t>
      </w:r>
    </w:p>
    <w:p w:rsidR="3DE2F911" w:rsidP="194BE09D" w:rsidRDefault="3DE2F911" w14:paraId="14A0C65E" w14:textId="45E3C299">
      <w:pPr>
        <w:pStyle w:val="Odsekzoznamu"/>
        <w:numPr>
          <w:ilvl w:val="0"/>
          <w:numId w:val="64"/>
        </w:numPr>
        <w:jc w:val="both"/>
        <w:rPr>
          <w:i w:val="0"/>
          <w:iCs w:val="0"/>
          <w:sz w:val="24"/>
          <w:szCs w:val="24"/>
        </w:rPr>
      </w:pPr>
      <w:r w:rsidRPr="194BE09D" w:rsidR="3DE2F911">
        <w:rPr>
          <w:i w:val="0"/>
          <w:iCs w:val="0"/>
          <w:sz w:val="24"/>
          <w:szCs w:val="24"/>
        </w:rPr>
        <w:t>Môže triediť PET fľaše, HDPE fľaše, plechovky, kartón. Plastové fľaše môžu byť triedené podľa farby a materiálu.</w:t>
      </w:r>
    </w:p>
    <w:p w:rsidR="303F6B53" w:rsidP="194BE09D" w:rsidRDefault="303F6B53" w14:paraId="3AE251A9" w14:textId="438D813D">
      <w:pPr>
        <w:pStyle w:val="Odsekzoznamu"/>
        <w:numPr>
          <w:ilvl w:val="0"/>
          <w:numId w:val="64"/>
        </w:numPr>
        <w:jc w:val="both"/>
        <w:rPr>
          <w:i w:val="0"/>
          <w:iCs w:val="0"/>
          <w:sz w:val="24"/>
          <w:szCs w:val="24"/>
        </w:rPr>
      </w:pPr>
      <w:r w:rsidRPr="194BE09D" w:rsidR="303F6B53">
        <w:rPr>
          <w:i w:val="0"/>
          <w:iCs w:val="0"/>
          <w:sz w:val="24"/>
          <w:szCs w:val="24"/>
        </w:rPr>
        <w:t>Rafinované, inteligentné a digitálne triedenie.</w:t>
      </w:r>
    </w:p>
    <w:p w:rsidR="303F6B53" w:rsidP="194BE09D" w:rsidRDefault="303F6B53" w14:paraId="79CC0204" w14:textId="5BFDAEB1">
      <w:pPr>
        <w:pStyle w:val="Odsekzoznamu"/>
        <w:numPr>
          <w:ilvl w:val="0"/>
          <w:numId w:val="64"/>
        </w:numPr>
        <w:jc w:val="both"/>
        <w:rPr>
          <w:i w:val="0"/>
          <w:iCs w:val="0"/>
          <w:sz w:val="24"/>
          <w:szCs w:val="24"/>
        </w:rPr>
      </w:pPr>
      <w:r w:rsidRPr="194BE09D" w:rsidR="303F6B53">
        <w:rPr>
          <w:i w:val="0"/>
          <w:iCs w:val="0"/>
          <w:sz w:val="24"/>
          <w:szCs w:val="24"/>
        </w:rPr>
        <w:t>Presnosť triedenia môže dosiahnuť viac ako 95% a miera odstránenia materiálu je nízka.</w:t>
      </w:r>
    </w:p>
    <w:p w:rsidR="303F6B53" w:rsidP="194BE09D" w:rsidRDefault="303F6B53" w14:paraId="6E8E995A" w14:textId="17D6A00F">
      <w:pPr>
        <w:pStyle w:val="Odsekzoznamu"/>
        <w:numPr>
          <w:ilvl w:val="0"/>
          <w:numId w:val="64"/>
        </w:numPr>
        <w:jc w:val="both"/>
        <w:rPr>
          <w:i w:val="0"/>
          <w:iCs w:val="0"/>
          <w:sz w:val="24"/>
          <w:szCs w:val="24"/>
        </w:rPr>
      </w:pPr>
      <w:r w:rsidRPr="194BE09D" w:rsidR="303F6B53">
        <w:rPr>
          <w:i w:val="0"/>
          <w:iCs w:val="0"/>
          <w:sz w:val="24"/>
          <w:szCs w:val="24"/>
        </w:rPr>
        <w:t xml:space="preserve">Vysokorýchlostný </w:t>
      </w:r>
      <w:r w:rsidRPr="194BE09D" w:rsidR="303F6B53">
        <w:rPr>
          <w:i w:val="0"/>
          <w:iCs w:val="0"/>
          <w:sz w:val="24"/>
          <w:szCs w:val="24"/>
        </w:rPr>
        <w:t>vyhadzovací</w:t>
      </w:r>
      <w:r w:rsidRPr="194BE09D" w:rsidR="303F6B53">
        <w:rPr>
          <w:i w:val="0"/>
          <w:iCs w:val="0"/>
          <w:sz w:val="24"/>
          <w:szCs w:val="24"/>
        </w:rPr>
        <w:t xml:space="preserve"> ventil</w:t>
      </w:r>
      <w:r w:rsidRPr="194BE09D" w:rsidR="067511EB">
        <w:rPr>
          <w:i w:val="0"/>
          <w:iCs w:val="0"/>
          <w:sz w:val="24"/>
          <w:szCs w:val="24"/>
        </w:rPr>
        <w:t>, maximálna rýchlosť pásu môže dosiahnuť 6,5 m/s, veľké množstvo spracovaného materiálu</w:t>
      </w:r>
      <w:r w:rsidRPr="194BE09D" w:rsidR="5D3D23BE">
        <w:rPr>
          <w:i w:val="0"/>
          <w:iCs w:val="0"/>
          <w:sz w:val="24"/>
          <w:szCs w:val="24"/>
        </w:rPr>
        <w:t xml:space="preserve"> (</w:t>
      </w:r>
      <w:r w:rsidRPr="194BE09D" w:rsidR="5D3D23BE">
        <w:rPr>
          <w:i w:val="0"/>
          <w:iCs w:val="0"/>
          <w:sz w:val="24"/>
          <w:szCs w:val="24"/>
        </w:rPr>
        <w:t>MSWsorting</w:t>
      </w:r>
      <w:r w:rsidRPr="194BE09D" w:rsidR="5D3D23BE">
        <w:rPr>
          <w:i w:val="0"/>
          <w:iCs w:val="0"/>
          <w:sz w:val="24"/>
          <w:szCs w:val="24"/>
        </w:rPr>
        <w:t>).</w:t>
      </w:r>
    </w:p>
    <w:p w:rsidR="194BE09D" w:rsidP="194BE09D" w:rsidRDefault="194BE09D" w14:paraId="44287A43" w14:textId="24306104">
      <w:pPr>
        <w:pStyle w:val="Normlny"/>
        <w:ind w:left="320" w:firstLine="0"/>
        <w:jc w:val="both"/>
        <w:rPr>
          <w:i w:val="0"/>
          <w:iCs w:val="0"/>
          <w:sz w:val="24"/>
          <w:szCs w:val="24"/>
        </w:rPr>
      </w:pPr>
    </w:p>
    <w:p w:rsidR="05AECD4C" w:rsidP="194BE09D" w:rsidRDefault="05AECD4C" w14:paraId="1C255D53" w14:textId="6EE5EF91">
      <w:pPr>
        <w:pStyle w:val="Normlny"/>
        <w:ind w:left="320" w:firstLine="0"/>
        <w:jc w:val="both"/>
        <w:rPr>
          <w:i w:val="0"/>
          <w:iCs w:val="0"/>
          <w:sz w:val="24"/>
          <w:szCs w:val="24"/>
        </w:rPr>
      </w:pPr>
      <w:r w:rsidRPr="194BE09D" w:rsidR="05AECD4C">
        <w:rPr>
          <w:i w:val="0"/>
          <w:iCs w:val="0"/>
          <w:sz w:val="24"/>
          <w:szCs w:val="24"/>
        </w:rPr>
        <w:t>Ďalej katalóg ponúka konkrétne parametre a presnejšie informácie o danom zariadení. V katalógu sú taktiež zariaden</w:t>
      </w:r>
      <w:r w:rsidRPr="194BE09D" w:rsidR="66E1148B">
        <w:rPr>
          <w:i w:val="0"/>
          <w:iCs w:val="0"/>
          <w:sz w:val="24"/>
          <w:szCs w:val="24"/>
        </w:rPr>
        <w:t>ia</w:t>
      </w:r>
      <w:r w:rsidRPr="194BE09D" w:rsidR="05AECD4C">
        <w:rPr>
          <w:i w:val="0"/>
          <w:iCs w:val="0"/>
          <w:sz w:val="24"/>
          <w:szCs w:val="24"/>
        </w:rPr>
        <w:t xml:space="preserve"> rozdelené </w:t>
      </w:r>
      <w:r w:rsidRPr="194BE09D" w:rsidR="21649757">
        <w:rPr>
          <w:i w:val="0"/>
          <w:iCs w:val="0"/>
          <w:sz w:val="24"/>
          <w:szCs w:val="24"/>
        </w:rPr>
        <w:t>do dostupných modelov, ktoré spoločnosť ponúka. Pri výbere si používateľ môže vybrať konkrétny model daného zariadenia podľa jeho vlastných potrieb a požiada</w:t>
      </w:r>
      <w:r w:rsidRPr="194BE09D" w:rsidR="193CFF17">
        <w:rPr>
          <w:i w:val="0"/>
          <w:iCs w:val="0"/>
          <w:sz w:val="24"/>
          <w:szCs w:val="24"/>
        </w:rPr>
        <w:t>viek. Všetky konkrétne parametre pre jednotlivé modely linky môžeme vidieť v tabuľke 4.</w:t>
      </w:r>
    </w:p>
    <w:p w:rsidR="194BE09D" w:rsidP="194BE09D" w:rsidRDefault="194BE09D" w14:paraId="5F8FBAAA" w14:textId="4FC6A47A">
      <w:pPr>
        <w:pStyle w:val="Normlny"/>
        <w:ind w:left="320" w:firstLine="0"/>
        <w:jc w:val="both"/>
        <w:rPr>
          <w:i w:val="0"/>
          <w:iCs w:val="0"/>
          <w:sz w:val="24"/>
          <w:szCs w:val="24"/>
        </w:rPr>
      </w:pPr>
    </w:p>
    <w:p w:rsidR="193CFF17" w:rsidP="194BE09D" w:rsidRDefault="193CFF17" w14:paraId="5FFEDE3F" w14:textId="1E00DC89">
      <w:pPr>
        <w:pStyle w:val="Normlny"/>
        <w:ind w:left="320" w:firstLine="0"/>
        <w:jc w:val="both"/>
        <w:rPr>
          <w:i w:val="0"/>
          <w:iCs w:val="0"/>
          <w:sz w:val="24"/>
          <w:szCs w:val="24"/>
        </w:rPr>
      </w:pPr>
      <w:r w:rsidRPr="194BE09D" w:rsidR="193CFF17">
        <w:rPr>
          <w:i w:val="0"/>
          <w:iCs w:val="0"/>
          <w:sz w:val="24"/>
          <w:szCs w:val="24"/>
        </w:rPr>
        <w:t>Tabuľka 4 Parametre modelov optickej triediacej linky</w:t>
      </w:r>
    </w:p>
    <w:tbl>
      <w:tblPr>
        <w:tblStyle w:val="Mriekatabuky"/>
        <w:tblW w:w="0" w:type="auto"/>
        <w:jc w:val="center"/>
        <w:tblLayout w:type="fixed"/>
        <w:tblLook w:val="06A0" w:firstRow="1" w:lastRow="0" w:firstColumn="1" w:lastColumn="0" w:noHBand="1" w:noVBand="1"/>
      </w:tblPr>
      <w:tblGrid>
        <w:gridCol w:w="2044"/>
        <w:gridCol w:w="2044"/>
        <w:gridCol w:w="2044"/>
        <w:gridCol w:w="2044"/>
      </w:tblGrid>
      <w:tr w:rsidR="194BE09D" w:rsidTr="194BE09D" w14:paraId="52F99E6A">
        <w:trPr>
          <w:trHeight w:val="300"/>
        </w:trPr>
        <w:tc>
          <w:tcPr>
            <w:tcW w:w="2044" w:type="dxa"/>
            <w:tcMar/>
          </w:tcPr>
          <w:p w:rsidR="193CFF17" w:rsidP="194BE09D" w:rsidRDefault="193CFF17" w14:paraId="73FDB416" w14:textId="5DE11A02">
            <w:pPr>
              <w:pStyle w:val="Normlny"/>
              <w:suppressLineNumbers w:val="0"/>
              <w:bidi w:val="0"/>
              <w:spacing w:before="0" w:beforeAutospacing="off" w:after="0" w:afterAutospacing="off" w:line="360" w:lineRule="auto"/>
              <w:ind w:left="0" w:right="0" w:firstLine="0"/>
              <w:jc w:val="both"/>
              <w:rPr>
                <w:i w:val="0"/>
                <w:iCs w:val="0"/>
                <w:sz w:val="24"/>
                <w:szCs w:val="24"/>
              </w:rPr>
            </w:pPr>
            <w:r w:rsidRPr="194BE09D" w:rsidR="193CFF17">
              <w:rPr>
                <w:i w:val="0"/>
                <w:iCs w:val="0"/>
                <w:sz w:val="24"/>
                <w:szCs w:val="24"/>
              </w:rPr>
              <w:t>Model</w:t>
            </w:r>
          </w:p>
        </w:tc>
        <w:tc>
          <w:tcPr>
            <w:tcW w:w="2044" w:type="dxa"/>
            <w:tcMar/>
          </w:tcPr>
          <w:p w:rsidR="193CFF17" w:rsidP="194BE09D" w:rsidRDefault="193CFF17" w14:paraId="5036E0E7" w14:textId="48F9BC9A">
            <w:pPr>
              <w:pStyle w:val="Normlny"/>
              <w:jc w:val="left"/>
              <w:rPr>
                <w:i w:val="0"/>
                <w:iCs w:val="0"/>
                <w:sz w:val="24"/>
                <w:szCs w:val="24"/>
              </w:rPr>
            </w:pPr>
            <w:r w:rsidRPr="194BE09D" w:rsidR="193CFF17">
              <w:rPr>
                <w:i w:val="0"/>
                <w:iCs w:val="0"/>
                <w:sz w:val="24"/>
                <w:szCs w:val="24"/>
              </w:rPr>
              <w:t>OS1400</w:t>
            </w:r>
          </w:p>
        </w:tc>
        <w:tc>
          <w:tcPr>
            <w:tcW w:w="2044" w:type="dxa"/>
            <w:tcMar/>
          </w:tcPr>
          <w:p w:rsidR="193CFF17" w:rsidP="194BE09D" w:rsidRDefault="193CFF17" w14:paraId="31B326FA" w14:textId="3B569769">
            <w:pPr>
              <w:pStyle w:val="Normlny"/>
              <w:jc w:val="left"/>
              <w:rPr>
                <w:i w:val="0"/>
                <w:iCs w:val="0"/>
                <w:sz w:val="24"/>
                <w:szCs w:val="24"/>
              </w:rPr>
            </w:pPr>
            <w:r w:rsidRPr="194BE09D" w:rsidR="193CFF17">
              <w:rPr>
                <w:i w:val="0"/>
                <w:iCs w:val="0"/>
                <w:sz w:val="24"/>
                <w:szCs w:val="24"/>
              </w:rPr>
              <w:t>OS2000</w:t>
            </w:r>
          </w:p>
        </w:tc>
        <w:tc>
          <w:tcPr>
            <w:tcW w:w="2044" w:type="dxa"/>
            <w:tcMar/>
          </w:tcPr>
          <w:p w:rsidR="193CFF17" w:rsidP="194BE09D" w:rsidRDefault="193CFF17" w14:paraId="4FEFBD2F" w14:textId="0D244C89">
            <w:pPr>
              <w:pStyle w:val="Normlny"/>
              <w:jc w:val="left"/>
              <w:rPr>
                <w:i w:val="0"/>
                <w:iCs w:val="0"/>
                <w:sz w:val="24"/>
                <w:szCs w:val="24"/>
              </w:rPr>
            </w:pPr>
            <w:r w:rsidRPr="194BE09D" w:rsidR="193CFF17">
              <w:rPr>
                <w:i w:val="0"/>
                <w:iCs w:val="0"/>
                <w:sz w:val="24"/>
                <w:szCs w:val="24"/>
              </w:rPr>
              <w:t>OS2800</w:t>
            </w:r>
          </w:p>
        </w:tc>
      </w:tr>
      <w:tr w:rsidR="194BE09D" w:rsidTr="194BE09D" w14:paraId="27C12223">
        <w:trPr>
          <w:trHeight w:val="300"/>
        </w:trPr>
        <w:tc>
          <w:tcPr>
            <w:tcW w:w="2044" w:type="dxa"/>
            <w:tcMar/>
          </w:tcPr>
          <w:p w:rsidR="193CFF17" w:rsidP="194BE09D" w:rsidRDefault="193CFF17" w14:paraId="01F9CC23" w14:textId="3FB75022">
            <w:pPr>
              <w:pStyle w:val="Normlny"/>
              <w:ind w:firstLine="0"/>
              <w:jc w:val="left"/>
              <w:rPr>
                <w:i w:val="0"/>
                <w:iCs w:val="0"/>
                <w:sz w:val="24"/>
                <w:szCs w:val="24"/>
              </w:rPr>
            </w:pPr>
            <w:r w:rsidRPr="194BE09D" w:rsidR="193CFF17">
              <w:rPr>
                <w:i w:val="0"/>
                <w:iCs w:val="0"/>
                <w:sz w:val="24"/>
                <w:szCs w:val="24"/>
              </w:rPr>
              <w:t>Š</w:t>
            </w:r>
            <w:r w:rsidRPr="194BE09D" w:rsidR="2179331F">
              <w:rPr>
                <w:i w:val="0"/>
                <w:iCs w:val="0"/>
                <w:sz w:val="24"/>
                <w:szCs w:val="24"/>
              </w:rPr>
              <w:t>í</w:t>
            </w:r>
            <w:r w:rsidRPr="194BE09D" w:rsidR="193CFF17">
              <w:rPr>
                <w:i w:val="0"/>
                <w:iCs w:val="0"/>
                <w:sz w:val="24"/>
                <w:szCs w:val="24"/>
              </w:rPr>
              <w:t>rka pása</w:t>
            </w:r>
          </w:p>
        </w:tc>
        <w:tc>
          <w:tcPr>
            <w:tcW w:w="2044" w:type="dxa"/>
            <w:tcMar/>
          </w:tcPr>
          <w:p w:rsidR="193CFF17" w:rsidP="194BE09D" w:rsidRDefault="193CFF17" w14:paraId="1AEA176A" w14:textId="13713C9B">
            <w:pPr>
              <w:pStyle w:val="Normlny"/>
              <w:jc w:val="left"/>
              <w:rPr>
                <w:i w:val="0"/>
                <w:iCs w:val="0"/>
                <w:sz w:val="24"/>
                <w:szCs w:val="24"/>
              </w:rPr>
            </w:pPr>
            <w:r w:rsidRPr="194BE09D" w:rsidR="193CFF17">
              <w:rPr>
                <w:i w:val="0"/>
                <w:iCs w:val="0"/>
                <w:sz w:val="24"/>
                <w:szCs w:val="24"/>
              </w:rPr>
              <w:t>1400mm</w:t>
            </w:r>
          </w:p>
        </w:tc>
        <w:tc>
          <w:tcPr>
            <w:tcW w:w="2044" w:type="dxa"/>
            <w:tcMar/>
          </w:tcPr>
          <w:p w:rsidR="193CFF17" w:rsidP="194BE09D" w:rsidRDefault="193CFF17" w14:paraId="4B799C5D" w14:textId="1660BEC9">
            <w:pPr>
              <w:pStyle w:val="Normlny"/>
              <w:jc w:val="left"/>
              <w:rPr>
                <w:i w:val="0"/>
                <w:iCs w:val="0"/>
                <w:sz w:val="24"/>
                <w:szCs w:val="24"/>
              </w:rPr>
            </w:pPr>
            <w:r w:rsidRPr="194BE09D" w:rsidR="193CFF17">
              <w:rPr>
                <w:i w:val="0"/>
                <w:iCs w:val="0"/>
                <w:sz w:val="24"/>
                <w:szCs w:val="24"/>
              </w:rPr>
              <w:t>2000mm</w:t>
            </w:r>
          </w:p>
        </w:tc>
        <w:tc>
          <w:tcPr>
            <w:tcW w:w="2044" w:type="dxa"/>
            <w:tcMar/>
          </w:tcPr>
          <w:p w:rsidR="193CFF17" w:rsidP="194BE09D" w:rsidRDefault="193CFF17" w14:paraId="5FA5C91C" w14:textId="34891C26">
            <w:pPr>
              <w:pStyle w:val="Normlny"/>
              <w:jc w:val="left"/>
              <w:rPr>
                <w:i w:val="0"/>
                <w:iCs w:val="0"/>
                <w:sz w:val="24"/>
                <w:szCs w:val="24"/>
              </w:rPr>
            </w:pPr>
            <w:r w:rsidRPr="194BE09D" w:rsidR="193CFF17">
              <w:rPr>
                <w:i w:val="0"/>
                <w:iCs w:val="0"/>
                <w:sz w:val="24"/>
                <w:szCs w:val="24"/>
              </w:rPr>
              <w:t>2800mm</w:t>
            </w:r>
          </w:p>
        </w:tc>
      </w:tr>
      <w:tr w:rsidR="194BE09D" w:rsidTr="194BE09D" w14:paraId="2A44FB56">
        <w:trPr>
          <w:trHeight w:val="300"/>
        </w:trPr>
        <w:tc>
          <w:tcPr>
            <w:tcW w:w="2044" w:type="dxa"/>
            <w:tcMar/>
          </w:tcPr>
          <w:p w:rsidR="193CFF17" w:rsidP="194BE09D" w:rsidRDefault="193CFF17" w14:paraId="65CDF99D" w14:textId="6C68F3FE">
            <w:pPr>
              <w:pStyle w:val="Normlny"/>
              <w:ind w:firstLine="0"/>
              <w:jc w:val="left"/>
              <w:rPr>
                <w:i w:val="0"/>
                <w:iCs w:val="0"/>
                <w:sz w:val="24"/>
                <w:szCs w:val="24"/>
              </w:rPr>
            </w:pPr>
            <w:r w:rsidRPr="194BE09D" w:rsidR="193CFF17">
              <w:rPr>
                <w:i w:val="0"/>
                <w:iCs w:val="0"/>
                <w:sz w:val="24"/>
                <w:szCs w:val="24"/>
              </w:rPr>
              <w:t>Dĺžka pása</w:t>
            </w:r>
          </w:p>
        </w:tc>
        <w:tc>
          <w:tcPr>
            <w:tcW w:w="2044" w:type="dxa"/>
            <w:tcMar/>
          </w:tcPr>
          <w:p w:rsidR="193CFF17" w:rsidP="194BE09D" w:rsidRDefault="193CFF17" w14:paraId="39304EDC" w14:textId="0C796424">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259B18A9" w14:textId="5F9C7D89">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7B196363" w14:textId="0C6066BD">
            <w:pPr>
              <w:pStyle w:val="Normlny"/>
              <w:jc w:val="left"/>
              <w:rPr>
                <w:i w:val="0"/>
                <w:iCs w:val="0"/>
                <w:sz w:val="24"/>
                <w:szCs w:val="24"/>
              </w:rPr>
            </w:pPr>
            <w:r w:rsidRPr="194BE09D" w:rsidR="193CFF17">
              <w:rPr>
                <w:i w:val="0"/>
                <w:iCs w:val="0"/>
                <w:sz w:val="24"/>
                <w:szCs w:val="24"/>
              </w:rPr>
              <w:t>6000mm</w:t>
            </w:r>
          </w:p>
        </w:tc>
      </w:tr>
      <w:tr w:rsidR="194BE09D" w:rsidTr="194BE09D" w14:paraId="3653AFA8">
        <w:trPr>
          <w:trHeight w:val="300"/>
        </w:trPr>
        <w:tc>
          <w:tcPr>
            <w:tcW w:w="2044" w:type="dxa"/>
            <w:tcMar/>
          </w:tcPr>
          <w:p w:rsidR="193CFF17" w:rsidP="194BE09D" w:rsidRDefault="193CFF17" w14:paraId="08FDAE79" w14:textId="6AA800E9">
            <w:pPr>
              <w:pStyle w:val="Normlny"/>
              <w:ind w:firstLine="0"/>
              <w:jc w:val="left"/>
              <w:rPr>
                <w:i w:val="0"/>
                <w:iCs w:val="0"/>
                <w:sz w:val="24"/>
                <w:szCs w:val="24"/>
              </w:rPr>
            </w:pPr>
            <w:r w:rsidRPr="194BE09D" w:rsidR="193CFF17">
              <w:rPr>
                <w:i w:val="0"/>
                <w:iCs w:val="0"/>
                <w:sz w:val="24"/>
                <w:szCs w:val="24"/>
              </w:rPr>
              <w:t>Štandardná rýchlosť pásu</w:t>
            </w:r>
          </w:p>
        </w:tc>
        <w:tc>
          <w:tcPr>
            <w:tcW w:w="2044" w:type="dxa"/>
            <w:tcMar/>
          </w:tcPr>
          <w:p w:rsidR="193CFF17" w:rsidP="194BE09D" w:rsidRDefault="193CFF17" w14:paraId="3FF7F1F7" w14:textId="138364C2">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7B2A2294" w14:textId="2A1A7F31">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3ECE15BC" w14:textId="461C1EDC">
            <w:pPr>
              <w:pStyle w:val="Normlny"/>
              <w:jc w:val="left"/>
              <w:rPr>
                <w:i w:val="0"/>
                <w:iCs w:val="0"/>
                <w:sz w:val="24"/>
                <w:szCs w:val="24"/>
              </w:rPr>
            </w:pPr>
            <w:r w:rsidRPr="194BE09D" w:rsidR="193CFF17">
              <w:rPr>
                <w:i w:val="0"/>
                <w:iCs w:val="0"/>
                <w:sz w:val="24"/>
                <w:szCs w:val="24"/>
              </w:rPr>
              <w:t>3,5 m/s</w:t>
            </w:r>
          </w:p>
        </w:tc>
      </w:tr>
      <w:tr w:rsidR="194BE09D" w:rsidTr="194BE09D" w14:paraId="3FA33A09">
        <w:trPr>
          <w:trHeight w:val="300"/>
        </w:trPr>
        <w:tc>
          <w:tcPr>
            <w:tcW w:w="2044" w:type="dxa"/>
            <w:tcMar/>
          </w:tcPr>
          <w:p w:rsidR="193CFF17" w:rsidP="194BE09D" w:rsidRDefault="193CFF17" w14:paraId="4FA106DB" w14:textId="15233979">
            <w:pPr>
              <w:pStyle w:val="Normlny"/>
              <w:ind w:firstLine="0"/>
              <w:jc w:val="left"/>
              <w:rPr>
                <w:i w:val="0"/>
                <w:iCs w:val="0"/>
                <w:sz w:val="24"/>
                <w:szCs w:val="24"/>
              </w:rPr>
            </w:pPr>
            <w:r w:rsidRPr="194BE09D" w:rsidR="193CFF17">
              <w:rPr>
                <w:i w:val="0"/>
                <w:iCs w:val="0"/>
                <w:sz w:val="24"/>
                <w:szCs w:val="24"/>
              </w:rPr>
              <w:t xml:space="preserve">Najväčšia </w:t>
            </w:r>
            <w:r w:rsidRPr="194BE09D" w:rsidR="5E4D8C30">
              <w:rPr>
                <w:i w:val="0"/>
                <w:iCs w:val="0"/>
                <w:sz w:val="24"/>
                <w:szCs w:val="24"/>
              </w:rPr>
              <w:t>veľkosť materiálu</w:t>
            </w:r>
          </w:p>
        </w:tc>
        <w:tc>
          <w:tcPr>
            <w:tcW w:w="2044" w:type="dxa"/>
            <w:tcMar/>
          </w:tcPr>
          <w:p w:rsidR="5E4D8C30" w:rsidP="194BE09D" w:rsidRDefault="5E4D8C30" w14:paraId="72917C36" w14:textId="272749DF">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4F79173C" w14:textId="65FD2891">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2166CC85" w14:textId="32D8F019">
            <w:pPr>
              <w:pStyle w:val="Normlny"/>
              <w:jc w:val="left"/>
              <w:rPr>
                <w:i w:val="0"/>
                <w:iCs w:val="0"/>
                <w:sz w:val="24"/>
                <w:szCs w:val="24"/>
              </w:rPr>
            </w:pPr>
            <w:r w:rsidRPr="194BE09D" w:rsidR="5E4D8C30">
              <w:rPr>
                <w:i w:val="0"/>
                <w:iCs w:val="0"/>
                <w:sz w:val="24"/>
                <w:szCs w:val="24"/>
              </w:rPr>
              <w:t>300mm</w:t>
            </w:r>
          </w:p>
        </w:tc>
      </w:tr>
      <w:tr w:rsidR="194BE09D" w:rsidTr="194BE09D" w14:paraId="347CF39D">
        <w:trPr>
          <w:trHeight w:val="300"/>
        </w:trPr>
        <w:tc>
          <w:tcPr>
            <w:tcW w:w="2044" w:type="dxa"/>
            <w:tcMar/>
          </w:tcPr>
          <w:p w:rsidR="5E4D8C30" w:rsidP="194BE09D" w:rsidRDefault="5E4D8C30" w14:paraId="6EF72AD1" w14:textId="53A850C5">
            <w:pPr>
              <w:pStyle w:val="Normlny"/>
              <w:ind w:firstLine="0"/>
              <w:jc w:val="left"/>
              <w:rPr>
                <w:i w:val="0"/>
                <w:iCs w:val="0"/>
                <w:sz w:val="24"/>
                <w:szCs w:val="24"/>
              </w:rPr>
            </w:pPr>
            <w:r w:rsidRPr="194BE09D" w:rsidR="5E4D8C30">
              <w:rPr>
                <w:i w:val="0"/>
                <w:iCs w:val="0"/>
                <w:sz w:val="24"/>
                <w:szCs w:val="24"/>
              </w:rPr>
              <w:t>Najmenšia veľkosť materiálu</w:t>
            </w:r>
          </w:p>
        </w:tc>
        <w:tc>
          <w:tcPr>
            <w:tcW w:w="2044" w:type="dxa"/>
            <w:tcMar/>
          </w:tcPr>
          <w:p w:rsidR="5E4D8C30" w:rsidP="194BE09D" w:rsidRDefault="5E4D8C30" w14:paraId="0BB61E23" w14:textId="7EA0812F">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73857EEC" w14:textId="4DD1A22E">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5E18C833" w14:textId="3DA08F69">
            <w:pPr>
              <w:pStyle w:val="Normlny"/>
              <w:jc w:val="left"/>
              <w:rPr>
                <w:i w:val="0"/>
                <w:iCs w:val="0"/>
                <w:sz w:val="24"/>
                <w:szCs w:val="24"/>
              </w:rPr>
            </w:pPr>
            <w:r w:rsidRPr="194BE09D" w:rsidR="5E4D8C30">
              <w:rPr>
                <w:i w:val="0"/>
                <w:iCs w:val="0"/>
                <w:sz w:val="24"/>
                <w:szCs w:val="24"/>
              </w:rPr>
              <w:t>10mm</w:t>
            </w:r>
          </w:p>
        </w:tc>
      </w:tr>
      <w:tr w:rsidR="194BE09D" w:rsidTr="194BE09D" w14:paraId="0722912D">
        <w:trPr>
          <w:trHeight w:val="300"/>
        </w:trPr>
        <w:tc>
          <w:tcPr>
            <w:tcW w:w="2044" w:type="dxa"/>
            <w:tcMar/>
          </w:tcPr>
          <w:p w:rsidR="5E4D8C30" w:rsidP="194BE09D" w:rsidRDefault="5E4D8C30" w14:paraId="2FBCB1E4" w14:textId="2742E5E1">
            <w:pPr>
              <w:pStyle w:val="Normlny"/>
              <w:ind w:firstLine="0"/>
              <w:jc w:val="left"/>
              <w:rPr>
                <w:i w:val="0"/>
                <w:iCs w:val="0"/>
                <w:sz w:val="24"/>
                <w:szCs w:val="24"/>
              </w:rPr>
            </w:pPr>
            <w:r w:rsidRPr="194BE09D" w:rsidR="5E4D8C30">
              <w:rPr>
                <w:i w:val="0"/>
                <w:iCs w:val="0"/>
                <w:sz w:val="24"/>
                <w:szCs w:val="24"/>
              </w:rPr>
              <w:t>Presnosť triedenia</w:t>
            </w:r>
          </w:p>
        </w:tc>
        <w:tc>
          <w:tcPr>
            <w:tcW w:w="2044" w:type="dxa"/>
            <w:tcMar/>
          </w:tcPr>
          <w:p w:rsidR="5E4D8C30" w:rsidP="194BE09D" w:rsidRDefault="5E4D8C30" w14:paraId="58F5947E" w14:textId="29B584EA">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7B9C585B" w14:textId="46BCC90E">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6124E3F2" w14:textId="274F6259">
            <w:pPr>
              <w:pStyle w:val="Normlny"/>
              <w:jc w:val="left"/>
              <w:rPr>
                <w:i w:val="0"/>
                <w:iCs w:val="0"/>
                <w:sz w:val="24"/>
                <w:szCs w:val="24"/>
              </w:rPr>
            </w:pPr>
            <w:r w:rsidRPr="194BE09D" w:rsidR="5E4D8C30">
              <w:rPr>
                <w:i w:val="0"/>
                <w:iCs w:val="0"/>
                <w:sz w:val="24"/>
                <w:szCs w:val="24"/>
              </w:rPr>
              <w:t>&gt;95%</w:t>
            </w:r>
          </w:p>
        </w:tc>
      </w:tr>
      <w:tr w:rsidR="194BE09D" w:rsidTr="194BE09D" w14:paraId="039485DF">
        <w:trPr>
          <w:trHeight w:val="300"/>
        </w:trPr>
        <w:tc>
          <w:tcPr>
            <w:tcW w:w="2044" w:type="dxa"/>
            <w:tcMar/>
          </w:tcPr>
          <w:p w:rsidR="5E4D8C30" w:rsidP="194BE09D" w:rsidRDefault="5E4D8C30" w14:paraId="33A9854F" w14:textId="0C59DEB9">
            <w:pPr>
              <w:pStyle w:val="Normlny"/>
              <w:ind w:firstLine="0"/>
              <w:jc w:val="left"/>
              <w:rPr>
                <w:i w:val="0"/>
                <w:iCs w:val="0"/>
                <w:sz w:val="24"/>
                <w:szCs w:val="24"/>
              </w:rPr>
            </w:pPr>
            <w:r w:rsidRPr="194BE09D" w:rsidR="5E4D8C30">
              <w:rPr>
                <w:i w:val="0"/>
                <w:iCs w:val="0"/>
                <w:sz w:val="24"/>
                <w:szCs w:val="24"/>
              </w:rPr>
              <w:t>Výkon</w:t>
            </w:r>
          </w:p>
        </w:tc>
        <w:tc>
          <w:tcPr>
            <w:tcW w:w="2044" w:type="dxa"/>
            <w:tcMar/>
          </w:tcPr>
          <w:p w:rsidR="5E4D8C30" w:rsidP="194BE09D" w:rsidRDefault="5E4D8C30" w14:paraId="50EDD4E0" w14:textId="0C32B2C0">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141EC062" w14:textId="5DF9097B">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7300DDB6" w14:textId="60BE29C7">
            <w:pPr>
              <w:pStyle w:val="Normlny"/>
              <w:jc w:val="left"/>
              <w:rPr>
                <w:i w:val="0"/>
                <w:iCs w:val="0"/>
                <w:sz w:val="24"/>
                <w:szCs w:val="24"/>
              </w:rPr>
            </w:pPr>
            <w:r w:rsidRPr="194BE09D" w:rsidR="5E4D8C30">
              <w:rPr>
                <w:i w:val="0"/>
                <w:iCs w:val="0"/>
                <w:sz w:val="24"/>
                <w:szCs w:val="24"/>
              </w:rPr>
              <w:t>16KW</w:t>
            </w:r>
          </w:p>
        </w:tc>
      </w:tr>
    </w:tbl>
    <w:p w:rsidR="194BE09D" w:rsidP="194BE09D" w:rsidRDefault="194BE09D" w14:paraId="516F4850" w14:textId="0851E098">
      <w:pPr>
        <w:pStyle w:val="Normlny"/>
        <w:jc w:val="both"/>
        <w:rPr>
          <w:i w:val="1"/>
          <w:iCs w:val="1"/>
        </w:rPr>
      </w:pPr>
    </w:p>
    <w:p w:rsidR="4C440044" w:rsidP="3A74A4DC" w:rsidRDefault="4C440044" w14:paraId="5218CAA5" w14:textId="3BD75C05">
      <w:pPr>
        <w:pStyle w:val="Normlny"/>
        <w:jc w:val="both"/>
        <w:rPr>
          <w:i w:val="0"/>
          <w:iCs w:val="0"/>
        </w:rPr>
      </w:pPr>
      <w:r w:rsidRPr="3A74A4DC" w:rsidR="4C440044">
        <w:rPr>
          <w:i w:val="0"/>
          <w:iCs w:val="0"/>
        </w:rPr>
        <w:t>Na prvotný návrh modelu triediacej linky sme použili parametre šírka a</w:t>
      </w:r>
      <w:r w:rsidRPr="3A74A4DC" w:rsidR="76002092">
        <w:rPr>
          <w:i w:val="0"/>
          <w:iCs w:val="0"/>
        </w:rPr>
        <w:t xml:space="preserve"> </w:t>
      </w:r>
      <w:r w:rsidRPr="3A74A4DC" w:rsidR="4C440044">
        <w:rPr>
          <w:i w:val="0"/>
          <w:iCs w:val="0"/>
        </w:rPr>
        <w:t>dĺžka</w:t>
      </w:r>
      <w:r w:rsidRPr="3A74A4DC" w:rsidR="0AE8E576">
        <w:rPr>
          <w:i w:val="0"/>
          <w:iCs w:val="0"/>
        </w:rPr>
        <w:t xml:space="preserve"> </w:t>
      </w:r>
      <w:r w:rsidRPr="3A74A4DC" w:rsidR="4C440044">
        <w:rPr>
          <w:i w:val="0"/>
          <w:iCs w:val="0"/>
        </w:rPr>
        <w:t>pás</w:t>
      </w:r>
      <w:r w:rsidRPr="3A74A4DC" w:rsidR="154EB2D9">
        <w:rPr>
          <w:i w:val="0"/>
          <w:iCs w:val="0"/>
        </w:rPr>
        <w:t>u</w:t>
      </w:r>
      <w:r w:rsidRPr="3A74A4DC" w:rsidR="323EC0AE">
        <w:rPr>
          <w:i w:val="0"/>
          <w:iCs w:val="0"/>
        </w:rPr>
        <w:t xml:space="preserve">. Od rozmerov </w:t>
      </w:r>
      <w:r w:rsidRPr="3A74A4DC" w:rsidR="0D4F6748">
        <w:rPr>
          <w:i w:val="0"/>
          <w:iCs w:val="0"/>
        </w:rPr>
        <w:t>dopravného pásu sme ďalej odvíjali a dokázali sme navrhnúť model našej linky.</w:t>
      </w:r>
      <w:r w:rsidRPr="3A74A4DC" w:rsidR="14A61D83">
        <w:rPr>
          <w:i w:val="0"/>
          <w:iCs w:val="0"/>
        </w:rPr>
        <w:t xml:space="preserve"> Pri návrhu sme sa riadili parametrami pre model optickej triediacej linky OS1400. Tento model má v reálnom prevedení šírku dopravného pásu 1400mm a jeho </w:t>
      </w:r>
      <w:r w:rsidRPr="3A74A4DC" w:rsidR="7F167365">
        <w:rPr>
          <w:i w:val="0"/>
          <w:iCs w:val="0"/>
        </w:rPr>
        <w:t>celková dĺžka je 6000mm. Po namodelovaní rôznych zmenšených modelov sme sa rozhodli navrhnúť model v pomere 1:10. To znamená, že výsledný dopravný</w:t>
      </w:r>
      <w:r w:rsidRPr="3A74A4DC" w:rsidR="650DB7D0">
        <w:rPr>
          <w:i w:val="0"/>
          <w:iCs w:val="0"/>
        </w:rPr>
        <w:t xml:space="preserve"> pás má šírku 140mm a celkovú dĺžku 600mm. </w:t>
      </w:r>
    </w:p>
    <w:p w:rsidR="650DB7D0" w:rsidP="3A74A4DC" w:rsidRDefault="650DB7D0" w14:paraId="2879B77E" w14:textId="6FFC3947">
      <w:pPr>
        <w:pStyle w:val="Normlny"/>
        <w:jc w:val="both"/>
        <w:rPr>
          <w:i w:val="0"/>
          <w:iCs w:val="0"/>
        </w:rPr>
      </w:pPr>
      <w:r w:rsidRPr="3A74A4DC" w:rsidR="650DB7D0">
        <w:rPr>
          <w:i w:val="0"/>
          <w:iCs w:val="0"/>
        </w:rPr>
        <w:t xml:space="preserve">Pokiaľ sme mali vopred určené parametre výsledného dopravného pásu, bolo možné navrhnúť model samotnej triediacej linky. Na modelovanie sme mali k dispozícií značné množstvo CAD </w:t>
      </w:r>
      <w:r w:rsidRPr="3A74A4DC" w:rsidR="1C2F7BD8">
        <w:rPr>
          <w:i w:val="0"/>
          <w:iCs w:val="0"/>
        </w:rPr>
        <w:t xml:space="preserve">softvérov a webových modelovacích nástrojov. Nakoľko sme nechceli zvyšovať celkové náklady na tvorbu tejto práce, rozhodli sme sa pre webový </w:t>
      </w:r>
      <w:r w:rsidRPr="3A74A4DC" w:rsidR="6B20FAB7">
        <w:rPr>
          <w:i w:val="0"/>
          <w:iCs w:val="0"/>
        </w:rPr>
        <w:t>open-source</w:t>
      </w:r>
      <w:r w:rsidRPr="3A74A4DC" w:rsidR="6B20FAB7">
        <w:rPr>
          <w:i w:val="0"/>
          <w:iCs w:val="0"/>
        </w:rPr>
        <w:t xml:space="preserve"> nástroj </w:t>
      </w:r>
      <w:r w:rsidRPr="3A74A4DC" w:rsidR="6B20FAB7">
        <w:rPr>
          <w:i w:val="0"/>
          <w:iCs w:val="0"/>
        </w:rPr>
        <w:t>TinkerCAD</w:t>
      </w:r>
      <w:r w:rsidRPr="3A74A4DC" w:rsidR="6B20FAB7">
        <w:rPr>
          <w:i w:val="0"/>
          <w:iCs w:val="0"/>
        </w:rPr>
        <w:t xml:space="preserve">. </w:t>
      </w:r>
      <w:r w:rsidRPr="3A74A4DC" w:rsidR="6B20FAB7">
        <w:rPr>
          <w:i w:val="0"/>
          <w:iCs w:val="0"/>
        </w:rPr>
        <w:t>TinkerCAD</w:t>
      </w:r>
      <w:r w:rsidRPr="3A74A4DC" w:rsidR="6B20FAB7">
        <w:rPr>
          <w:i w:val="0"/>
          <w:iCs w:val="0"/>
        </w:rPr>
        <w:t xml:space="preserve">, okrem toho, že poskytuje tvorenie návrhov elektronických obvodov </w:t>
      </w:r>
      <w:r w:rsidRPr="3A74A4DC" w:rsidR="6DDE60B2">
        <w:rPr>
          <w:i w:val="0"/>
          <w:iCs w:val="0"/>
        </w:rPr>
        <w:t xml:space="preserve">pre </w:t>
      </w:r>
      <w:r w:rsidRPr="3A74A4DC" w:rsidR="6DDE60B2">
        <w:rPr>
          <w:i w:val="0"/>
          <w:iCs w:val="0"/>
        </w:rPr>
        <w:t>mikrokontrolér</w:t>
      </w:r>
      <w:r w:rsidRPr="3A74A4DC" w:rsidR="6DDE60B2">
        <w:rPr>
          <w:i w:val="0"/>
          <w:iCs w:val="0"/>
        </w:rPr>
        <w:t xml:space="preserve"> </w:t>
      </w:r>
      <w:r w:rsidRPr="3A74A4DC" w:rsidR="6DDE60B2">
        <w:rPr>
          <w:i w:val="0"/>
          <w:iCs w:val="0"/>
        </w:rPr>
        <w:t>Arduino</w:t>
      </w:r>
      <w:r w:rsidRPr="3A74A4DC" w:rsidR="6DDE60B2">
        <w:rPr>
          <w:i w:val="0"/>
          <w:iCs w:val="0"/>
        </w:rPr>
        <w:t>, disponuje aj návrhom digitálnych modelov určených</w:t>
      </w:r>
      <w:r w:rsidRPr="3A74A4DC" w:rsidR="008DF1BD">
        <w:rPr>
          <w:i w:val="0"/>
          <w:iCs w:val="0"/>
        </w:rPr>
        <w:t xml:space="preserve"> na tlač v 3D podobe. Používateľ si teda dokáže v rámci jedného jednoduchého </w:t>
      </w:r>
      <w:r w:rsidRPr="3A74A4DC" w:rsidR="008DF1BD">
        <w:rPr>
          <w:i w:val="0"/>
          <w:iCs w:val="0"/>
        </w:rPr>
        <w:t>webo</w:t>
      </w:r>
      <w:r w:rsidRPr="3A74A4DC" w:rsidR="32E9DC48">
        <w:rPr>
          <w:i w:val="0"/>
          <w:iCs w:val="0"/>
        </w:rPr>
        <w:t>vo</w:t>
      </w:r>
      <w:r w:rsidRPr="3A74A4DC" w:rsidR="32E9DC48">
        <w:rPr>
          <w:i w:val="0"/>
          <w:iCs w:val="0"/>
        </w:rPr>
        <w:t>-dostupného nástroja vytvoriť 3D model projektu, špecifikovať všetky parametre potrebné na 3D tlač, následne navrhnúť elektrick</w:t>
      </w:r>
      <w:r w:rsidRPr="3A74A4DC" w:rsidR="0010EFF9">
        <w:rPr>
          <w:i w:val="0"/>
          <w:iCs w:val="0"/>
        </w:rPr>
        <w:t xml:space="preserve">ý obvod, ktorý bude súčasťou práce a ako posledné vygenerovať </w:t>
      </w:r>
      <w:r w:rsidRPr="3A74A4DC" w:rsidR="003F0BAA">
        <w:rPr>
          <w:i w:val="0"/>
          <w:iCs w:val="0"/>
        </w:rPr>
        <w:t>elektro-schému zapojenia.</w:t>
      </w:r>
    </w:p>
    <w:p w:rsidR="003F0BAA" w:rsidP="3A74A4DC" w:rsidRDefault="003F0BAA" w14:paraId="5C39617F" w14:textId="089113F7">
      <w:pPr>
        <w:pStyle w:val="Normlny"/>
        <w:jc w:val="both"/>
        <w:rPr>
          <w:i w:val="0"/>
          <w:iCs w:val="0"/>
        </w:rPr>
      </w:pPr>
      <w:r w:rsidRPr="3A74A4DC" w:rsidR="003F0BAA">
        <w:rPr>
          <w:i w:val="0"/>
          <w:iCs w:val="0"/>
        </w:rPr>
        <w:t>Presne túto možnosť sme využili na navrhnutie nášho modelu celej triediacej linky a dopravného pásu. Okrem týchto častí sme museli navrhnúť dodatočné časti linky</w:t>
      </w:r>
      <w:r w:rsidRPr="3A74A4DC" w:rsidR="5BE84DD9">
        <w:rPr>
          <w:i w:val="0"/>
          <w:iCs w:val="0"/>
        </w:rPr>
        <w:t xml:space="preserve">, ako je podpera linky, posúvacie valce, podporné valce a výstupný žľab, keďže tieto informácie nebolo </w:t>
      </w:r>
      <w:r w:rsidRPr="3A74A4DC" w:rsidR="606F0F96">
        <w:rPr>
          <w:i w:val="0"/>
          <w:iCs w:val="0"/>
        </w:rPr>
        <w:t xml:space="preserve">možné zistiť z použitého katalógu. Pri návrhu sme začali s hlavnou časťou linky. </w:t>
      </w:r>
    </w:p>
    <w:p w:rsidR="3A74A4DC" w:rsidP="3A74A4DC" w:rsidRDefault="3A74A4DC" w14:paraId="0C18AEAB" w14:textId="50318176">
      <w:pPr>
        <w:pStyle w:val="Normlny"/>
        <w:jc w:val="both"/>
        <w:rPr>
          <w:i w:val="0"/>
          <w:iCs w:val="0"/>
        </w:rPr>
      </w:pPr>
    </w:p>
    <w:p w:rsidR="7C64BF3F" w:rsidP="2F16FAB0" w:rsidRDefault="7C64BF3F" w14:paraId="3DF0B62B" w14:textId="4409B476">
      <w:pPr>
        <w:pStyle w:val="Normlny"/>
        <w:jc w:val="both"/>
        <w:rPr>
          <w:i w:val="0"/>
          <w:iCs w:val="0"/>
        </w:rPr>
      </w:pPr>
      <w:r w:rsidR="04708B53">
        <w:drawing>
          <wp:inline wp14:editId="0129A7F8" wp14:anchorId="7E494198">
            <wp:extent cx="3657600" cy="2743200"/>
            <wp:effectExtent l="0" t="0" r="0" b="0"/>
            <wp:docPr id="753476214" name="" title=""/>
            <wp:cNvGraphicFramePr>
              <a:graphicFrameLocks noChangeAspect="1"/>
            </wp:cNvGraphicFramePr>
            <a:graphic>
              <a:graphicData uri="http://schemas.openxmlformats.org/drawingml/2006/picture">
                <pic:pic>
                  <pic:nvPicPr>
                    <pic:cNvPr id="0" name=""/>
                    <pic:cNvPicPr/>
                  </pic:nvPicPr>
                  <pic:blipFill>
                    <a:blip r:embed="R60ff97e1fa6f4ce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657600" cy="2743200"/>
                    </a:xfrm>
                    <a:prstGeom prst="rect">
                      <a:avLst/>
                    </a:prstGeom>
                  </pic:spPr>
                </pic:pic>
              </a:graphicData>
            </a:graphic>
          </wp:inline>
        </w:drawing>
      </w:r>
    </w:p>
    <w:p w:rsidR="7C64BF3F" w:rsidP="3A74A4DC" w:rsidRDefault="7C64BF3F" w14:paraId="15B8C774" w14:textId="666051D0">
      <w:pPr>
        <w:pStyle w:val="Normlny"/>
        <w:jc w:val="center"/>
        <w:rPr>
          <w:i w:val="1"/>
          <w:iCs w:val="1"/>
        </w:rPr>
      </w:pPr>
      <w:r w:rsidRPr="3A74A4DC" w:rsidR="7C64BF3F">
        <w:rPr>
          <w:i w:val="1"/>
          <w:iCs w:val="1"/>
        </w:rPr>
        <w:t xml:space="preserve">Obrázok X Návrh hlavnej časti linky v nástroji </w:t>
      </w:r>
      <w:r w:rsidRPr="3A74A4DC" w:rsidR="7C64BF3F">
        <w:rPr>
          <w:i w:val="1"/>
          <w:iCs w:val="1"/>
        </w:rPr>
        <w:t>TinkerCAD</w:t>
      </w:r>
    </w:p>
    <w:p w:rsidR="3A74A4DC" w:rsidP="3A74A4DC" w:rsidRDefault="3A74A4DC" w14:paraId="105D8C29" w14:textId="2B5D090F">
      <w:pPr>
        <w:pStyle w:val="Normlny"/>
        <w:jc w:val="center"/>
        <w:rPr>
          <w:i w:val="1"/>
          <w:iCs w:val="1"/>
        </w:rPr>
      </w:pPr>
    </w:p>
    <w:p w:rsidR="2AD0D31A" w:rsidP="3A74A4DC" w:rsidRDefault="2AD0D31A" w14:paraId="64B93748" w14:textId="767D136C">
      <w:pPr>
        <w:pStyle w:val="Normlny"/>
        <w:suppressLineNumbers w:val="0"/>
        <w:bidi w:val="0"/>
        <w:spacing w:before="0" w:beforeAutospacing="off" w:after="0" w:afterAutospacing="off" w:line="360" w:lineRule="auto"/>
        <w:ind w:left="0" w:right="0" w:firstLine="680"/>
        <w:jc w:val="both"/>
        <w:rPr>
          <w:i w:val="0"/>
          <w:iCs w:val="0"/>
        </w:rPr>
      </w:pPr>
      <w:r w:rsidRPr="3A74A4DC" w:rsidR="2AD0D31A">
        <w:rPr>
          <w:i w:val="0"/>
          <w:iCs w:val="0"/>
        </w:rPr>
        <w:t>Obrázok X zachytáva po</w:t>
      </w:r>
      <w:r w:rsidRPr="3A74A4DC" w:rsidR="7967E35A">
        <w:rPr>
          <w:i w:val="0"/>
          <w:iCs w:val="0"/>
        </w:rPr>
        <w:t>s</w:t>
      </w:r>
      <w:r w:rsidRPr="3A74A4DC" w:rsidR="2AD0D31A">
        <w:rPr>
          <w:i w:val="0"/>
          <w:iCs w:val="0"/>
        </w:rPr>
        <w:t>tup modelovania hlavnej časti linky. Hlavná časť linky tvorí kostru celej triediacej linky. Bo</w:t>
      </w:r>
      <w:r w:rsidRPr="3A74A4DC" w:rsidR="596F6D3C">
        <w:rPr>
          <w:i w:val="0"/>
          <w:iCs w:val="0"/>
        </w:rPr>
        <w:t>č</w:t>
      </w:r>
      <w:r w:rsidRPr="3A74A4DC" w:rsidR="2AD0D31A">
        <w:rPr>
          <w:i w:val="0"/>
          <w:iCs w:val="0"/>
        </w:rPr>
        <w:t>né výstrihy sú určené na</w:t>
      </w:r>
      <w:r w:rsidRPr="3A74A4DC" w:rsidR="6E76E158">
        <w:rPr>
          <w:i w:val="0"/>
          <w:iCs w:val="0"/>
        </w:rPr>
        <w:t xml:space="preserve"> umiestnenie posuvných valcov, ktoré budú mať za úlohu posúvať dopravný pás po obvode linky. Hlavná časť linky je pritom spojená s horizontálnou plochou čas</w:t>
      </w:r>
      <w:r w:rsidRPr="3A74A4DC" w:rsidR="7C254955">
        <w:rPr>
          <w:i w:val="0"/>
          <w:iCs w:val="0"/>
        </w:rPr>
        <w:t>ťou, ktorá je určená na podopretie posuvn</w:t>
      </w:r>
      <w:r w:rsidRPr="3A74A4DC" w:rsidR="7C254955">
        <w:rPr>
          <w:i w:val="0"/>
          <w:iCs w:val="0"/>
        </w:rPr>
        <w:t>ého dopravného pásu</w:t>
      </w:r>
      <w:r w:rsidRPr="3A74A4DC" w:rsidR="40AC92C9">
        <w:rPr>
          <w:i w:val="0"/>
          <w:iCs w:val="0"/>
        </w:rPr>
        <w:t>. Pri návrhu tejto časti sme museli brať do úvahy</w:t>
      </w:r>
      <w:r w:rsidRPr="3A74A4DC" w:rsidR="0DD3A67A">
        <w:rPr>
          <w:i w:val="0"/>
          <w:iCs w:val="0"/>
        </w:rPr>
        <w:t xml:space="preserve"> niekoľko dôležitých faktorov. Za prvé to bola vzdialenosť bo</w:t>
      </w:r>
      <w:r w:rsidRPr="3A74A4DC" w:rsidR="2E04321D">
        <w:rPr>
          <w:i w:val="0"/>
          <w:iCs w:val="0"/>
        </w:rPr>
        <w:t>č</w:t>
      </w:r>
      <w:r w:rsidRPr="3A74A4DC" w:rsidR="0DD3A67A">
        <w:rPr>
          <w:i w:val="0"/>
          <w:iCs w:val="0"/>
        </w:rPr>
        <w:t xml:space="preserve">ných stien </w:t>
      </w:r>
      <w:r w:rsidRPr="3A74A4DC" w:rsidR="0EB137CE">
        <w:rPr>
          <w:i w:val="0"/>
          <w:iCs w:val="0"/>
        </w:rPr>
        <w:t>hlavnej časti linky, za druhé celkovú výšku a v neposlednom rade umiestnenie a hĺbku posuvných valcov.</w:t>
      </w:r>
    </w:p>
    <w:p w:rsidR="3A74A4DC" w:rsidP="3A74A4DC" w:rsidRDefault="3A74A4DC" w14:paraId="09B068FE" w14:textId="1E6AA41D">
      <w:pPr>
        <w:pStyle w:val="Normlny"/>
        <w:suppressLineNumbers w:val="0"/>
        <w:bidi w:val="0"/>
        <w:spacing w:before="0" w:beforeAutospacing="off" w:after="0" w:afterAutospacing="off" w:line="360" w:lineRule="auto"/>
        <w:ind w:left="0" w:right="0" w:firstLine="680"/>
        <w:jc w:val="both"/>
        <w:rPr>
          <w:i w:val="0"/>
          <w:iCs w:val="0"/>
        </w:rPr>
      </w:pPr>
    </w:p>
    <w:p w:rsidR="022EC08D" w:rsidP="2F16FAB0" w:rsidRDefault="022EC08D" w14:paraId="0588C37A" w14:textId="64A3D9B8">
      <w:pPr>
        <w:pStyle w:val="Normlny"/>
        <w:bidi w:val="0"/>
        <w:spacing w:before="0" w:beforeAutospacing="off" w:after="0" w:afterAutospacing="off" w:line="360" w:lineRule="auto"/>
        <w:ind w:left="0" w:right="0" w:firstLine="680"/>
        <w:jc w:val="both"/>
        <w:rPr>
          <w:i w:val="0"/>
          <w:iCs w:val="0"/>
        </w:rPr>
      </w:pPr>
      <w:r w:rsidR="678C4164">
        <w:drawing>
          <wp:inline wp14:editId="2BFC922E" wp14:anchorId="68CD436C">
            <wp:extent cx="3914775" cy="2838212"/>
            <wp:effectExtent l="0" t="0" r="0" b="0"/>
            <wp:docPr id="866263729" name="" title=""/>
            <wp:cNvGraphicFramePr>
              <a:graphicFrameLocks noChangeAspect="1"/>
            </wp:cNvGraphicFramePr>
            <a:graphic>
              <a:graphicData uri="http://schemas.openxmlformats.org/drawingml/2006/picture">
                <pic:pic>
                  <pic:nvPicPr>
                    <pic:cNvPr id="0" name=""/>
                    <pic:cNvPicPr/>
                  </pic:nvPicPr>
                  <pic:blipFill>
                    <a:blip r:embed="R66cad232af4742d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914775" cy="2838212"/>
                    </a:xfrm>
                    <a:prstGeom prst="rect">
                      <a:avLst/>
                    </a:prstGeom>
                  </pic:spPr>
                </pic:pic>
              </a:graphicData>
            </a:graphic>
          </wp:inline>
        </w:drawing>
      </w:r>
    </w:p>
    <w:p w:rsidR="022EC08D" w:rsidP="3A74A4DC" w:rsidRDefault="022EC08D" w14:paraId="7F14E19D" w14:textId="155E15DD">
      <w:pPr>
        <w:pStyle w:val="Normlny"/>
        <w:jc w:val="center"/>
        <w:rPr>
          <w:i w:val="1"/>
          <w:iCs w:val="1"/>
        </w:rPr>
      </w:pPr>
      <w:r w:rsidRPr="3A74A4DC" w:rsidR="022EC08D">
        <w:rPr>
          <w:i w:val="1"/>
          <w:iCs w:val="1"/>
        </w:rPr>
        <w:t>Obrázok X Hlavná časť linky s posuvnými valcami</w:t>
      </w:r>
    </w:p>
    <w:p w:rsidR="3A74A4DC" w:rsidP="3A74A4DC" w:rsidRDefault="3A74A4DC" w14:paraId="3657C533" w14:textId="2BCA748F">
      <w:pPr>
        <w:pStyle w:val="Normlny"/>
        <w:jc w:val="center"/>
        <w:rPr>
          <w:i w:val="1"/>
          <w:iCs w:val="1"/>
        </w:rPr>
      </w:pPr>
    </w:p>
    <w:p w:rsidR="022EC08D" w:rsidP="3A74A4DC" w:rsidRDefault="022EC08D" w14:paraId="509CE1B3" w14:textId="056615D8">
      <w:pPr>
        <w:pStyle w:val="Normlny"/>
        <w:jc w:val="both"/>
        <w:rPr>
          <w:i w:val="0"/>
          <w:iCs w:val="0"/>
        </w:rPr>
      </w:pPr>
      <w:r w:rsidRPr="3A74A4DC" w:rsidR="022EC08D">
        <w:rPr>
          <w:i w:val="0"/>
          <w:iCs w:val="0"/>
        </w:rPr>
        <w:t>Obrázok N ukazuje pokročilý návrh hlavnej časti linky spolu s posuvnými valcami. Pri tomto návrhu sme museli zvážiť celkovú šírku dopravného pásu</w:t>
      </w:r>
      <w:r w:rsidRPr="3A74A4DC" w:rsidR="7CCF7EFF">
        <w:rPr>
          <w:i w:val="0"/>
          <w:iCs w:val="0"/>
        </w:rPr>
        <w:t xml:space="preserve">. Pri posúvaní sa celý dopravný pás bude točiť práve okolo posuvných valcov, takže bolo nutné prispôsobiť celkový priemer valcov </w:t>
      </w:r>
      <w:r w:rsidRPr="3A74A4DC" w:rsidR="750E5583">
        <w:rPr>
          <w:i w:val="0"/>
          <w:iCs w:val="0"/>
        </w:rPr>
        <w:t xml:space="preserve">a tým pádom výstrihy, v ktorých sú valce uložené a celkovú výšku hlavnej časti linky. </w:t>
      </w:r>
    </w:p>
    <w:p w:rsidR="3A74A4DC" w:rsidP="3A74A4DC" w:rsidRDefault="3A74A4DC" w14:paraId="32D308BD" w14:textId="15DB4A21">
      <w:pPr>
        <w:pStyle w:val="Normlny"/>
        <w:jc w:val="both"/>
        <w:rPr>
          <w:i w:val="0"/>
          <w:iCs w:val="0"/>
        </w:rPr>
      </w:pPr>
    </w:p>
    <w:p w:rsidR="1F9575DE" w:rsidP="2F16FAB0" w:rsidRDefault="1F9575DE" w14:paraId="331AF52D" w14:textId="073F3F96">
      <w:pPr>
        <w:pStyle w:val="Normlny"/>
        <w:jc w:val="both"/>
        <w:rPr>
          <w:i w:val="0"/>
          <w:iCs w:val="0"/>
        </w:rPr>
      </w:pPr>
      <w:r w:rsidR="7491B534">
        <w:drawing>
          <wp:inline wp14:editId="4797F601" wp14:anchorId="2BF9F141">
            <wp:extent cx="3416644" cy="2825849"/>
            <wp:effectExtent l="0" t="0" r="0" b="0"/>
            <wp:docPr id="576913488" name="" title=""/>
            <wp:cNvGraphicFramePr>
              <a:graphicFrameLocks noChangeAspect="1"/>
            </wp:cNvGraphicFramePr>
            <a:graphic>
              <a:graphicData uri="http://schemas.openxmlformats.org/drawingml/2006/picture">
                <pic:pic>
                  <pic:nvPicPr>
                    <pic:cNvPr id="0" name=""/>
                    <pic:cNvPicPr/>
                  </pic:nvPicPr>
                  <pic:blipFill>
                    <a:blip r:embed="R9bc1e6a0a00d412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16644" cy="2825849"/>
                    </a:xfrm>
                    <a:prstGeom prst="rect">
                      <a:avLst/>
                    </a:prstGeom>
                  </pic:spPr>
                </pic:pic>
              </a:graphicData>
            </a:graphic>
          </wp:inline>
        </w:drawing>
      </w:r>
    </w:p>
    <w:p w:rsidR="1F9575DE" w:rsidP="3A74A4DC" w:rsidRDefault="1F9575DE" w14:paraId="6F2AA8FF" w14:textId="06D945D3">
      <w:pPr>
        <w:pStyle w:val="Normlny"/>
        <w:jc w:val="center"/>
        <w:rPr>
          <w:i w:val="0"/>
          <w:iCs w:val="0"/>
        </w:rPr>
      </w:pPr>
      <w:r w:rsidRPr="48082518" w:rsidR="1F9575DE">
        <w:rPr>
          <w:i w:val="1"/>
          <w:iCs w:val="1"/>
        </w:rPr>
        <w:t>Obrázok d Podporná konštrukcia pre umiestnenie senzora TCS230</w:t>
      </w:r>
    </w:p>
    <w:p w:rsidR="48082518" w:rsidP="48082518" w:rsidRDefault="48082518" w14:paraId="1469E00B" w14:textId="44EEB8DA">
      <w:pPr>
        <w:pStyle w:val="Normlny"/>
        <w:jc w:val="center"/>
        <w:rPr>
          <w:i w:val="1"/>
          <w:iCs w:val="1"/>
        </w:rPr>
      </w:pPr>
    </w:p>
    <w:p w:rsidR="48082518" w:rsidP="2F16FAB0" w:rsidRDefault="48082518" w14:paraId="72C6E10D" w14:textId="0364C033">
      <w:pPr>
        <w:pStyle w:val="Normlny"/>
        <w:jc w:val="both"/>
        <w:rPr>
          <w:i w:val="0"/>
          <w:iCs w:val="0"/>
        </w:rPr>
      </w:pPr>
      <w:r w:rsidRPr="2F16FAB0" w:rsidR="7491B534">
        <w:rPr>
          <w:i w:val="0"/>
          <w:iCs w:val="0"/>
        </w:rPr>
        <w:t>Ako ďalšie sme museli zvážiť umiestnenie senzorov na linke a akým spôsobom budú merať dáta. Hlavný senzor, ktorý sme využili v našej práci je senzor farby TCS230, ktor</w:t>
      </w:r>
      <w:r w:rsidRPr="2F16FAB0" w:rsidR="15E2912B">
        <w:rPr>
          <w:i w:val="0"/>
          <w:iCs w:val="0"/>
        </w:rPr>
        <w:t>ý si podrobne opíšeme v nasledujúcich podkapitolách. Optimálnym umiestnením senzora sa ukázalo byť umiestnenie nad meraným objektom. To zn</w:t>
      </w:r>
      <w:r w:rsidRPr="2F16FAB0" w:rsidR="4892B479">
        <w:rPr>
          <w:i w:val="0"/>
          <w:iCs w:val="0"/>
        </w:rPr>
        <w:t>amená, že sme museli navrhnúť konštrukciu, ktorá bude držať využitý senzor nad pohybujúcimi sa objektami. Na obrázku d je zobrazen</w:t>
      </w:r>
      <w:r w:rsidRPr="2F16FAB0" w:rsidR="1793A031">
        <w:rPr>
          <w:i w:val="0"/>
          <w:iCs w:val="0"/>
        </w:rPr>
        <w:t>ý</w:t>
      </w:r>
      <w:r w:rsidRPr="2F16FAB0" w:rsidR="4892B479">
        <w:rPr>
          <w:i w:val="0"/>
          <w:iCs w:val="0"/>
        </w:rPr>
        <w:t xml:space="preserve"> návrh </w:t>
      </w:r>
      <w:r w:rsidRPr="2F16FAB0" w:rsidR="19EA0036">
        <w:rPr>
          <w:i w:val="0"/>
          <w:iCs w:val="0"/>
        </w:rPr>
        <w:t>konštrukcie, ktorá bude zodpovedná za umiestnenie použitého senzora TCS230. Pri tomto návrhu sme museli počítať s konkrétnymi rozmermi senzora, n</w:t>
      </w:r>
      <w:r w:rsidRPr="2F16FAB0" w:rsidR="4D63B581">
        <w:rPr>
          <w:i w:val="0"/>
          <w:iCs w:val="0"/>
        </w:rPr>
        <w:t>akoľko sme chceli navrhnúť rám, v ktorom bude senzor umiestnený. Rovnako sme museli počítať aj s celkovou výškou kon</w:t>
      </w:r>
      <w:r w:rsidRPr="2F16FAB0" w:rsidR="682BD6C5">
        <w:rPr>
          <w:i w:val="0"/>
          <w:iCs w:val="0"/>
        </w:rPr>
        <w:t xml:space="preserve">štrukcie a s výškou, v ktorej bude senzor umiestnený. Výška umiestnenia senzora bola kritická z 2 hlavných dôvodov. Prvým </w:t>
      </w:r>
      <w:r w:rsidRPr="2F16FAB0" w:rsidR="396446D2">
        <w:rPr>
          <w:i w:val="0"/>
          <w:iCs w:val="0"/>
        </w:rPr>
        <w:t xml:space="preserve">je výška posúvaného objektu. Konštrukcia musí byť dostatočne veľká, aby bol pohyb objektov plynulý a bezproblémový. </w:t>
      </w:r>
      <w:r w:rsidRPr="2F16FAB0" w:rsidR="7C72D016">
        <w:rPr>
          <w:i w:val="0"/>
          <w:iCs w:val="0"/>
        </w:rPr>
        <w:t>Príliš nízka konštrukcia rámu by mohla prekážať posúvanému objektu a mohla by ho zhadzovať z linky</w:t>
      </w:r>
      <w:r w:rsidRPr="2F16FAB0" w:rsidR="5A228DED">
        <w:rPr>
          <w:i w:val="0"/>
          <w:iCs w:val="0"/>
        </w:rPr>
        <w:t xml:space="preserve"> alebo by sa mohol objekt zachytiť pod konštrukciou rámu a upchať linku. Ďalší </w:t>
      </w:r>
      <w:r w:rsidRPr="2F16FAB0" w:rsidR="5CAD9BAC">
        <w:rPr>
          <w:i w:val="0"/>
          <w:iCs w:val="0"/>
        </w:rPr>
        <w:t>problém bol príliš veľká výška konštrukcie rámu pre senzor. Pokiaľ by sme navrhli príliš veľkú vzdialenosť medzi senzorom a objektom, mohlo by doc</w:t>
      </w:r>
      <w:r w:rsidRPr="2F16FAB0" w:rsidR="7D2BD898">
        <w:rPr>
          <w:i w:val="0"/>
          <w:iCs w:val="0"/>
        </w:rPr>
        <w:t xml:space="preserve">hádzať k chybným nameraným hodnotám a  tým pádom by sa znižovala presnosť našej triediacej linky. Do výpočtov </w:t>
      </w:r>
      <w:r w:rsidRPr="2F16FAB0" w:rsidR="2AAB27EA">
        <w:rPr>
          <w:i w:val="0"/>
          <w:iCs w:val="0"/>
        </w:rPr>
        <w:t>sme však museli pridať aj výšku podpornej časti pre dopravný pás a výšku samotného dopravného pásu. Pre optimálne podmienky pre tlač 3D objektov s</w:t>
      </w:r>
      <w:r w:rsidRPr="2F16FAB0" w:rsidR="4143CA92">
        <w:rPr>
          <w:i w:val="0"/>
          <w:iCs w:val="0"/>
        </w:rPr>
        <w:t>me sa zároveň snažili navrhnúť časti linky v dostatočne veľkej, resp. malej veľkosti.</w:t>
      </w:r>
    </w:p>
    <w:p w:rsidR="194BE09D" w:rsidP="194BE09D" w:rsidRDefault="194BE09D" w14:paraId="7A8F1D05" w14:textId="06800288">
      <w:pPr>
        <w:pStyle w:val="Normlny"/>
        <w:jc w:val="both"/>
        <w:rPr>
          <w:i w:val="1"/>
          <w:iCs w:val="1"/>
        </w:rPr>
      </w:pPr>
    </w:p>
    <w:p w:rsidR="20C0FB8F" w:rsidP="20C0FB8F" w:rsidRDefault="51450EF3" w14:paraId="14490782" w14:textId="1E5A5CB4">
      <w:pPr>
        <w:pStyle w:val="Nadpis3"/>
      </w:pPr>
      <w:bookmarkStart w:name="_Toc1934675934" w:id="1542738476"/>
      <w:r w:rsidR="51450EF3">
        <w:rPr/>
        <w:t>3.1.2</w:t>
      </w:r>
      <w:r>
        <w:tab/>
      </w:r>
      <w:r w:rsidR="51450EF3">
        <w:rPr/>
        <w:t>Návrh dopravného pásu</w:t>
      </w:r>
      <w:bookmarkEnd w:id="1542738476"/>
    </w:p>
    <w:p w:rsidR="1811E54C" w:rsidP="6C45E6EA" w:rsidRDefault="1811E54C" w14:paraId="2A2D905D" w14:textId="5E501001">
      <w:pPr>
        <w:pStyle w:val="Normlny"/>
        <w:jc w:val="both"/>
        <w:rPr>
          <w:noProof w:val="0"/>
          <w:lang w:val="sk-SK"/>
        </w:rPr>
      </w:pPr>
      <w:r w:rsidR="1811E54C">
        <w:rPr/>
        <w:t>Efektívne posúvanie predmetov po linke sa v priemysle rieši niekoľkými rôznymi spôsobmi,</w:t>
      </w:r>
      <w:r w:rsidR="5DAD2935">
        <w:rPr/>
        <w:t xml:space="preserve"> od horizontálnych dopravných pásov až po robotické ramená.</w:t>
      </w:r>
      <w:r w:rsidRPr="6C45E6EA" w:rsidR="71D27481">
        <w:rPr>
          <w:noProof w:val="0"/>
          <w:lang w:val="sk-SK"/>
        </w:rPr>
        <w:t xml:space="preserve"> Takýmto </w:t>
      </w:r>
      <w:r w:rsidRPr="6C45E6EA" w:rsidR="2EA6CD93">
        <w:rPr>
          <w:noProof w:val="0"/>
          <w:lang w:val="sk-SK"/>
        </w:rPr>
        <w:t>p</w:t>
      </w:r>
      <w:r w:rsidRPr="6C45E6EA" w:rsidR="71D27481">
        <w:rPr>
          <w:noProof w:val="0"/>
          <w:lang w:val="sk-SK"/>
        </w:rPr>
        <w:t xml:space="preserve">osúvaním sme sa museli zaoberať aj v našej práci. Nakoľko požadujeme od vytvoreného modelu triediacej linky, aby bola plne automatizovaná, je potrebné vyriešiť spôsob rýchleho, efektívneho a bezproblémového prepravovania predmetov z </w:t>
      </w:r>
      <w:r w:rsidRPr="6C45E6EA" w:rsidR="2F985A77">
        <w:rPr>
          <w:noProof w:val="0"/>
          <w:lang w:val="sk-SK"/>
        </w:rPr>
        <w:t>jedného</w:t>
      </w:r>
      <w:r w:rsidRPr="6C45E6EA" w:rsidR="71D27481">
        <w:rPr>
          <w:noProof w:val="0"/>
          <w:lang w:val="sk-SK"/>
        </w:rPr>
        <w:t xml:space="preserve"> </w:t>
      </w:r>
      <w:r w:rsidRPr="6C45E6EA" w:rsidR="3B9F6523">
        <w:rPr>
          <w:noProof w:val="0"/>
          <w:lang w:val="sk-SK"/>
        </w:rPr>
        <w:t>m</w:t>
      </w:r>
      <w:r w:rsidRPr="6C45E6EA" w:rsidR="71D27481">
        <w:rPr>
          <w:noProof w:val="0"/>
          <w:lang w:val="sk-SK"/>
        </w:rPr>
        <w:t xml:space="preserve">iesta na </w:t>
      </w:r>
      <w:r w:rsidRPr="6C45E6EA" w:rsidR="409EFA06">
        <w:rPr>
          <w:noProof w:val="0"/>
          <w:lang w:val="sk-SK"/>
        </w:rPr>
        <w:t>druhé.</w:t>
      </w:r>
      <w:r w:rsidRPr="6C45E6EA" w:rsidR="71D27481">
        <w:rPr>
          <w:noProof w:val="0"/>
          <w:lang w:val="sk-SK"/>
        </w:rPr>
        <w:t xml:space="preserve"> Pri riešení tohto problému sme sa inšpirovali pomerne známou a </w:t>
      </w:r>
      <w:r w:rsidRPr="6C45E6EA" w:rsidR="76C1A268">
        <w:rPr>
          <w:noProof w:val="0"/>
          <w:lang w:val="sk-SK"/>
        </w:rPr>
        <w:t>jednou</w:t>
      </w:r>
      <w:r w:rsidRPr="6C45E6EA" w:rsidR="71D27481">
        <w:rPr>
          <w:noProof w:val="0"/>
          <w:lang w:val="sk-SK"/>
        </w:rPr>
        <w:t xml:space="preserve"> z najpoužívanejších metód, ktorá sa používa v priemysle a to je dopravný pás. </w:t>
      </w:r>
    </w:p>
    <w:p w:rsidR="18D23E42" w:rsidP="6C45E6EA" w:rsidRDefault="18D23E42" w14:paraId="13881092" w14:textId="6F1D5592">
      <w:pPr>
        <w:pStyle w:val="Normlny"/>
        <w:suppressLineNumbers w:val="0"/>
        <w:bidi w:val="0"/>
        <w:spacing w:before="0" w:beforeAutospacing="off" w:after="0" w:afterAutospacing="off" w:line="360" w:lineRule="auto"/>
        <w:ind w:left="0" w:right="0" w:firstLine="680"/>
        <w:jc w:val="both"/>
        <w:rPr>
          <w:noProof w:val="0"/>
          <w:lang w:val="sk-SK"/>
        </w:rPr>
      </w:pPr>
      <w:r w:rsidRPr="6C45E6EA" w:rsidR="18D23E42">
        <w:rPr>
          <w:noProof w:val="0"/>
          <w:lang w:val="sk-SK"/>
        </w:rPr>
        <w:t xml:space="preserve">Princíp fungovania dopravných pásov a ich základné definície a vlastnosti sme si už opísali v analýze súčasného stavu. Ako </w:t>
      </w:r>
      <w:r w:rsidRPr="6C45E6EA" w:rsidR="61EF91F9">
        <w:rPr>
          <w:noProof w:val="0"/>
          <w:lang w:val="sk-SK"/>
        </w:rPr>
        <w:t>prvé</w:t>
      </w:r>
      <w:r w:rsidRPr="6C45E6EA" w:rsidR="18D23E42">
        <w:rPr>
          <w:noProof w:val="0"/>
          <w:lang w:val="sk-SK"/>
        </w:rPr>
        <w:t xml:space="preserve"> sme museli zistiť primárne rozmery dopravného pásu. Od týchto rozmerov sme sa mohli ďalej odvíjať pri návrhu triediacej </w:t>
      </w:r>
      <w:r w:rsidRPr="6C45E6EA" w:rsidR="18D23E42">
        <w:rPr>
          <w:noProof w:val="0"/>
          <w:lang w:val="sk-SK"/>
        </w:rPr>
        <w:t>linky a dodatočných komponentov</w:t>
      </w:r>
      <w:r w:rsidRPr="6C45E6EA" w:rsidR="48EED403">
        <w:rPr>
          <w:noProof w:val="0"/>
          <w:lang w:val="sk-SK"/>
        </w:rPr>
        <w:t>.</w:t>
      </w:r>
      <w:r w:rsidRPr="6C45E6EA" w:rsidR="18D23E42">
        <w:rPr>
          <w:noProof w:val="0"/>
          <w:lang w:val="sk-SK"/>
        </w:rPr>
        <w:t xml:space="preserve"> </w:t>
      </w:r>
      <w:r w:rsidRPr="6C45E6EA" w:rsidR="6969EC4C">
        <w:rPr>
          <w:noProof w:val="0"/>
          <w:lang w:val="sk-SK"/>
        </w:rPr>
        <w:t>N</w:t>
      </w:r>
      <w:r w:rsidRPr="6C45E6EA" w:rsidR="18D23E42">
        <w:rPr>
          <w:noProof w:val="0"/>
          <w:lang w:val="sk-SK"/>
        </w:rPr>
        <w:t xml:space="preserve">a zistenie presných rozmerov pásu sme použili vybranú optickú triediacu linku od </w:t>
      </w:r>
      <w:r w:rsidRPr="6C45E6EA" w:rsidR="784DDA07">
        <w:rPr>
          <w:noProof w:val="0"/>
          <w:lang w:val="sk-SK"/>
        </w:rPr>
        <w:t>s</w:t>
      </w:r>
      <w:r w:rsidRPr="6C45E6EA" w:rsidR="18D23E42">
        <w:rPr>
          <w:noProof w:val="0"/>
          <w:lang w:val="sk-SK"/>
        </w:rPr>
        <w:t xml:space="preserve">poločnosti. </w:t>
      </w:r>
      <w:r w:rsidRPr="6C45E6EA" w:rsidR="78D665A6">
        <w:rPr>
          <w:noProof w:val="0"/>
          <w:lang w:val="sk-SK"/>
        </w:rPr>
        <w:t>MSWsorting</w:t>
      </w:r>
      <w:r w:rsidRPr="6C45E6EA" w:rsidR="78D665A6">
        <w:rPr>
          <w:noProof w:val="0"/>
          <w:lang w:val="sk-SK"/>
        </w:rPr>
        <w:t xml:space="preserve">. Po výbere konkrétneho modelu sme mali na výber z 3 možných variant. V našej práci sme sa rozhodli vybrať model OS1400, ktorého rozmery sme si uviedli v tabuľke 4. Tento model optickej triediacej linky má </w:t>
      </w:r>
      <w:r w:rsidRPr="6C45E6EA" w:rsidR="43F72AC2">
        <w:rPr>
          <w:noProof w:val="0"/>
          <w:lang w:val="sk-SK"/>
        </w:rPr>
        <w:t>v</w:t>
      </w:r>
      <w:r w:rsidRPr="6C45E6EA" w:rsidR="78D665A6">
        <w:rPr>
          <w:noProof w:val="0"/>
          <w:lang w:val="sk-SK"/>
        </w:rPr>
        <w:t>o voľne dostupnom katalógu presne definované rozmery pásu.</w:t>
      </w:r>
      <w:r w:rsidRPr="6C45E6EA" w:rsidR="208C3760">
        <w:rPr>
          <w:noProof w:val="0"/>
          <w:lang w:val="sk-SK"/>
        </w:rPr>
        <w:t xml:space="preserve"> Celková šírka dopravného pásu je 1400 milimetrov a dĺžka je 6000 milimetrov. V našej práci sme sa pokúšali vytvoriť zmenšený model tejto linky v pomere 1 ku 10, čo znamená, že náš model mal rozmery dopravného pásu </w:t>
      </w:r>
      <w:r w:rsidRPr="6C45E6EA" w:rsidR="7482892D">
        <w:rPr>
          <w:noProof w:val="0"/>
          <w:lang w:val="sk-SK"/>
        </w:rPr>
        <w:t>1</w:t>
      </w:r>
      <w:r w:rsidRPr="6C45E6EA" w:rsidR="208C3760">
        <w:rPr>
          <w:noProof w:val="0"/>
          <w:lang w:val="sk-SK"/>
        </w:rPr>
        <w:t>40 milimetrov a 600 milimetrov.</w:t>
      </w:r>
    </w:p>
    <w:p w:rsidR="69A98B17" w:rsidP="6C45E6EA" w:rsidRDefault="69A98B17" w14:paraId="31A30E7B" w14:textId="1AA02AFE">
      <w:pPr>
        <w:pStyle w:val="Normlny"/>
        <w:suppressLineNumbers w:val="0"/>
        <w:bidi w:val="0"/>
        <w:spacing w:before="0" w:beforeAutospacing="off" w:after="0" w:afterAutospacing="off" w:line="360" w:lineRule="auto"/>
        <w:ind w:left="0" w:right="0" w:firstLine="680"/>
        <w:jc w:val="both"/>
        <w:rPr>
          <w:noProof w:val="0"/>
          <w:lang w:val="sk-SK"/>
        </w:rPr>
      </w:pPr>
      <w:r w:rsidRPr="6C45E6EA" w:rsidR="69A98B17">
        <w:rPr>
          <w:noProof w:val="0"/>
          <w:lang w:val="sk-SK"/>
        </w:rPr>
        <w:t>Pokiaľ sme mali navrhnuté rozmery dopravného pásu, bolo možné začať s jeho konštrukciou. Z analýzy súčasného stavu, v ktorej sme sa venovali teórii dopravných pásov sme vedeli, z akého materiálu sa takéto pásy najčastejšie vyrábajú. My sme však v našej práci zvolili iný prístup pri tvorbe dopravného pásu. Dopravný pás sme sa rozhodli navrhnúť a následne vytlačiť za pomoci 3</w:t>
      </w:r>
      <w:r w:rsidRPr="6C45E6EA" w:rsidR="3BC0083E">
        <w:rPr>
          <w:noProof w:val="0"/>
          <w:lang w:val="sk-SK"/>
        </w:rPr>
        <w:t>D</w:t>
      </w:r>
      <w:r w:rsidRPr="6C45E6EA" w:rsidR="69A98B17">
        <w:rPr>
          <w:noProof w:val="0"/>
          <w:lang w:val="sk-SK"/>
        </w:rPr>
        <w:t xml:space="preserve"> tlačiarní.</w:t>
      </w:r>
    </w:p>
    <w:p w:rsidR="0DEBEEDD" w:rsidP="6C45E6EA" w:rsidRDefault="0DEBEEDD" w14:paraId="284BF180" w14:textId="085C195A">
      <w:pPr>
        <w:pStyle w:val="Normlny"/>
        <w:suppressLineNumbers w:val="0"/>
        <w:bidi w:val="0"/>
        <w:spacing w:before="0" w:beforeAutospacing="off" w:after="0" w:afterAutospacing="off" w:line="360" w:lineRule="auto"/>
        <w:ind w:left="0" w:right="0" w:firstLine="680"/>
        <w:jc w:val="both"/>
        <w:rPr>
          <w:noProof w:val="0"/>
          <w:lang w:val="sk-SK"/>
        </w:rPr>
      </w:pPr>
      <w:r w:rsidRPr="6C45E6EA" w:rsidR="0DEBEEDD">
        <w:rPr>
          <w:noProof w:val="0"/>
          <w:lang w:val="sk-SK"/>
        </w:rPr>
        <w:t xml:space="preserve">Výberom metódy 3D </w:t>
      </w:r>
      <w:r w:rsidRPr="6C45E6EA" w:rsidR="6A7FEC0D">
        <w:rPr>
          <w:noProof w:val="0"/>
          <w:lang w:val="sk-SK"/>
        </w:rPr>
        <w:t>tlačenia</w:t>
      </w:r>
      <w:r w:rsidRPr="6C45E6EA" w:rsidR="0DEBEEDD">
        <w:rPr>
          <w:noProof w:val="0"/>
          <w:lang w:val="sk-SK"/>
        </w:rPr>
        <w:t xml:space="preserve"> dopravného pásu sme určili, že vytlačený plastový pás bude neohybný. Preto sme sa ďalej rozhodli navrhnúť tento pás ako zložený prvok z viacerých rovnakých častí. </w:t>
      </w:r>
      <w:r w:rsidRPr="6C45E6EA" w:rsidR="27D87741">
        <w:rPr>
          <w:noProof w:val="0"/>
          <w:lang w:val="sk-SK"/>
        </w:rPr>
        <w:t xml:space="preserve">Tu sme sa opäť pokúšali použiť už navrhnutú štruktúru pásu. Za týmto účelom sme použili webovú stránku rexnord.com od spoločnosti </w:t>
      </w:r>
      <w:r w:rsidRPr="6C45E6EA" w:rsidR="27D87741">
        <w:rPr>
          <w:noProof w:val="0"/>
          <w:lang w:val="sk-SK"/>
        </w:rPr>
        <w:t>Rexnord</w:t>
      </w:r>
      <w:r w:rsidRPr="6C45E6EA" w:rsidR="27D87741">
        <w:rPr>
          <w:noProof w:val="0"/>
          <w:lang w:val="sk-SK"/>
        </w:rPr>
        <w:t>. Táto spoločnosť sa zaoberá návrhom a tvorbou priemyselných častí a komponentov určených priamo na 3</w:t>
      </w:r>
      <w:r w:rsidRPr="6C45E6EA" w:rsidR="651B98FC">
        <w:rPr>
          <w:noProof w:val="0"/>
          <w:lang w:val="sk-SK"/>
        </w:rPr>
        <w:t>D</w:t>
      </w:r>
      <w:r w:rsidRPr="6C45E6EA" w:rsidR="27D87741">
        <w:rPr>
          <w:noProof w:val="0"/>
          <w:lang w:val="sk-SK"/>
        </w:rPr>
        <w:t xml:space="preserve"> tlač. Konkrétne sme si vybrali plastový klinový pás </w:t>
      </w:r>
      <w:r w:rsidRPr="6C45E6EA" w:rsidR="732AEB91">
        <w:rPr>
          <w:noProof w:val="0"/>
          <w:lang w:val="sk-SK"/>
        </w:rPr>
        <w:t>R</w:t>
      </w:r>
      <w:r w:rsidRPr="6C45E6EA" w:rsidR="27D87741">
        <w:rPr>
          <w:noProof w:val="0"/>
          <w:lang w:val="sk-SK"/>
        </w:rPr>
        <w:t>exnord</w:t>
      </w:r>
      <w:r w:rsidRPr="6C45E6EA" w:rsidR="27D87741">
        <w:rPr>
          <w:noProof w:val="0"/>
          <w:lang w:val="sk-SK"/>
        </w:rPr>
        <w:t xml:space="preserve"> 1015 </w:t>
      </w:r>
      <w:r w:rsidRPr="6C45E6EA" w:rsidR="491332E7">
        <w:rPr>
          <w:noProof w:val="0"/>
          <w:lang w:val="sk-SK"/>
        </w:rPr>
        <w:t>F</w:t>
      </w:r>
      <w:r w:rsidRPr="6C45E6EA" w:rsidR="27D87741">
        <w:rPr>
          <w:noProof w:val="0"/>
          <w:lang w:val="sk-SK"/>
        </w:rPr>
        <w:t>lat</w:t>
      </w:r>
      <w:r w:rsidRPr="6C45E6EA" w:rsidR="27D87741">
        <w:rPr>
          <w:noProof w:val="0"/>
          <w:lang w:val="sk-SK"/>
        </w:rPr>
        <w:t xml:space="preserve"> </w:t>
      </w:r>
      <w:r w:rsidRPr="6C45E6EA" w:rsidR="0C13AE26">
        <w:rPr>
          <w:noProof w:val="0"/>
          <w:lang w:val="sk-SK"/>
        </w:rPr>
        <w:t>T</w:t>
      </w:r>
      <w:r w:rsidRPr="6C45E6EA" w:rsidR="27D87741">
        <w:rPr>
          <w:noProof w:val="0"/>
          <w:lang w:val="sk-SK"/>
        </w:rPr>
        <w:t xml:space="preserve">op </w:t>
      </w:r>
      <w:r w:rsidRPr="6C45E6EA" w:rsidR="2800362F">
        <w:rPr>
          <w:noProof w:val="0"/>
          <w:lang w:val="sk-SK"/>
        </w:rPr>
        <w:t>K</w:t>
      </w:r>
      <w:r w:rsidRPr="6C45E6EA" w:rsidR="27D87741">
        <w:rPr>
          <w:noProof w:val="0"/>
          <w:lang w:val="sk-SK"/>
        </w:rPr>
        <w:t>lean</w:t>
      </w:r>
      <w:r w:rsidRPr="6C45E6EA" w:rsidR="10B71E33">
        <w:rPr>
          <w:noProof w:val="0"/>
          <w:lang w:val="sk-SK"/>
        </w:rPr>
        <w:t>T</w:t>
      </w:r>
      <w:r w:rsidRPr="6C45E6EA" w:rsidR="27D87741">
        <w:rPr>
          <w:noProof w:val="0"/>
          <w:lang w:val="sk-SK"/>
        </w:rPr>
        <w:t>op</w:t>
      </w:r>
      <w:r w:rsidRPr="6C45E6EA" w:rsidR="27D87741">
        <w:rPr>
          <w:noProof w:val="0"/>
          <w:lang w:val="sk-SK"/>
        </w:rPr>
        <w:t>.</w:t>
      </w:r>
    </w:p>
    <w:p w:rsidR="6C45E6EA" w:rsidP="6C45E6EA" w:rsidRDefault="6C45E6EA" w14:paraId="0CB7FF18" w14:textId="72980951">
      <w:pPr>
        <w:pStyle w:val="Normlny"/>
        <w:suppressLineNumbers w:val="0"/>
        <w:bidi w:val="0"/>
        <w:spacing w:before="0" w:beforeAutospacing="off" w:after="0" w:afterAutospacing="off" w:line="360" w:lineRule="auto"/>
        <w:ind w:left="0" w:right="0" w:firstLine="680"/>
        <w:jc w:val="both"/>
        <w:rPr>
          <w:noProof w:val="0"/>
          <w:lang w:val="sk-SK"/>
        </w:rPr>
      </w:pPr>
    </w:p>
    <w:p w:rsidR="2EA80B75" w:rsidP="6C45E6EA" w:rsidRDefault="2EA80B75" w14:paraId="1924ABC3" w14:textId="2DEBD8B1">
      <w:pPr>
        <w:pStyle w:val="Normlny"/>
        <w:bidi w:val="0"/>
        <w:spacing w:before="0" w:beforeAutospacing="off" w:after="0" w:afterAutospacing="off" w:line="360" w:lineRule="auto"/>
        <w:ind w:left="0" w:right="0" w:firstLine="680"/>
        <w:jc w:val="both"/>
        <w:rPr>
          <w:noProof w:val="0"/>
          <w:lang w:val="sk-SK"/>
        </w:rPr>
      </w:pPr>
      <w:r w:rsidR="610A66B2">
        <w:drawing>
          <wp:inline wp14:editId="36E520B4" wp14:anchorId="53FD18A8">
            <wp:extent cx="3382422" cy="2533650"/>
            <wp:effectExtent l="0" t="0" r="0" b="0"/>
            <wp:docPr id="1090258180" name="" title=""/>
            <wp:cNvGraphicFramePr>
              <a:graphicFrameLocks noChangeAspect="1"/>
            </wp:cNvGraphicFramePr>
            <a:graphic>
              <a:graphicData uri="http://schemas.openxmlformats.org/drawingml/2006/picture">
                <pic:pic>
                  <pic:nvPicPr>
                    <pic:cNvPr id="0" name=""/>
                    <pic:cNvPicPr/>
                  </pic:nvPicPr>
                  <pic:blipFill>
                    <a:blip r:embed="R1aca6fbd2f414f7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82422" cy="2533650"/>
                    </a:xfrm>
                    <a:prstGeom prst="rect">
                      <a:avLst/>
                    </a:prstGeom>
                  </pic:spPr>
                </pic:pic>
              </a:graphicData>
            </a:graphic>
          </wp:inline>
        </w:drawing>
      </w:r>
    </w:p>
    <w:p w:rsidR="2EA80B75" w:rsidP="6C45E6EA" w:rsidRDefault="2EA80B75" w14:paraId="708A7F1F" w14:textId="35615330">
      <w:pPr>
        <w:pStyle w:val="Normlny"/>
        <w:bidi w:val="0"/>
        <w:spacing w:before="0" w:beforeAutospacing="off" w:after="0" w:afterAutospacing="off" w:line="360" w:lineRule="auto"/>
        <w:ind w:left="0" w:right="0" w:firstLine="680"/>
        <w:jc w:val="both"/>
        <w:rPr>
          <w:i w:val="1"/>
          <w:iCs w:val="1"/>
          <w:noProof w:val="0"/>
          <w:lang w:val="sk-SK"/>
        </w:rPr>
      </w:pPr>
      <w:r w:rsidRPr="6C45E6EA" w:rsidR="2EA80B75">
        <w:rPr>
          <w:i w:val="1"/>
          <w:iCs w:val="1"/>
          <w:noProof w:val="0"/>
          <w:lang w:val="sk-SK"/>
        </w:rPr>
        <w:t xml:space="preserve">Obrázok 7 Plastový dopravný pás </w:t>
      </w:r>
      <w:r w:rsidRPr="6C45E6EA" w:rsidR="2EA80B75">
        <w:rPr>
          <w:i w:val="1"/>
          <w:iCs w:val="1"/>
          <w:noProof w:val="0"/>
          <w:lang w:val="sk-SK"/>
        </w:rPr>
        <w:t>Rexnord</w:t>
      </w:r>
      <w:r w:rsidRPr="6C45E6EA" w:rsidR="2EA80B75">
        <w:rPr>
          <w:i w:val="1"/>
          <w:iCs w:val="1"/>
          <w:noProof w:val="0"/>
          <w:lang w:val="sk-SK"/>
        </w:rPr>
        <w:t xml:space="preserve"> 1015 </w:t>
      </w:r>
      <w:r w:rsidRPr="6C45E6EA" w:rsidR="2EA80B75">
        <w:rPr>
          <w:i w:val="1"/>
          <w:iCs w:val="1"/>
          <w:noProof w:val="0"/>
          <w:lang w:val="sk-SK"/>
        </w:rPr>
        <w:t>Flat</w:t>
      </w:r>
      <w:r w:rsidRPr="6C45E6EA" w:rsidR="2EA80B75">
        <w:rPr>
          <w:i w:val="1"/>
          <w:iCs w:val="1"/>
          <w:noProof w:val="0"/>
          <w:lang w:val="sk-SK"/>
        </w:rPr>
        <w:t xml:space="preserve"> </w:t>
      </w:r>
      <w:r w:rsidRPr="6C45E6EA" w:rsidR="2EA80B75">
        <w:rPr>
          <w:i w:val="1"/>
          <w:iCs w:val="1"/>
          <w:noProof w:val="0"/>
          <w:lang w:val="sk-SK"/>
        </w:rPr>
        <w:t>Klean</w:t>
      </w:r>
      <w:r w:rsidRPr="6C45E6EA" w:rsidR="2EA80B75">
        <w:rPr>
          <w:i w:val="1"/>
          <w:iCs w:val="1"/>
          <w:noProof w:val="0"/>
          <w:lang w:val="sk-SK"/>
        </w:rPr>
        <w:t xml:space="preserve"> Top</w:t>
      </w:r>
    </w:p>
    <w:p w:rsidR="6C45E6EA" w:rsidP="6C45E6EA" w:rsidRDefault="6C45E6EA" w14:paraId="0D1C171A" w14:textId="6AF48599">
      <w:pPr>
        <w:pStyle w:val="Normlny"/>
        <w:bidi w:val="0"/>
        <w:spacing w:before="0" w:beforeAutospacing="off" w:after="0" w:afterAutospacing="off" w:line="360" w:lineRule="auto"/>
        <w:ind w:left="0" w:right="0" w:firstLine="680"/>
        <w:jc w:val="both"/>
        <w:rPr>
          <w:i w:val="1"/>
          <w:iCs w:val="1"/>
          <w:noProof w:val="0"/>
          <w:lang w:val="sk-SK"/>
        </w:rPr>
      </w:pPr>
    </w:p>
    <w:p w:rsidR="2EA80B75" w:rsidP="6C45E6EA" w:rsidRDefault="2EA80B75" w14:paraId="09BA4B06" w14:textId="55C0D2EC">
      <w:pPr>
        <w:pStyle w:val="Normlny"/>
        <w:bidi w:val="0"/>
        <w:spacing w:before="0" w:beforeAutospacing="off" w:after="0" w:afterAutospacing="off" w:line="360" w:lineRule="auto"/>
        <w:ind w:left="0" w:right="0" w:firstLine="680"/>
        <w:jc w:val="both"/>
        <w:rPr>
          <w:i w:val="0"/>
          <w:iCs w:val="0"/>
          <w:noProof w:val="0"/>
          <w:lang w:val="sk-SK"/>
        </w:rPr>
      </w:pPr>
      <w:r w:rsidRPr="6C45E6EA" w:rsidR="2EA80B75">
        <w:rPr>
          <w:i w:val="0"/>
          <w:iCs w:val="0"/>
          <w:noProof w:val="0"/>
          <w:lang w:val="sk-SK"/>
        </w:rPr>
        <w:t xml:space="preserve">Spoločnosť </w:t>
      </w:r>
      <w:r w:rsidRPr="6C45E6EA" w:rsidR="2EA80B75">
        <w:rPr>
          <w:i w:val="0"/>
          <w:iCs w:val="0"/>
          <w:noProof w:val="0"/>
          <w:lang w:val="sk-SK"/>
        </w:rPr>
        <w:t>Rexnord</w:t>
      </w:r>
      <w:r w:rsidRPr="6C45E6EA" w:rsidR="2EA80B75">
        <w:rPr>
          <w:i w:val="0"/>
          <w:iCs w:val="0"/>
          <w:noProof w:val="0"/>
          <w:lang w:val="sk-SK"/>
        </w:rPr>
        <w:t xml:space="preserve"> sa primárne zameriava na návrh, vývoj a tvorbu komponentov a časti, ktoré sa používajú v priemyselnom faktore</w:t>
      </w:r>
      <w:r w:rsidRPr="6C45E6EA" w:rsidR="35774992">
        <w:rPr>
          <w:i w:val="0"/>
          <w:iCs w:val="0"/>
          <w:noProof w:val="0"/>
          <w:lang w:val="sk-SK"/>
        </w:rPr>
        <w:t>.</w:t>
      </w:r>
      <w:r w:rsidRPr="6C45E6EA" w:rsidR="2EA80B75">
        <w:rPr>
          <w:i w:val="0"/>
          <w:iCs w:val="0"/>
          <w:noProof w:val="0"/>
          <w:lang w:val="sk-SK"/>
        </w:rPr>
        <w:t xml:space="preserve"> </w:t>
      </w:r>
      <w:r w:rsidRPr="6C45E6EA" w:rsidR="12D4604E">
        <w:rPr>
          <w:i w:val="0"/>
          <w:iCs w:val="0"/>
          <w:noProof w:val="0"/>
          <w:lang w:val="sk-SK"/>
        </w:rPr>
        <w:t>P</w:t>
      </w:r>
      <w:r w:rsidRPr="6C45E6EA" w:rsidR="2EA80B75">
        <w:rPr>
          <w:i w:val="0"/>
          <w:iCs w:val="0"/>
          <w:noProof w:val="0"/>
          <w:lang w:val="sk-SK"/>
        </w:rPr>
        <w:t xml:space="preserve">lastové dopravné pásy, ktoré navrhujú a ponúkajú na výrobu, sú zložené z niekoľkých navzájom </w:t>
      </w:r>
      <w:r w:rsidRPr="6C45E6EA" w:rsidR="08E2D99E">
        <w:rPr>
          <w:i w:val="0"/>
          <w:iCs w:val="0"/>
          <w:noProof w:val="0"/>
          <w:lang w:val="sk-SK"/>
        </w:rPr>
        <w:t>s</w:t>
      </w:r>
      <w:r w:rsidRPr="6C45E6EA" w:rsidR="2EA80B75">
        <w:rPr>
          <w:i w:val="0"/>
          <w:iCs w:val="0"/>
          <w:noProof w:val="0"/>
          <w:lang w:val="sk-SK"/>
        </w:rPr>
        <w:t xml:space="preserve">pojených častí. Hlavná časť pásu má </w:t>
      </w:r>
      <w:r w:rsidRPr="6C45E6EA" w:rsidR="3F9CCF58">
        <w:rPr>
          <w:i w:val="0"/>
          <w:iCs w:val="0"/>
          <w:noProof w:val="0"/>
          <w:lang w:val="sk-SK"/>
        </w:rPr>
        <w:t>jednu</w:t>
      </w:r>
      <w:r w:rsidRPr="6C45E6EA" w:rsidR="2EA80B75">
        <w:rPr>
          <w:i w:val="0"/>
          <w:iCs w:val="0"/>
          <w:noProof w:val="0"/>
          <w:lang w:val="sk-SK"/>
        </w:rPr>
        <w:t xml:space="preserve"> stranu rovnú</w:t>
      </w:r>
      <w:r w:rsidRPr="6C45E6EA" w:rsidR="4BB630BE">
        <w:rPr>
          <w:i w:val="0"/>
          <w:iCs w:val="0"/>
          <w:noProof w:val="0"/>
          <w:lang w:val="sk-SK"/>
        </w:rPr>
        <w:t>,</w:t>
      </w:r>
      <w:r w:rsidRPr="6C45E6EA" w:rsidR="2EA80B75">
        <w:rPr>
          <w:i w:val="0"/>
          <w:iCs w:val="0"/>
          <w:noProof w:val="0"/>
          <w:lang w:val="sk-SK"/>
        </w:rPr>
        <w:t xml:space="preserve"> vhodnú na preprav</w:t>
      </w:r>
      <w:r w:rsidRPr="6C45E6EA" w:rsidR="24A67DC2">
        <w:rPr>
          <w:i w:val="0"/>
          <w:iCs w:val="0"/>
          <w:noProof w:val="0"/>
          <w:lang w:val="sk-SK"/>
        </w:rPr>
        <w:t>u</w:t>
      </w:r>
      <w:r w:rsidRPr="6C45E6EA" w:rsidR="2EA80B75">
        <w:rPr>
          <w:i w:val="0"/>
          <w:iCs w:val="0"/>
          <w:noProof w:val="0"/>
          <w:lang w:val="sk-SK"/>
        </w:rPr>
        <w:t xml:space="preserve"> doprav</w:t>
      </w:r>
      <w:r w:rsidRPr="6C45E6EA" w:rsidR="39F72409">
        <w:rPr>
          <w:i w:val="0"/>
          <w:iCs w:val="0"/>
          <w:noProof w:val="0"/>
          <w:lang w:val="sk-SK"/>
        </w:rPr>
        <w:t>ovaného materiálu</w:t>
      </w:r>
      <w:r w:rsidRPr="6C45E6EA" w:rsidR="2EA80B75">
        <w:rPr>
          <w:i w:val="0"/>
          <w:iCs w:val="0"/>
          <w:noProof w:val="0"/>
          <w:lang w:val="sk-SK"/>
        </w:rPr>
        <w:t xml:space="preserve"> a </w:t>
      </w:r>
      <w:r w:rsidRPr="6C45E6EA" w:rsidR="0FBDB8DF">
        <w:rPr>
          <w:i w:val="0"/>
          <w:iCs w:val="0"/>
          <w:noProof w:val="0"/>
          <w:lang w:val="sk-SK"/>
        </w:rPr>
        <w:t xml:space="preserve">druhá </w:t>
      </w:r>
      <w:r w:rsidRPr="6C45E6EA" w:rsidR="2EA80B75">
        <w:rPr>
          <w:i w:val="0"/>
          <w:iCs w:val="0"/>
          <w:noProof w:val="0"/>
          <w:lang w:val="sk-SK"/>
        </w:rPr>
        <w:t>strana pásu sa využíva na spojenie. Na spojenie sa používa navrhnutý klin, ktorý sa ukladá do kruhových otvorov na spodnej časti pásu. Celý mechanizmus je navrhnutý na rýchle spojenie a odpojenie pásu</w:t>
      </w:r>
      <w:r w:rsidRPr="6C45E6EA" w:rsidR="600ADA43">
        <w:rPr>
          <w:i w:val="0"/>
          <w:iCs w:val="0"/>
          <w:noProof w:val="0"/>
          <w:lang w:val="sk-SK"/>
        </w:rPr>
        <w:t>.</w:t>
      </w:r>
      <w:r w:rsidRPr="6C45E6EA" w:rsidR="2EA80B75">
        <w:rPr>
          <w:i w:val="0"/>
          <w:iCs w:val="0"/>
          <w:noProof w:val="0"/>
          <w:lang w:val="sk-SK"/>
        </w:rPr>
        <w:t xml:space="preserve"> </w:t>
      </w:r>
      <w:r w:rsidRPr="6C45E6EA" w:rsidR="7DD0BC5C">
        <w:rPr>
          <w:i w:val="0"/>
          <w:iCs w:val="0"/>
          <w:noProof w:val="0"/>
          <w:lang w:val="sk-SK"/>
        </w:rPr>
        <w:t>P</w:t>
      </w:r>
      <w:r w:rsidRPr="6C45E6EA" w:rsidR="2EA80B75">
        <w:rPr>
          <w:i w:val="0"/>
          <w:iCs w:val="0"/>
          <w:noProof w:val="0"/>
          <w:lang w:val="sk-SK"/>
        </w:rPr>
        <w:t>reto sú tieto dopravné pásy v</w:t>
      </w:r>
      <w:r w:rsidRPr="6C45E6EA" w:rsidR="5666B80B">
        <w:rPr>
          <w:i w:val="0"/>
          <w:iCs w:val="0"/>
          <w:noProof w:val="0"/>
          <w:lang w:val="sk-SK"/>
        </w:rPr>
        <w:t>hodnou voľbou v</w:t>
      </w:r>
      <w:r w:rsidRPr="6C45E6EA" w:rsidR="2EA80B75">
        <w:rPr>
          <w:i w:val="0"/>
          <w:iCs w:val="0"/>
          <w:noProof w:val="0"/>
          <w:lang w:val="sk-SK"/>
        </w:rPr>
        <w:t xml:space="preserve"> chemickom priemyselnom a na prepravu </w:t>
      </w:r>
      <w:r w:rsidRPr="6C45E6EA" w:rsidR="2EA80B75">
        <w:rPr>
          <w:i w:val="0"/>
          <w:iCs w:val="0"/>
          <w:noProof w:val="0"/>
          <w:lang w:val="sk-SK"/>
        </w:rPr>
        <w:t>konzu</w:t>
      </w:r>
      <w:r w:rsidRPr="6C45E6EA" w:rsidR="3C9FE6E1">
        <w:rPr>
          <w:i w:val="0"/>
          <w:iCs w:val="0"/>
          <w:noProof w:val="0"/>
          <w:lang w:val="sk-SK"/>
        </w:rPr>
        <w:t>mačných</w:t>
      </w:r>
      <w:r w:rsidRPr="6C45E6EA" w:rsidR="3C9FE6E1">
        <w:rPr>
          <w:i w:val="0"/>
          <w:iCs w:val="0"/>
          <w:noProof w:val="0"/>
          <w:lang w:val="sk-SK"/>
        </w:rPr>
        <w:t xml:space="preserve"> </w:t>
      </w:r>
      <w:r w:rsidRPr="6C45E6EA" w:rsidR="2EA80B75">
        <w:rPr>
          <w:i w:val="0"/>
          <w:iCs w:val="0"/>
          <w:noProof w:val="0"/>
          <w:lang w:val="sk-SK"/>
        </w:rPr>
        <w:t>výrobkov. Vďaka tomuto mechanizmu je dopravný pás vhodný pri častej údržbe, sanitácii a čistení, avšak tieto typy dopravných pásov nie sú obmedzené na spomenuté typy priemyslov. Preto sme sa ho rozhodli použiť aj v našej práci.</w:t>
      </w:r>
    </w:p>
    <w:p w:rsidR="2D91FFCB" w:rsidP="10679A86" w:rsidRDefault="2D91FFCB" w14:paraId="338D464D" w14:textId="50A2E026">
      <w:pPr>
        <w:pStyle w:val="Normlny"/>
        <w:bidi w:val="0"/>
        <w:spacing w:before="0" w:beforeAutospacing="off" w:after="0" w:afterAutospacing="off" w:line="360" w:lineRule="auto"/>
        <w:ind w:left="0" w:right="0" w:firstLine="680"/>
        <w:jc w:val="both"/>
        <w:rPr>
          <w:i w:val="0"/>
          <w:iCs w:val="0"/>
          <w:noProof w:val="0"/>
          <w:lang w:val="sk-SK"/>
        </w:rPr>
      </w:pPr>
      <w:r w:rsidRPr="10679A86" w:rsidR="552B95DA">
        <w:rPr>
          <w:i w:val="0"/>
          <w:iCs w:val="0"/>
          <w:noProof w:val="0"/>
          <w:lang w:val="sk-SK"/>
        </w:rPr>
        <w:t>Súčasťou webovej stránky je aj nástroj na zobrazenie vybraných 2D a 3D modelov, kde dokážeme špecifikovať parametre dopravného pásu, ako je jeho celková dĺžka v palcoch a materiál, z ktorého má byť vytlačený. Následne je možné stiahnuť súbor vo formáte</w:t>
      </w:r>
      <w:r w:rsidRPr="10679A86" w:rsidR="3B36E016">
        <w:rPr>
          <w:i w:val="0"/>
          <w:iCs w:val="0"/>
          <w:noProof w:val="0"/>
          <w:lang w:val="sk-SK"/>
        </w:rPr>
        <w:t xml:space="preserve"> a verzií</w:t>
      </w:r>
      <w:r w:rsidRPr="10679A86" w:rsidR="552B95DA">
        <w:rPr>
          <w:i w:val="0"/>
          <w:iCs w:val="0"/>
          <w:noProof w:val="0"/>
          <w:lang w:val="sk-SK"/>
        </w:rPr>
        <w:t>.</w:t>
      </w:r>
    </w:p>
    <w:p w:rsidR="6C45E6EA" w:rsidP="6C45E6EA" w:rsidRDefault="6C45E6EA" w14:paraId="70EB6350" w14:textId="4BB55B40">
      <w:pPr>
        <w:pStyle w:val="Normlny"/>
        <w:bidi w:val="0"/>
        <w:spacing w:before="0" w:beforeAutospacing="off" w:after="0" w:afterAutospacing="off" w:line="360" w:lineRule="auto"/>
        <w:ind w:left="0" w:right="0" w:firstLine="680"/>
        <w:jc w:val="both"/>
        <w:rPr>
          <w:i w:val="0"/>
          <w:iCs w:val="0"/>
          <w:noProof w:val="0"/>
          <w:lang w:val="sk-SK"/>
        </w:rPr>
      </w:pPr>
    </w:p>
    <w:p w:rsidR="7FE96587" w:rsidP="6C45E6EA" w:rsidRDefault="7FE96587" w14:paraId="0AB48DC0" w14:textId="431C4E1C">
      <w:pPr>
        <w:pStyle w:val="Normlny"/>
      </w:pPr>
      <w:r w:rsidR="7FE96587">
        <w:drawing>
          <wp:inline wp14:editId="2312050C" wp14:anchorId="64709553">
            <wp:extent cx="3429535" cy="2543572"/>
            <wp:effectExtent l="0" t="0" r="0" b="0"/>
            <wp:docPr id="1386457697" name="" title=""/>
            <wp:cNvGraphicFramePr>
              <a:graphicFrameLocks noChangeAspect="1"/>
            </wp:cNvGraphicFramePr>
            <a:graphic>
              <a:graphicData uri="http://schemas.openxmlformats.org/drawingml/2006/picture">
                <pic:pic>
                  <pic:nvPicPr>
                    <pic:cNvPr id="0" name=""/>
                    <pic:cNvPicPr/>
                  </pic:nvPicPr>
                  <pic:blipFill>
                    <a:blip r:embed="R93b2c044ad3b4ba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29535" cy="2543572"/>
                    </a:xfrm>
                    <a:prstGeom prst="rect">
                      <a:avLst/>
                    </a:prstGeom>
                  </pic:spPr>
                </pic:pic>
              </a:graphicData>
            </a:graphic>
          </wp:inline>
        </w:drawing>
      </w:r>
    </w:p>
    <w:p w:rsidR="7FE96587" w:rsidP="0E208299" w:rsidRDefault="7FE96587" w14:paraId="43547FEE" w14:textId="4C8BB6B8">
      <w:pPr>
        <w:pStyle w:val="Normlny"/>
        <w:jc w:val="center"/>
        <w:rPr>
          <w:i w:val="1"/>
          <w:iCs w:val="1"/>
        </w:rPr>
      </w:pPr>
      <w:r w:rsidRPr="2F16FAB0" w:rsidR="11E90B95">
        <w:rPr>
          <w:i w:val="1"/>
          <w:iCs w:val="1"/>
        </w:rPr>
        <w:t xml:space="preserve">Obrázok 8 Postup návrhu dopravného pásu a klinu v prostredí </w:t>
      </w:r>
      <w:r w:rsidRPr="2F16FAB0" w:rsidR="11E90B95">
        <w:rPr>
          <w:i w:val="1"/>
          <w:iCs w:val="1"/>
        </w:rPr>
        <w:t>TinkerCAD</w:t>
      </w:r>
    </w:p>
    <w:p w:rsidR="6C45E6EA" w:rsidP="2F16FAB0" w:rsidRDefault="6C45E6EA" w14:paraId="1DCF730A" w14:textId="700FAF1D">
      <w:pPr>
        <w:pStyle w:val="Normlny"/>
        <w:jc w:val="center"/>
        <w:rPr>
          <w:i w:val="1"/>
          <w:iCs w:val="1"/>
        </w:rPr>
      </w:pPr>
    </w:p>
    <w:p w:rsidR="6C45E6EA" w:rsidP="2F16FAB0" w:rsidRDefault="6C45E6EA" w14:paraId="44D38E05" w14:textId="677D668A">
      <w:pPr>
        <w:pStyle w:val="Normlny"/>
        <w:bidi w:val="0"/>
        <w:spacing w:before="0" w:beforeAutospacing="off" w:after="0" w:afterAutospacing="off" w:line="360" w:lineRule="auto"/>
        <w:ind w:left="0" w:right="0" w:firstLine="680"/>
        <w:jc w:val="both"/>
        <w:rPr>
          <w:i w:val="0"/>
          <w:iCs w:val="0"/>
          <w:noProof w:val="0"/>
          <w:lang w:val="sk-SK"/>
        </w:rPr>
      </w:pPr>
      <w:r w:rsidRPr="2F16FAB0" w:rsidR="04525F5D">
        <w:rPr>
          <w:i w:val="0"/>
          <w:iCs w:val="0"/>
          <w:noProof w:val="0"/>
          <w:lang w:val="sk-SK"/>
        </w:rPr>
        <w:t xml:space="preserve">Na obrázku 8 je zachytený postup návrhu jednej časti dopravného pásu spolu so spojovacím klinom. Pri návrhu modelu dopravného pásu, ktorý je použitý v našej práci, sme postupovali rovnako. Vybrali sme si požadovanú šírku pásu a stiahli sme si súbor vo formáte </w:t>
      </w:r>
      <w:r w:rsidRPr="2F16FAB0" w:rsidR="04525F5D">
        <w:rPr>
          <w:i w:val="0"/>
          <w:iCs w:val="0"/>
          <w:noProof w:val="0"/>
          <w:lang w:val="sk-SK"/>
        </w:rPr>
        <w:t>.</w:t>
      </w:r>
      <w:r w:rsidRPr="2F16FAB0" w:rsidR="04525F5D">
        <w:rPr>
          <w:i w:val="0"/>
          <w:iCs w:val="0"/>
          <w:noProof w:val="0"/>
          <w:lang w:val="sk-SK"/>
        </w:rPr>
        <w:t>s</w:t>
      </w:r>
      <w:r w:rsidRPr="2F16FAB0" w:rsidR="04525F5D">
        <w:rPr>
          <w:i w:val="0"/>
          <w:iCs w:val="0"/>
          <w:noProof w:val="0"/>
          <w:lang w:val="sk-SK"/>
        </w:rPr>
        <w:t>t</w:t>
      </w:r>
      <w:r w:rsidRPr="2F16FAB0" w:rsidR="04525F5D">
        <w:rPr>
          <w:i w:val="0"/>
          <w:iCs w:val="0"/>
          <w:noProof w:val="0"/>
          <w:lang w:val="sk-SK"/>
        </w:rPr>
        <w:t>l</w:t>
      </w:r>
      <w:r w:rsidRPr="2F16FAB0" w:rsidR="04525F5D">
        <w:rPr>
          <w:i w:val="0"/>
          <w:iCs w:val="0"/>
          <w:noProof w:val="0"/>
          <w:lang w:val="sk-SK"/>
        </w:rPr>
        <w:t>.</w:t>
      </w:r>
      <w:r w:rsidRPr="2F16FAB0" w:rsidR="04525F5D">
        <w:rPr>
          <w:i w:val="0"/>
          <w:iCs w:val="0"/>
          <w:noProof w:val="0"/>
          <w:lang w:val="sk-SK"/>
        </w:rPr>
        <w:t xml:space="preserve"> Keďže je možné nastaviť celkovú šírku pásu len v palcoch, potrebovali sme stiahnutý model upraviť podľa vlastných požiadaviek. Stiahnutý súbor sme vložili do modelovacieho prostredia</w:t>
      </w:r>
      <w:r w:rsidRPr="2F16FAB0" w:rsidR="04525F5D">
        <w:rPr>
          <w:i w:val="0"/>
          <w:iCs w:val="0"/>
          <w:noProof w:val="0"/>
          <w:lang w:val="sk-SK"/>
        </w:rPr>
        <w:t xml:space="preserve"> </w:t>
      </w:r>
      <w:r w:rsidRPr="2F16FAB0" w:rsidR="04525F5D">
        <w:rPr>
          <w:i w:val="0"/>
          <w:iCs w:val="0"/>
          <w:noProof w:val="0"/>
          <w:lang w:val="sk-SK"/>
        </w:rPr>
        <w:t>T</w:t>
      </w:r>
      <w:r w:rsidRPr="2F16FAB0" w:rsidR="04525F5D">
        <w:rPr>
          <w:i w:val="0"/>
          <w:iCs w:val="0"/>
          <w:noProof w:val="0"/>
          <w:lang w:val="sk-SK"/>
        </w:rPr>
        <w:t>inkerCA</w:t>
      </w:r>
      <w:r w:rsidRPr="2F16FAB0" w:rsidR="04525F5D">
        <w:rPr>
          <w:i w:val="0"/>
          <w:iCs w:val="0"/>
          <w:noProof w:val="0"/>
          <w:lang w:val="sk-SK"/>
        </w:rPr>
        <w:t>D</w:t>
      </w:r>
      <w:r w:rsidRPr="2F16FAB0" w:rsidR="04525F5D">
        <w:rPr>
          <w:i w:val="0"/>
          <w:iCs w:val="0"/>
          <w:noProof w:val="0"/>
          <w:lang w:val="sk-SK"/>
        </w:rPr>
        <w:t>,</w:t>
      </w:r>
      <w:r w:rsidRPr="2F16FAB0" w:rsidR="04525F5D">
        <w:rPr>
          <w:i w:val="0"/>
          <w:iCs w:val="0"/>
          <w:noProof w:val="0"/>
          <w:lang w:val="sk-SK"/>
        </w:rPr>
        <w:t xml:space="preserve"> kde sme ho upravili na požadované rozmery.</w:t>
      </w:r>
    </w:p>
    <w:p w:rsidR="2F16FAB0" w:rsidP="2F16FAB0" w:rsidRDefault="2F16FAB0" w14:paraId="534FF9F1" w14:textId="31BEAE77">
      <w:pPr>
        <w:pStyle w:val="Normlny"/>
        <w:bidi w:val="0"/>
        <w:spacing w:before="0" w:beforeAutospacing="off" w:after="0" w:afterAutospacing="off" w:line="360" w:lineRule="auto"/>
        <w:ind w:left="0" w:right="0" w:firstLine="680"/>
        <w:jc w:val="both"/>
        <w:rPr>
          <w:i w:val="0"/>
          <w:iCs w:val="0"/>
          <w:noProof w:val="0"/>
          <w:lang w:val="sk-SK"/>
        </w:rPr>
      </w:pPr>
    </w:p>
    <w:p w:rsidR="20C0FB8F" w:rsidP="20C0FB8F" w:rsidRDefault="51450EF3" w14:paraId="0680795D" w14:textId="037A9E5F">
      <w:pPr>
        <w:pStyle w:val="Nadpis3"/>
      </w:pPr>
      <w:bookmarkStart w:name="_Toc2003025473" w:id="360631368"/>
      <w:r w:rsidR="51450EF3">
        <w:rPr/>
        <w:t>3.1.3</w:t>
      </w:r>
      <w:r>
        <w:tab/>
      </w:r>
      <w:r w:rsidR="51450EF3">
        <w:rPr/>
        <w:t>Vytvorenie triediacej linky</w:t>
      </w:r>
      <w:bookmarkEnd w:id="360631368"/>
    </w:p>
    <w:p w:rsidR="0E208299" w:rsidP="0E208299" w:rsidRDefault="0E208299" w14:paraId="3C6A430A" w14:textId="08E07323">
      <w:pPr>
        <w:pStyle w:val="Normlny"/>
      </w:pPr>
    </w:p>
    <w:p w:rsidR="27B3505C" w:rsidP="0E208299" w:rsidRDefault="27B3505C" w14:paraId="54501C3D" w14:textId="7DCF4F1A">
      <w:pPr>
        <w:pStyle w:val="Normlny"/>
      </w:pPr>
      <w:r w:rsidR="27B3505C">
        <w:rPr/>
        <w:t>Po ukončení modelovacej fázy sme sa posunuli na samotné vytvorenie triediacej linky. Ako sme spomenuli v predošlých podkapitolách</w:t>
      </w:r>
      <w:r w:rsidR="2E88AF6A">
        <w:rPr/>
        <w:t xml:space="preserve">, celý model našej triediacej linky je určený na 3D tlač. Za týmto </w:t>
      </w:r>
      <w:r w:rsidR="5E3C9D72">
        <w:rPr/>
        <w:t>účelom</w:t>
      </w:r>
      <w:r w:rsidR="2E88AF6A">
        <w:rPr/>
        <w:t xml:space="preserve"> nám univerzita poskytla priestory, zariadenia a </w:t>
      </w:r>
      <w:r w:rsidR="09B30255">
        <w:rPr/>
        <w:t>materiály</w:t>
      </w:r>
      <w:r w:rsidR="2E88AF6A">
        <w:rPr/>
        <w:t>, s ktorými sme mohli voľne pracovať.</w:t>
      </w:r>
      <w:r w:rsidR="57F4F775">
        <w:rPr/>
        <w:t xml:space="preserve"> Celý model bol v</w:t>
      </w:r>
      <w:r w:rsidR="7C33F53C">
        <w:rPr/>
        <w:t>y</w:t>
      </w:r>
      <w:r w:rsidR="57F4F775">
        <w:rPr/>
        <w:t>tl</w:t>
      </w:r>
      <w:r w:rsidR="1CE07337">
        <w:rPr/>
        <w:t>a</w:t>
      </w:r>
      <w:r w:rsidR="57F4F775">
        <w:rPr/>
        <w:t>čený na modernej 3D tlačiarni PRUSA i3 MK3. Ako náplň sme použili plastový filament PLA. Nasledovné o</w:t>
      </w:r>
      <w:r w:rsidR="6768747A">
        <w:rPr/>
        <w:t>brázky zachytávajú proces prípravy a tlačenia komponentov našej linky.</w:t>
      </w:r>
    </w:p>
    <w:p w:rsidR="0E208299" w:rsidP="0E208299" w:rsidRDefault="0E208299" w14:paraId="2342F9A0" w14:textId="6C2CE2D0">
      <w:pPr>
        <w:pStyle w:val="Normlny"/>
      </w:pPr>
    </w:p>
    <w:p w:rsidR="19D53696" w:rsidP="2F16FAB0" w:rsidRDefault="19D53696" w14:paraId="78D4A520" w14:textId="2BF9E75D">
      <w:pPr>
        <w:pStyle w:val="Normlny"/>
        <w:jc w:val="center"/>
        <w:rPr>
          <w:i w:val="1"/>
          <w:iCs w:val="1"/>
        </w:rPr>
      </w:pPr>
      <w:r w:rsidR="49A6A4EF">
        <w:drawing>
          <wp:inline wp14:editId="3FF7554B" wp14:anchorId="1F9493F1">
            <wp:extent cx="4346058" cy="3114675"/>
            <wp:effectExtent l="0" t="0" r="0" b="0"/>
            <wp:docPr id="2013745667" name="" title=""/>
            <wp:cNvGraphicFramePr>
              <a:graphicFrameLocks noChangeAspect="1"/>
            </wp:cNvGraphicFramePr>
            <a:graphic>
              <a:graphicData uri="http://schemas.openxmlformats.org/drawingml/2006/picture">
                <pic:pic>
                  <pic:nvPicPr>
                    <pic:cNvPr id="0" name=""/>
                    <pic:cNvPicPr/>
                  </pic:nvPicPr>
                  <pic:blipFill>
                    <a:blip r:embed="Rbd52670c99fe4eb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346058" cy="3114675"/>
                    </a:xfrm>
                    <a:prstGeom prst="rect">
                      <a:avLst/>
                    </a:prstGeom>
                  </pic:spPr>
                </pic:pic>
              </a:graphicData>
            </a:graphic>
          </wp:inline>
        </w:drawing>
      </w:r>
      <w:r w:rsidRPr="2F16FAB0" w:rsidR="49A6A4EF">
        <w:rPr>
          <w:i w:val="1"/>
          <w:iCs w:val="1"/>
        </w:rPr>
        <w:t xml:space="preserve">Obrázok 9 Modelovacie prostredie </w:t>
      </w:r>
      <w:r w:rsidRPr="2F16FAB0" w:rsidR="49A6A4EF">
        <w:rPr>
          <w:i w:val="1"/>
          <w:iCs w:val="1"/>
        </w:rPr>
        <w:t>PrusaSlicer</w:t>
      </w:r>
    </w:p>
    <w:p w:rsidR="0E208299" w:rsidP="0E208299" w:rsidRDefault="0E208299" w14:paraId="6FC0687D" w14:textId="7C83C00C">
      <w:pPr>
        <w:pStyle w:val="Normlny"/>
        <w:jc w:val="center"/>
        <w:rPr>
          <w:i w:val="1"/>
          <w:iCs w:val="1"/>
        </w:rPr>
      </w:pPr>
    </w:p>
    <w:p w:rsidR="19D53696" w:rsidP="0F0DA2BC" w:rsidRDefault="19D53696" w14:paraId="5C69937F" w14:textId="0A430C5F">
      <w:pPr>
        <w:pStyle w:val="Normlny"/>
        <w:jc w:val="both"/>
        <w:rPr>
          <w:i w:val="0"/>
          <w:iCs w:val="0"/>
        </w:rPr>
      </w:pPr>
      <w:r w:rsidRPr="0F0DA2BC" w:rsidR="19D53696">
        <w:rPr>
          <w:i w:val="0"/>
          <w:iCs w:val="0"/>
        </w:rPr>
        <w:t xml:space="preserve">Na obrázku 9 je zobrazený postup prípravy tlačenia spojovacích klinov dopravného pásu v modelovacom prostredí </w:t>
      </w:r>
      <w:r w:rsidRPr="0F0DA2BC" w:rsidR="19D53696">
        <w:rPr>
          <w:i w:val="0"/>
          <w:iCs w:val="0"/>
        </w:rPr>
        <w:t>PrusaSli</w:t>
      </w:r>
      <w:r w:rsidRPr="0F0DA2BC" w:rsidR="3345CCA3">
        <w:rPr>
          <w:i w:val="0"/>
          <w:iCs w:val="0"/>
        </w:rPr>
        <w:t>c</w:t>
      </w:r>
      <w:r w:rsidRPr="0F0DA2BC" w:rsidR="19D53696">
        <w:rPr>
          <w:i w:val="0"/>
          <w:iCs w:val="0"/>
        </w:rPr>
        <w:t>er</w:t>
      </w:r>
      <w:r w:rsidRPr="0F0DA2BC" w:rsidR="19D53696">
        <w:rPr>
          <w:i w:val="0"/>
          <w:iCs w:val="0"/>
        </w:rPr>
        <w:t xml:space="preserve">. </w:t>
      </w:r>
      <w:r w:rsidRPr="0F0DA2BC" w:rsidR="725B587F">
        <w:rPr>
          <w:i w:val="0"/>
          <w:iCs w:val="0"/>
        </w:rPr>
        <w:t xml:space="preserve">Vďaka </w:t>
      </w:r>
      <w:r w:rsidRPr="0F0DA2BC" w:rsidR="01CCCD4D">
        <w:rPr>
          <w:i w:val="0"/>
          <w:iCs w:val="0"/>
        </w:rPr>
        <w:t xml:space="preserve">jednoduchému a </w:t>
      </w:r>
      <w:r w:rsidRPr="0F0DA2BC" w:rsidR="5F518DD3">
        <w:rPr>
          <w:i w:val="0"/>
          <w:iCs w:val="0"/>
        </w:rPr>
        <w:t xml:space="preserve">intuitívnemu modelovaciemu prostrediu bol celý proces pomerne jednoduchý a rýchly. Pred 3D tlačou sme nastavili potrebné parametre ako je typ filamentu, výplň komponentov a </w:t>
      </w:r>
      <w:r w:rsidRPr="0F0DA2BC" w:rsidR="20C68753">
        <w:rPr>
          <w:i w:val="0"/>
          <w:iCs w:val="0"/>
        </w:rPr>
        <w:t>podporu komponentov pri tlačení.</w:t>
      </w:r>
    </w:p>
    <w:p w:rsidR="20C68753" w:rsidP="2F16FAB0" w:rsidRDefault="20C68753" w14:paraId="2BCCBC43" w14:textId="5BB7227F">
      <w:pPr>
        <w:pStyle w:val="Normlny"/>
        <w:jc w:val="both"/>
        <w:rPr>
          <w:i w:val="0"/>
          <w:iCs w:val="0"/>
        </w:rPr>
      </w:pPr>
      <w:r w:rsidRPr="2F16FAB0" w:rsidR="3225D83E">
        <w:rPr>
          <w:i w:val="0"/>
          <w:iCs w:val="0"/>
        </w:rPr>
        <w:t>Počas prípravy komponentov na tlač sme museli uvažovať nad správnou orientáciou častí na pracovnej ploche. Nakoľko sa celá triediaca linka skladá z rôznych</w:t>
      </w:r>
      <w:r w:rsidRPr="2F16FAB0" w:rsidR="73A225E6">
        <w:rPr>
          <w:i w:val="0"/>
          <w:iCs w:val="0"/>
        </w:rPr>
        <w:t xml:space="preserve"> nerovnomerných komponentov, pre úspešné vytlačenie bolo nutné nastaviť rôznym častiam linky samostatné podporné parametre. Podporné</w:t>
      </w:r>
      <w:r w:rsidRPr="2F16FAB0" w:rsidR="300FCBD0">
        <w:rPr>
          <w:i w:val="0"/>
          <w:iCs w:val="0"/>
        </w:rPr>
        <w:t xml:space="preserve"> časti, ktoré vo výsledku podopierajú určité časti komponentov počas tlačenia, sú dôležité pre správne vytlačenie predmetu. </w:t>
      </w:r>
      <w:r w:rsidRPr="2F16FAB0" w:rsidR="6424DC0D">
        <w:rPr>
          <w:i w:val="0"/>
          <w:iCs w:val="0"/>
        </w:rPr>
        <w:t>Preto bolo nutné uvažovať nad správnym otočením komponentov v modelovacom prostredí. Správne otočenie komponentov znižuje celkové množstvo použitého</w:t>
      </w:r>
      <w:r w:rsidRPr="2F16FAB0" w:rsidR="38FEB4DA">
        <w:rPr>
          <w:i w:val="0"/>
          <w:iCs w:val="0"/>
        </w:rPr>
        <w:t xml:space="preserve"> filamentu a samotný čas tlačenia.</w:t>
      </w:r>
    </w:p>
    <w:p w:rsidR="4981F68C" w:rsidP="2F16FAB0" w:rsidRDefault="4981F68C" w14:paraId="3392B131" w14:textId="4EAAAA5F">
      <w:pPr>
        <w:pStyle w:val="Normlny"/>
        <w:jc w:val="both"/>
        <w:rPr>
          <w:i w:val="0"/>
          <w:iCs w:val="0"/>
        </w:rPr>
      </w:pPr>
      <w:r w:rsidR="7C298D5A">
        <w:drawing>
          <wp:inline wp14:editId="0BEF794B" wp14:anchorId="17B75B45">
            <wp:extent cx="3252963" cy="3124200"/>
            <wp:effectExtent l="0" t="0" r="0" b="0"/>
            <wp:docPr id="1180759045" name="" title=""/>
            <wp:cNvGraphicFramePr>
              <a:graphicFrameLocks noChangeAspect="1"/>
            </wp:cNvGraphicFramePr>
            <a:graphic>
              <a:graphicData uri="http://schemas.openxmlformats.org/drawingml/2006/picture">
                <pic:pic>
                  <pic:nvPicPr>
                    <pic:cNvPr id="0" name=""/>
                    <pic:cNvPicPr/>
                  </pic:nvPicPr>
                  <pic:blipFill>
                    <a:blip r:embed="Re49e7d969da1452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252963" cy="3124200"/>
                    </a:xfrm>
                    <a:prstGeom prst="rect">
                      <a:avLst/>
                    </a:prstGeom>
                  </pic:spPr>
                </pic:pic>
              </a:graphicData>
            </a:graphic>
          </wp:inline>
        </w:drawing>
      </w:r>
    </w:p>
    <w:p w:rsidR="751D4A6E" w:rsidP="2F16FAB0" w:rsidRDefault="751D4A6E" w14:paraId="3440067A" w14:textId="0D7F475C">
      <w:pPr>
        <w:pStyle w:val="Normlny"/>
        <w:jc w:val="center"/>
        <w:rPr>
          <w:i w:val="1"/>
          <w:iCs w:val="1"/>
        </w:rPr>
      </w:pPr>
      <w:r w:rsidRPr="2F16FAB0" w:rsidR="751D4A6E">
        <w:rPr>
          <w:i w:val="1"/>
          <w:iCs w:val="1"/>
        </w:rPr>
        <w:t>Obrázok 10 Tlač spodnej vrstvy časti dopravného pásu</w:t>
      </w:r>
    </w:p>
    <w:p w:rsidR="2F16FAB0" w:rsidP="2F16FAB0" w:rsidRDefault="2F16FAB0" w14:paraId="2A91522E" w14:textId="51BB0008">
      <w:pPr>
        <w:pStyle w:val="Normlny"/>
        <w:jc w:val="center"/>
        <w:rPr>
          <w:i w:val="0"/>
          <w:iCs w:val="0"/>
        </w:rPr>
      </w:pPr>
    </w:p>
    <w:p w:rsidR="751D4A6E" w:rsidP="2F16FAB0" w:rsidRDefault="751D4A6E" w14:paraId="1A2A3C55" w14:textId="6F9A3092">
      <w:pPr>
        <w:pStyle w:val="Normlny"/>
        <w:jc w:val="both"/>
        <w:rPr>
          <w:i w:val="0"/>
          <w:iCs w:val="0"/>
        </w:rPr>
      </w:pPr>
      <w:r w:rsidRPr="2F16FAB0" w:rsidR="751D4A6E">
        <w:rPr>
          <w:i w:val="0"/>
          <w:iCs w:val="0"/>
        </w:rPr>
        <w:t xml:space="preserve">Na predchádzajúcom obrázku je možné vidieť začiatok tlače jednej časti dopravného </w:t>
      </w:r>
      <w:r w:rsidRPr="2F16FAB0" w:rsidR="751D4A6E">
        <w:rPr>
          <w:i w:val="0"/>
          <w:iCs w:val="0"/>
        </w:rPr>
        <w:t>pásu. Počas</w:t>
      </w:r>
      <w:r w:rsidRPr="2F16FAB0" w:rsidR="751D4A6E">
        <w:rPr>
          <w:i w:val="0"/>
          <w:iCs w:val="0"/>
        </w:rPr>
        <w:t xml:space="preserve"> tlače sme testovali, ktoré nastavenia podpory je vhodné pre daný komponent. Pokiaľ sme nevybrali vhodný spôsob podpery, dochádzalo k chybným výtlačkom, ktoré boli vo výsledku buď deformované alebo z iných dôvodov nepoužiteľné. Ďalej počas tlače dochádzalo k občasným poruchám, pre ktoré nebolo možné v danom momente pokračovať v tlačení. Tlač sme museli zastaviť, odobrať chybný výtlačok a opätovne spustiť odznova.</w:t>
      </w:r>
    </w:p>
    <w:p w:rsidR="2F16FAB0" w:rsidP="2F16FAB0" w:rsidRDefault="2F16FAB0" w14:paraId="7772C738" w14:textId="6EA742F7">
      <w:pPr>
        <w:pStyle w:val="Normlny"/>
        <w:jc w:val="both"/>
        <w:rPr>
          <w:i w:val="0"/>
          <w:iCs w:val="0"/>
        </w:rPr>
      </w:pPr>
    </w:p>
    <w:p w:rsidR="4981F68C" w:rsidP="2F16FAB0" w:rsidRDefault="4981F68C" w14:paraId="35FE3A36" w14:textId="7AF7CC03">
      <w:pPr>
        <w:pStyle w:val="Normlny"/>
        <w:jc w:val="both"/>
        <w:rPr>
          <w:i w:val="0"/>
          <w:iCs w:val="0"/>
        </w:rPr>
      </w:pPr>
      <w:r w:rsidR="7C298D5A">
        <w:drawing>
          <wp:inline wp14:editId="1D73231E" wp14:anchorId="2A1F5F6B">
            <wp:extent cx="3356728" cy="3457575"/>
            <wp:effectExtent l="0" t="0" r="0" b="0"/>
            <wp:docPr id="1297335176" name="" title=""/>
            <wp:cNvGraphicFramePr>
              <a:graphicFrameLocks noChangeAspect="1"/>
            </wp:cNvGraphicFramePr>
            <a:graphic>
              <a:graphicData uri="http://schemas.openxmlformats.org/drawingml/2006/picture">
                <pic:pic>
                  <pic:nvPicPr>
                    <pic:cNvPr id="0" name=""/>
                    <pic:cNvPicPr/>
                  </pic:nvPicPr>
                  <pic:blipFill>
                    <a:blip r:embed="Rc1332754843f4ac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56728" cy="3457575"/>
                    </a:xfrm>
                    <a:prstGeom prst="rect">
                      <a:avLst/>
                    </a:prstGeom>
                  </pic:spPr>
                </pic:pic>
              </a:graphicData>
            </a:graphic>
          </wp:inline>
        </w:drawing>
      </w:r>
    </w:p>
    <w:p w:rsidR="79D95056" w:rsidP="2F16FAB0" w:rsidRDefault="79D95056" w14:paraId="383E75D7" w14:textId="3BF5B887">
      <w:pPr>
        <w:pStyle w:val="Normlny"/>
        <w:jc w:val="center"/>
        <w:rPr>
          <w:i w:val="1"/>
          <w:iCs w:val="1"/>
        </w:rPr>
      </w:pPr>
      <w:r w:rsidRPr="2F16FAB0" w:rsidR="79D95056">
        <w:rPr>
          <w:i w:val="1"/>
          <w:iCs w:val="1"/>
        </w:rPr>
        <w:t xml:space="preserve">Obrázok 11 Tlač posledných vrstiev časti dopravného </w:t>
      </w:r>
      <w:r w:rsidRPr="2F16FAB0" w:rsidR="79D95056">
        <w:rPr>
          <w:i w:val="1"/>
          <w:iCs w:val="1"/>
        </w:rPr>
        <w:t>pásu</w:t>
      </w:r>
    </w:p>
    <w:p w:rsidR="2F16FAB0" w:rsidP="2F16FAB0" w:rsidRDefault="2F16FAB0" w14:paraId="2F4B9836" w14:textId="66C82CEB">
      <w:pPr>
        <w:pStyle w:val="Normlny"/>
        <w:jc w:val="center"/>
        <w:rPr>
          <w:i w:val="1"/>
          <w:iCs w:val="1"/>
        </w:rPr>
      </w:pPr>
    </w:p>
    <w:p w:rsidR="79D95056" w:rsidP="2F16FAB0" w:rsidRDefault="79D95056" w14:paraId="2F6BD1C6" w14:textId="4E5A9F12">
      <w:pPr>
        <w:pStyle w:val="Normlny"/>
        <w:jc w:val="both"/>
        <w:rPr>
          <w:i w:val="0"/>
          <w:iCs w:val="0"/>
        </w:rPr>
      </w:pPr>
      <w:r w:rsidRPr="2F16FAB0" w:rsidR="79D95056">
        <w:rPr>
          <w:i w:val="0"/>
          <w:iCs w:val="0"/>
        </w:rPr>
        <w:t xml:space="preserve">Obrázok 11 zobrazuje už takmer vytlačenú časť, ktorá je súčasťou dopravného pásu. </w:t>
      </w:r>
      <w:r w:rsidRPr="2F16FAB0" w:rsidR="2DEC055C">
        <w:rPr>
          <w:i w:val="0"/>
          <w:iCs w:val="0"/>
        </w:rPr>
        <w:t>Počet týchto častí sme museli dopredu zvážiť, aby sme zabezpečili jedn</w:t>
      </w:r>
      <w:r w:rsidRPr="2F16FAB0" w:rsidR="6C8FDB20">
        <w:rPr>
          <w:i w:val="0"/>
          <w:iCs w:val="0"/>
        </w:rPr>
        <w:t>o</w:t>
      </w:r>
      <w:r w:rsidRPr="2F16FAB0" w:rsidR="2DEC055C">
        <w:rPr>
          <w:i w:val="0"/>
          <w:iCs w:val="0"/>
        </w:rPr>
        <w:t xml:space="preserve">duchý posun celého dopravného pásu. </w:t>
      </w:r>
      <w:r w:rsidRPr="2F16FAB0" w:rsidR="0D3E77F5">
        <w:rPr>
          <w:i w:val="0"/>
          <w:iCs w:val="0"/>
        </w:rPr>
        <w:t>Spolu bolo vytlačených 26 čast</w:t>
      </w:r>
      <w:r w:rsidRPr="2F16FAB0" w:rsidR="47CA54A6">
        <w:rPr>
          <w:i w:val="0"/>
          <w:iCs w:val="0"/>
        </w:rPr>
        <w:t>í.</w:t>
      </w:r>
    </w:p>
    <w:p w:rsidR="2F16FAB0" w:rsidP="2F16FAB0" w:rsidRDefault="2F16FAB0" w14:paraId="39D5F7FE" w14:textId="00EDE539">
      <w:pPr>
        <w:pStyle w:val="Normlny"/>
        <w:jc w:val="both"/>
        <w:rPr>
          <w:i w:val="0"/>
          <w:iCs w:val="0"/>
        </w:rPr>
      </w:pPr>
    </w:p>
    <w:p w:rsidR="0853C733" w:rsidP="48082518" w:rsidRDefault="0853C733" w14:paraId="7CD60344" w14:textId="545F0B08">
      <w:pPr>
        <w:pStyle w:val="Normlny"/>
        <w:jc w:val="both"/>
      </w:pPr>
      <w:r w:rsidR="0853C733">
        <w:drawing>
          <wp:inline wp14:editId="1C4E64F4" wp14:anchorId="2A8E9A85">
            <wp:extent cx="4040909" cy="3333750"/>
            <wp:effectExtent l="0" t="0" r="0" b="0"/>
            <wp:docPr id="839351311" name="" title=""/>
            <wp:cNvGraphicFramePr>
              <a:graphicFrameLocks noChangeAspect="1"/>
            </wp:cNvGraphicFramePr>
            <a:graphic>
              <a:graphicData uri="http://schemas.openxmlformats.org/drawingml/2006/picture">
                <pic:pic>
                  <pic:nvPicPr>
                    <pic:cNvPr id="0" name=""/>
                    <pic:cNvPicPr/>
                  </pic:nvPicPr>
                  <pic:blipFill>
                    <a:blip r:embed="Rfc079e16a60c43eb">
                      <a:extLst>
                        <a:ext xmlns:a="http://schemas.openxmlformats.org/drawingml/2006/main" uri="{28A0092B-C50C-407E-A947-70E740481C1C}">
                          <a14:useLocalDpi val="0"/>
                        </a:ext>
                      </a:extLst>
                    </a:blip>
                    <a:stretch>
                      <a:fillRect/>
                    </a:stretch>
                  </pic:blipFill>
                  <pic:spPr>
                    <a:xfrm>
                      <a:off x="0" y="0"/>
                      <a:ext cx="4040909" cy="3333750"/>
                    </a:xfrm>
                    <a:prstGeom prst="rect">
                      <a:avLst/>
                    </a:prstGeom>
                  </pic:spPr>
                </pic:pic>
              </a:graphicData>
            </a:graphic>
          </wp:inline>
        </w:drawing>
      </w:r>
    </w:p>
    <w:p w:rsidR="0853C733" w:rsidP="48082518" w:rsidRDefault="0853C733" w14:paraId="679E0C0D" w14:textId="1558FC4D">
      <w:pPr>
        <w:pStyle w:val="Normlny"/>
        <w:suppressLineNumbers w:val="0"/>
        <w:bidi w:val="0"/>
        <w:spacing w:before="0" w:beforeAutospacing="off" w:after="0" w:afterAutospacing="off" w:line="360" w:lineRule="auto"/>
        <w:ind w:left="0" w:right="0" w:firstLine="680"/>
        <w:jc w:val="center"/>
        <w:rPr>
          <w:i w:val="1"/>
          <w:iCs w:val="1"/>
        </w:rPr>
      </w:pPr>
      <w:r w:rsidRPr="48082518" w:rsidR="0853C733">
        <w:rPr>
          <w:i w:val="1"/>
          <w:iCs w:val="1"/>
        </w:rPr>
        <w:t>Obrázok k Časti triediacej linky pripravené na 3D tlač</w:t>
      </w:r>
    </w:p>
    <w:p w:rsidR="48082518" w:rsidP="48082518" w:rsidRDefault="48082518" w14:paraId="7CDE7267" w14:textId="73F7D3D0">
      <w:pPr>
        <w:pStyle w:val="Normlny"/>
        <w:suppressLineNumbers w:val="0"/>
        <w:bidi w:val="0"/>
        <w:spacing w:before="0" w:beforeAutospacing="off" w:after="0" w:afterAutospacing="off" w:line="360" w:lineRule="auto"/>
        <w:ind w:left="0" w:right="0" w:firstLine="680"/>
        <w:jc w:val="both"/>
        <w:rPr>
          <w:i w:val="1"/>
          <w:iCs w:val="1"/>
        </w:rPr>
      </w:pPr>
    </w:p>
    <w:p w:rsidR="0853C733" w:rsidP="48082518" w:rsidRDefault="0853C733" w14:paraId="6905ED31" w14:textId="5AFD94E9">
      <w:pPr>
        <w:pStyle w:val="Normlny"/>
        <w:ind w:firstLine="680"/>
        <w:jc w:val="both"/>
        <w:rPr>
          <w:i w:val="0"/>
          <w:iCs w:val="0"/>
        </w:rPr>
      </w:pPr>
      <w:r w:rsidRPr="48082518" w:rsidR="0853C733">
        <w:rPr>
          <w:i w:val="0"/>
          <w:iCs w:val="0"/>
        </w:rPr>
        <w:t xml:space="preserve">Nakoľko niektoré časti linky presahovali maximálne rozmery podložky na 3D tlač, rozhodli sme sa osloviť súkromnú spoločnosť, ktorá sa zaoberá 3D tlačou rôznych modelov a predmetov. Spoločnosti bolo možné </w:t>
      </w:r>
      <w:r w:rsidRPr="48082518" w:rsidR="0853C733">
        <w:rPr>
          <w:i w:val="0"/>
          <w:iCs w:val="0"/>
        </w:rPr>
        <w:t>zazdielať</w:t>
      </w:r>
      <w:r w:rsidRPr="48082518" w:rsidR="0853C733">
        <w:rPr>
          <w:i w:val="0"/>
          <w:iCs w:val="0"/>
        </w:rPr>
        <w:t xml:space="preserve"> požadované vytlačené časti buď vo forme prvotného návrhu. V našom prípade sme boli schopný odoslať namodelované časti vo forme .</w:t>
      </w:r>
      <w:r w:rsidRPr="48082518" w:rsidR="0853C733">
        <w:rPr>
          <w:i w:val="0"/>
          <w:iCs w:val="0"/>
        </w:rPr>
        <w:t>stl</w:t>
      </w:r>
      <w:r w:rsidRPr="48082518" w:rsidR="0853C733">
        <w:rPr>
          <w:i w:val="0"/>
          <w:iCs w:val="0"/>
        </w:rPr>
        <w:t xml:space="preserve"> súboru, ktorý sa používa na 3D tlač. Pred zahájením tlače nám oslovená spoločnosť poskytla obrázok k, ktorý zobrazuje, ako sa budú dané časti tlačiť.</w:t>
      </w:r>
    </w:p>
    <w:p w:rsidR="48082518" w:rsidP="48082518" w:rsidRDefault="48082518" w14:paraId="4B4CDF07" w14:textId="34BA35EF">
      <w:pPr>
        <w:pStyle w:val="Normlny"/>
        <w:ind w:firstLine="680"/>
        <w:jc w:val="both"/>
      </w:pPr>
    </w:p>
    <w:p w:rsidR="358C2C75" w:rsidP="10679A86" w:rsidRDefault="358C2C75" w14:paraId="2ECC3266" w14:textId="6EA8E229">
      <w:pPr>
        <w:pStyle w:val="Normlny"/>
        <w:spacing w:before="0" w:beforeAutospacing="off" w:after="0" w:afterAutospacing="off" w:line="360" w:lineRule="auto"/>
        <w:ind w:left="0" w:right="0" w:firstLine="680"/>
        <w:jc w:val="center"/>
        <w:rPr>
          <w:i w:val="1"/>
          <w:iCs w:val="1"/>
        </w:rPr>
      </w:pPr>
      <w:r w:rsidR="358C2C75">
        <w:drawing>
          <wp:inline wp14:editId="627A47CD" wp14:anchorId="2AB33A08">
            <wp:extent cx="4572000" cy="2990850"/>
            <wp:effectExtent l="0" t="0" r="0" b="0"/>
            <wp:docPr id="841980275" name="" title=""/>
            <wp:cNvGraphicFramePr>
              <a:graphicFrameLocks noChangeAspect="1"/>
            </wp:cNvGraphicFramePr>
            <a:graphic>
              <a:graphicData uri="http://schemas.openxmlformats.org/drawingml/2006/picture">
                <pic:pic>
                  <pic:nvPicPr>
                    <pic:cNvPr id="0" name=""/>
                    <pic:cNvPicPr/>
                  </pic:nvPicPr>
                  <pic:blipFill>
                    <a:blip r:embed="Ra5de8ef12abf418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990850"/>
                    </a:xfrm>
                    <a:prstGeom prst="rect">
                      <a:avLst/>
                    </a:prstGeom>
                  </pic:spPr>
                </pic:pic>
              </a:graphicData>
            </a:graphic>
          </wp:inline>
        </w:drawing>
      </w:r>
      <w:r w:rsidRPr="10679A86" w:rsidR="40F78295">
        <w:rPr>
          <w:i w:val="1"/>
          <w:iCs w:val="1"/>
        </w:rPr>
        <w:t xml:space="preserve">Obrázok q Priebeh tlače </w:t>
      </w:r>
      <w:r w:rsidRPr="10679A86" w:rsidR="2FDE593F">
        <w:rPr>
          <w:i w:val="1"/>
          <w:iCs w:val="1"/>
        </w:rPr>
        <w:t>valcov a hlavnej časti triediacej linky</w:t>
      </w:r>
    </w:p>
    <w:p w:rsidR="358C2C75" w:rsidP="10679A86" w:rsidRDefault="358C2C75" w14:paraId="437F15FA" w14:textId="2DDBAF74">
      <w:pPr>
        <w:pStyle w:val="Normlny"/>
        <w:spacing w:before="0" w:beforeAutospacing="off" w:after="0" w:afterAutospacing="off" w:line="360" w:lineRule="auto"/>
        <w:ind w:left="0" w:right="0" w:firstLine="680"/>
        <w:jc w:val="center"/>
        <w:rPr>
          <w:i w:val="1"/>
          <w:iCs w:val="1"/>
        </w:rPr>
      </w:pPr>
    </w:p>
    <w:p w:rsidR="358C2C75" w:rsidP="10679A86" w:rsidRDefault="358C2C75" w14:paraId="380C8137" w14:textId="6149475A">
      <w:pPr>
        <w:pStyle w:val="Normlny"/>
        <w:spacing w:before="0" w:beforeAutospacing="off" w:after="0" w:afterAutospacing="off" w:line="360" w:lineRule="auto"/>
        <w:ind w:left="680" w:right="0" w:firstLine="680"/>
        <w:jc w:val="both"/>
        <w:rPr>
          <w:i w:val="0"/>
          <w:iCs w:val="0"/>
        </w:rPr>
      </w:pPr>
      <w:r w:rsidRPr="10679A86" w:rsidR="2FDE593F">
        <w:rPr>
          <w:i w:val="0"/>
          <w:iCs w:val="0"/>
        </w:rPr>
        <w:t xml:space="preserve">Spoločnosť </w:t>
      </w:r>
      <w:r w:rsidRPr="10679A86" w:rsidR="59AE199A">
        <w:rPr>
          <w:i w:val="0"/>
          <w:iCs w:val="0"/>
        </w:rPr>
        <w:t xml:space="preserve">Luneta </w:t>
      </w:r>
      <w:r w:rsidRPr="10679A86" w:rsidR="59AE199A">
        <w:rPr>
          <w:i w:val="0"/>
          <w:iCs w:val="0"/>
        </w:rPr>
        <w:t>s.r.o</w:t>
      </w:r>
      <w:r w:rsidRPr="10679A86" w:rsidR="59AE199A">
        <w:rPr>
          <w:i w:val="0"/>
          <w:iCs w:val="0"/>
        </w:rPr>
        <w:t>., ktorú sme oslovili za cieľom vytlačenia niektorých rozmerovo väčších častí</w:t>
      </w:r>
      <w:r w:rsidRPr="10679A86" w:rsidR="0DE7B9F3">
        <w:rPr>
          <w:i w:val="0"/>
          <w:iCs w:val="0"/>
        </w:rPr>
        <w:t>, nás počas celého priebehu tlače informovala o aktuálnom priebehu tlače. Obrázok q zachytáva priebeh tlače</w:t>
      </w:r>
      <w:r w:rsidRPr="10679A86" w:rsidR="77A57164">
        <w:rPr>
          <w:i w:val="0"/>
          <w:iCs w:val="0"/>
        </w:rPr>
        <w:t xml:space="preserve"> valcov</w:t>
      </w:r>
      <w:r w:rsidRPr="10679A86" w:rsidR="0123DC63">
        <w:rPr>
          <w:i w:val="0"/>
          <w:iCs w:val="0"/>
        </w:rPr>
        <w:t xml:space="preserve"> a hlavnej časti triediacej linky, ktoré sme kvôli rozmerom a časovej zaťaženosti</w:t>
      </w:r>
      <w:r w:rsidRPr="10679A86" w:rsidR="47F9C327">
        <w:rPr>
          <w:i w:val="0"/>
          <w:iCs w:val="0"/>
        </w:rPr>
        <w:t xml:space="preserve"> dali vytlačiť spomenutej spoločnosti.</w:t>
      </w:r>
    </w:p>
    <w:p w:rsidR="48082518" w:rsidP="48082518" w:rsidRDefault="48082518" w14:paraId="558608A6" w14:textId="4259088D">
      <w:pPr>
        <w:pStyle w:val="Normlny"/>
        <w:jc w:val="both"/>
        <w:rPr>
          <w:i w:val="0"/>
          <w:iCs w:val="0"/>
        </w:rPr>
      </w:pPr>
    </w:p>
    <w:p w:rsidR="1103FA6A" w:rsidP="1103FA6A" w:rsidRDefault="1103FA6A" w14:paraId="58572BA2" w14:textId="372ACFE7"/>
    <w:p w:rsidR="20C0FB8F" w:rsidP="20C0FB8F" w:rsidRDefault="51450EF3" w14:paraId="1DA3266E" w14:textId="08301121">
      <w:pPr>
        <w:pStyle w:val="Nadpis2"/>
      </w:pPr>
      <w:bookmarkStart w:name="_Toc2112742249" w:id="185249729"/>
      <w:r w:rsidR="51450EF3">
        <w:rPr/>
        <w:t>3.2</w:t>
      </w:r>
      <w:r>
        <w:tab/>
      </w:r>
      <w:r w:rsidR="51450EF3">
        <w:rPr/>
        <w:t>Opis vybraného hardvéru</w:t>
      </w:r>
      <w:bookmarkEnd w:id="185249729"/>
    </w:p>
    <w:p w:rsidR="1103FA6A" w:rsidP="1103FA6A" w:rsidRDefault="1103FA6A" w14:paraId="0CFE5B7E" w14:textId="1A851DAC">
      <w:r w:rsidR="0AB8EDB9">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rsidR="1103FA6A" w:rsidP="1103FA6A" w:rsidRDefault="1103FA6A" w14:paraId="49512AF7" w14:textId="0B6A44F1"/>
    <w:p w:rsidR="20C0FB8F" w:rsidP="20C0FB8F" w:rsidRDefault="2106D1AF" w14:paraId="70F1F0B4" w14:textId="0698DAE7">
      <w:pPr>
        <w:pStyle w:val="Nadpis3"/>
      </w:pPr>
      <w:bookmarkStart w:name="_Toc1619242891" w:id="907692102"/>
      <w:r w:rsidR="2106D1AF">
        <w:rPr/>
        <w:t>3.2.1</w:t>
      </w:r>
      <w:r>
        <w:tab/>
      </w:r>
      <w:r w:rsidR="2106D1AF">
        <w:rPr/>
        <w:t>Arduino UNO WIFI Rev2</w:t>
      </w:r>
      <w:bookmarkEnd w:id="907692102"/>
    </w:p>
    <w:p w:rsidR="1103FA6A" w:rsidP="1103FA6A" w:rsidRDefault="1103FA6A" w14:paraId="738416D6" w14:textId="5F4C487D">
      <w:r w:rsidR="0AB8EDB9">
        <w:rPr/>
        <w:t xml:space="preserve">Pri výbere hlavnej ovládacej jednotky sme mali na výber z niekoľkých možných variant. Niektoré z nich sme dokonca opísali v analýze súčasného stavu, kde sme porovnávali dve pomerne známe zariadenia, </w:t>
      </w:r>
      <w:r w:rsidR="0AB8EDB9">
        <w:rPr/>
        <w:t>Arduino</w:t>
      </w:r>
      <w:r w:rsidR="0AB8EDB9">
        <w:rPr/>
        <w:t xml:space="preserve"> UNO a </w:t>
      </w:r>
      <w:r w:rsidR="0AB8EDB9">
        <w:rPr/>
        <w:t>Raspberry</w:t>
      </w:r>
      <w:r w:rsidR="0AB8EDB9">
        <w:rPr/>
        <w:t xml:space="preserve">. Pri vývojových doskách typu </w:t>
      </w:r>
      <w:r w:rsidR="0AB8EDB9">
        <w:rPr/>
        <w:t>Arduino</w:t>
      </w:r>
      <w:r w:rsidR="0AB8EDB9">
        <w:rPr/>
        <w:t xml:space="preserve"> sme mohli siahnuť po rôznych modeloch, ktoré sú momentálne dostupné na trhu. Rovnako tak pri mikropočítačoch </w:t>
      </w:r>
      <w:r w:rsidR="0AB8EDB9">
        <w:rPr/>
        <w:t>Raspberry</w:t>
      </w:r>
      <w:r w:rsidR="0AB8EDB9">
        <w:rPr/>
        <w:t>. Pri týchto zariadeniach sme však narazili na celkom veľký problém a to je dostupnosť modelov v e-obchodoch. Ako ďalšie varianty sme zvažovali programovateľné logické automaty (</w:t>
      </w:r>
      <w:r w:rsidR="0AB8EDB9">
        <w:rPr/>
        <w:t>ang</w:t>
      </w:r>
      <w:r w:rsidR="0AB8EDB9">
        <w:rPr/>
        <w:t xml:space="preserve">.: </w:t>
      </w:r>
      <w:r w:rsidR="0AB8EDB9">
        <w:rPr/>
        <w:t>Programmable</w:t>
      </w:r>
      <w:r w:rsidR="0AB8EDB9">
        <w:rPr/>
        <w:t xml:space="preserve"> </w:t>
      </w:r>
      <w:r w:rsidR="75F58F91">
        <w:rPr/>
        <w:t>L</w:t>
      </w:r>
      <w:r w:rsidR="0AB8EDB9">
        <w:rPr/>
        <w:t>ogic</w:t>
      </w:r>
      <w:r w:rsidR="0AB8EDB9">
        <w:rPr/>
        <w:t xml:space="preserve"> </w:t>
      </w:r>
      <w:r w:rsidR="0AB8EDB9">
        <w:rPr/>
        <w:t>Controller</w:t>
      </w:r>
      <w:r w:rsidR="0AB8EDB9">
        <w:rPr/>
        <w:t>, PLC).</w:t>
      </w:r>
    </w:p>
    <w:p w:rsidR="1103FA6A" w:rsidP="1103FA6A" w:rsidRDefault="2106D1AF" w14:paraId="10895BB2" w14:textId="5D736A23">
      <w:r w:rsidR="2BBC5601">
        <w:rPr/>
        <w:t xml:space="preserve">Po celkovej analýze veľkosti modelu linky, účelu a dostupnosti sme sa rozhodli použiť vývojovú dosku </w:t>
      </w:r>
      <w:r w:rsidR="2BBC5601">
        <w:rPr/>
        <w:t>Arduino</w:t>
      </w:r>
      <w:r w:rsidR="2BBC5601">
        <w:rPr/>
        <w:t xml:space="preserve"> UNO. Konkrétne sme vybrali model </w:t>
      </w:r>
      <w:r w:rsidR="2BBC5601">
        <w:rPr/>
        <w:t>Arduino</w:t>
      </w:r>
      <w:r w:rsidR="2BBC5601">
        <w:rPr/>
        <w:t xml:space="preserve"> UNO WIFI Rev2. Tento model má v sebe zabudované komunikačné rozhranie pre technológie Bluetooth a WiFi, takže celková komunikácia s inými zariadeniami alebo sieťou bola rýchlejšia a jednoduchšia.</w:t>
      </w:r>
    </w:p>
    <w:p w:rsidR="1103FA6A" w:rsidP="1103FA6A" w:rsidRDefault="1103FA6A" w14:paraId="7B8FA052" w14:textId="0C8B952E"/>
    <w:p w:rsidR="20C0FB8F" w:rsidP="20C0FB8F" w:rsidRDefault="51450EF3" w14:paraId="13F73314" w14:textId="3980A15D">
      <w:pPr>
        <w:pStyle w:val="Nadpis3"/>
      </w:pPr>
      <w:bookmarkStart w:name="_Toc458105263" w:id="152492707"/>
      <w:r w:rsidR="51450EF3">
        <w:rPr/>
        <w:t>3.2.2</w:t>
      </w:r>
      <w:r>
        <w:tab/>
      </w:r>
      <w:r w:rsidR="51450EF3">
        <w:rPr/>
        <w:t>Senzor farby TCS230</w:t>
      </w:r>
      <w:bookmarkEnd w:id="152492707"/>
    </w:p>
    <w:p w:rsidR="1103FA6A" w:rsidP="5BE45976" w:rsidRDefault="5BE45976" w14:paraId="28325EA7" w14:textId="1E90B41E">
      <w:r w:rsidR="67B93EAF">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1103FA6A" w:rsidP="1103FA6A" w:rsidRDefault="2106D1AF" w14:paraId="6B32DEEE" w14:textId="4E76DF63">
      <w: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3825713D" w:rsidP="3825713D" w:rsidRDefault="257742A5" w14:paraId="72252734" w14:textId="6489522C">
      <w:r w:rsidR="6B4941D2">
        <w:rPr/>
        <w:t xml:space="preserve">Na detekciu zafarbenia materiálu s využitím </w:t>
      </w:r>
      <w:r w:rsidR="6B4941D2">
        <w:rPr/>
        <w:t>mikrokontroléra</w:t>
      </w:r>
      <w:r w:rsidR="6B4941D2">
        <w:rPr/>
        <w:t xml:space="preserve"> </w:t>
      </w:r>
      <w:r w:rsidR="6B4941D2">
        <w:rPr/>
        <w:t>Arduino</w:t>
      </w:r>
      <w:r w:rsidR="6B4941D2">
        <w:rPr/>
        <w:t xml:space="preserve"> je možné použiť senzory farby TCS230 a TCS3200. Pre náš model sme sa kvôli dostupnosti rozhodli vybrať model TCS230. Pre oboznámenie sa s vybraným senzorom a jeho používanie sme použili článok autoro</w:t>
      </w:r>
      <w:r w:rsidR="1EB45117">
        <w:rPr/>
        <w:t>v</w:t>
      </w:r>
      <w:r w:rsidR="6B4941D2">
        <w:rPr/>
        <w:t xml:space="preserve"> (</w:t>
      </w:r>
      <w:r w:rsidR="6B4941D2">
        <w:rPr/>
        <w:t>Rui</w:t>
      </w:r>
      <w:r w:rsidR="6B4941D2">
        <w:rPr/>
        <w:t xml:space="preserve"> a </w:t>
      </w:r>
      <w:r w:rsidR="6B4941D2">
        <w:rPr/>
        <w:t>Sara</w:t>
      </w:r>
      <w:r w:rsidR="6B4941D2">
        <w:rPr/>
        <w:t>,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w:t>
      </w:r>
      <w:r w:rsidR="6B4941D2">
        <w:rPr/>
        <w:t>ang</w:t>
      </w:r>
      <w:r w:rsidR="6B4941D2">
        <w:rPr/>
        <w:t xml:space="preserve">.: </w:t>
      </w:r>
      <w:r w:rsidR="6B4941D2">
        <w:rPr/>
        <w:t>red</w:t>
      </w:r>
      <w:r w:rsidR="6B4941D2">
        <w:rPr/>
        <w:t xml:space="preserve">, </w:t>
      </w:r>
      <w:r w:rsidR="6B4941D2">
        <w:rPr/>
        <w:t>green</w:t>
      </w:r>
      <w:r w:rsidR="6B4941D2">
        <w:rPr/>
        <w:t xml:space="preserve">, </w:t>
      </w:r>
      <w:r w:rsidR="6B4941D2">
        <w:rPr/>
        <w:t>blue</w:t>
      </w:r>
      <w:r w:rsidR="6B4941D2">
        <w:rPr/>
        <w:t>, RGB). Týmto spôsobom dokáže senzor TCS230/TCS3200 poskytnúť potrebné hodnoty na zistenie zafarbenia predmetu.</w:t>
      </w:r>
    </w:p>
    <w:p w:rsidR="3825713D" w:rsidP="3825713D" w:rsidRDefault="3825713D" w14:paraId="0453C2D3" w14:textId="6C6B28EA"/>
    <w:p w:rsidR="3825713D" w:rsidP="3825713D" w:rsidRDefault="3825713D" w14:paraId="6F092106" w14:textId="1881CFC2">
      <w:pPr>
        <w:pStyle w:val="Nadpis4"/>
        <w:rPr>
          <w:rFonts w:ascii="Times New Roman" w:hAnsi="Times New Roman"/>
          <w:sz w:val="24"/>
          <w:szCs w:val="24"/>
        </w:rPr>
      </w:pPr>
      <w:r w:rsidRPr="3825713D">
        <w:rPr>
          <w:rFonts w:ascii="Times New Roman" w:hAnsi="Times New Roman"/>
          <w:sz w:val="24"/>
          <w:szCs w:val="24"/>
        </w:rPr>
        <w:t>3.2.2.1 Vstupno/výstupné periférie senzora TCS230</w:t>
      </w:r>
    </w:p>
    <w:p w:rsidR="3825713D" w:rsidP="3825713D" w:rsidRDefault="3825713D" w14:paraId="138B7C6C" w14:textId="0CD1B5EF"/>
    <w:p w:rsidR="3825713D" w:rsidP="3825713D" w:rsidRDefault="3825713D" w14:paraId="3D0A8687" w14:textId="2B2C5392">
      <w:r>
        <w:t>Pred tým, ako sme mohli použiť senzor TCS230 v našej práci, bolo nutné sa oboznámiť s jeho vstupno/výstupnými perifériami. Konkrétna podoba použitého senzor je zobrazená na nasledujúcom obrázku.</w:t>
      </w:r>
    </w:p>
    <w:p w:rsidR="3825713D" w:rsidP="3825713D" w:rsidRDefault="3825713D" w14:paraId="48A4DFE2" w14:textId="7E0F9059"/>
    <w:p w:rsidR="3825713D" w:rsidP="3825713D" w:rsidRDefault="3825713D" w14:paraId="7CA0EBF7" w14:textId="59EBDDE9">
      <w:pPr>
        <w:jc w:val="center"/>
      </w:pPr>
      <w:r>
        <w:rPr>
          <w:noProof/>
        </w:rPr>
        <w:drawing>
          <wp:inline distT="0" distB="0" distL="0" distR="0" wp14:anchorId="57EDA0C7" wp14:editId="632B803B">
            <wp:extent cx="2686050" cy="2686050"/>
            <wp:effectExtent l="0" t="0" r="0" b="0"/>
            <wp:docPr id="721345111" name="Obrázok 72134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rsidR="3825713D" w:rsidP="3825713D" w:rsidRDefault="3825713D" w14:paraId="53005B25" w14:textId="30618629">
      <w:pPr>
        <w:jc w:val="center"/>
        <w:rPr>
          <w:i/>
          <w:iCs/>
          <w:sz w:val="22"/>
          <w:szCs w:val="22"/>
        </w:rPr>
      </w:pPr>
      <w:r w:rsidRPr="3825713D">
        <w:rPr>
          <w:i/>
          <w:iCs/>
          <w:sz w:val="22"/>
          <w:szCs w:val="22"/>
        </w:rPr>
        <w:t>Obrázok 5 Senzor farby TCS230</w:t>
      </w:r>
    </w:p>
    <w:p w:rsidR="3825713D" w:rsidP="3825713D" w:rsidRDefault="3825713D" w14:paraId="109F5842" w14:textId="54B25B20">
      <w:pPr>
        <w:ind w:firstLine="0"/>
        <w:jc w:val="center"/>
        <w:rPr>
          <w:i/>
          <w:iCs/>
          <w:sz w:val="22"/>
          <w:szCs w:val="22"/>
        </w:rPr>
      </w:pPr>
    </w:p>
    <w:p w:rsidR="3825713D" w:rsidP="3825713D" w:rsidRDefault="3825713D" w14:paraId="3E6DAA0B" w14:textId="3DBC15CC">
      <w:r w:rsidRPr="3825713D">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3825713D" w:rsidP="3825713D" w:rsidRDefault="3825713D" w14:paraId="48AEA225" w14:textId="68AE968C"/>
    <w:p w:rsidR="3825713D" w:rsidP="3825713D" w:rsidRDefault="3825713D" w14:paraId="099B8977" w14:textId="790018DD">
      <w:pPr>
        <w:rPr>
          <w:i/>
          <w:iCs/>
        </w:rPr>
      </w:pPr>
      <w:r w:rsidRPr="3825713D">
        <w:rPr>
          <w:i/>
          <w:iCs/>
        </w:rPr>
        <w:t>Tabuľka 2 Nastavenie pinov S0 a S1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10BCA4DA" w14:textId="77777777">
        <w:trPr>
          <w:trHeight w:val="300"/>
        </w:trPr>
        <w:tc>
          <w:tcPr>
            <w:tcW w:w="2830" w:type="dxa"/>
          </w:tcPr>
          <w:p w:rsidR="3825713D" w:rsidP="3825713D" w:rsidRDefault="3825713D" w14:paraId="7984D9D4" w14:textId="16F9FC95">
            <w:r>
              <w:t>S0</w:t>
            </w:r>
          </w:p>
        </w:tc>
        <w:tc>
          <w:tcPr>
            <w:tcW w:w="2830" w:type="dxa"/>
          </w:tcPr>
          <w:p w:rsidR="3825713D" w:rsidP="3825713D" w:rsidRDefault="3825713D" w14:paraId="7BE8A8FC" w14:textId="668F77CE">
            <w:r>
              <w:t>S1</w:t>
            </w:r>
          </w:p>
        </w:tc>
        <w:tc>
          <w:tcPr>
            <w:tcW w:w="2830" w:type="dxa"/>
          </w:tcPr>
          <w:p w:rsidR="3825713D" w:rsidP="3825713D" w:rsidRDefault="3825713D" w14:paraId="5096EB51" w14:textId="2E537492">
            <w:r>
              <w:t>Výstup</w:t>
            </w:r>
          </w:p>
        </w:tc>
      </w:tr>
      <w:tr w:rsidR="3825713D" w:rsidTr="3825713D" w14:paraId="797AFCBB" w14:textId="77777777">
        <w:trPr>
          <w:trHeight w:val="300"/>
        </w:trPr>
        <w:tc>
          <w:tcPr>
            <w:tcW w:w="2830" w:type="dxa"/>
          </w:tcPr>
          <w:p w:rsidR="3825713D" w:rsidP="3825713D" w:rsidRDefault="3825713D" w14:paraId="475DC237" w14:textId="5806A1D3">
            <w:r>
              <w:t>LOW</w:t>
            </w:r>
          </w:p>
        </w:tc>
        <w:tc>
          <w:tcPr>
            <w:tcW w:w="2830" w:type="dxa"/>
          </w:tcPr>
          <w:p w:rsidR="3825713D" w:rsidP="3825713D" w:rsidRDefault="3825713D" w14:paraId="1EF46E94" w14:textId="43F98C3B">
            <w:r>
              <w:t>LOW</w:t>
            </w:r>
          </w:p>
        </w:tc>
        <w:tc>
          <w:tcPr>
            <w:tcW w:w="2830" w:type="dxa"/>
          </w:tcPr>
          <w:p w:rsidR="3825713D" w:rsidP="3825713D" w:rsidRDefault="3825713D" w14:paraId="3B732F91" w14:textId="4EFB90BD">
            <w:r>
              <w:t>0%</w:t>
            </w:r>
          </w:p>
        </w:tc>
      </w:tr>
      <w:tr w:rsidR="3825713D" w:rsidTr="3825713D" w14:paraId="5D464273" w14:textId="77777777">
        <w:trPr>
          <w:trHeight w:val="300"/>
        </w:trPr>
        <w:tc>
          <w:tcPr>
            <w:tcW w:w="2830" w:type="dxa"/>
          </w:tcPr>
          <w:p w:rsidR="3825713D" w:rsidP="3825713D" w:rsidRDefault="3825713D" w14:paraId="576A2EA4" w14:textId="36B444D6">
            <w:r>
              <w:t>LOW</w:t>
            </w:r>
          </w:p>
        </w:tc>
        <w:tc>
          <w:tcPr>
            <w:tcW w:w="2830" w:type="dxa"/>
          </w:tcPr>
          <w:p w:rsidR="3825713D" w:rsidP="3825713D" w:rsidRDefault="3825713D" w14:paraId="64E9DD3A" w14:textId="5FCD594D">
            <w:r>
              <w:t>HIGH</w:t>
            </w:r>
          </w:p>
        </w:tc>
        <w:tc>
          <w:tcPr>
            <w:tcW w:w="2830" w:type="dxa"/>
          </w:tcPr>
          <w:p w:rsidR="3825713D" w:rsidP="3825713D" w:rsidRDefault="3825713D" w14:paraId="3C113F8A" w14:textId="3665F9DE">
            <w:r>
              <w:t>2%</w:t>
            </w:r>
          </w:p>
        </w:tc>
      </w:tr>
      <w:tr w:rsidR="3825713D" w:rsidTr="3825713D" w14:paraId="3DDEFFF8" w14:textId="77777777">
        <w:trPr>
          <w:trHeight w:val="300"/>
        </w:trPr>
        <w:tc>
          <w:tcPr>
            <w:tcW w:w="2830" w:type="dxa"/>
          </w:tcPr>
          <w:p w:rsidR="3825713D" w:rsidP="3825713D" w:rsidRDefault="3825713D" w14:paraId="33747116" w14:textId="690D974F">
            <w:r>
              <w:t>HIGH</w:t>
            </w:r>
          </w:p>
        </w:tc>
        <w:tc>
          <w:tcPr>
            <w:tcW w:w="2830" w:type="dxa"/>
          </w:tcPr>
          <w:p w:rsidR="3825713D" w:rsidP="3825713D" w:rsidRDefault="3825713D" w14:paraId="3AA6F1A4" w14:textId="5D4AAFC3">
            <w:r>
              <w:t>LOW</w:t>
            </w:r>
          </w:p>
        </w:tc>
        <w:tc>
          <w:tcPr>
            <w:tcW w:w="2830" w:type="dxa"/>
          </w:tcPr>
          <w:p w:rsidR="3825713D" w:rsidP="3825713D" w:rsidRDefault="3825713D" w14:paraId="0CF6EFD7" w14:textId="5168469F">
            <w:r>
              <w:t>20%</w:t>
            </w:r>
          </w:p>
        </w:tc>
      </w:tr>
      <w:tr w:rsidR="3825713D" w:rsidTr="3825713D" w14:paraId="2B0C3768" w14:textId="77777777">
        <w:trPr>
          <w:trHeight w:val="300"/>
        </w:trPr>
        <w:tc>
          <w:tcPr>
            <w:tcW w:w="2830" w:type="dxa"/>
          </w:tcPr>
          <w:p w:rsidR="3825713D" w:rsidP="3825713D" w:rsidRDefault="3825713D" w14:paraId="63729A80" w14:textId="1EDABD2D">
            <w:r>
              <w:t>HIGH</w:t>
            </w:r>
          </w:p>
        </w:tc>
        <w:tc>
          <w:tcPr>
            <w:tcW w:w="2830" w:type="dxa"/>
          </w:tcPr>
          <w:p w:rsidR="3825713D" w:rsidP="3825713D" w:rsidRDefault="3825713D" w14:paraId="61D82415" w14:textId="7671C341">
            <w:r>
              <w:t>HIGH</w:t>
            </w:r>
          </w:p>
        </w:tc>
        <w:tc>
          <w:tcPr>
            <w:tcW w:w="2830" w:type="dxa"/>
          </w:tcPr>
          <w:p w:rsidR="3825713D" w:rsidP="3825713D" w:rsidRDefault="3825713D" w14:paraId="3D986483" w14:textId="545FF498">
            <w:r>
              <w:t>100%</w:t>
            </w:r>
          </w:p>
        </w:tc>
      </w:tr>
    </w:tbl>
    <w:p w:rsidR="3825713D" w:rsidP="3825713D" w:rsidRDefault="3825713D" w14:paraId="2FE4629F" w14:textId="64F5BAD6"/>
    <w:p w:rsidR="3825713D" w:rsidP="3825713D" w:rsidRDefault="3825713D" w14:paraId="4F930165" w14:textId="0F1D20E7">
      <w:r w:rsidR="13906F42">
        <w:rPr/>
        <w:t xml:space="preserve">Pokiaľ privedieme na oba </w:t>
      </w:r>
      <w:r w:rsidR="13906F42">
        <w:rPr/>
        <w:t>piny</w:t>
      </w:r>
      <w:r w:rsidR="13906F42">
        <w:rPr/>
        <w:t xml:space="preserve">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3825713D" w:rsidP="3825713D" w:rsidRDefault="3825713D" w14:paraId="5C309EBA" w14:textId="028EECFD">
      <w:r w:rsidRPr="3825713D">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3825713D" w:rsidP="3825713D" w:rsidRDefault="3825713D" w14:paraId="5C072B2B" w14:textId="1B1188BA"/>
    <w:p w:rsidR="3825713D" w:rsidP="3825713D" w:rsidRDefault="3825713D" w14:paraId="39B2C71A" w14:textId="65FB3EB9">
      <w:pPr>
        <w:rPr>
          <w:i/>
          <w:iCs/>
        </w:rPr>
      </w:pPr>
      <w:r w:rsidRPr="3825713D">
        <w:rPr>
          <w:i/>
          <w:iCs/>
        </w:rPr>
        <w:t>Tabuľka 3 Nastavenie pinov S2 a S3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556DF9E6" w14:textId="77777777">
        <w:trPr>
          <w:trHeight w:val="300"/>
        </w:trPr>
        <w:tc>
          <w:tcPr>
            <w:tcW w:w="2830" w:type="dxa"/>
          </w:tcPr>
          <w:p w:rsidR="3825713D" w:rsidP="3825713D" w:rsidRDefault="3825713D" w14:paraId="3E8685D8" w14:textId="2EB5EAF2">
            <w:r w:rsidRPr="3825713D">
              <w:t>S2</w:t>
            </w:r>
          </w:p>
        </w:tc>
        <w:tc>
          <w:tcPr>
            <w:tcW w:w="2830" w:type="dxa"/>
          </w:tcPr>
          <w:p w:rsidR="3825713D" w:rsidP="3825713D" w:rsidRDefault="3825713D" w14:paraId="3333E227" w14:textId="01A66394">
            <w:r w:rsidRPr="3825713D">
              <w:t>S3</w:t>
            </w:r>
          </w:p>
        </w:tc>
        <w:tc>
          <w:tcPr>
            <w:tcW w:w="2830" w:type="dxa"/>
          </w:tcPr>
          <w:p w:rsidR="3825713D" w:rsidP="3825713D" w:rsidRDefault="3825713D" w14:paraId="28702401" w14:textId="5D4E112A">
            <w:r w:rsidRPr="3825713D">
              <w:t>Aktívne filtre</w:t>
            </w:r>
          </w:p>
        </w:tc>
      </w:tr>
      <w:tr w:rsidR="3825713D" w:rsidTr="3825713D" w14:paraId="18BA0A60" w14:textId="77777777">
        <w:trPr>
          <w:trHeight w:val="300"/>
        </w:trPr>
        <w:tc>
          <w:tcPr>
            <w:tcW w:w="2830" w:type="dxa"/>
          </w:tcPr>
          <w:p w:rsidR="3825713D" w:rsidP="3825713D" w:rsidRDefault="3825713D" w14:paraId="3E3B169B" w14:textId="3E501B74">
            <w:r w:rsidRPr="3825713D">
              <w:t>LOW</w:t>
            </w:r>
          </w:p>
        </w:tc>
        <w:tc>
          <w:tcPr>
            <w:tcW w:w="2830" w:type="dxa"/>
          </w:tcPr>
          <w:p w:rsidR="3825713D" w:rsidP="3825713D" w:rsidRDefault="3825713D" w14:paraId="169914F4" w14:textId="64056259">
            <w:r w:rsidRPr="3825713D">
              <w:t>LOW</w:t>
            </w:r>
          </w:p>
        </w:tc>
        <w:tc>
          <w:tcPr>
            <w:tcW w:w="2830" w:type="dxa"/>
          </w:tcPr>
          <w:p w:rsidR="3825713D" w:rsidP="3825713D" w:rsidRDefault="3825713D" w14:paraId="163B3626" w14:textId="52361E2E">
            <w:r w:rsidRPr="3825713D">
              <w:t>Červené</w:t>
            </w:r>
          </w:p>
        </w:tc>
      </w:tr>
      <w:tr w:rsidR="3825713D" w:rsidTr="3825713D" w14:paraId="4FDC2915" w14:textId="77777777">
        <w:trPr>
          <w:trHeight w:val="300"/>
        </w:trPr>
        <w:tc>
          <w:tcPr>
            <w:tcW w:w="2830" w:type="dxa"/>
          </w:tcPr>
          <w:p w:rsidR="3825713D" w:rsidP="3825713D" w:rsidRDefault="3825713D" w14:paraId="288E9742" w14:textId="48722900">
            <w:r w:rsidRPr="3825713D">
              <w:t>LOW</w:t>
            </w:r>
          </w:p>
        </w:tc>
        <w:tc>
          <w:tcPr>
            <w:tcW w:w="2830" w:type="dxa"/>
          </w:tcPr>
          <w:p w:rsidR="3825713D" w:rsidP="3825713D" w:rsidRDefault="3825713D" w14:paraId="247F0BF1" w14:textId="2CD419FE">
            <w:r w:rsidRPr="3825713D">
              <w:t>HIGH</w:t>
            </w:r>
          </w:p>
        </w:tc>
        <w:tc>
          <w:tcPr>
            <w:tcW w:w="2830" w:type="dxa"/>
          </w:tcPr>
          <w:p w:rsidR="3825713D" w:rsidP="3825713D" w:rsidRDefault="3825713D" w14:paraId="1C31FF1E" w14:textId="64B9D2A5">
            <w:r w:rsidRPr="3825713D">
              <w:t>Modré</w:t>
            </w:r>
          </w:p>
        </w:tc>
      </w:tr>
      <w:tr w:rsidR="3825713D" w:rsidTr="3825713D" w14:paraId="675B3236" w14:textId="77777777">
        <w:trPr>
          <w:trHeight w:val="300"/>
        </w:trPr>
        <w:tc>
          <w:tcPr>
            <w:tcW w:w="2830" w:type="dxa"/>
          </w:tcPr>
          <w:p w:rsidR="3825713D" w:rsidP="3825713D" w:rsidRDefault="3825713D" w14:paraId="7F6C0388" w14:textId="10181186">
            <w:r w:rsidRPr="3825713D">
              <w:t>HIGH</w:t>
            </w:r>
          </w:p>
        </w:tc>
        <w:tc>
          <w:tcPr>
            <w:tcW w:w="2830" w:type="dxa"/>
          </w:tcPr>
          <w:p w:rsidR="3825713D" w:rsidP="3825713D" w:rsidRDefault="3825713D" w14:paraId="5373E73A" w14:textId="22EE7148">
            <w:r w:rsidRPr="3825713D">
              <w:t>LOW</w:t>
            </w:r>
          </w:p>
        </w:tc>
        <w:tc>
          <w:tcPr>
            <w:tcW w:w="2830" w:type="dxa"/>
          </w:tcPr>
          <w:p w:rsidR="3825713D" w:rsidP="3825713D" w:rsidRDefault="3825713D" w14:paraId="6BEFC67A" w14:textId="193B09BD">
            <w:r w:rsidRPr="3825713D">
              <w:t>Žiadne</w:t>
            </w:r>
          </w:p>
        </w:tc>
      </w:tr>
      <w:tr w:rsidR="3825713D" w:rsidTr="3825713D" w14:paraId="3B7D0C68" w14:textId="77777777">
        <w:trPr>
          <w:trHeight w:val="300"/>
        </w:trPr>
        <w:tc>
          <w:tcPr>
            <w:tcW w:w="2830" w:type="dxa"/>
          </w:tcPr>
          <w:p w:rsidR="3825713D" w:rsidP="3825713D" w:rsidRDefault="3825713D" w14:paraId="3636ECA1" w14:textId="1F0C246F">
            <w:r w:rsidRPr="3825713D">
              <w:t>HIGH</w:t>
            </w:r>
          </w:p>
        </w:tc>
        <w:tc>
          <w:tcPr>
            <w:tcW w:w="2830" w:type="dxa"/>
          </w:tcPr>
          <w:p w:rsidR="3825713D" w:rsidP="3825713D" w:rsidRDefault="3825713D" w14:paraId="0A376B42" w14:textId="29D8F23C">
            <w:r w:rsidRPr="3825713D">
              <w:t>HIGH</w:t>
            </w:r>
          </w:p>
        </w:tc>
        <w:tc>
          <w:tcPr>
            <w:tcW w:w="2830" w:type="dxa"/>
          </w:tcPr>
          <w:p w:rsidR="3825713D" w:rsidP="3825713D" w:rsidRDefault="3825713D" w14:paraId="25B28D8C" w14:textId="2277F24F">
            <w:r w:rsidRPr="3825713D">
              <w:t>Zelené</w:t>
            </w:r>
          </w:p>
        </w:tc>
      </w:tr>
    </w:tbl>
    <w:p w:rsidR="3825713D" w:rsidP="3825713D" w:rsidRDefault="3825713D" w14:paraId="3DFCC291" w14:textId="188D3893"/>
    <w:p w:rsidR="3825713D" w:rsidP="3825713D" w:rsidRDefault="3825713D" w14:paraId="70E3C5C1" w14:textId="055829E7">
      <w:r>
        <w:t>Pri zisťovaní frekvencie farby postupne privádzame a rušíme signál na jednotlivých pinoch. Tým postupne aktivujeme jednotlivé farebné filtre, aby nám senzor mohol poskytnúť potrebnú RGB hodnotu.</w:t>
      </w:r>
    </w:p>
    <w:p w:rsidR="3825713D" w:rsidP="3825713D" w:rsidRDefault="2106D1AF" w14:paraId="5BD19D2E" w14:textId="7E6E4315">
      <w: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3825713D" w:rsidP="3825713D" w:rsidRDefault="3825713D" w14:paraId="126F98EF" w14:textId="50BCA89B">
      <w:r>
        <w:t>Zvyšné piny ako GND, VCC a OUT sú pomerne známe a nájdeme ich na takmer každých zariadeniach či senzoroch. Ich funkcie sú rovnaké ako pri ostatných zariadeniach, preto ich nebudeme v tejto časti opisovať.</w:t>
      </w:r>
    </w:p>
    <w:p w:rsidR="3825713D" w:rsidP="51450EF3" w:rsidRDefault="51450EF3" w14:paraId="7C504543" w14:textId="0A60A859">
      <w:pPr>
        <w:pStyle w:val="Nadpis4"/>
        <w:rPr>
          <w:rFonts w:ascii="Times New Roman" w:hAnsi="Times New Roman"/>
          <w:sz w:val="24"/>
          <w:szCs w:val="24"/>
        </w:rPr>
      </w:pPr>
      <w:r w:rsidRPr="51450EF3">
        <w:rPr>
          <w:rFonts w:ascii="Times New Roman" w:hAnsi="Times New Roman"/>
          <w:sz w:val="24"/>
          <w:szCs w:val="24"/>
        </w:rPr>
        <w:t>3.2.2.2 Testovanie senzora TCS230</w:t>
      </w:r>
    </w:p>
    <w:p w:rsidR="51450EF3" w:rsidP="51450EF3" w:rsidRDefault="51450EF3" w14:paraId="68892350" w14:textId="767C8051">
      <w:r w:rsidR="49957C28">
        <w:rPr/>
        <w:t>Ako prvé sme museli otestovať funkčnosť a správnosť vybraného senzora TCS230. Pri prvotných testoch sme sa inšpirovali návodom, ktorý autori (</w:t>
      </w:r>
      <w:r w:rsidR="49957C28">
        <w:rPr/>
        <w:t>Rui</w:t>
      </w:r>
      <w:r w:rsidR="49957C28">
        <w:rPr/>
        <w:t xml:space="preserve"> a </w:t>
      </w:r>
      <w:r w:rsidR="49957C28">
        <w:rPr/>
        <w:t>Sara</w:t>
      </w:r>
      <w:r w:rsidR="49957C28">
        <w:rPr/>
        <w:t xml:space="preserve">, 2017) uviedli na spomenutej internetovej stránke. Prvý krok bol navrhnúť schému zapojenia senzora s vývojovou doskou </w:t>
      </w:r>
      <w:r w:rsidR="49957C28">
        <w:rPr/>
        <w:t>Arduino</w:t>
      </w:r>
      <w:r w:rsidR="49957C28">
        <w:rPr/>
        <w:t>. Pri zapájaní sme sa riadili predovšetkým vlastným návrhom, nakoľko sme v neskorších fázach návrhu modelu pridávali ďalšie potrebné komponenty.</w:t>
      </w:r>
    </w:p>
    <w:p w:rsidR="3825713D" w:rsidP="3825713D" w:rsidRDefault="3825713D" w14:paraId="7DF87019" w14:textId="3E3E6130"/>
    <w:p w:rsidR="3825713D" w:rsidP="3825713D" w:rsidRDefault="3825713D" w14:paraId="4CDD4C6F" w14:textId="4DE7D939">
      <w:pPr>
        <w:jc w:val="center"/>
        <w:rPr>
          <w:i/>
          <w:iCs/>
          <w:sz w:val="22"/>
          <w:szCs w:val="22"/>
        </w:rPr>
      </w:pPr>
      <w:r>
        <w:rPr>
          <w:noProof/>
        </w:rPr>
        <w:drawing>
          <wp:inline distT="0" distB="0" distL="0" distR="0" wp14:anchorId="2CDEB782" wp14:editId="2572731F">
            <wp:extent cx="4572000" cy="3009900"/>
            <wp:effectExtent l="0" t="0" r="0" b="0"/>
            <wp:docPr id="381619191" name="Obrázok 38161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3009900"/>
                    </a:xfrm>
                    <a:prstGeom prst="rect">
                      <a:avLst/>
                    </a:prstGeom>
                  </pic:spPr>
                </pic:pic>
              </a:graphicData>
            </a:graphic>
          </wp:inline>
        </w:drawing>
      </w:r>
      <w:r w:rsidRPr="3825713D">
        <w:rPr>
          <w:i/>
          <w:iCs/>
          <w:sz w:val="22"/>
          <w:szCs w:val="22"/>
        </w:rPr>
        <w:t>Obrázok 6 Schéma zapojenia senzora farby TCS230</w:t>
      </w:r>
    </w:p>
    <w:p w:rsidR="3825713D" w:rsidP="3825713D" w:rsidRDefault="3825713D" w14:paraId="239E9A43" w14:textId="4A0697CA">
      <w:pPr>
        <w:jc w:val="center"/>
      </w:pPr>
    </w:p>
    <w:p w:rsidR="3825713D" w:rsidP="3825713D" w:rsidRDefault="2106D1AF" w14:paraId="0671BE22" w14:textId="21C6D74E">
      <w:r>
        <w:t>Na obrázku 6 je zobrazená aktuálna schéma zapojenia senzora farby TCS230. Ako môžeme vidieť, piny S0-S3 sme zapojili do analógových vstupov Arduina A0-A3, no vo výsledku ich používame ako digitálne piny, ktoré neskôr v kóde zadefinujeme. Výstupný pin senzora OUT sme pripojili na Arduino pin 5. Zvyšné piny senzora VCC a GND sme prepojili s doskou Arduino pomocou kontaktného poľa.</w:t>
      </w:r>
    </w:p>
    <w:p w:rsidR="51450EF3" w:rsidP="51450EF3" w:rsidRDefault="51450EF3" w14:paraId="695589E4" w14:textId="2F26644A">
      <w:r w:rsidR="49957C28">
        <w:rPr/>
        <w:t xml:space="preserve">Keď sme navrhli schému zapojenia senzora, ďalším krokom bolo naprogramovať správanie senzora v príslušnom programovacom prostredí. Za týmto účelom sme zvolili </w:t>
      </w:r>
      <w:r w:rsidR="49957C28">
        <w:rPr/>
        <w:t>Arduino</w:t>
      </w:r>
      <w:r w:rsidR="49957C28">
        <w:rPr/>
        <w:t xml:space="preserve"> IDE. Nasledujúce skripty zachytávajú postup pri programovaní senzora</w:t>
      </w:r>
      <w:r w:rsidR="10AD5AC2">
        <w:rPr/>
        <w:t>.</w:t>
      </w:r>
    </w:p>
    <w:tbl>
      <w:tblPr>
        <w:tblStyle w:val="Mriekatabuky"/>
        <w:tblW w:w="0" w:type="auto"/>
        <w:tblLayout w:type="fixed"/>
        <w:tblLook w:val="06A0" w:firstRow="1" w:lastRow="0" w:firstColumn="1" w:lastColumn="0" w:noHBand="1" w:noVBand="1"/>
      </w:tblPr>
      <w:tblGrid>
        <w:gridCol w:w="8490"/>
      </w:tblGrid>
      <w:tr w:rsidR="51450EF3" w:rsidTr="51450EF3" w14:paraId="594B5AAF" w14:textId="77777777">
        <w:trPr>
          <w:trHeight w:val="300"/>
        </w:trPr>
        <w:tc>
          <w:tcPr>
            <w:tcW w:w="8490" w:type="dxa"/>
          </w:tcPr>
          <w:p w:rsidR="51450EF3" w:rsidP="51450EF3" w:rsidRDefault="51450EF3" w14:paraId="6DF0281F" w14:textId="1F79699D">
            <w:pPr>
              <w:rPr>
                <w:sz w:val="22"/>
                <w:szCs w:val="22"/>
              </w:rPr>
            </w:pPr>
            <w:r w:rsidRPr="51450EF3">
              <w:t>const int sensor = 5;</w:t>
            </w:r>
          </w:p>
          <w:p w:rsidR="51450EF3" w:rsidP="51450EF3" w:rsidRDefault="51450EF3" w14:paraId="7D139041" w14:textId="61C8AB95">
            <w:pPr>
              <w:rPr>
                <w:sz w:val="22"/>
                <w:szCs w:val="22"/>
              </w:rPr>
            </w:pPr>
            <w:r w:rsidRPr="51450EF3">
              <w:t>int frequencyRED= 0;</w:t>
            </w:r>
          </w:p>
          <w:p w:rsidR="51450EF3" w:rsidP="51450EF3" w:rsidRDefault="51450EF3" w14:paraId="6167751F" w14:textId="3205D2D3">
            <w:pPr>
              <w:rPr>
                <w:sz w:val="22"/>
                <w:szCs w:val="22"/>
              </w:rPr>
            </w:pPr>
            <w:r w:rsidRPr="51450EF3">
              <w:t>int frequencyGREEN = 0;</w:t>
            </w:r>
          </w:p>
          <w:p w:rsidR="51450EF3" w:rsidP="51450EF3" w:rsidRDefault="51450EF3" w14:paraId="6F943D0E" w14:textId="45243E78">
            <w:pPr>
              <w:rPr>
                <w:sz w:val="22"/>
                <w:szCs w:val="22"/>
              </w:rPr>
            </w:pPr>
            <w:r w:rsidRPr="51450EF3">
              <w:t>int frequencyBLUE = 0;</w:t>
            </w:r>
          </w:p>
          <w:p w:rsidR="51450EF3" w:rsidP="51450EF3" w:rsidRDefault="51450EF3" w14:paraId="018D7C7D" w14:textId="09675BE5">
            <w:r w:rsidRPr="51450EF3">
              <w:t>String color = “”;</w:t>
            </w:r>
          </w:p>
        </w:tc>
      </w:tr>
    </w:tbl>
    <w:p w:rsidR="51450EF3" w:rsidP="51450EF3" w:rsidRDefault="51450EF3" w14:paraId="3C5F73B3" w14:textId="47C79EB5">
      <w:r w:rsidR="49957C28">
        <w:rPr/>
        <w:t xml:space="preserve">Ako prvé sme si museli zadefinovať potrebné premenné, ktoré budeme ďalej v kóde využívať. Číselné premenné </w:t>
      </w:r>
      <w:r w:rsidRPr="194BE09D" w:rsidR="49957C28">
        <w:rPr>
          <w:i w:val="1"/>
          <w:iCs w:val="1"/>
        </w:rPr>
        <w:t>frequencyRED</w:t>
      </w:r>
      <w:r w:rsidR="49957C28">
        <w:rPr/>
        <w:t xml:space="preserve">, </w:t>
      </w:r>
      <w:r w:rsidRPr="194BE09D" w:rsidR="49957C28">
        <w:rPr>
          <w:i w:val="1"/>
          <w:iCs w:val="1"/>
        </w:rPr>
        <w:t>frequencyGREEN</w:t>
      </w:r>
      <w:r w:rsidRPr="194BE09D" w:rsidR="49957C28">
        <w:rPr>
          <w:i w:val="1"/>
          <w:iCs w:val="1"/>
        </w:rPr>
        <w:t xml:space="preserve"> </w:t>
      </w:r>
      <w:r w:rsidR="49957C28">
        <w:rPr/>
        <w:t xml:space="preserve">a </w:t>
      </w:r>
      <w:r w:rsidRPr="194BE09D" w:rsidR="49957C28">
        <w:rPr>
          <w:i w:val="1"/>
          <w:iCs w:val="1"/>
        </w:rPr>
        <w:t>frequencyBLUE</w:t>
      </w:r>
      <w:r w:rsidRPr="194BE09D" w:rsidR="49957C28">
        <w:rPr>
          <w:i w:val="1"/>
          <w:iCs w:val="1"/>
        </w:rPr>
        <w:t xml:space="preserve"> </w:t>
      </w:r>
      <w:r w:rsidR="49957C28">
        <w:rPr/>
        <w:t xml:space="preserve">poslúžia na zachytávanie výstupnej frekvencie zo senzora a podľa nich sa bude na seriálovom monitore zobrazovať príslušná hodnota </w:t>
      </w:r>
      <w:r w:rsidRPr="194BE09D" w:rsidR="49957C28">
        <w:rPr>
          <w:i w:val="1"/>
          <w:iCs w:val="1"/>
        </w:rPr>
        <w:t>color</w:t>
      </w:r>
      <w:r w:rsidR="49957C28">
        <w:rPr/>
        <w:t>.</w:t>
      </w:r>
    </w:p>
    <w:tbl>
      <w:tblPr>
        <w:tblStyle w:val="Mriekatabuky"/>
        <w:tblW w:w="0" w:type="auto"/>
        <w:tblLayout w:type="fixed"/>
        <w:tblLook w:val="06A0" w:firstRow="1" w:lastRow="0" w:firstColumn="1" w:lastColumn="0" w:noHBand="1" w:noVBand="1"/>
      </w:tblPr>
      <w:tblGrid>
        <w:gridCol w:w="8490"/>
      </w:tblGrid>
      <w:tr w:rsidR="51450EF3" w:rsidTr="2106D1AF" w14:paraId="0ABB9FA4" w14:textId="77777777">
        <w:trPr>
          <w:trHeight w:val="300"/>
        </w:trPr>
        <w:tc>
          <w:tcPr>
            <w:tcW w:w="8490" w:type="dxa"/>
          </w:tcPr>
          <w:p w:rsidR="51450EF3" w:rsidP="51450EF3" w:rsidRDefault="51450EF3" w14:paraId="080F0587" w14:textId="4370E8A3">
            <w:r>
              <w:t>void setup() {</w:t>
            </w:r>
          </w:p>
          <w:p w:rsidR="51450EF3" w:rsidP="51450EF3" w:rsidRDefault="2106D1AF" w14:paraId="4CD7BA7E" w14:textId="0C0DA764">
            <w:r>
              <w:t xml:space="preserve">   Serial.begin(9600);</w:t>
            </w:r>
          </w:p>
          <w:p w:rsidR="51450EF3" w:rsidP="51450EF3" w:rsidRDefault="51450EF3" w14:paraId="68B9D515" w14:textId="68AF8330">
            <w:r>
              <w:t xml:space="preserve">   pinMode(A0, OUTPUT);</w:t>
            </w:r>
          </w:p>
          <w:p w:rsidR="51450EF3" w:rsidP="51450EF3" w:rsidRDefault="51450EF3" w14:paraId="62A663BC" w14:textId="49E87F04">
            <w:r>
              <w:t xml:space="preserve">   pinMode(A1, OUTPUT);</w:t>
            </w:r>
          </w:p>
          <w:p w:rsidR="51450EF3" w:rsidP="51450EF3" w:rsidRDefault="51450EF3" w14:paraId="188B9BF4" w14:textId="123A85C7">
            <w:r>
              <w:t xml:space="preserve">   pinMode(A2, OUTPUT);</w:t>
            </w:r>
          </w:p>
          <w:p w:rsidR="51450EF3" w:rsidP="51450EF3" w:rsidRDefault="51450EF3" w14:paraId="06BD5D97" w14:textId="7982A76B">
            <w:r>
              <w:t xml:space="preserve">   pinMode(A3, OUTPUT);     </w:t>
            </w:r>
          </w:p>
          <w:p w:rsidR="51450EF3" w:rsidP="51450EF3" w:rsidRDefault="51450EF3" w14:paraId="2D2A8115" w14:textId="63D63EFE">
            <w:r>
              <w:t xml:space="preserve">   pinMode(sensor, INPUT);</w:t>
            </w:r>
          </w:p>
          <w:p w:rsidR="51450EF3" w:rsidP="51450EF3" w:rsidRDefault="51450EF3" w14:paraId="5EFD5CF9" w14:textId="63E6ED2F">
            <w:r>
              <w:t xml:space="preserve">   digitalWrite(A0, HIGH); </w:t>
            </w:r>
          </w:p>
          <w:p w:rsidR="51450EF3" w:rsidP="51450EF3" w:rsidRDefault="51450EF3" w14:paraId="4191F2B6" w14:textId="09FB144A">
            <w:r>
              <w:t xml:space="preserve">   digitalWrite(A1, LOW);</w:t>
            </w:r>
          </w:p>
          <w:p w:rsidR="51450EF3" w:rsidP="51450EF3" w:rsidRDefault="51450EF3" w14:paraId="3630FFE5" w14:textId="18A1034D">
            <w:r>
              <w:t>}</w:t>
            </w:r>
          </w:p>
        </w:tc>
      </w:tr>
    </w:tbl>
    <w:p w:rsidR="3825713D" w:rsidP="2106D1AF" w:rsidRDefault="2106D1AF" w14:paraId="7DCCA58F" w14:textId="3E42F3F6">
      <w:r w:rsidR="2BBC5601">
        <w:rPr/>
        <w:t xml:space="preserve">V metóde </w:t>
      </w:r>
      <w:r w:rsidRPr="194BE09D" w:rsidR="2BBC5601">
        <w:rPr>
          <w:i w:val="1"/>
          <w:iCs w:val="1"/>
        </w:rPr>
        <w:t>setup</w:t>
      </w:r>
      <w:r w:rsidRPr="194BE09D" w:rsidR="2BBC5601">
        <w:rPr>
          <w:i w:val="1"/>
          <w:iCs w:val="1"/>
        </w:rPr>
        <w:t xml:space="preserve">() </w:t>
      </w:r>
      <w:r w:rsidR="2BBC5601">
        <w:rPr/>
        <w:t xml:space="preserve">sme zadefinovali príslušné </w:t>
      </w:r>
      <w:r w:rsidR="2BBC5601">
        <w:rPr/>
        <w:t>piny</w:t>
      </w:r>
      <w:r w:rsidR="2BBC5601">
        <w:rPr/>
        <w:t xml:space="preserve">. Ako zo skrípt vyplýva, výstupnú frekvenciu senzora sme nastavili na 20%. Pri prvotných testoch je bežné, že sa frekvencia nastaví na túto hodnotu. V našom prípade to znamená, že pri rozhodovaní farby predmetu máme pomerne </w:t>
      </w:r>
      <w:r w:rsidR="2BBC5601">
        <w:rPr/>
        <w:t>velkú</w:t>
      </w:r>
      <w:r w:rsidR="2BBC5601">
        <w:rPr/>
        <w:t xml:space="preserve"> flexibilitu</w:t>
      </w:r>
      <w:r w:rsidR="497F69CE">
        <w:rPr/>
        <w:t>.</w:t>
      </w:r>
    </w:p>
    <w:p w:rsidR="2106D1AF" w:rsidP="2106D1AF" w:rsidRDefault="2106D1AF" w14:paraId="5E3E234B" w14:textId="5C8BEC70">
      <w:r w:rsidR="2BBC5601">
        <w:rPr/>
        <w:t xml:space="preserve">Ako posledné bolo potrebné naprogramovať správanie senzora v metóde </w:t>
      </w:r>
      <w:r w:rsidRPr="194BE09D" w:rsidR="2BBC5601">
        <w:rPr>
          <w:i w:val="1"/>
          <w:iCs w:val="1"/>
        </w:rPr>
        <w:t>loop</w:t>
      </w:r>
      <w:r w:rsidRPr="194BE09D" w:rsidR="2BBC5601">
        <w:rPr>
          <w:i w:val="1"/>
          <w:iCs w:val="1"/>
        </w:rPr>
        <w:t xml:space="preserve">(). </w:t>
      </w:r>
      <w:r w:rsidR="2BBC5601">
        <w:rPr/>
        <w:t xml:space="preserve">Ako je možné vidieť na schéme zapojenia senzora, pri návrhu sme sa rozhodli vynechať </w:t>
      </w:r>
      <w:r w:rsidR="2BBC5601">
        <w:rPr/>
        <w:t>pin</w:t>
      </w:r>
      <w:r w:rsidR="2BBC5601">
        <w:rPr/>
        <w:t xml:space="preserve"> OE. Tým pádom je náš senzor neustále aktívny a 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Mriekatabuky"/>
        <w:tblW w:w="0" w:type="auto"/>
        <w:tblLayout w:type="fixed"/>
        <w:tblLook w:val="06A0" w:firstRow="1" w:lastRow="0" w:firstColumn="1" w:lastColumn="0" w:noHBand="1" w:noVBand="1"/>
      </w:tblPr>
      <w:tblGrid>
        <w:gridCol w:w="8490"/>
      </w:tblGrid>
      <w:tr w:rsidR="257742A5" w:rsidTr="2106D1AF" w14:paraId="6A96901D" w14:textId="77777777">
        <w:trPr>
          <w:trHeight w:val="300"/>
        </w:trPr>
        <w:tc>
          <w:tcPr>
            <w:tcW w:w="8490" w:type="dxa"/>
          </w:tcPr>
          <w:p w:rsidR="257742A5" w:rsidP="2106D1AF" w:rsidRDefault="2106D1AF" w14:paraId="00B99A5F" w14:textId="2FFF2230">
            <w:r w:rsidRPr="2106D1AF">
              <w:t>void loop() {</w:t>
            </w:r>
          </w:p>
          <w:p w:rsidR="257742A5" w:rsidP="2106D1AF" w:rsidRDefault="2106D1AF" w14:paraId="0C67252C" w14:textId="3F768128">
            <w:r w:rsidRPr="2106D1AF">
              <w:t xml:space="preserve">   digitalWrite(A2, LOW);</w:t>
            </w:r>
          </w:p>
          <w:p w:rsidR="257742A5" w:rsidP="2106D1AF" w:rsidRDefault="2106D1AF" w14:paraId="17B0254C" w14:textId="60502D6D">
            <w:r w:rsidRPr="2106D1AF">
              <w:t xml:space="preserve">   digitalWrite(A3, LOW);</w:t>
            </w:r>
          </w:p>
          <w:p w:rsidR="257742A5" w:rsidP="2106D1AF" w:rsidRDefault="2106D1AF" w14:paraId="5E38E669" w14:textId="113725B8">
            <w:r w:rsidRPr="2106D1AF">
              <w:t xml:space="preserve">   frequencyRED = pulseIn(sensor, LOW);</w:t>
            </w:r>
          </w:p>
          <w:p w:rsidR="257742A5" w:rsidP="2106D1AF" w:rsidRDefault="2106D1AF" w14:paraId="5C6A0F6C" w14:textId="570E2723">
            <w:r w:rsidRPr="2106D1AF">
              <w:t xml:space="preserve">   frequencyRED = map(frequencyRED, 25,72,255,0);</w:t>
            </w:r>
          </w:p>
          <w:p w:rsidR="2106D1AF" w:rsidP="2106D1AF" w:rsidRDefault="2106D1AF" w14:paraId="2A063D5E" w14:textId="53152C65">
            <w:r w:rsidRPr="2106D1AF">
              <w:t xml:space="preserve">   serial.print(“R = ”);</w:t>
            </w:r>
          </w:p>
          <w:p w:rsidR="2106D1AF" w:rsidP="2106D1AF" w:rsidRDefault="2106D1AF" w14:paraId="3A02D72A" w14:textId="5AF73159">
            <w:r w:rsidRPr="2106D1AF">
              <w:t xml:space="preserve">   serial.print(frequencyRED);</w:t>
            </w:r>
          </w:p>
          <w:p w:rsidR="2106D1AF" w:rsidP="2106D1AF" w:rsidRDefault="2106D1AF" w14:paraId="7E6E314E" w14:textId="6BE246C5">
            <w:r w:rsidRPr="2106D1AF">
              <w:t xml:space="preserve">   serial.print(“  ”);</w:t>
            </w:r>
          </w:p>
          <w:p w:rsidR="2106D1AF" w:rsidP="2106D1AF" w:rsidRDefault="2106D1AF" w14:paraId="0C7FE1DE" w14:textId="2C6C3597">
            <w:r w:rsidRPr="2106D1AF">
              <w:t xml:space="preserve">   delay(100);</w:t>
            </w:r>
          </w:p>
          <w:p w:rsidR="257742A5" w:rsidP="257742A5" w:rsidRDefault="257742A5" w14:paraId="770A5856" w14:textId="3A93DC30">
            <w:r w:rsidRPr="257742A5">
              <w:t>}</w:t>
            </w:r>
          </w:p>
        </w:tc>
      </w:tr>
    </w:tbl>
    <w:p w:rsidR="3825713D" w:rsidP="2106D1AF" w:rsidRDefault="2106D1AF" w14:paraId="620154A6" w14:textId="47AE11F4">
      <w:r w:rsidR="2BBC5601">
        <w:rPr/>
        <w:t xml:space="preserve">Na vysvetlenie funkcie programu sme zvolili časť kódu, ktorá opisuje postup pri zistení frekvencie červenej farby. Na začiatku sme museli aktivovať červené filtre senzora. Tie sme aktivovali tak, že sme nastavili </w:t>
      </w:r>
      <w:r w:rsidR="2BBC5601">
        <w:rPr/>
        <w:t>piny</w:t>
      </w:r>
      <w:r w:rsidR="2BBC5601">
        <w:rPr/>
        <w:t xml:space="preserve"> A2 a A3 na hodnotu LOW. Ako ďalšie sme pre zistenie červenej hodnoty použili 2 funkcie, </w:t>
      </w:r>
      <w:r w:rsidRPr="194BE09D" w:rsidR="2BBC5601">
        <w:rPr>
          <w:i w:val="1"/>
          <w:iCs w:val="1"/>
        </w:rPr>
        <w:t>pulseIn</w:t>
      </w:r>
      <w:r w:rsidRPr="194BE09D" w:rsidR="2BBC5601">
        <w:rPr>
          <w:i w:val="1"/>
          <w:iCs w:val="1"/>
        </w:rPr>
        <w:t xml:space="preserve">() </w:t>
      </w:r>
      <w:r w:rsidR="2BBC5601">
        <w:rPr/>
        <w:t>a</w:t>
      </w:r>
      <w:r w:rsidRPr="194BE09D" w:rsidR="2BBC5601">
        <w:rPr>
          <w:i w:val="1"/>
          <w:iCs w:val="1"/>
        </w:rPr>
        <w:t xml:space="preserve"> </w:t>
      </w:r>
      <w:r w:rsidRPr="194BE09D" w:rsidR="2BBC5601">
        <w:rPr>
          <w:i w:val="1"/>
          <w:iCs w:val="1"/>
        </w:rPr>
        <w:t>map</w:t>
      </w:r>
      <w:r w:rsidRPr="194BE09D" w:rsidR="2BBC5601">
        <w:rPr>
          <w:i w:val="1"/>
          <w:iCs w:val="1"/>
        </w:rPr>
        <w:t>()</w:t>
      </w:r>
      <w:r w:rsidR="2BBC5601">
        <w:rPr/>
        <w:t xml:space="preserve">. Nastavením senzorového </w:t>
      </w:r>
      <w:r w:rsidR="2BBC5601">
        <w:rPr/>
        <w:t>pinu</w:t>
      </w:r>
      <w:r w:rsidR="2BBC5601">
        <w:rPr/>
        <w:t xml:space="preserve"> OUT na hodnotu LOW vo funkcií </w:t>
      </w:r>
      <w:r w:rsidRPr="194BE09D" w:rsidR="2BBC5601">
        <w:rPr>
          <w:i w:val="1"/>
          <w:iCs w:val="1"/>
        </w:rPr>
        <w:t>pulseIn</w:t>
      </w:r>
      <w:r w:rsidRPr="194BE09D" w:rsidR="2BBC5601">
        <w:rPr>
          <w:i w:val="1"/>
          <w:iCs w:val="1"/>
        </w:rPr>
        <w:t xml:space="preserve">() </w:t>
      </w:r>
      <w:r w:rsidR="2BBC5601">
        <w:rPr/>
        <w:t xml:space="preserve">sme uložili červenú frekvenciu do premennej </w:t>
      </w:r>
      <w:r w:rsidR="2BBC5601">
        <w:rPr/>
        <w:t>frequencyRED</w:t>
      </w:r>
      <w:r w:rsidR="2BBC5601">
        <w:rPr/>
        <w:t>.</w:t>
      </w:r>
    </w:p>
    <w:p w:rsidR="3825713D" w:rsidP="2106D1AF" w:rsidRDefault="2106D1AF" w14:paraId="3E5D54CD" w14:textId="185E9AE9">
      <w:r w:rsidR="2BBC5601">
        <w:rPr/>
        <w:t xml:space="preserve">Hneď na to sme použili funkciu </w:t>
      </w:r>
      <w:r w:rsidRPr="194BE09D" w:rsidR="2BBC5601">
        <w:rPr>
          <w:i w:val="1"/>
          <w:iCs w:val="1"/>
        </w:rPr>
        <w:t>map</w:t>
      </w:r>
      <w:r w:rsidRPr="194BE09D" w:rsidR="2BBC5601">
        <w:rPr>
          <w:i w:val="1"/>
          <w:iCs w:val="1"/>
        </w:rPr>
        <w:t xml:space="preserve">(). </w:t>
      </w:r>
      <w:r w:rsidR="2BBC5601">
        <w:rPr/>
        <w:t xml:space="preserve">Tu však musíme spomenúť postup, ako sme získali hodnoty, ktoré vstupujú do použitej funkcie. Do funkcie </w:t>
      </w:r>
      <w:r w:rsidRPr="194BE09D" w:rsidR="2BBC5601">
        <w:rPr>
          <w:i w:val="1"/>
          <w:iCs w:val="1"/>
        </w:rPr>
        <w:t>map</w:t>
      </w:r>
      <w:r w:rsidRPr="194BE09D" w:rsidR="2BBC5601">
        <w:rPr>
          <w:i w:val="1"/>
          <w:iCs w:val="1"/>
        </w:rPr>
        <w:t xml:space="preserve">() </w:t>
      </w:r>
      <w:r w:rsidR="2BBC5601">
        <w:rPr/>
        <w:t xml:space="preserve">vstupuje predvolene 5 parametrov.  Prvý parameter je hodnota, ktorú chceme transformovať. V našom prípade to je nameraná frekvencia uložená v premennej </w:t>
      </w:r>
      <w:r w:rsidR="2BBC5601">
        <w:rPr/>
        <w:t>frequencyRED</w:t>
      </w:r>
      <w:r w:rsidR="2BBC5601">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194BE09D" w:rsidR="2BBC5601">
        <w:rPr>
          <w:i w:val="1"/>
          <w:iCs w:val="1"/>
        </w:rPr>
        <w:t>map</w:t>
      </w:r>
      <w:r w:rsidRPr="194BE09D" w:rsidR="2BBC5601">
        <w:rPr>
          <w:i w:val="1"/>
          <w:iCs w:val="1"/>
        </w:rPr>
        <w:t>()</w:t>
      </w:r>
      <w:r w:rsidR="2BBC5601">
        <w:rPr/>
        <w:t xml:space="preserve">. Takýto kód sme nahrali na </w:t>
      </w:r>
      <w:r w:rsidR="2BBC5601">
        <w:rPr/>
        <w:t>mikrokontrolér</w:t>
      </w:r>
      <w:r w:rsidR="2BBC5601">
        <w:rPr/>
        <w:t xml:space="preserve"> </w:t>
      </w:r>
      <w:r w:rsidR="2BBC5601">
        <w:rPr/>
        <w:t>Arduino</w:t>
      </w:r>
      <w:r w:rsidR="2BBC5601">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194BE09D" w:rsidR="2BBC5601">
        <w:rPr>
          <w:i w:val="1"/>
          <w:iCs w:val="1"/>
        </w:rPr>
        <w:t>map</w:t>
      </w:r>
      <w:r w:rsidRPr="194BE09D" w:rsidR="2BBC5601">
        <w:rPr>
          <w:i w:val="1"/>
          <w:iCs w:val="1"/>
        </w:rPr>
        <w:t>()</w:t>
      </w:r>
      <w:r w:rsidR="2BBC5601">
        <w:rPr/>
        <w:t>. Posledné 2 parametre funkcie predstavujú hranice množiny, v ktorej chceme, aby sa transformovaná hodnota nachádzala. V našom prípade sme zvolili množinu &lt;0, 255&gt;. Ako posledné sa v kóde nachádza séria výpisov a oneskorenie.</w:t>
      </w:r>
    </w:p>
    <w:p w:rsidR="2106D1AF" w:rsidP="2106D1AF" w:rsidRDefault="2106D1AF" w14:paraId="743FB67D" w14:textId="7CFA6387">
      <w:r w:rsidR="2BBC5601">
        <w:rPr/>
        <w:t>Opísaný postup sme vykonali pre zvyšné farby, zelenú a modrú. Tým sme získali kompletnú škálu RGB farieb, ktoré predstavujú zafarbenie meraného predmetu.</w:t>
      </w:r>
    </w:p>
    <w:tbl>
      <w:tblPr>
        <w:tblStyle w:val="Mriekatabuky"/>
        <w:tblW w:w="0" w:type="auto"/>
        <w:tblLayout w:type="fixed"/>
        <w:tblLook w:val="06A0" w:firstRow="1" w:lastRow="0" w:firstColumn="1" w:lastColumn="0" w:noHBand="1" w:noVBand="1"/>
      </w:tblPr>
      <w:tblGrid>
        <w:gridCol w:w="8490"/>
      </w:tblGrid>
      <w:tr w:rsidR="2106D1AF" w:rsidTr="2106D1AF" w14:paraId="181C52EB" w14:textId="77777777">
        <w:trPr>
          <w:trHeight w:val="300"/>
        </w:trPr>
        <w:tc>
          <w:tcPr>
            <w:tcW w:w="8490" w:type="dxa"/>
          </w:tcPr>
          <w:p w:rsidR="2106D1AF" w:rsidP="2106D1AF" w:rsidRDefault="2106D1AF" w14:paraId="426BDCF2" w14:textId="5207D960">
            <w:r w:rsidRPr="2106D1AF">
              <w:t>if (frequencyRED &gt; frequencyBLUE &amp; frequencyRED &gt; frequencyGREEN) {</w:t>
            </w:r>
          </w:p>
          <w:p w:rsidR="2106D1AF" w:rsidP="2106D1AF" w:rsidRDefault="2106D1AF" w14:paraId="43EE48AE" w14:textId="799ADC07">
            <w:r w:rsidRPr="2106D1AF">
              <w:t xml:space="preserve">   DigitalWrite(red_led, HIGH);</w:t>
            </w:r>
          </w:p>
          <w:p w:rsidR="2106D1AF" w:rsidP="2106D1AF" w:rsidRDefault="2106D1AF" w14:paraId="0B339803" w14:textId="390C5C13">
            <w:r w:rsidRPr="2106D1AF">
              <w:t xml:space="preserve">   DigitalWrite(blue_led, LOW);</w:t>
            </w:r>
          </w:p>
          <w:p w:rsidR="2106D1AF" w:rsidP="2106D1AF" w:rsidRDefault="2106D1AF" w14:paraId="6ADC765B" w14:textId="3E66893C">
            <w:r w:rsidRPr="2106D1AF">
              <w:t xml:space="preserve">   DigitalWrite(green_led, LOW);</w:t>
            </w:r>
          </w:p>
          <w:p w:rsidR="2106D1AF" w:rsidP="2106D1AF" w:rsidRDefault="2106D1AF" w14:paraId="403FD72B" w14:textId="60C3579E">
            <w:r w:rsidRPr="2106D1AF">
              <w:t xml:space="preserve">   color = “red”;</w:t>
            </w:r>
          </w:p>
          <w:p w:rsidR="2106D1AF" w:rsidP="2106D1AF" w:rsidRDefault="2106D1AF" w14:paraId="34A11553" w14:textId="6A842845">
            <w:pPr>
              <w:ind w:firstLine="0"/>
            </w:pPr>
            <w:r w:rsidRPr="2106D1AF">
              <w:t>}</w:t>
            </w:r>
          </w:p>
          <w:p w:rsidR="2106D1AF" w:rsidP="2106D1AF" w:rsidRDefault="2106D1AF" w14:paraId="597D115F" w14:textId="0B273D7A">
            <w:pPr>
              <w:ind w:firstLine="0"/>
            </w:pPr>
            <w:r w:rsidRPr="2106D1AF">
              <w:t>Serial.println(color);</w:t>
            </w:r>
          </w:p>
        </w:tc>
      </w:tr>
    </w:tbl>
    <w:p w:rsidR="3825713D" w:rsidP="10679A86" w:rsidRDefault="3825713D" w14:paraId="7D822E67" w14:textId="22BEB27F">
      <w:pPr>
        <w:pStyle w:val="Normlny"/>
        <w:suppressLineNumbers w:val="0"/>
        <w:spacing w:before="0" w:beforeAutospacing="off" w:after="0" w:afterAutospacing="off" w:line="360" w:lineRule="auto"/>
        <w:ind w:left="0" w:right="0" w:firstLine="680"/>
        <w:jc w:val="both"/>
        <w:rPr>
          <w:i w:val="0"/>
          <w:iCs w:val="0"/>
        </w:rPr>
      </w:pPr>
      <w:r w:rsidR="2BBC5601">
        <w:rPr/>
        <w:t xml:space="preserve">Keď sme mali k dispozícií namerané hodnoty zafarbenia predmetu, mohli sme určiť, o akú konkrétnu farbu sa jedná. Po odmeraní a transformovaní hodnôt by najväčšia premenná z </w:t>
      </w:r>
      <w:r w:rsidR="2BBC5601">
        <w:rPr/>
        <w:t>frequencyRED</w:t>
      </w:r>
      <w:r w:rsidR="2BBC5601">
        <w:rPr/>
        <w:t xml:space="preserve">, </w:t>
      </w:r>
      <w:r w:rsidR="2BBC5601">
        <w:rPr/>
        <w:t>frequencyGREEN</w:t>
      </w:r>
      <w:r w:rsidR="2BBC5601">
        <w:rPr/>
        <w:t xml:space="preserve"> a </w:t>
      </w:r>
      <w:r w:rsidR="2BBC5601">
        <w:rPr/>
        <w:t>frequencyBLUE</w:t>
      </w:r>
      <w:r w:rsidR="2BBC5601">
        <w:rPr/>
        <w:t xml:space="preserve"> mala predstavovať aj zafarbenie predmetu. Na porovnanie sme použili podmienku </w:t>
      </w:r>
      <w:r w:rsidRPr="10679A86" w:rsidR="2BBC5601">
        <w:rPr>
          <w:i w:val="1"/>
          <w:iCs w:val="1"/>
        </w:rPr>
        <w:t>if</w:t>
      </w:r>
      <w:r w:rsidRPr="10679A86" w:rsidR="2BBC5601">
        <w:rPr>
          <w:i w:val="1"/>
          <w:iCs w:val="1"/>
        </w:rPr>
        <w:t>().</w:t>
      </w:r>
      <w:r w:rsidRPr="10679A86" w:rsidR="42CDC9A9">
        <w:rPr>
          <w:i w:val="1"/>
          <w:iCs w:val="1"/>
        </w:rPr>
        <w:t xml:space="preserve"> </w:t>
      </w:r>
      <w:r w:rsidRPr="10679A86" w:rsidR="42CDC9A9">
        <w:rPr>
          <w:i w:val="0"/>
          <w:iCs w:val="0"/>
        </w:rPr>
        <w:t>Časť programového kódu</w:t>
      </w:r>
      <w:r w:rsidRPr="10679A86" w:rsidR="722626E9">
        <w:rPr>
          <w:i w:val="0"/>
          <w:iCs w:val="0"/>
        </w:rPr>
        <w:t xml:space="preserve"> zobrazený</w:t>
      </w:r>
      <w:r w:rsidRPr="10679A86" w:rsidR="42CDC9A9">
        <w:rPr>
          <w:i w:val="0"/>
          <w:iCs w:val="0"/>
        </w:rPr>
        <w:t xml:space="preserve"> vyššie zachytáva stav, v ktorom </w:t>
      </w:r>
      <w:r w:rsidRPr="10679A86" w:rsidR="676DE83E">
        <w:rPr>
          <w:i w:val="0"/>
          <w:iCs w:val="0"/>
        </w:rPr>
        <w:t>sa predmet určí červenou farbou a následne sa vykonajú patričn</w:t>
      </w:r>
      <w:r w:rsidRPr="10679A86" w:rsidR="38C60EC7">
        <w:rPr>
          <w:i w:val="0"/>
          <w:iCs w:val="0"/>
        </w:rPr>
        <w:t>é funkcie.</w:t>
      </w:r>
    </w:p>
    <w:p w:rsidR="3825713D" w:rsidP="10679A86" w:rsidRDefault="3825713D" w14:paraId="192F48B2" w14:textId="25FDD15A">
      <w:pPr>
        <w:ind w:firstLine="0"/>
      </w:pPr>
    </w:p>
    <w:p w:rsidR="20C0FB8F" w:rsidP="20C0FB8F" w:rsidRDefault="51450EF3" w14:paraId="76EC892E" w14:textId="071CB0B0">
      <w:pPr>
        <w:pStyle w:val="Nadpis3"/>
      </w:pPr>
      <w:bookmarkStart w:name="_Toc112627874" w:id="533870431"/>
      <w:r w:rsidR="51450EF3">
        <w:rPr/>
        <w:t>3.2.3</w:t>
      </w:r>
      <w:r>
        <w:tab/>
      </w:r>
      <w:r w:rsidR="51450EF3">
        <w:rPr/>
        <w:t>Senzor vzdialenosti HC-SR04</w:t>
      </w:r>
      <w:bookmarkEnd w:id="533870431"/>
    </w:p>
    <w:p w:rsidR="20C0FB8F" w:rsidP="20C0FB8F" w:rsidRDefault="51450EF3" w14:paraId="0C6AA895" w14:textId="274C032A">
      <w:pPr>
        <w:pStyle w:val="Nadpis3"/>
      </w:pPr>
      <w:bookmarkStart w:name="_Toc124145599" w:id="939931014"/>
      <w:r w:rsidR="51450EF3">
        <w:rPr/>
        <w:t>3.2.4</w:t>
      </w:r>
      <w:r>
        <w:tab/>
      </w:r>
      <w:r w:rsidR="51450EF3">
        <w:rPr/>
        <w:t>DC motor</w:t>
      </w:r>
      <w:bookmarkEnd w:id="939931014"/>
    </w:p>
    <w:p w:rsidR="20C0FB8F" w:rsidP="20C0FB8F" w:rsidRDefault="2106D1AF" w14:paraId="0EE2F4CD" w14:textId="79F8BE52">
      <w:pPr>
        <w:pStyle w:val="Nadpis2"/>
      </w:pPr>
      <w:bookmarkStart w:name="_Toc269283227" w:id="864428216"/>
      <w:r w:rsidR="2106D1AF">
        <w:rPr/>
        <w:t>3.3</w:t>
      </w:r>
      <w:r>
        <w:tab/>
      </w:r>
      <w:r w:rsidR="2106D1AF">
        <w:rPr/>
        <w:t>Schéma zapojenia</w:t>
      </w:r>
      <w:bookmarkEnd w:id="864428216"/>
    </w:p>
    <w:p w:rsidR="2106D1AF" w:rsidP="2106D1AF" w:rsidRDefault="2106D1AF" w14:paraId="51E4BAC7" w14:textId="45C2357C"/>
    <w:p w:rsidR="20C0FB8F" w:rsidP="20C0FB8F" w:rsidRDefault="2106D1AF" w14:paraId="6E558FD9" w14:textId="3C116155">
      <w:pPr>
        <w:pStyle w:val="Nadpis2"/>
      </w:pPr>
      <w:bookmarkStart w:name="_Toc1850325920" w:id="522114502"/>
      <w:r w:rsidR="2106D1AF">
        <w:rPr/>
        <w:t>3.4</w:t>
      </w:r>
      <w:r>
        <w:tab/>
      </w:r>
      <w:r w:rsidR="2106D1AF">
        <w:rPr/>
        <w:t>Databázový systém</w:t>
      </w:r>
      <w:bookmarkEnd w:id="522114502"/>
    </w:p>
    <w:p w:rsidR="2106D1AF" w:rsidP="2106D1AF" w:rsidRDefault="2106D1AF" w14:paraId="714A028D" w14:textId="598127C5">
      <w:r w:rsidR="2BBC5601">
        <w:rPr/>
        <w:t xml:space="preserve">V analýze súčasného stavu problematiky, ktorej sa venujeme v tejto práci sme si zadefinovali, čo je internet vecí ako taký a ako je tento pojem vnímaný rôznymi autormi. Z použitých článkov a žurnálov sme sa dozvedeli, že </w:t>
      </w:r>
      <w:r w:rsidR="2BBC5601">
        <w:rPr/>
        <w:t>IoT</w:t>
      </w:r>
      <w:r w:rsidR="2BBC5601">
        <w:rPr/>
        <w:t xml:space="preserve"> je známy predovšetkým zberom masívneho množstva dát a bezdrôtovou komunikáciou. </w:t>
      </w:r>
      <w:r w:rsidR="772264D3">
        <w:rPr/>
        <w:t xml:space="preserve">Zber dát ako takých je najčastejšie realizovaný aktívnymi senzormi, ktoré snímajú </w:t>
      </w:r>
      <w:r w:rsidR="027EAB4A">
        <w:rPr/>
        <w:t xml:space="preserve">fyzikálne jednotky v svojom okolí. Následne sú tieto namerané dáta zdieľané s inými pripojenými technológiami </w:t>
      </w:r>
      <w:r w:rsidR="529F9E60">
        <w:rPr/>
        <w:t>a pomocou bezdrôtovej komunikácie odosielané na určené úložisko.</w:t>
      </w:r>
    </w:p>
    <w:p w:rsidR="2106D1AF" w:rsidP="2106D1AF" w:rsidRDefault="2106D1AF" w14:paraId="5463FB7E" w14:textId="5674BB70">
      <w:r w:rsidR="2BBC5601">
        <w:rPr/>
        <w:t xml:space="preserve">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w:t>
      </w:r>
      <w:r w:rsidR="34F08FFD">
        <w:rPr/>
        <w:t xml:space="preserve"> </w:t>
      </w:r>
      <w:r w:rsidR="400FAFCF">
        <w:rPr/>
        <w:t xml:space="preserve"> </w:t>
      </w:r>
      <w:r w:rsidR="2BBC5601">
        <w:rPr/>
        <w:t>variant. Preto sme sa rozhodli si zadefinovať konkrétne požiadavky, ktorými by mala vybraná databáza disponovať.</w:t>
      </w:r>
    </w:p>
    <w:p w:rsidR="2106D1AF" w:rsidP="2106D1AF" w:rsidRDefault="2106D1AF" w14:paraId="1397FBA7" w14:textId="23F47D78"/>
    <w:p w:rsidR="2106D1AF" w:rsidP="2106D1AF" w:rsidRDefault="2106D1AF" w14:paraId="4B3FD8D4" w14:textId="519811CB">
      <w:pPr>
        <w:pStyle w:val="Odsekzoznamu"/>
        <w:numPr>
          <w:ilvl w:val="0"/>
          <w:numId w:val="1"/>
        </w:numPr>
        <w:rPr/>
      </w:pPr>
      <w:r w:rsidR="2BBC5601">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2106D1AF" w:rsidP="2106D1AF" w:rsidRDefault="2106D1AF" w14:paraId="0C765490" w14:textId="672F43CA">
      <w:pPr>
        <w:pStyle w:val="Odsekzoznamu"/>
        <w:numPr>
          <w:ilvl w:val="0"/>
          <w:numId w:val="1"/>
        </w:numPr>
        <w:rPr/>
      </w:pPr>
      <w:r w:rsidR="2BBC5601">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2106D1AF" w:rsidP="2106D1AF" w:rsidRDefault="2106D1AF" w14:paraId="6B943320" w14:textId="4BDC495B">
      <w:pPr>
        <w:pStyle w:val="Odsekzoznamu"/>
        <w:numPr>
          <w:ilvl w:val="0"/>
          <w:numId w:val="1"/>
        </w:numPr>
        <w:rPr/>
      </w:pPr>
      <w:r w:rsidR="2BBC5601">
        <w:rPr/>
        <w:t xml:space="preserve">Komunikácia - V tejto práci je na základe nášho návrhu modelu automatizovanej triediacej linky databáza akýmsi prostredným elementom. To znamená, že databáza musí byť schopná komunikovať ako s </w:t>
      </w:r>
      <w:r w:rsidR="2BBC5601">
        <w:rPr/>
        <w:t>mikrokontrolérom</w:t>
      </w:r>
      <w:r w:rsidR="2BBC5601">
        <w:rPr/>
        <w:t xml:space="preserve"> </w:t>
      </w:r>
      <w:r w:rsidR="2BBC5601">
        <w:rPr/>
        <w:t>Arduino</w:t>
      </w:r>
      <w:r w:rsidR="2BBC5601">
        <w:rPr/>
        <w:t>, tak aj s mobilnou aplikáciou.</w:t>
      </w:r>
    </w:p>
    <w:p w:rsidR="2106D1AF" w:rsidP="2106D1AF" w:rsidRDefault="2106D1AF" w14:paraId="528C7875" w14:textId="7823F6F8">
      <w:pPr>
        <w:ind w:left="320" w:firstLine="0"/>
      </w:pPr>
    </w:p>
    <w:p w:rsidR="20C0FB8F" w:rsidP="76B95402" w:rsidRDefault="3895985E" w14:paraId="5C602705" w14:textId="16C62639">
      <w:pPr>
        <w:pStyle w:val="Nadpis3"/>
      </w:pPr>
      <w:bookmarkStart w:name="_Toc550894436" w:id="1618719278"/>
      <w:r w:rsidR="53D90C97">
        <w:rPr/>
        <w:t>3.4.1</w:t>
      </w:r>
      <w:r>
        <w:tab/>
      </w:r>
      <w:r w:rsidR="53D90C97">
        <w:rPr/>
        <w:t>Firebase</w:t>
      </w:r>
      <w:bookmarkEnd w:id="1618719278"/>
    </w:p>
    <w:p w:rsidR="20C0FB8F" w:rsidP="76B95402" w:rsidRDefault="3895985E" w14:paraId="0D583F25" w14:textId="3F33D3EC">
      <w:pPr>
        <w:pStyle w:val="Normlny"/>
        <w:ind w:left="0" w:firstLine="680"/>
      </w:pPr>
      <w:r w:rsidR="35902B37">
        <w:rPr/>
        <w:t xml:space="preserve">Po zadefinovaní konkrétnych požiadaviek pre náš databázový systém </w:t>
      </w:r>
      <w:r w:rsidR="3ED31290">
        <w:rPr/>
        <w:t xml:space="preserve">sme sa rozhodli pre </w:t>
      </w:r>
      <w:r w:rsidR="3ED31290">
        <w:rPr/>
        <w:t>Firebase</w:t>
      </w:r>
      <w:r w:rsidR="3ED31290">
        <w:rPr/>
        <w:t xml:space="preserve"> </w:t>
      </w:r>
      <w:r w:rsidR="5377453D">
        <w:rPr/>
        <w:t>platformu</w:t>
      </w:r>
      <w:r w:rsidR="3ED31290">
        <w:rPr/>
        <w:t xml:space="preserve"> od spoločnosti Google. </w:t>
      </w:r>
      <w:r w:rsidR="2591CA20">
        <w:rPr/>
        <w:t>Firebase</w:t>
      </w:r>
      <w:r w:rsidR="2591CA20">
        <w:rPr/>
        <w:t xml:space="preserve"> je moderná webová platforma,</w:t>
      </w:r>
      <w:r w:rsidR="226357B4">
        <w:rPr/>
        <w:t xml:space="preserve"> založená na princípe </w:t>
      </w:r>
      <w:r w:rsidR="226357B4">
        <w:rPr/>
        <w:t>BaaS</w:t>
      </w:r>
      <w:r w:rsidR="226357B4">
        <w:rPr/>
        <w:t xml:space="preserve"> (</w:t>
      </w:r>
      <w:r w:rsidR="226357B4">
        <w:rPr/>
        <w:t>ang</w:t>
      </w:r>
      <w:r w:rsidR="226357B4">
        <w:rPr/>
        <w:t xml:space="preserve">.: </w:t>
      </w:r>
      <w:r w:rsidR="226357B4">
        <w:rPr/>
        <w:t>Backend</w:t>
      </w:r>
      <w:r w:rsidR="226357B4">
        <w:rPr/>
        <w:t xml:space="preserve"> as a Service),</w:t>
      </w:r>
      <w:r w:rsidR="2591CA20">
        <w:rPr/>
        <w:t xml:space="preserve"> ktorá</w:t>
      </w:r>
      <w:r w:rsidR="3830C401">
        <w:rPr/>
        <w:t xml:space="preserve"> disponuje viacerými užitočnými prostriedkami pre webové a mobilné aplikácie</w:t>
      </w:r>
      <w:r w:rsidR="3118F0E3">
        <w:rPr/>
        <w:t xml:space="preserve"> (educative.io, </w:t>
      </w:r>
      <w:r w:rsidR="61697C6B">
        <w:rPr/>
        <w:t>2024</w:t>
      </w:r>
      <w:r w:rsidR="3118F0E3">
        <w:rPr/>
        <w:t>)</w:t>
      </w:r>
      <w:r w:rsidR="3830C401">
        <w:rPr/>
        <w:t>.</w:t>
      </w:r>
    </w:p>
    <w:p w:rsidR="20C0FB8F" w:rsidP="76B95402" w:rsidRDefault="3895985E" w14:paraId="12553665" w14:textId="310F6C60">
      <w:pPr>
        <w:pStyle w:val="Normlny"/>
        <w:ind w:left="0" w:firstLine="680"/>
      </w:pPr>
      <w:r w:rsidR="0B89D65D">
        <w:rPr/>
        <w:t xml:space="preserve">Jedna z mnohých výhod platformy </w:t>
      </w:r>
      <w:r w:rsidR="0B89D65D">
        <w:rPr/>
        <w:t>Firebase</w:t>
      </w:r>
      <w:r w:rsidR="0B89D65D">
        <w:rPr/>
        <w:t xml:space="preserve"> je vytvorenie</w:t>
      </w:r>
      <w:r w:rsidR="338F39C5">
        <w:rPr/>
        <w:t xml:space="preserve"> </w:t>
      </w:r>
      <w:r w:rsidR="338F39C5">
        <w:rPr/>
        <w:t>realtime</w:t>
      </w:r>
      <w:r w:rsidR="338F39C5">
        <w:rPr/>
        <w:t xml:space="preserve"> databázy. Jedná sa o cloudovú </w:t>
      </w:r>
      <w:r w:rsidR="338F39C5">
        <w:rPr/>
        <w:t>NoSQL</w:t>
      </w:r>
      <w:r w:rsidR="338F39C5">
        <w:rPr/>
        <w:t xml:space="preserve"> datab</w:t>
      </w:r>
      <w:r w:rsidR="341C256B">
        <w:rPr/>
        <w:t>ázu, ktorá</w:t>
      </w:r>
      <w:r w:rsidR="6180A55D">
        <w:rPr/>
        <w:t xml:space="preserve"> v sebe uchováva </w:t>
      </w:r>
      <w:r w:rsidR="35F8E77A">
        <w:rPr/>
        <w:t>údaje vo forme kľuč - hodnota.</w:t>
      </w:r>
      <w:r w:rsidR="007746FB">
        <w:rPr/>
        <w:t xml:space="preserve"> </w:t>
      </w:r>
      <w:r w:rsidR="1AD3A776">
        <w:rPr/>
        <w:t>Dáta odoslané do tejto databázy sú zobrazené v priebehu niekoľkých sekúnd</w:t>
      </w:r>
      <w:r w:rsidR="2F34E44E">
        <w:rPr/>
        <w:t>, čo umožňuje kontrolovať stav zariadení v reálnom čase.</w:t>
      </w:r>
      <w:r w:rsidR="3E3F7C4E">
        <w:rPr/>
        <w:t xml:space="preserve"> Dáta sú v databáze štruktúrované do stromu, a môžu sa </w:t>
      </w:r>
      <w:r w:rsidR="189C6480">
        <w:rPr/>
        <w:t>ďalej deliť na vetvy.</w:t>
      </w:r>
    </w:p>
    <w:p w:rsidR="20C0FB8F" w:rsidP="194BE09D" w:rsidRDefault="20C0FB8F" w14:paraId="69C4B12D" w14:textId="4D05D8C8">
      <w:pPr>
        <w:pStyle w:val="Normlny"/>
      </w:pPr>
    </w:p>
    <w:p w:rsidR="49957C28" w:rsidP="10679A86" w:rsidRDefault="49957C28" w14:paraId="7137AC1C" w14:textId="013C3A05">
      <w:pPr>
        <w:rPr>
          <w:rStyle w:val="Nadpis3Char"/>
        </w:rPr>
      </w:pPr>
      <w:bookmarkStart w:name="_Toc1309594375" w:id="1980481518"/>
      <w:r w:rsidRPr="10679A86" w:rsidR="49957C28">
        <w:rPr>
          <w:rStyle w:val="Nadpis3Char"/>
        </w:rPr>
        <w:t>3.4.2</w:t>
      </w:r>
      <w:r>
        <w:tab/>
      </w:r>
      <w:r w:rsidRPr="10679A86" w:rsidR="49957C28">
        <w:rPr>
          <w:rStyle w:val="Nadpis3Char"/>
        </w:rPr>
        <w:t>Vytvorenie databázy</w:t>
      </w:r>
      <w:bookmarkEnd w:id="1980481518"/>
    </w:p>
    <w:p w:rsidR="5E9E8EDD" w:rsidP="194BE09D" w:rsidRDefault="5E9E8EDD" w14:paraId="0E266117" w14:textId="13420578">
      <w:pPr>
        <w:pStyle w:val="Normlny"/>
      </w:pPr>
      <w:r w:rsidR="5E9E8EDD">
        <w:rPr/>
        <w:t>Po výbere vhodnej databázy sme sa museli zoznámiť s prostredím platformy a následne vytvoriť prostredie pre u</w:t>
      </w:r>
      <w:r w:rsidR="11572D5B">
        <w:rPr/>
        <w:t xml:space="preserve">chovávanie dát. Ako sme spomenuli v </w:t>
      </w:r>
      <w:r w:rsidR="72126C25">
        <w:rPr/>
        <w:t>predošlých</w:t>
      </w:r>
      <w:r w:rsidR="11572D5B">
        <w:rPr/>
        <w:t xml:space="preserve"> podkapitolách, </w:t>
      </w:r>
      <w:r w:rsidR="11572D5B">
        <w:rPr/>
        <w:t>Firebase</w:t>
      </w:r>
      <w:r w:rsidR="11572D5B">
        <w:rPr/>
        <w:t xml:space="preserve"> je platforma vyvinutá pod spoločnosťou Google. To znamená, že na prácu </w:t>
      </w:r>
      <w:r w:rsidR="6D7D714E">
        <w:rPr/>
        <w:t xml:space="preserve">s ňou je potrebný aktívny Google účet, ktorý slúži ako prihlasovanie do </w:t>
      </w:r>
      <w:r w:rsidR="6D7D714E">
        <w:rPr/>
        <w:t>Firebase</w:t>
      </w:r>
      <w:r w:rsidR="164696D1">
        <w:rPr/>
        <w:t xml:space="preserve"> </w:t>
      </w:r>
      <w:r w:rsidR="6D7D714E">
        <w:rPr/>
        <w:t>konzoly.</w:t>
      </w:r>
      <w:r w:rsidR="62415AED">
        <w:rPr/>
        <w:t xml:space="preserve"> Po úspešnej registrácií sme mohli okamžite využívať rôzne prostriedky, ktoré </w:t>
      </w:r>
      <w:r w:rsidR="19EFC73A">
        <w:rPr/>
        <w:t xml:space="preserve">ponúka toto prostredie. Ako prvé sme sa rozhodli vytvoriť </w:t>
      </w:r>
      <w:r w:rsidR="19EFC73A">
        <w:rPr/>
        <w:t>realtime</w:t>
      </w:r>
      <w:r w:rsidR="19EFC73A">
        <w:rPr/>
        <w:t xml:space="preserve"> databázu.</w:t>
      </w:r>
    </w:p>
    <w:p w:rsidR="0BF7A6E7" w:rsidP="10679A86" w:rsidRDefault="0BF7A6E7" w14:paraId="40AA3AFD" w14:textId="788429D6">
      <w:pPr>
        <w:pStyle w:val="Normlny"/>
        <w:rPr>
          <w:b w:val="0"/>
          <w:bCs w:val="0"/>
        </w:rPr>
      </w:pPr>
      <w:r w:rsidR="7F252DBE">
        <w:rPr/>
        <w:t>Firebase</w:t>
      </w:r>
      <w:r w:rsidR="7F252DBE">
        <w:rPr/>
        <w:t xml:space="preserve"> </w:t>
      </w:r>
      <w:r w:rsidR="7F252DBE">
        <w:rPr/>
        <w:t>realtime</w:t>
      </w:r>
      <w:r w:rsidR="7F252DBE">
        <w:rPr/>
        <w:t xml:space="preserve"> databáza bola pre nás vhodným výberom pre uchovávanie dá</w:t>
      </w:r>
      <w:r w:rsidR="79B19226">
        <w:rPr/>
        <w:t>t, nakoľko sme boli schopný posielať a zobrazovať údaje v aktuálnom čase.</w:t>
      </w:r>
      <w:r w:rsidR="361E52EC">
        <w:rPr/>
        <w:t xml:space="preserve"> To znamená, že od okamihu, ke</w:t>
      </w:r>
      <w:r w:rsidR="62859E04">
        <w:rPr/>
        <w:t>dy zapojený senzor zachyt</w:t>
      </w:r>
      <w:r w:rsidR="1FBA86A6">
        <w:rPr/>
        <w:t>il</w:t>
      </w:r>
      <w:r w:rsidR="62859E04">
        <w:rPr/>
        <w:t xml:space="preserve"> informáciu, po</w:t>
      </w:r>
      <w:r w:rsidR="148E0D4D">
        <w:rPr/>
        <w:t>slal</w:t>
      </w:r>
      <w:r w:rsidR="62859E04">
        <w:rPr/>
        <w:t xml:space="preserve"> ju do vybranej databázy až po zobrazenie tejto informácie </w:t>
      </w:r>
      <w:r w:rsidR="73C5327E">
        <w:rPr/>
        <w:t>vo vytvorenej mobilnej aplikácií</w:t>
      </w:r>
      <w:r w:rsidR="5612B6DA">
        <w:rPr/>
        <w:t xml:space="preserve"> ubehlo zopár sekúnd.</w:t>
      </w:r>
      <w:r w:rsidR="220923F7">
        <w:rPr/>
        <w:t xml:space="preserve"> Ďalšou veľkou výhodou výberu databázy </w:t>
      </w:r>
      <w:r w:rsidR="220923F7">
        <w:rPr/>
        <w:t>Firebase</w:t>
      </w:r>
      <w:r w:rsidR="220923F7">
        <w:rPr/>
        <w:t xml:space="preserve"> bolo uchovávanie neštruktúrovaných dát. V </w:t>
      </w:r>
      <w:r w:rsidR="7A1D8FC8">
        <w:rPr/>
        <w:t xml:space="preserve">rámci </w:t>
      </w:r>
      <w:r w:rsidR="220923F7">
        <w:rPr/>
        <w:t>inter</w:t>
      </w:r>
      <w:r w:rsidR="793FFE74">
        <w:rPr/>
        <w:t>net</w:t>
      </w:r>
      <w:r w:rsidR="79643D41">
        <w:rPr/>
        <w:t>u</w:t>
      </w:r>
      <w:r w:rsidR="793FFE74">
        <w:rPr/>
        <w:t xml:space="preserve"> vecí sa môžeme často stretnúť s týmto pojmom.</w:t>
      </w:r>
      <w:r w:rsidR="430D4689">
        <w:rPr/>
        <w:t xml:space="preserve"> Využívané senzory, ktoré generujú dáta nemajú presne a vopred definovanú štruktúru, </w:t>
      </w:r>
      <w:r w:rsidR="6C7A020A">
        <w:rPr/>
        <w:t xml:space="preserve">v ktorej by bolo možné ich efektívne uchovávať. Tým, že </w:t>
      </w:r>
      <w:r w:rsidR="6C7A020A">
        <w:rPr/>
        <w:t>Firebase</w:t>
      </w:r>
      <w:r w:rsidR="6C7A020A">
        <w:rPr/>
        <w:t xml:space="preserve"> je založená na princípe </w:t>
      </w:r>
      <w:r w:rsidR="6C7A020A">
        <w:rPr/>
        <w:t>NoSQL</w:t>
      </w:r>
      <w:r w:rsidR="6C7A020A">
        <w:rPr/>
        <w:t xml:space="preserve">, </w:t>
      </w:r>
      <w:r w:rsidR="645E69EF">
        <w:rPr/>
        <w:t>dokáže spracovávať tieto neštruktúrované dáta ale aj polo</w:t>
      </w:r>
      <w:r w:rsidR="3DCE7846">
        <w:rPr/>
        <w:t>-</w:t>
      </w:r>
      <w:r w:rsidR="3DCE7846">
        <w:rPr/>
        <w:t>štrukturované</w:t>
      </w:r>
      <w:r w:rsidR="3DCE7846">
        <w:rPr/>
        <w:t xml:space="preserve"> dáta, ako sú napríklad zložky s príponou .</w:t>
      </w:r>
      <w:r w:rsidR="3DCE7846">
        <w:rPr/>
        <w:t>json</w:t>
      </w:r>
      <w:r w:rsidR="3DCE7846">
        <w:rPr/>
        <w:t>.</w:t>
      </w:r>
      <w:r w:rsidR="3DCE7846">
        <w:rPr/>
        <w:t xml:space="preserve"> </w:t>
      </w:r>
    </w:p>
    <w:p w:rsidR="0BF7A6E7" w:rsidP="10679A86" w:rsidRDefault="0BF7A6E7" w14:paraId="15FBB363" w14:textId="10B4A2FF">
      <w:pPr>
        <w:pStyle w:val="Normlny"/>
        <w:rPr>
          <w:b w:val="0"/>
          <w:bCs w:val="0"/>
        </w:rPr>
      </w:pPr>
      <w:r w:rsidR="1BAFDEE2">
        <w:rPr/>
        <w:t xml:space="preserve">Na to, aby sme boli schopný zapisovať a v neskoršej fáze práce aj čítať dáta z tejto databázy, museli sme prepísať </w:t>
      </w:r>
      <w:r w:rsidR="34B1AC45">
        <w:rPr/>
        <w:t>predvolené pravidlá.</w:t>
      </w:r>
    </w:p>
    <w:tbl>
      <w:tblPr>
        <w:tblStyle w:val="Mriekatabuky"/>
        <w:tblW w:w="0" w:type="auto"/>
        <w:tblLayout w:type="fixed"/>
        <w:tblLook w:val="06A0" w:firstRow="1" w:lastRow="0" w:firstColumn="1" w:lastColumn="0" w:noHBand="1" w:noVBand="1"/>
      </w:tblPr>
      <w:tblGrid>
        <w:gridCol w:w="8490"/>
      </w:tblGrid>
      <w:tr w:rsidR="10679A86" w:rsidTr="10679A86" w14:paraId="22C3760B">
        <w:trPr>
          <w:trHeight w:val="300"/>
        </w:trPr>
        <w:tc>
          <w:tcPr>
            <w:tcW w:w="8490" w:type="dxa"/>
            <w:tcMar/>
          </w:tcPr>
          <w:p w:rsidR="34B1AC45" w:rsidP="10679A86" w:rsidRDefault="34B1AC45" w14:paraId="530046E2" w14:textId="1D7930F0">
            <w:pPr>
              <w:pStyle w:val="Normlny"/>
            </w:pPr>
            <w:r w:rsidR="34B1AC45">
              <w:rPr/>
              <w:t>{</w:t>
            </w:r>
          </w:p>
          <w:p w:rsidR="34B1AC45" w:rsidP="10679A86" w:rsidRDefault="34B1AC45" w14:paraId="08DCC5CC" w14:textId="5F501833">
            <w:pPr>
              <w:pStyle w:val="Normlny"/>
            </w:pPr>
            <w:r w:rsidR="34B1AC45">
              <w:rPr/>
              <w:t xml:space="preserve">  "rules": {</w:t>
            </w:r>
          </w:p>
          <w:p w:rsidR="34B1AC45" w:rsidP="10679A86" w:rsidRDefault="34B1AC45" w14:paraId="679FBF0C" w14:textId="1952677D">
            <w:pPr>
              <w:pStyle w:val="Normlny"/>
            </w:pPr>
            <w:r w:rsidR="34B1AC45">
              <w:rPr/>
              <w:t xml:space="preserve">    ".read": true,</w:t>
            </w:r>
          </w:p>
          <w:p w:rsidR="34B1AC45" w:rsidP="10679A86" w:rsidRDefault="34B1AC45" w14:paraId="261FA594" w14:textId="6D636137">
            <w:pPr>
              <w:pStyle w:val="Normlny"/>
            </w:pPr>
            <w:r w:rsidR="34B1AC45">
              <w:rPr/>
              <w:t xml:space="preserve">    ".write": true</w:t>
            </w:r>
          </w:p>
          <w:p w:rsidR="34B1AC45" w:rsidP="10679A86" w:rsidRDefault="34B1AC45" w14:paraId="04892597" w14:textId="104D50EE">
            <w:pPr>
              <w:pStyle w:val="Normlny"/>
            </w:pPr>
            <w:r w:rsidR="34B1AC45">
              <w:rPr/>
              <w:t xml:space="preserve">  }</w:t>
            </w:r>
          </w:p>
          <w:p w:rsidR="34B1AC45" w:rsidP="10679A86" w:rsidRDefault="34B1AC45" w14:paraId="5CF40D7C" w14:textId="23A509FC">
            <w:pPr>
              <w:pStyle w:val="Normlny"/>
            </w:pPr>
            <w:r w:rsidR="34B1AC45">
              <w:rPr/>
              <w:t>}</w:t>
            </w:r>
          </w:p>
        </w:tc>
      </w:tr>
    </w:tbl>
    <w:p w:rsidR="0BF7A6E7" w:rsidP="10679A86" w:rsidRDefault="0BF7A6E7" w14:paraId="2BB0F087" w14:textId="6614BCF0">
      <w:pPr>
        <w:pStyle w:val="Normlny"/>
      </w:pPr>
      <w:r w:rsidR="54E237E8">
        <w:rPr/>
        <w:t xml:space="preserve">Pravidlá používania </w:t>
      </w:r>
      <w:r w:rsidR="54E237E8">
        <w:rPr/>
        <w:t>Firebase</w:t>
      </w:r>
      <w:r w:rsidR="54E237E8">
        <w:rPr/>
        <w:t xml:space="preserve"> </w:t>
      </w:r>
      <w:r w:rsidR="54E237E8">
        <w:rPr/>
        <w:t>realtime</w:t>
      </w:r>
      <w:r w:rsidR="54E237E8">
        <w:rPr/>
        <w:t xml:space="preserve"> databázy majú jednoduché </w:t>
      </w:r>
      <w:r w:rsidR="54E237E8">
        <w:rPr/>
        <w:t>Booleove</w:t>
      </w:r>
      <w:r w:rsidR="54E237E8">
        <w:rPr/>
        <w:t xml:space="preserve"> znaky. Po vytvoren</w:t>
      </w:r>
      <w:r w:rsidR="06163ED8">
        <w:rPr/>
        <w:t>í takejto databázy sa funkcie “</w:t>
      </w:r>
      <w:r w:rsidR="06163ED8">
        <w:rPr/>
        <w:t>read</w:t>
      </w:r>
      <w:r w:rsidR="06163ED8">
        <w:rPr/>
        <w:t>” a “</w:t>
      </w:r>
      <w:r w:rsidR="06163ED8">
        <w:rPr/>
        <w:t>write</w:t>
      </w:r>
      <w:r w:rsidR="06163ED8">
        <w:rPr/>
        <w:t>” au</w:t>
      </w:r>
      <w:r w:rsidR="2E090364">
        <w:rPr/>
        <w:t>tomaticky nastavia na zápornú hodnotu “</w:t>
      </w:r>
      <w:r w:rsidR="2E090364">
        <w:rPr/>
        <w:t>false</w:t>
      </w:r>
      <w:r w:rsidR="2E090364">
        <w:rPr/>
        <w:t>”. To znamená, že v takomto štádiu nie je možn</w:t>
      </w:r>
      <w:r w:rsidR="393F9E60">
        <w:rPr/>
        <w:t xml:space="preserve">é ani zapisovať ani čítať databázové údaje. V našej práci sme potrebovali aktívne využívať obe spomenuté </w:t>
      </w:r>
      <w:r w:rsidR="67292139">
        <w:rPr/>
        <w:t>funkcie. Preto sme museli hodnoty “</w:t>
      </w:r>
      <w:r w:rsidR="67292139">
        <w:rPr/>
        <w:t>false</w:t>
      </w:r>
      <w:r w:rsidR="67292139">
        <w:rPr/>
        <w:t>” prepísať na “</w:t>
      </w:r>
      <w:r w:rsidR="67292139">
        <w:rPr/>
        <w:t>true</w:t>
      </w:r>
      <w:r w:rsidR="67292139">
        <w:rPr/>
        <w:t>”.</w:t>
      </w:r>
      <w:r w:rsidR="32716FB0">
        <w:rPr/>
        <w:t xml:space="preserve"> Po vykonaní tohto kroku</w:t>
      </w:r>
      <w:r w:rsidR="67292139">
        <w:rPr/>
        <w:t xml:space="preserve"> </w:t>
      </w:r>
      <w:r w:rsidR="29DFB337">
        <w:rPr/>
        <w:t>j</w:t>
      </w:r>
      <w:r w:rsidR="36FDDCEB">
        <w:rPr/>
        <w:t>e nutné mať na pamäti zabezpečenie databázy</w:t>
      </w:r>
      <w:r w:rsidR="6AAFBE7D">
        <w:rPr/>
        <w:t>. Nakoľko sme zmenili pravidlá používania databázy na “</w:t>
      </w:r>
      <w:r w:rsidR="6AAFBE7D">
        <w:rPr/>
        <w:t>true</w:t>
      </w:r>
      <w:r w:rsidR="6AAFBE7D">
        <w:rPr/>
        <w:t>”, databáza sa stala náchylnou na zne</w:t>
      </w:r>
      <w:r w:rsidR="182A78AD">
        <w:rPr/>
        <w:t>užitie a nechcené manipulovanie s dátami v nej. Preto sa často so spojením zmeny pravid</w:t>
      </w:r>
      <w:r w:rsidR="613883DD">
        <w:rPr/>
        <w:t>iel</w:t>
      </w:r>
      <w:r w:rsidR="182A78AD">
        <w:rPr/>
        <w:t xml:space="preserve"> používajú</w:t>
      </w:r>
      <w:r w:rsidR="22F54299">
        <w:rPr/>
        <w:t xml:space="preserve"> autentifikačné a autorizačné rozšírenia.</w:t>
      </w:r>
      <w:r w:rsidR="762148C0">
        <w:rPr/>
        <w:t xml:space="preserve"> </w:t>
      </w:r>
    </w:p>
    <w:p w:rsidR="0BF7A6E7" w:rsidP="10679A86" w:rsidRDefault="0BF7A6E7" w14:paraId="6CA81D6C" w14:textId="5197A2DB">
      <w:pPr>
        <w:pStyle w:val="Normlny"/>
      </w:pPr>
    </w:p>
    <w:p w:rsidR="0BF7A6E7" w:rsidP="10679A86" w:rsidRDefault="0BF7A6E7" w14:paraId="34479460" w14:textId="2936BB44">
      <w:pPr>
        <w:pStyle w:val="Nadpis3"/>
      </w:pPr>
      <w:bookmarkStart w:name="_Toc872763613" w:id="632092821"/>
      <w:r w:rsidR="79949AE8">
        <w:rPr/>
        <w:t xml:space="preserve">3.4.3 </w:t>
      </w:r>
      <w:r>
        <w:tab/>
      </w:r>
      <w:r w:rsidR="79949AE8">
        <w:rPr/>
        <w:t xml:space="preserve">Prepojenie </w:t>
      </w:r>
      <w:r w:rsidR="79949AE8">
        <w:rPr/>
        <w:t>mikrokontroléra</w:t>
      </w:r>
      <w:r w:rsidR="79949AE8">
        <w:rPr/>
        <w:t xml:space="preserve"> s databázou</w:t>
      </w:r>
      <w:bookmarkEnd w:id="632092821"/>
    </w:p>
    <w:p w:rsidR="0BF7A6E7" w:rsidP="0BF7A6E7" w:rsidRDefault="0BF7A6E7" w14:paraId="0F20C4C6" w14:textId="70FAB9D7">
      <w:pPr>
        <w:pStyle w:val="Normlny"/>
      </w:pPr>
      <w:r w:rsidR="79949AE8">
        <w:rPr/>
        <w:t xml:space="preserve">Na to, aby sme mohli odosielať údaje z </w:t>
      </w:r>
      <w:r w:rsidR="79949AE8">
        <w:rPr/>
        <w:t>mikrokontroléra</w:t>
      </w:r>
      <w:r w:rsidR="79949AE8">
        <w:rPr/>
        <w:t xml:space="preserve"> do databázy, bolo nutné zabezpečiť stabilnú komunikáciu. Použitý </w:t>
      </w:r>
      <w:r w:rsidR="79949AE8">
        <w:rPr/>
        <w:t>mikrokontrolér</w:t>
      </w:r>
      <w:r w:rsidR="79949AE8">
        <w:rPr/>
        <w:t xml:space="preserve"> </w:t>
      </w:r>
      <w:r w:rsidR="79949AE8">
        <w:rPr/>
        <w:t>Arduino</w:t>
      </w:r>
      <w:r w:rsidR="79949AE8">
        <w:rPr/>
        <w:t xml:space="preserve"> UNO WiFi Rev2 má v sebe integrované čipy pre bezdrôtovú komunikáciu technológií WiFi a Bluetooth. Tým pádom nebolo potrebné použiť nadstavby a moduly, ktoré zabezpečujú takú komunikáciu so vzdialenými servermi. Na použitie technológie WiFi sa v </w:t>
      </w:r>
      <w:r w:rsidR="79949AE8">
        <w:rPr/>
        <w:t>Arduino</w:t>
      </w:r>
      <w:r w:rsidR="79949AE8">
        <w:rPr/>
        <w:t xml:space="preserve"> IDE používa knižnica </w:t>
      </w:r>
      <w:r w:rsidR="79949AE8">
        <w:rPr/>
        <w:t>WiFiNINA</w:t>
      </w:r>
      <w:r w:rsidR="79949AE8">
        <w:rPr/>
        <w:t xml:space="preserve">. Výberom databázy </w:t>
      </w:r>
      <w:r w:rsidR="79949AE8">
        <w:rPr/>
        <w:t>Firebase</w:t>
      </w:r>
      <w:r w:rsidR="79949AE8">
        <w:rPr/>
        <w:t xml:space="preserve"> sme si tiež uľahčili prácu. Projekty, ktoré sú súčasťou internetu vecí vo veľkej miere využívajú jednoduché prepojenie medzi </w:t>
      </w:r>
      <w:r w:rsidR="79949AE8">
        <w:rPr/>
        <w:t>mikrokontrolérom</w:t>
      </w:r>
      <w:r w:rsidR="79949AE8">
        <w:rPr/>
        <w:t xml:space="preserve"> </w:t>
      </w:r>
      <w:r w:rsidR="79949AE8">
        <w:rPr/>
        <w:t>Arduino</w:t>
      </w:r>
      <w:r w:rsidR="79949AE8">
        <w:rPr/>
        <w:t xml:space="preserve"> a </w:t>
      </w:r>
      <w:r w:rsidR="79949AE8">
        <w:rPr/>
        <w:t>Firebase</w:t>
      </w:r>
      <w:r w:rsidR="79949AE8">
        <w:rPr/>
        <w:t xml:space="preserve"> platformou. Za týmto účelom sa využíva knižnica </w:t>
      </w:r>
      <w:r w:rsidR="79949AE8">
        <w:rPr/>
        <w:t>Firebase_Arduino_WiFiNINA.h</w:t>
      </w:r>
      <w:r w:rsidR="79949AE8">
        <w:rPr/>
        <w:t>.</w:t>
      </w:r>
    </w:p>
    <w:tbl>
      <w:tblPr>
        <w:tblStyle w:val="Mriekatabuky"/>
        <w:tblW w:w="0" w:type="auto"/>
        <w:tblLayout w:type="fixed"/>
        <w:tblLook w:val="06A0" w:firstRow="1" w:lastRow="0" w:firstColumn="1" w:lastColumn="0" w:noHBand="1" w:noVBand="1"/>
      </w:tblPr>
      <w:tblGrid>
        <w:gridCol w:w="8490"/>
      </w:tblGrid>
      <w:tr w:rsidR="10679A86" w:rsidTr="10679A86" w14:paraId="5063F9A0">
        <w:trPr>
          <w:trHeight w:val="300"/>
        </w:trPr>
        <w:tc>
          <w:tcPr>
            <w:tcW w:w="8490" w:type="dxa"/>
            <w:tcMar/>
          </w:tcPr>
          <w:p w:rsidR="2847550B" w:rsidP="10679A86" w:rsidRDefault="2847550B" w14:paraId="2F56B49C" w14:textId="20EB306E">
            <w:pPr>
              <w:pStyle w:val="Normlny"/>
            </w:pPr>
            <w:r w:rsidR="2847550B">
              <w:rPr/>
              <w:t>#include &lt;Firebase_Arduino_WiFiNINA.h&gt;</w:t>
            </w:r>
          </w:p>
          <w:p w:rsidR="10679A86" w:rsidP="10679A86" w:rsidRDefault="10679A86" w14:paraId="091CFF54" w14:textId="1A1C7818">
            <w:pPr>
              <w:pStyle w:val="Normlny"/>
            </w:pPr>
          </w:p>
          <w:p w:rsidR="2847550B" w:rsidP="10679A86" w:rsidRDefault="2847550B" w14:paraId="75F7C1EE" w14:textId="42E931D8">
            <w:pPr>
              <w:pStyle w:val="Normlny"/>
            </w:pPr>
            <w:r w:rsidR="2847550B">
              <w:rPr/>
              <w:t>#define FIREBASE_HOST “”</w:t>
            </w:r>
          </w:p>
          <w:p w:rsidR="2847550B" w:rsidP="10679A86" w:rsidRDefault="2847550B" w14:paraId="7CAEA49B" w14:textId="622D138E">
            <w:pPr>
              <w:pStyle w:val="Normlny"/>
            </w:pPr>
            <w:r w:rsidR="2847550B">
              <w:rPr/>
              <w:t>#define FIREBASE_AUTH “”</w:t>
            </w:r>
          </w:p>
          <w:p w:rsidR="2847550B" w:rsidP="10679A86" w:rsidRDefault="2847550B" w14:paraId="1117FCE5" w14:textId="31AEFF7C">
            <w:pPr>
              <w:pStyle w:val="Normlny"/>
            </w:pPr>
            <w:r w:rsidR="2847550B">
              <w:rPr/>
              <w:t>#define WIFI_SSID “”</w:t>
            </w:r>
          </w:p>
          <w:p w:rsidR="2847550B" w:rsidP="10679A86" w:rsidRDefault="2847550B" w14:paraId="3627C3A9" w14:textId="47DD9C1E">
            <w:pPr>
              <w:pStyle w:val="Normlny"/>
            </w:pPr>
            <w:r w:rsidR="2847550B">
              <w:rPr/>
              <w:t>#define WIFI_PASSWORD</w:t>
            </w:r>
          </w:p>
          <w:p w:rsidR="10679A86" w:rsidP="10679A86" w:rsidRDefault="10679A86" w14:paraId="25ECFC96" w14:textId="16DA507D">
            <w:pPr>
              <w:pStyle w:val="Normlny"/>
            </w:pPr>
          </w:p>
          <w:p w:rsidR="2847550B" w:rsidP="10679A86" w:rsidRDefault="2847550B" w14:paraId="2F7AD450" w14:textId="3A8FB562">
            <w:pPr>
              <w:pStyle w:val="Normlny"/>
            </w:pPr>
            <w:r w:rsidR="2847550B">
              <w:rPr/>
              <w:t>FirebaseData</w:t>
            </w:r>
            <w:r w:rsidR="2847550B">
              <w:rPr/>
              <w:t xml:space="preserve"> </w:t>
            </w:r>
            <w:r w:rsidR="2847550B">
              <w:rPr/>
              <w:t>firebaseData</w:t>
            </w:r>
            <w:r w:rsidR="2847550B">
              <w:rPr/>
              <w:t>;</w:t>
            </w:r>
          </w:p>
        </w:tc>
      </w:tr>
    </w:tbl>
    <w:p w:rsidR="0BF7A6E7" w:rsidP="10679A86" w:rsidRDefault="0BF7A6E7" w14:paraId="731FAC75" w14:textId="659CF812">
      <w:pPr>
        <w:pStyle w:val="Normlny"/>
        <w:suppressLineNumbers w:val="0"/>
        <w:bidi w:val="0"/>
        <w:spacing w:before="0" w:beforeAutospacing="off" w:after="0" w:afterAutospacing="off" w:line="360" w:lineRule="auto"/>
        <w:ind w:left="0" w:right="0" w:firstLine="680"/>
        <w:jc w:val="both"/>
      </w:pPr>
      <w:r w:rsidR="79949AE8">
        <w:rPr/>
        <w:t xml:space="preserve">Knižnicu </w:t>
      </w:r>
      <w:r w:rsidR="79949AE8">
        <w:rPr/>
        <w:t>Firebase_Arduino_WiFiNINA.h</w:t>
      </w:r>
      <w:r w:rsidR="79949AE8">
        <w:rPr/>
        <w:t xml:space="preserve"> sme použili aj v našej práci. Na pripojenie k sieti WiFi sme potrebovali definovať premenné názov siete WIFI_SSID a heslo WIFI_PASSWORD. Na vytvorenie komunikačného kanála medzi použitým </w:t>
      </w:r>
      <w:r w:rsidR="79949AE8">
        <w:rPr/>
        <w:t>mikrokontrolérom</w:t>
      </w:r>
      <w:r w:rsidR="79949AE8">
        <w:rPr/>
        <w:t xml:space="preserve"> a databázou </w:t>
      </w:r>
      <w:r w:rsidR="79949AE8">
        <w:rPr/>
        <w:t>Firebase</w:t>
      </w:r>
      <w:r w:rsidR="79949AE8">
        <w:rPr/>
        <w:t xml:space="preserve"> sme potrebovali definovať ďalšie 2 premenné URL databázy FIREBASE_HOST a tajný kľúč FIREBASE_AUTH. Premennú </w:t>
      </w:r>
      <w:r w:rsidR="79949AE8">
        <w:rPr/>
        <w:t>FirebaseData</w:t>
      </w:r>
      <w:r w:rsidR="79949AE8">
        <w:rPr/>
        <w:t xml:space="preserve"> sme si </w:t>
      </w:r>
      <w:r w:rsidR="79949AE8">
        <w:rPr/>
        <w:t>zasdefibnovali</w:t>
      </w:r>
      <w:r w:rsidR="79949AE8">
        <w:rPr/>
        <w:t xml:space="preserve"> podľa použitej dokumentáciu, ktorá sa nachádza na verejne dostupnom </w:t>
      </w:r>
      <w:r w:rsidR="79949AE8">
        <w:rPr/>
        <w:t>GitHub</w:t>
      </w:r>
      <w:r w:rsidR="79949AE8">
        <w:rPr/>
        <w:t xml:space="preserve"> repozitári</w:t>
      </w:r>
      <w:r w:rsidR="4731A7A1">
        <w:rPr/>
        <w:t xml:space="preserve"> (</w:t>
      </w:r>
      <w:r w:rsidR="11A285B5">
        <w:rPr/>
        <w:t>Mobitz, 2019</w:t>
      </w:r>
      <w:r w:rsidR="4731A7A1">
        <w:rPr/>
        <w:t>)</w:t>
      </w:r>
      <w:r w:rsidR="79949AE8">
        <w:rPr/>
        <w:t xml:space="preserve"> a ktorú budeme potrebovať pri odosielaní údajov do databázy</w:t>
      </w:r>
      <w:r w:rsidR="0EF358D4">
        <w:rPr/>
        <w:t>.</w:t>
      </w:r>
    </w:p>
    <w:tbl>
      <w:tblPr>
        <w:tblStyle w:val="Mriekatabuky"/>
        <w:bidiVisual w:val="0"/>
        <w:tblW w:w="0" w:type="auto"/>
        <w:tblLayout w:type="fixed"/>
        <w:tblLook w:val="06A0" w:firstRow="1" w:lastRow="0" w:firstColumn="1" w:lastColumn="0" w:noHBand="1" w:noVBand="1"/>
      </w:tblPr>
      <w:tblGrid>
        <w:gridCol w:w="8490"/>
      </w:tblGrid>
      <w:tr w:rsidR="10679A86" w:rsidTr="10679A86" w14:paraId="0B1BD927">
        <w:trPr>
          <w:trHeight w:val="5970"/>
        </w:trPr>
        <w:tc>
          <w:tcPr>
            <w:tcW w:w="8490" w:type="dxa"/>
            <w:tcMar/>
          </w:tcPr>
          <w:p w:rsidR="6A113883" w:rsidP="10679A86" w:rsidRDefault="6A113883" w14:paraId="551E040C" w14:textId="6E23BB94">
            <w:pPr>
              <w:pStyle w:val="Normlny"/>
            </w:pPr>
            <w:r w:rsidR="6A113883">
              <w:rPr/>
              <w:t>void setup() {</w:t>
            </w:r>
          </w:p>
          <w:p w:rsidR="6A113883" w:rsidP="10679A86" w:rsidRDefault="6A113883" w14:paraId="2298DA1B" w14:textId="08A7CF72">
            <w:pPr>
              <w:pStyle w:val="Normlny"/>
            </w:pPr>
            <w:r w:rsidRPr="10679A86" w:rsidR="6A113883">
              <w:rPr>
                <w:lang w:val="en-US"/>
              </w:rPr>
              <w:t xml:space="preserve">   Serial.print(“Attempting to connect to WiFi...”)</w:t>
            </w:r>
          </w:p>
          <w:p w:rsidR="6A113883" w:rsidP="10679A86" w:rsidRDefault="6A113883" w14:paraId="269615FB" w14:textId="5693832E">
            <w:pPr>
              <w:pStyle w:val="Normlny"/>
              <w:bidi w:val="0"/>
              <w:rPr>
                <w:lang w:val="en-US"/>
              </w:rPr>
            </w:pPr>
            <w:r w:rsidRPr="10679A86" w:rsidR="6A113883">
              <w:rPr>
                <w:lang w:val="en-US"/>
              </w:rPr>
              <w:t xml:space="preserve">   Serial.println();</w:t>
            </w:r>
          </w:p>
          <w:p w:rsidR="6A113883" w:rsidP="10679A86" w:rsidRDefault="6A113883" w14:paraId="7D4BD322" w14:textId="00D33541">
            <w:pPr>
              <w:pStyle w:val="Normlny"/>
              <w:bidi w:val="0"/>
              <w:rPr>
                <w:lang w:val="sk-SK"/>
              </w:rPr>
            </w:pPr>
            <w:r w:rsidRPr="10679A86" w:rsidR="6A113883">
              <w:rPr>
                <w:lang w:val="sk-SK"/>
              </w:rPr>
              <w:t xml:space="preserve">   int </w:t>
            </w:r>
            <w:r w:rsidRPr="10679A86" w:rsidR="6A113883">
              <w:rPr>
                <w:lang w:val="sk-SK"/>
              </w:rPr>
              <w:t>wifi_status</w:t>
            </w:r>
            <w:r w:rsidRPr="10679A86" w:rsidR="6A113883">
              <w:rPr>
                <w:lang w:val="sk-SK"/>
              </w:rPr>
              <w:t xml:space="preserve"> = WL_IDLE_STATUS;</w:t>
            </w:r>
          </w:p>
          <w:p w:rsidR="6A113883" w:rsidP="10679A86" w:rsidRDefault="6A113883" w14:paraId="482141C0" w14:textId="12D11143">
            <w:pPr>
              <w:pStyle w:val="Normlny"/>
              <w:bidi w:val="0"/>
              <w:rPr>
                <w:lang w:val="sk-SK"/>
              </w:rPr>
            </w:pPr>
            <w:r w:rsidRPr="10679A86" w:rsidR="6A113883">
              <w:rPr>
                <w:lang w:val="sk-SK"/>
              </w:rPr>
              <w:t xml:space="preserve">   while (</w:t>
            </w:r>
            <w:r w:rsidRPr="10679A86" w:rsidR="6A113883">
              <w:rPr>
                <w:lang w:val="sk-SK"/>
              </w:rPr>
              <w:t>wifi_status</w:t>
            </w:r>
            <w:r w:rsidRPr="10679A86" w:rsidR="6A113883">
              <w:rPr>
                <w:lang w:val="sk-SK"/>
              </w:rPr>
              <w:t xml:space="preserve"> != WL_CONNECTED) {</w:t>
            </w:r>
          </w:p>
          <w:p w:rsidR="6A113883" w:rsidP="10679A86" w:rsidRDefault="6A113883" w14:paraId="205F9851" w14:textId="3FDA07F8">
            <w:pPr>
              <w:pStyle w:val="Normlny"/>
              <w:bidi w:val="0"/>
              <w:rPr>
                <w:lang w:val="sk-SK"/>
              </w:rPr>
            </w:pPr>
            <w:r w:rsidRPr="10679A86" w:rsidR="6A113883">
              <w:rPr>
                <w:lang w:val="sk-SK"/>
              </w:rPr>
              <w:t xml:space="preserve">      </w:t>
            </w:r>
            <w:r w:rsidRPr="10679A86" w:rsidR="6A113883">
              <w:rPr>
                <w:lang w:val="sk-SK"/>
              </w:rPr>
              <w:t>wifi_status</w:t>
            </w:r>
            <w:r w:rsidRPr="10679A86" w:rsidR="6A113883">
              <w:rPr>
                <w:lang w:val="sk-SK"/>
              </w:rPr>
              <w:t xml:space="preserve"> = </w:t>
            </w:r>
            <w:r w:rsidRPr="10679A86" w:rsidR="6A113883">
              <w:rPr>
                <w:lang w:val="sk-SK"/>
              </w:rPr>
              <w:t>WiFi.begin</w:t>
            </w:r>
            <w:r w:rsidRPr="10679A86" w:rsidR="6A113883">
              <w:rPr>
                <w:lang w:val="sk-SK"/>
              </w:rPr>
              <w:t>(WIFI_SSID, WIFI_PASSWORD);</w:t>
            </w:r>
          </w:p>
          <w:p w:rsidR="6A113883" w:rsidP="10679A86" w:rsidRDefault="6A113883" w14:paraId="78F02DFC" w14:textId="105345D0">
            <w:pPr>
              <w:pStyle w:val="Normlny"/>
              <w:bidi w:val="0"/>
              <w:rPr>
                <w:lang w:val="en-US"/>
              </w:rPr>
            </w:pPr>
            <w:r w:rsidRPr="10679A86" w:rsidR="6A113883">
              <w:rPr>
                <w:lang w:val="en-US"/>
              </w:rPr>
              <w:t xml:space="preserve">      delay(1000);</w:t>
            </w:r>
          </w:p>
          <w:p w:rsidR="6A113883" w:rsidP="10679A86" w:rsidRDefault="6A113883" w14:paraId="4C67FB34" w14:textId="0B12F0B3">
            <w:pPr>
              <w:pStyle w:val="Normlny"/>
              <w:bidi w:val="0"/>
              <w:rPr>
                <w:lang w:val="en-US"/>
              </w:rPr>
            </w:pPr>
            <w:r w:rsidRPr="10679A86" w:rsidR="6A113883">
              <w:rPr>
                <w:lang w:val="en-US"/>
              </w:rPr>
              <w:t xml:space="preserve">   }</w:t>
            </w:r>
          </w:p>
          <w:p w:rsidR="6A113883" w:rsidP="10679A86" w:rsidRDefault="6A113883" w14:paraId="64C4E4F8" w14:textId="57ECF9C4">
            <w:pPr>
              <w:pStyle w:val="Normlny"/>
              <w:bidi w:val="0"/>
              <w:rPr>
                <w:lang w:val="sk-SK"/>
              </w:rPr>
            </w:pPr>
            <w:r w:rsidRPr="10679A86" w:rsidR="6A113883">
              <w:rPr>
                <w:lang w:val="sk-SK"/>
              </w:rPr>
              <w:t xml:space="preserve">   </w:t>
            </w:r>
            <w:r w:rsidRPr="10679A86" w:rsidR="6A113883">
              <w:rPr>
                <w:lang w:val="sk-SK"/>
              </w:rPr>
              <w:t>Serial.print</w:t>
            </w:r>
            <w:r w:rsidRPr="10679A86" w:rsidR="6A113883">
              <w:rPr>
                <w:lang w:val="sk-SK"/>
              </w:rPr>
              <w:t>(“successfully connected to</w:t>
            </w:r>
            <w:r w:rsidRPr="10679A86" w:rsidR="6A113883">
              <w:rPr>
                <w:lang w:val="sk-SK"/>
              </w:rPr>
              <w:t xml:space="preserve"> IP</w:t>
            </w:r>
            <w:r w:rsidRPr="10679A86" w:rsidR="6A113883">
              <w:rPr>
                <w:lang w:val="sk-SK"/>
              </w:rPr>
              <w:t>: ”</w:t>
            </w:r>
            <w:r w:rsidRPr="10679A86" w:rsidR="6A113883">
              <w:rPr>
                <w:lang w:val="sk-SK"/>
              </w:rPr>
              <w:t>);</w:t>
            </w:r>
          </w:p>
          <w:p w:rsidR="6A113883" w:rsidP="10679A86" w:rsidRDefault="6A113883" w14:paraId="2D9284DC" w14:textId="3756C1ED">
            <w:pPr>
              <w:pStyle w:val="Normlny"/>
              <w:bidi w:val="0"/>
              <w:rPr>
                <w:lang w:val="sk-SK"/>
              </w:rPr>
            </w:pPr>
            <w:r w:rsidRPr="10679A86" w:rsidR="6A113883">
              <w:rPr>
                <w:lang w:val="sk-SK"/>
              </w:rPr>
              <w:t xml:space="preserve">   </w:t>
            </w:r>
            <w:r w:rsidRPr="10679A86" w:rsidR="6A113883">
              <w:rPr>
                <w:lang w:val="sk-SK"/>
              </w:rPr>
              <w:t>Serial.println</w:t>
            </w:r>
            <w:r w:rsidRPr="10679A86" w:rsidR="6A113883">
              <w:rPr>
                <w:lang w:val="sk-SK"/>
              </w:rPr>
              <w:t>(</w:t>
            </w:r>
            <w:r w:rsidRPr="10679A86" w:rsidR="6A113883">
              <w:rPr>
                <w:lang w:val="sk-SK"/>
              </w:rPr>
              <w:t>WiFi.localIP</w:t>
            </w:r>
            <w:r w:rsidRPr="10679A86" w:rsidR="6A113883">
              <w:rPr>
                <w:lang w:val="sk-SK"/>
              </w:rPr>
              <w:t>());</w:t>
            </w:r>
          </w:p>
          <w:p w:rsidR="6A113883" w:rsidP="10679A86" w:rsidRDefault="6A113883" w14:paraId="07BAEDC3" w14:textId="0290F547">
            <w:pPr>
              <w:pStyle w:val="Normlny"/>
              <w:bidi w:val="0"/>
              <w:rPr>
                <w:lang w:val="sk-SK"/>
              </w:rPr>
            </w:pPr>
            <w:r w:rsidRPr="10679A86" w:rsidR="6A113883">
              <w:rPr>
                <w:lang w:val="sk-SK"/>
              </w:rPr>
              <w:t xml:space="preserve">   </w:t>
            </w:r>
            <w:r w:rsidRPr="10679A86" w:rsidR="6A113883">
              <w:rPr>
                <w:lang w:val="sk-SK"/>
              </w:rPr>
              <w:t>Serial.println</w:t>
            </w:r>
            <w:r w:rsidRPr="10679A86" w:rsidR="6A113883">
              <w:rPr>
                <w:lang w:val="sk-SK"/>
              </w:rPr>
              <w:t>();</w:t>
            </w:r>
          </w:p>
          <w:p w:rsidR="6A113883" w:rsidP="10679A86" w:rsidRDefault="6A113883" w14:paraId="1CB8304D" w14:textId="7061F87C">
            <w:pPr>
              <w:pStyle w:val="Normlny"/>
              <w:bidi w:val="0"/>
              <w:rPr>
                <w:lang w:val="en-US"/>
              </w:rPr>
            </w:pPr>
            <w:r w:rsidRPr="10679A86" w:rsidR="6A113883">
              <w:rPr>
                <w:lang w:val="en-US"/>
              </w:rPr>
              <w:t xml:space="preserve"> Firebase.begin(FIREBASE_HOST, FIREBASE_AUTH, WIFI_SSID, WIFI_PASSWORD);</w:t>
            </w:r>
          </w:p>
          <w:p w:rsidR="6A113883" w:rsidP="10679A86" w:rsidRDefault="6A113883" w14:paraId="60788297" w14:textId="5AFFF6FB">
            <w:pPr>
              <w:pStyle w:val="Normlny"/>
              <w:bidi w:val="0"/>
              <w:rPr>
                <w:lang w:val="en-US"/>
              </w:rPr>
            </w:pPr>
            <w:r w:rsidRPr="10679A86" w:rsidR="6A113883">
              <w:rPr>
                <w:lang w:val="en-US"/>
              </w:rPr>
              <w:t xml:space="preserve">   Firebase.reconnectWiFi(true);</w:t>
            </w:r>
          </w:p>
          <w:p w:rsidR="6A113883" w:rsidP="10679A86" w:rsidRDefault="6A113883" w14:paraId="5D1C3BCA" w14:textId="778F5F43">
            <w:pPr>
              <w:pStyle w:val="Normlny"/>
            </w:pPr>
            <w:r w:rsidR="6A113883">
              <w:rPr/>
              <w:t>}</w:t>
            </w:r>
          </w:p>
        </w:tc>
      </w:tr>
    </w:tbl>
    <w:p w:rsidR="0BF7A6E7" w:rsidP="10679A86" w:rsidRDefault="0BF7A6E7" w14:paraId="28D48C47" w14:textId="60A9F874">
      <w:pPr>
        <w:pStyle w:val="Normlny"/>
        <w:rPr>
          <w:i w:val="0"/>
          <w:iCs w:val="0"/>
        </w:rPr>
      </w:pPr>
      <w:r w:rsidR="79949AE8">
        <w:rPr/>
        <w:t xml:space="preserve">Programový kód vyššie zachytáva proces pripojenia k sieti WiFi a následné vytvorenie komunikačného kanála s databázou. K sieti WiFi sa pripájame pomocou triedy </w:t>
      </w:r>
      <w:r w:rsidRPr="10679A86" w:rsidR="79949AE8">
        <w:rPr>
          <w:i w:val="1"/>
          <w:iCs w:val="1"/>
        </w:rPr>
        <w:t>WiFi.begin()</w:t>
      </w:r>
      <w:r w:rsidRPr="10679A86" w:rsidR="79949AE8">
        <w:rPr>
          <w:i w:val="0"/>
          <w:iCs w:val="0"/>
        </w:rPr>
        <w:t xml:space="preserve">. Hneď ako sme sa úspešne pripojili k sieti WiFi sme pokračovali pripojením sa k Firebase databáze pomocou tried </w:t>
      </w:r>
      <w:r w:rsidRPr="10679A86" w:rsidR="79949AE8">
        <w:rPr>
          <w:i w:val="1"/>
          <w:iCs w:val="1"/>
        </w:rPr>
        <w:t>Firebase.begin()</w:t>
      </w:r>
      <w:r w:rsidRPr="10679A86" w:rsidR="79949AE8">
        <w:rPr>
          <w:i w:val="0"/>
          <w:iCs w:val="0"/>
        </w:rPr>
        <w:t xml:space="preserve"> a </w:t>
      </w:r>
      <w:r w:rsidRPr="10679A86" w:rsidR="79949AE8">
        <w:rPr>
          <w:i w:val="1"/>
          <w:iCs w:val="1"/>
        </w:rPr>
        <w:t>Firebase.reconnectWiFi()</w:t>
      </w:r>
      <w:r w:rsidRPr="10679A86" w:rsidR="79949AE8">
        <w:rPr>
          <w:i w:val="0"/>
          <w:iCs w:val="0"/>
        </w:rPr>
        <w:t>.</w:t>
      </w:r>
    </w:p>
    <w:p w:rsidR="0BF7A6E7" w:rsidP="10679A86" w:rsidRDefault="0BF7A6E7" w14:paraId="12DF5DB5" w14:textId="58DC26B6">
      <w:pPr>
        <w:pStyle w:val="Normlny"/>
      </w:pPr>
    </w:p>
    <w:p w:rsidR="20C0FB8F" w:rsidP="20C0FB8F" w:rsidRDefault="51450EF3" w14:paraId="6C1D059C" w14:textId="4B1C54AF">
      <w:pPr>
        <w:pStyle w:val="Nadpis2"/>
      </w:pPr>
      <w:bookmarkStart w:name="_Toc2136607144" w:id="270556189"/>
      <w:r w:rsidR="51450EF3">
        <w:rPr/>
        <w:t xml:space="preserve">3.5 </w:t>
      </w:r>
      <w:r>
        <w:tab/>
      </w:r>
      <w:r w:rsidR="51450EF3">
        <w:rPr/>
        <w:t>Mobilná aplikácia</w:t>
      </w:r>
      <w:bookmarkEnd w:id="270556189"/>
    </w:p>
    <w:p w:rsidR="6908031D" w:rsidP="0BF7A6E7" w:rsidRDefault="6908031D" w14:paraId="10F95E3B" w14:textId="69A137C9">
      <w:pPr>
        <w:pStyle w:val="Normlny"/>
      </w:pPr>
      <w:r w:rsidR="6908031D">
        <w:rPr/>
        <w:t>Ako posledným nevyhneteným cieľom našej práce bolo vytvorenie aplikáci</w:t>
      </w:r>
      <w:r w:rsidR="5DC03C5D">
        <w:rPr/>
        <w:t xml:space="preserve">e, ktorá bude schopná komunikovať s </w:t>
      </w:r>
      <w:r w:rsidR="14B121C0">
        <w:rPr/>
        <w:t xml:space="preserve">navrhnutou </w:t>
      </w:r>
      <w:r w:rsidR="5DC03C5D">
        <w:rPr/>
        <w:t>databázou.</w:t>
      </w:r>
      <w:r w:rsidR="27C9B81C">
        <w:rPr/>
        <w:t xml:space="preserve"> V aplikačnej oblasti sa najčastejšie vytvárajú mobilné</w:t>
      </w:r>
      <w:r w:rsidR="5A7EA440">
        <w:rPr/>
        <w:t xml:space="preserve"> a webové aplikácie. Tieto aplikácie pritom môžu disponovať rozličnými</w:t>
      </w:r>
      <w:r w:rsidR="5DC03C5D">
        <w:rPr/>
        <w:t xml:space="preserve"> </w:t>
      </w:r>
      <w:r w:rsidR="6CAA0328">
        <w:rPr/>
        <w:t xml:space="preserve">funkciami, ako je ovládanie, kontrola, informovanie a iné. </w:t>
      </w:r>
      <w:r w:rsidR="027E927A">
        <w:rPr/>
        <w:t>Pri vývoji našej aplikácie sme museli zohľadniť p</w:t>
      </w:r>
      <w:r w:rsidR="07F22E12">
        <w:rPr/>
        <w:t>ráve spomenuté vlastnosti aby sme boli schopný navrhnúť stabilnú aplikáciu vo vybranom programovacom prostredí.</w:t>
      </w:r>
    </w:p>
    <w:p w:rsidR="1B71FF21" w:rsidP="0BF7A6E7" w:rsidRDefault="1B71FF21" w14:paraId="23D3A2B6" w14:textId="29F2C305">
      <w:pPr>
        <w:pStyle w:val="Normlny"/>
      </w:pPr>
      <w:r w:rsidR="1B71FF21">
        <w:rPr/>
        <w:t xml:space="preserve">V našom prípade sme sa rozhodli vytvoriť aplikáciu, ktorej úlohou je informovať používateľa o aktuálnom stave triediacej linky. </w:t>
      </w:r>
      <w:r w:rsidR="71A0755A">
        <w:rPr/>
        <w:t>Fakt, že aplikácia disponuje informačnou vlastnosťou, nás viedol k tomu, aby aplikácia bola navrhnutá na mobilné zariad</w:t>
      </w:r>
      <w:r w:rsidR="077504AC">
        <w:rPr/>
        <w:t>e</w:t>
      </w:r>
      <w:r w:rsidR="71A0755A">
        <w:rPr/>
        <w:t>ni</w:t>
      </w:r>
      <w:r w:rsidR="62ACC07D">
        <w:rPr/>
        <w:t>a</w:t>
      </w:r>
      <w:r w:rsidR="71A0755A">
        <w:rPr/>
        <w:t>.</w:t>
      </w:r>
      <w:r w:rsidR="6C3B12DC">
        <w:rPr/>
        <w:t xml:space="preserve"> Aplikácia zároveň dokáže komunikovať s databázovým systémom prostredníctvom bezdrôtovej komunikácie. To znamená, že používateľ dokáže sledov</w:t>
      </w:r>
      <w:r w:rsidR="598C913F">
        <w:rPr/>
        <w:t>ať aktuálny stav triediacej linky z ľubovoľného miesta, v ktorom sa dokáže pripojiť na internet</w:t>
      </w:r>
      <w:r w:rsidR="16BC685D">
        <w:rPr/>
        <w:t xml:space="preserve"> pomocou</w:t>
      </w:r>
      <w:r w:rsidR="598C913F">
        <w:rPr/>
        <w:t xml:space="preserve"> WiFi technológ</w:t>
      </w:r>
      <w:r w:rsidR="30548552">
        <w:rPr/>
        <w:t>ie</w:t>
      </w:r>
      <w:r w:rsidR="598C913F">
        <w:rPr/>
        <w:t>.</w:t>
      </w:r>
    </w:p>
    <w:p w:rsidR="35C42F6C" w:rsidP="0BF7A6E7" w:rsidRDefault="35C42F6C" w14:paraId="3394A195" w14:textId="53045451">
      <w:pPr>
        <w:pStyle w:val="Normlny"/>
        <w:suppressLineNumbers w:val="0"/>
        <w:bidi w:val="0"/>
        <w:spacing w:before="0" w:beforeAutospacing="off" w:after="0" w:afterAutospacing="off" w:line="360" w:lineRule="auto"/>
        <w:ind w:left="0" w:right="0" w:firstLine="680"/>
        <w:jc w:val="both"/>
      </w:pPr>
      <w:r w:rsidR="35C42F6C">
        <w:rPr/>
        <w:t>Výhodou takéhoto návrhu aplikácie je práve spomenutá</w:t>
      </w:r>
      <w:r w:rsidR="608183A0">
        <w:rPr/>
        <w:t xml:space="preserve"> bezdrôtová komunikáci</w:t>
      </w:r>
      <w:r w:rsidR="1B76080B">
        <w:rPr/>
        <w:t>a</w:t>
      </w:r>
      <w:r w:rsidR="608183A0">
        <w:rPr/>
        <w:t>.</w:t>
      </w:r>
      <w:r w:rsidR="558663C8">
        <w:rPr/>
        <w:t xml:space="preserve"> </w:t>
      </w:r>
      <w:r w:rsidR="71B13189">
        <w:rPr/>
        <w:t>Ako sme spomenuli v predchádzajúcich kapitolách,</w:t>
      </w:r>
      <w:r w:rsidR="24B6C878">
        <w:rPr/>
        <w:t xml:space="preserve"> s pomocou pojmov</w:t>
      </w:r>
      <w:r w:rsidR="608183A0">
        <w:rPr/>
        <w:t xml:space="preserve"> </w:t>
      </w:r>
      <w:r w:rsidR="608183A0">
        <w:rPr/>
        <w:t xml:space="preserve">“Internet of </w:t>
      </w:r>
      <w:r w:rsidR="608183A0">
        <w:rPr/>
        <w:t>Things</w:t>
      </w:r>
      <w:r w:rsidR="608183A0">
        <w:rPr/>
        <w:t>” a “</w:t>
      </w:r>
      <w:r w:rsidR="608183A0">
        <w:rPr/>
        <w:t>Smart</w:t>
      </w:r>
      <w:r w:rsidR="608183A0">
        <w:rPr/>
        <w:t xml:space="preserve"> </w:t>
      </w:r>
      <w:r w:rsidR="608183A0">
        <w:rPr/>
        <w:t>Factory</w:t>
      </w:r>
      <w:r w:rsidR="608183A0">
        <w:rPr/>
        <w:t>”</w:t>
      </w:r>
      <w:r w:rsidR="4D98A04C">
        <w:rPr/>
        <w:t xml:space="preserve"> je</w:t>
      </w:r>
      <w:r w:rsidR="608183A0">
        <w:rPr/>
        <w:t xml:space="preserve"> </w:t>
      </w:r>
      <w:r w:rsidR="38E92DB3">
        <w:rPr/>
        <w:t xml:space="preserve">pokrytie industriálnych objektov WiFi technológiou stále viac a viac </w:t>
      </w:r>
      <w:r w:rsidR="56EEBE97">
        <w:rPr/>
        <w:t>populárne</w:t>
      </w:r>
      <w:r w:rsidR="38E92DB3">
        <w:rPr/>
        <w:t>.</w:t>
      </w:r>
      <w:r w:rsidR="5E1913DB">
        <w:rPr/>
        <w:t xml:space="preserve"> </w:t>
      </w:r>
      <w:r w:rsidR="56EEBE97">
        <w:rPr/>
        <w:t>Tým pádom je veľmi pravdepodobné, že nech sa používateľ nachádza na ktoromkoľvek mieste, b</w:t>
      </w:r>
      <w:r w:rsidR="79D57FD7">
        <w:rPr/>
        <w:t>ude schopný komunikovať s prepojenou databázou a sledovať stav linky.</w:t>
      </w:r>
      <w:r w:rsidR="55170219">
        <w:rPr/>
        <w:t xml:space="preserve"> Na základe poskytnutých informácií sa následne používateľ môže rozhodnúť, aké kroky musí alebo v blízkej dobe bu</w:t>
      </w:r>
      <w:r w:rsidR="56E16D48">
        <w:rPr/>
        <w:t>de musieť vykonať, aby sa zachoval</w:t>
      </w:r>
      <w:r w:rsidR="56E16D48">
        <w:rPr/>
        <w:t xml:space="preserve"> </w:t>
      </w:r>
      <w:r w:rsidR="56E16D48">
        <w:rPr/>
        <w:t>neprerušený a bezproblémový chod celej priemyselnej linky.</w:t>
      </w:r>
      <w:r w:rsidR="5EF66E0A">
        <w:rPr/>
        <w:t xml:space="preserve"> </w:t>
      </w:r>
    </w:p>
    <w:p w:rsidR="0BF7A6E7" w:rsidP="10679A86" w:rsidRDefault="0BF7A6E7" w14:paraId="4F841E4B" w14:textId="61D43C67">
      <w:pPr>
        <w:pStyle w:val="Normlny"/>
        <w:suppressLineNumbers w:val="0"/>
        <w:spacing w:before="0" w:beforeAutospacing="off" w:after="0" w:afterAutospacing="off" w:line="360" w:lineRule="auto"/>
        <w:ind w:left="0" w:right="0" w:firstLine="680"/>
        <w:jc w:val="both"/>
      </w:pPr>
      <w:r w:rsidR="30891C4E">
        <w:rPr/>
        <w:t xml:space="preserve">Ďalšou výhodou mobilnej aplikácie je </w:t>
      </w:r>
      <w:r w:rsidR="536FDD8E">
        <w:rPr/>
        <w:t>jej dostupnosť. Nakoľko sú mobilné zariadenia bežným</w:t>
      </w:r>
      <w:r w:rsidR="0758FB14">
        <w:rPr/>
        <w:t xml:space="preserve"> a cenovo dostupným</w:t>
      </w:r>
      <w:r w:rsidR="4A614AA7">
        <w:rPr/>
        <w:t xml:space="preserve"> </w:t>
      </w:r>
      <w:r w:rsidR="4A614AA7">
        <w:rPr/>
        <w:t>komunikačným</w:t>
      </w:r>
      <w:r w:rsidR="536FDD8E">
        <w:rPr/>
        <w:t xml:space="preserve"> prostriedkom</w:t>
      </w:r>
      <w:r w:rsidR="7317CF47">
        <w:rPr/>
        <w:t xml:space="preserve">, </w:t>
      </w:r>
      <w:r w:rsidR="42094E27">
        <w:rPr/>
        <w:t>sú vhodné na zobrazovanie informácií a informovaní používateľov.</w:t>
      </w:r>
      <w:r w:rsidR="7E435F70">
        <w:rPr/>
        <w:t xml:space="preserve"> </w:t>
      </w:r>
      <w:r w:rsidR="00EB5BF4">
        <w:rPr/>
        <w:t>Používateľ tým pádom môže z pohodlia sledovať a kontrolovať stav linky</w:t>
      </w:r>
      <w:r w:rsidR="2ED4DECD">
        <w:rPr/>
        <w:t xml:space="preserve"> a v prípade nečakanej situácie kontaktovať</w:t>
      </w:r>
      <w:r w:rsidR="4C5D6DED">
        <w:rPr/>
        <w:t xml:space="preserve"> určitých ľudí.</w:t>
      </w:r>
    </w:p>
    <w:p w:rsidR="10679A86" w:rsidP="10679A86" w:rsidRDefault="10679A86" w14:paraId="5A03D476" w14:textId="3ABAFB69">
      <w:pPr>
        <w:pStyle w:val="Normlny"/>
        <w:suppressLineNumbers w:val="0"/>
        <w:bidi w:val="0"/>
        <w:spacing w:before="0" w:beforeAutospacing="off" w:after="0" w:afterAutospacing="off" w:line="360" w:lineRule="auto"/>
        <w:ind w:left="0" w:right="0" w:firstLine="680"/>
        <w:jc w:val="both"/>
      </w:pPr>
    </w:p>
    <w:p w:rsidR="20C0FB8F" w:rsidP="20C0FB8F" w:rsidRDefault="51450EF3" w14:paraId="0639400C" w14:textId="0575EC42">
      <w:pPr>
        <w:pStyle w:val="Nadpis3"/>
      </w:pPr>
      <w:bookmarkStart w:name="_Toc478649294" w:id="904435085"/>
      <w:r w:rsidR="51450EF3">
        <w:rPr/>
        <w:t>3.5.1</w:t>
      </w:r>
      <w:r>
        <w:tab/>
      </w:r>
      <w:r w:rsidR="322424F9">
        <w:rPr/>
        <w:t>Vývoj mobilnej aplikácie</w:t>
      </w:r>
      <w:bookmarkEnd w:id="904435085"/>
    </w:p>
    <w:p w:rsidR="131DEB3A" w:rsidP="0BF7A6E7" w:rsidRDefault="131DEB3A" w14:paraId="5DD75E62" w14:textId="4A085BF2">
      <w:pPr>
        <w:pStyle w:val="Normlny"/>
      </w:pPr>
      <w:r w:rsidR="131DEB3A">
        <w:rPr/>
        <w:t xml:space="preserve">Posledným cieľom našej práce bolo navrhnutie a vytvorenie mobilnej aplikácie za účelom sledovania aktuálneho stavu triediacej linky. </w:t>
      </w:r>
      <w:r w:rsidR="57A534AD">
        <w:rPr/>
        <w:t xml:space="preserve">Vývoj mobilných aplikácií je </w:t>
      </w:r>
      <w:r w:rsidR="6D80F45C">
        <w:rPr/>
        <w:t xml:space="preserve">v </w:t>
      </w:r>
      <w:r w:rsidR="57A534AD">
        <w:rPr/>
        <w:t>dnešnej dobe pomerne bežná prax</w:t>
      </w:r>
      <w:r w:rsidR="4C4F34D3">
        <w:rPr/>
        <w:t>. P</w:t>
      </w:r>
      <w:r w:rsidR="57A534AD">
        <w:rPr/>
        <w:t>reto existuje na trhu hneď niekoľko spôsobov</w:t>
      </w:r>
      <w:r w:rsidR="3D5E3DAA">
        <w:rPr/>
        <w:t xml:space="preserve">, ako vytvoriť kompletnú a stabilnú </w:t>
      </w:r>
      <w:r w:rsidR="13323BEE">
        <w:rPr/>
        <w:t>mobilnú aplikáciu.</w:t>
      </w:r>
      <w:r w:rsidR="72767EC3">
        <w:rPr/>
        <w:t xml:space="preserve"> Pri vývoji sme mohli vyberať z niekoľkých programovacích jazykov ako aj z niekoľkých </w:t>
      </w:r>
      <w:r w:rsidR="794CED3E">
        <w:rPr/>
        <w:t xml:space="preserve">programovacích prostredí a predpripravených </w:t>
      </w:r>
      <w:r w:rsidR="794CED3E">
        <w:rPr/>
        <w:t>framework-ov</w:t>
      </w:r>
      <w:r w:rsidR="794CED3E">
        <w:rPr/>
        <w:t>.</w:t>
      </w:r>
    </w:p>
    <w:p w:rsidR="20C0FB8F" w:rsidP="10679A86" w:rsidRDefault="51450EF3" w14:paraId="41A09EE0" w14:textId="26EEEE9E">
      <w:pPr>
        <w:pStyle w:val="Normlny"/>
      </w:pPr>
      <w:r w:rsidR="794CED3E">
        <w:rPr/>
        <w:t xml:space="preserve">Za účelom zachovania konzistentnosti a jednoduchosti sme sa rozhodli </w:t>
      </w:r>
      <w:r w:rsidR="42A37C24">
        <w:rPr/>
        <w:t xml:space="preserve">použiť programovacie prostredie MIT </w:t>
      </w:r>
      <w:r w:rsidR="42A37C24">
        <w:rPr/>
        <w:t>App</w:t>
      </w:r>
      <w:r w:rsidR="42A37C24">
        <w:rPr/>
        <w:t xml:space="preserve"> </w:t>
      </w:r>
      <w:r w:rsidR="42A37C24">
        <w:rPr/>
        <w:t>Inventor</w:t>
      </w:r>
      <w:r w:rsidR="42A37C24">
        <w:rPr/>
        <w:t xml:space="preserve"> 2.</w:t>
      </w:r>
      <w:r w:rsidR="0D10C0E3">
        <w:rPr/>
        <w:t xml:space="preserve"> Toto programovacie prostredie je založené na </w:t>
      </w:r>
      <w:r w:rsidR="19C88433">
        <w:rPr/>
        <w:t>“</w:t>
      </w:r>
      <w:r w:rsidR="19C88433">
        <w:rPr/>
        <w:t>Drag</w:t>
      </w:r>
      <w:r w:rsidR="19C88433">
        <w:rPr/>
        <w:t xml:space="preserve"> and Drop” metóde, kde spájaním jednotlivých blokov kódu tvoríme a definujeme správanie aplikácie. </w:t>
      </w:r>
      <w:r w:rsidR="22D7171A">
        <w:rPr/>
        <w:t>Webové rozhranie tohto prostredia je zároveň intuitívne a veľmi jednoduché na používanie a</w:t>
      </w:r>
      <w:r w:rsidR="235B493C">
        <w:rPr/>
        <w:t>j</w:t>
      </w:r>
      <w:r w:rsidR="22D7171A">
        <w:rPr/>
        <w:t xml:space="preserve"> bez širokej znalosti programovania.</w:t>
      </w:r>
      <w:r w:rsidR="6A1BC688">
        <w:rPr/>
        <w:t xml:space="preserve"> Na to, aby sme mohli začať pracovať s MIT </w:t>
      </w:r>
      <w:r w:rsidR="6A1BC688">
        <w:rPr/>
        <w:t>App</w:t>
      </w:r>
      <w:r w:rsidR="6A1BC688">
        <w:rPr/>
        <w:t xml:space="preserve"> </w:t>
      </w:r>
      <w:r w:rsidR="6A1BC688">
        <w:rPr/>
        <w:t>Inventor-om</w:t>
      </w:r>
      <w:r w:rsidR="6A1BC688">
        <w:rPr/>
        <w:t xml:space="preserve"> sme potrebovali prístup na internet a mailovú </w:t>
      </w:r>
      <w:r w:rsidR="0555B858">
        <w:rPr/>
        <w:t>adresu.</w:t>
      </w:r>
    </w:p>
    <w:p w:rsidR="20C0FB8F" w:rsidP="10679A86" w:rsidRDefault="51450EF3" w14:paraId="4667D765" w14:textId="576D8242">
      <w:pPr>
        <w:pStyle w:val="Normlny"/>
        <w:jc w:val="center"/>
        <w:rPr>
          <w:i w:val="1"/>
          <w:iCs w:val="1"/>
          <w:sz w:val="22"/>
          <w:szCs w:val="22"/>
        </w:rPr>
      </w:pPr>
      <w:r w:rsidR="67E8D384">
        <w:drawing>
          <wp:inline wp14:editId="428C72D1" wp14:anchorId="6CE3F466">
            <wp:extent cx="4999442" cy="4619624"/>
            <wp:effectExtent l="0" t="0" r="0" b="0"/>
            <wp:docPr id="1519647666" name="" title=""/>
            <wp:cNvGraphicFramePr>
              <a:graphicFrameLocks noChangeAspect="1"/>
            </wp:cNvGraphicFramePr>
            <a:graphic>
              <a:graphicData uri="http://schemas.openxmlformats.org/drawingml/2006/picture">
                <pic:pic>
                  <pic:nvPicPr>
                    <pic:cNvPr id="0" name=""/>
                    <pic:cNvPicPr/>
                  </pic:nvPicPr>
                  <pic:blipFill>
                    <a:blip r:embed="Re3ec9f96d40c4a96">
                      <a:extLst>
                        <a:ext xmlns:a="http://schemas.openxmlformats.org/drawingml/2006/main" uri="{28A0092B-C50C-407E-A947-70E740481C1C}">
                          <a14:useLocalDpi val="0"/>
                        </a:ext>
                      </a:extLst>
                    </a:blip>
                    <a:stretch>
                      <a:fillRect/>
                    </a:stretch>
                  </pic:blipFill>
                  <pic:spPr>
                    <a:xfrm>
                      <a:off x="0" y="0"/>
                      <a:ext cx="4999442" cy="4619624"/>
                    </a:xfrm>
                    <a:prstGeom prst="rect">
                      <a:avLst/>
                    </a:prstGeom>
                  </pic:spPr>
                </pic:pic>
              </a:graphicData>
            </a:graphic>
          </wp:inline>
        </w:drawing>
      </w:r>
      <w:r w:rsidRPr="10679A86" w:rsidR="6B456B29">
        <w:rPr>
          <w:i w:val="1"/>
          <w:iCs w:val="1"/>
          <w:sz w:val="22"/>
          <w:szCs w:val="22"/>
        </w:rPr>
        <w:t>Obráz</w:t>
      </w:r>
      <w:r w:rsidRPr="10679A86" w:rsidR="6B456B29">
        <w:rPr>
          <w:i w:val="1"/>
          <w:iCs w:val="1"/>
          <w:sz w:val="22"/>
          <w:szCs w:val="22"/>
        </w:rPr>
        <w:t>ok j Ob</w:t>
      </w:r>
      <w:r w:rsidRPr="10679A86" w:rsidR="6B456B29">
        <w:rPr>
          <w:i w:val="1"/>
          <w:iCs w:val="1"/>
          <w:sz w:val="22"/>
          <w:szCs w:val="22"/>
        </w:rPr>
        <w:t>razovka mobil</w:t>
      </w:r>
      <w:r w:rsidRPr="10679A86" w:rsidR="6B456B29">
        <w:rPr>
          <w:i w:val="1"/>
          <w:iCs w:val="1"/>
          <w:sz w:val="22"/>
          <w:szCs w:val="22"/>
        </w:rPr>
        <w:t xml:space="preserve">nej aplikácie v prostredí MIT </w:t>
      </w:r>
      <w:r w:rsidRPr="10679A86" w:rsidR="6B456B29">
        <w:rPr>
          <w:i w:val="1"/>
          <w:iCs w:val="1"/>
          <w:sz w:val="22"/>
          <w:szCs w:val="22"/>
        </w:rPr>
        <w:t>App</w:t>
      </w:r>
      <w:r w:rsidRPr="10679A86" w:rsidR="6B456B29">
        <w:rPr>
          <w:i w:val="1"/>
          <w:iCs w:val="1"/>
          <w:sz w:val="22"/>
          <w:szCs w:val="22"/>
        </w:rPr>
        <w:t xml:space="preserve"> </w:t>
      </w:r>
      <w:r w:rsidRPr="10679A86" w:rsidR="6B456B29">
        <w:rPr>
          <w:i w:val="1"/>
          <w:iCs w:val="1"/>
          <w:sz w:val="22"/>
          <w:szCs w:val="22"/>
        </w:rPr>
        <w:t>Inventor</w:t>
      </w:r>
      <w:r w:rsidRPr="10679A86" w:rsidR="6B456B29">
        <w:rPr>
          <w:i w:val="1"/>
          <w:iCs w:val="1"/>
          <w:sz w:val="22"/>
          <w:szCs w:val="22"/>
        </w:rPr>
        <w:t xml:space="preserve"> 2</w:t>
      </w:r>
    </w:p>
    <w:p w:rsidR="20C0FB8F" w:rsidP="10679A86" w:rsidRDefault="51450EF3" w14:paraId="7FF61910" w14:textId="0D7111ED">
      <w:pPr>
        <w:pStyle w:val="Normlny"/>
        <w:jc w:val="center"/>
        <w:rPr>
          <w:i w:val="1"/>
          <w:iCs w:val="1"/>
          <w:sz w:val="22"/>
          <w:szCs w:val="22"/>
        </w:rPr>
      </w:pPr>
    </w:p>
    <w:p w:rsidR="20C0FB8F" w:rsidP="10679A86" w:rsidRDefault="51450EF3" w14:paraId="127F2E16" w14:textId="6AEB287F">
      <w:pPr>
        <w:pStyle w:val="Normlny"/>
        <w:jc w:val="both"/>
        <w:rPr>
          <w:i w:val="0"/>
          <w:iCs w:val="0"/>
          <w:sz w:val="22"/>
          <w:szCs w:val="22"/>
        </w:rPr>
      </w:pPr>
      <w:r w:rsidRPr="10679A86" w:rsidR="6B456B29">
        <w:rPr>
          <w:i w:val="0"/>
          <w:iCs w:val="0"/>
          <w:sz w:val="22"/>
          <w:szCs w:val="22"/>
        </w:rPr>
        <w:t xml:space="preserve">Vývoj mobilnej aplikácie v prostredí MIT </w:t>
      </w:r>
      <w:r w:rsidRPr="10679A86" w:rsidR="6B456B29">
        <w:rPr>
          <w:i w:val="0"/>
          <w:iCs w:val="0"/>
          <w:sz w:val="22"/>
          <w:szCs w:val="22"/>
        </w:rPr>
        <w:t>App</w:t>
      </w:r>
      <w:r w:rsidRPr="10679A86" w:rsidR="6B456B29">
        <w:rPr>
          <w:i w:val="0"/>
          <w:iCs w:val="0"/>
          <w:sz w:val="22"/>
          <w:szCs w:val="22"/>
        </w:rPr>
        <w:t xml:space="preserve"> </w:t>
      </w:r>
      <w:r w:rsidRPr="10679A86" w:rsidR="6B456B29">
        <w:rPr>
          <w:i w:val="0"/>
          <w:iCs w:val="0"/>
          <w:sz w:val="22"/>
          <w:szCs w:val="22"/>
        </w:rPr>
        <w:t>Inventor</w:t>
      </w:r>
      <w:r w:rsidRPr="10679A86" w:rsidR="6B456B29">
        <w:rPr>
          <w:i w:val="0"/>
          <w:iCs w:val="0"/>
          <w:sz w:val="22"/>
          <w:szCs w:val="22"/>
        </w:rPr>
        <w:t xml:space="preserve"> 2 sa zvyčajne začína tým, že si v časti “</w:t>
      </w:r>
      <w:r w:rsidRPr="10679A86" w:rsidR="6B456B29">
        <w:rPr>
          <w:i w:val="0"/>
          <w:iCs w:val="0"/>
          <w:sz w:val="22"/>
          <w:szCs w:val="22"/>
        </w:rPr>
        <w:t>Desi</w:t>
      </w:r>
      <w:r w:rsidRPr="10679A86" w:rsidR="2EDFDAC2">
        <w:rPr>
          <w:i w:val="0"/>
          <w:iCs w:val="0"/>
          <w:sz w:val="22"/>
          <w:szCs w:val="22"/>
        </w:rPr>
        <w:t>gner</w:t>
      </w:r>
      <w:r w:rsidRPr="10679A86" w:rsidR="6B456B29">
        <w:rPr>
          <w:i w:val="0"/>
          <w:iCs w:val="0"/>
          <w:sz w:val="22"/>
          <w:szCs w:val="22"/>
        </w:rPr>
        <w:t>” na obrazovku</w:t>
      </w:r>
      <w:r w:rsidRPr="10679A86" w:rsidR="462FEA1C">
        <w:rPr>
          <w:i w:val="0"/>
          <w:iCs w:val="0"/>
          <w:sz w:val="22"/>
          <w:szCs w:val="22"/>
        </w:rPr>
        <w:t xml:space="preserve"> vložíme potrebné komponenty. Ako je vidieť na obrázku j, v našej aplikácií </w:t>
      </w:r>
      <w:r w:rsidRPr="10679A86" w:rsidR="0437F006">
        <w:rPr>
          <w:i w:val="0"/>
          <w:iCs w:val="0"/>
          <w:sz w:val="22"/>
          <w:szCs w:val="22"/>
        </w:rPr>
        <w:t xml:space="preserve">sme </w:t>
      </w:r>
      <w:r w:rsidRPr="10679A86" w:rsidR="462FEA1C">
        <w:rPr>
          <w:i w:val="0"/>
          <w:iCs w:val="0"/>
          <w:sz w:val="22"/>
          <w:szCs w:val="22"/>
        </w:rPr>
        <w:t xml:space="preserve">okrem </w:t>
      </w:r>
      <w:r w:rsidRPr="10679A86" w:rsidR="3FB0A692">
        <w:rPr>
          <w:i w:val="0"/>
          <w:iCs w:val="0"/>
          <w:sz w:val="22"/>
          <w:szCs w:val="22"/>
        </w:rPr>
        <w:t xml:space="preserve">viditeľných komponentov </w:t>
      </w:r>
      <w:r w:rsidRPr="10679A86" w:rsidR="4EACA30A">
        <w:rPr>
          <w:i w:val="0"/>
          <w:iCs w:val="0"/>
          <w:sz w:val="22"/>
          <w:szCs w:val="22"/>
        </w:rPr>
        <w:t xml:space="preserve">použili aj neviditeľné komponenty. </w:t>
      </w:r>
      <w:r w:rsidRPr="10679A86" w:rsidR="48BF3979">
        <w:rPr>
          <w:i w:val="0"/>
          <w:iCs w:val="0"/>
          <w:sz w:val="22"/>
          <w:szCs w:val="22"/>
        </w:rPr>
        <w:t>Z viditeľných komponentov sme si zvolili "</w:t>
      </w:r>
      <w:r w:rsidRPr="10679A86" w:rsidR="48BF3979">
        <w:rPr>
          <w:i w:val="0"/>
          <w:iCs w:val="0"/>
          <w:sz w:val="22"/>
          <w:szCs w:val="22"/>
        </w:rPr>
        <w:t>ListView</w:t>
      </w:r>
      <w:r w:rsidRPr="10679A86" w:rsidR="48BF3979">
        <w:rPr>
          <w:i w:val="0"/>
          <w:iCs w:val="0"/>
          <w:sz w:val="22"/>
          <w:szCs w:val="22"/>
        </w:rPr>
        <w:t>”</w:t>
      </w:r>
      <w:r w:rsidRPr="10679A86" w:rsidR="6B1D41F4">
        <w:rPr>
          <w:i w:val="0"/>
          <w:iCs w:val="0"/>
          <w:sz w:val="22"/>
          <w:szCs w:val="22"/>
        </w:rPr>
        <w:t>,</w:t>
      </w:r>
      <w:r w:rsidRPr="10679A86" w:rsidR="48BF3979">
        <w:rPr>
          <w:i w:val="0"/>
          <w:iCs w:val="0"/>
          <w:sz w:val="22"/>
          <w:szCs w:val="22"/>
        </w:rPr>
        <w:t xml:space="preserve"> ktorý je zodpovedný za zobrazenie údajov z databázy. Ďalej sme použili </w:t>
      </w:r>
      <w:r w:rsidRPr="10679A86" w:rsidR="7CFAF8AB">
        <w:rPr>
          <w:i w:val="0"/>
          <w:iCs w:val="0"/>
          <w:sz w:val="22"/>
          <w:szCs w:val="22"/>
        </w:rPr>
        <w:t>analytické komponenty, ako sú “Chart1” a “ChartData2D1”. Tie majú</w:t>
      </w:r>
      <w:r w:rsidRPr="10679A86" w:rsidR="160CE266">
        <w:rPr>
          <w:i w:val="0"/>
          <w:iCs w:val="0"/>
          <w:sz w:val="22"/>
          <w:szCs w:val="22"/>
        </w:rPr>
        <w:t xml:space="preserve"> za úlohu zobrazovať údaje z databázy vo vizuálnej podobe.</w:t>
      </w:r>
      <w:r w:rsidRPr="10679A86" w:rsidR="686D05A6">
        <w:rPr>
          <w:i w:val="0"/>
          <w:iCs w:val="0"/>
          <w:sz w:val="22"/>
          <w:szCs w:val="22"/>
        </w:rPr>
        <w:t xml:space="preserve"> V tejto časti je takisto možné nastaviť základné vlastnosti vybraných komponentov. V našom prípade sme sa vl</w:t>
      </w:r>
      <w:r w:rsidRPr="10679A86" w:rsidR="3B767D99">
        <w:rPr>
          <w:i w:val="0"/>
          <w:iCs w:val="0"/>
          <w:sz w:val="22"/>
          <w:szCs w:val="22"/>
        </w:rPr>
        <w:t>astnostiam komponentov venovali viac v blokovej časti.</w:t>
      </w:r>
    </w:p>
    <w:p w:rsidR="20C0FB8F" w:rsidP="10679A86" w:rsidRDefault="51450EF3" w14:paraId="758E8F04" w14:textId="2FD92DD2">
      <w:pPr>
        <w:pStyle w:val="Normlny"/>
        <w:jc w:val="both"/>
        <w:rPr>
          <w:i w:val="0"/>
          <w:iCs w:val="0"/>
          <w:sz w:val="22"/>
          <w:szCs w:val="22"/>
        </w:rPr>
      </w:pPr>
    </w:p>
    <w:p w:rsidR="20C0FB8F" w:rsidP="194BE09D" w:rsidRDefault="51450EF3" w14:paraId="7ACC8291" w14:textId="67EC403D">
      <w:pPr>
        <w:pStyle w:val="Normlny"/>
      </w:pPr>
      <w:r w:rsidR="49957C28">
        <w:rPr/>
        <w:t>3.</w:t>
      </w:r>
      <w:r w:rsidR="58E70D81">
        <w:rPr/>
        <w:t>5</w:t>
      </w:r>
      <w:r w:rsidR="49957C28">
        <w:rPr/>
        <w:t xml:space="preserve">.2 </w:t>
      </w:r>
      <w:r>
        <w:tab/>
      </w:r>
      <w:r w:rsidR="49957C28">
        <w:rPr/>
        <w:t>Prepojenie databázy s aplikáciou</w:t>
      </w:r>
    </w:p>
    <w:p w:rsidR="29535E7C" w:rsidP="10679A86" w:rsidRDefault="29535E7C" w14:paraId="500CC68C" w14:textId="14A7965B">
      <w:pPr>
        <w:pStyle w:val="Normlny"/>
      </w:pPr>
      <w:r w:rsidR="29535E7C">
        <w:rPr/>
        <w:t xml:space="preserve">Po navrhnutí dizajnovej časti našej aplikácie sme mohli vytvoriť programový kód zodpovedný za logiku celej aplikácie. Tento kód sa v </w:t>
      </w:r>
      <w:r w:rsidR="1D792C80">
        <w:rPr/>
        <w:t xml:space="preserve">prostredí </w:t>
      </w:r>
      <w:r w:rsidR="1D792C80">
        <w:rPr/>
        <w:t>App</w:t>
      </w:r>
      <w:r w:rsidR="1D792C80">
        <w:rPr/>
        <w:t xml:space="preserve"> </w:t>
      </w:r>
      <w:r w:rsidR="1D792C80">
        <w:rPr/>
        <w:t>Inventor</w:t>
      </w:r>
      <w:r w:rsidR="1D792C80">
        <w:rPr/>
        <w:t xml:space="preserve"> vytvára spájaním blokov v sekcií “</w:t>
      </w:r>
      <w:r w:rsidR="1D792C80">
        <w:rPr/>
        <w:t>Blocks</w:t>
      </w:r>
      <w:r w:rsidR="1D792C80">
        <w:rPr/>
        <w:t>”.</w:t>
      </w:r>
      <w:r w:rsidR="2036927B">
        <w:rPr/>
        <w:t xml:space="preserve"> Nakoľko je naša aplikácia závislá na prepojení s databázovým systémom, ako prvé sme museli zabezpečiť ko</w:t>
      </w:r>
      <w:r w:rsidR="3D4F4984">
        <w:rPr/>
        <w:t>munikáciu medzi nimi.</w:t>
      </w:r>
    </w:p>
    <w:p w:rsidR="10679A86" w:rsidP="10679A86" w:rsidRDefault="10679A86" w14:paraId="353B77B2" w14:textId="3BDD3D04">
      <w:pPr>
        <w:pStyle w:val="Normlny"/>
      </w:pPr>
    </w:p>
    <w:p w:rsidR="3D4F4984" w:rsidP="10679A86" w:rsidRDefault="3D4F4984" w14:paraId="3B08110B" w14:textId="24E7D187">
      <w:pPr>
        <w:pStyle w:val="Normlny"/>
        <w:jc w:val="center"/>
        <w:rPr>
          <w:i w:val="1"/>
          <w:iCs w:val="1"/>
          <w:sz w:val="22"/>
          <w:szCs w:val="22"/>
        </w:rPr>
      </w:pPr>
      <w:r w:rsidR="3D4F4984">
        <w:drawing>
          <wp:inline wp14:editId="49EA2EBE" wp14:anchorId="4BD3C018">
            <wp:extent cx="4572000" cy="885825"/>
            <wp:effectExtent l="0" t="0" r="0" b="0"/>
            <wp:docPr id="2066930880" name="" title=""/>
            <wp:cNvGraphicFramePr>
              <a:graphicFrameLocks noChangeAspect="1"/>
            </wp:cNvGraphicFramePr>
            <a:graphic>
              <a:graphicData uri="http://schemas.openxmlformats.org/drawingml/2006/picture">
                <pic:pic>
                  <pic:nvPicPr>
                    <pic:cNvPr id="0" name=""/>
                    <pic:cNvPicPr/>
                  </pic:nvPicPr>
                  <pic:blipFill>
                    <a:blip r:embed="R00b6cbd7e0dc4bf5">
                      <a:extLst>
                        <a:ext xmlns:a="http://schemas.openxmlformats.org/drawingml/2006/main" uri="{28A0092B-C50C-407E-A947-70E740481C1C}">
                          <a14:useLocalDpi val="0"/>
                        </a:ext>
                      </a:extLst>
                    </a:blip>
                    <a:stretch>
                      <a:fillRect/>
                    </a:stretch>
                  </pic:blipFill>
                  <pic:spPr>
                    <a:xfrm>
                      <a:off x="0" y="0"/>
                      <a:ext cx="4572000" cy="885825"/>
                    </a:xfrm>
                    <a:prstGeom prst="rect">
                      <a:avLst/>
                    </a:prstGeom>
                  </pic:spPr>
                </pic:pic>
              </a:graphicData>
            </a:graphic>
          </wp:inline>
        </w:drawing>
      </w:r>
      <w:r w:rsidRPr="10679A86" w:rsidR="3D4F4984">
        <w:rPr>
          <w:i w:val="1"/>
          <w:iCs w:val="1"/>
          <w:sz w:val="22"/>
          <w:szCs w:val="22"/>
        </w:rPr>
        <w:t>Obrázok w Blok kódu zabezpečujúci komunikáciu s databázou</w:t>
      </w:r>
    </w:p>
    <w:p w:rsidR="10679A86" w:rsidP="10679A86" w:rsidRDefault="10679A86" w14:paraId="71180AB7" w14:textId="146BE02C">
      <w:pPr>
        <w:pStyle w:val="Normlny"/>
        <w:jc w:val="center"/>
        <w:rPr>
          <w:i w:val="1"/>
          <w:iCs w:val="1"/>
          <w:sz w:val="22"/>
          <w:szCs w:val="22"/>
        </w:rPr>
      </w:pPr>
    </w:p>
    <w:p w:rsidR="1F5F2218" w:rsidP="10679A86" w:rsidRDefault="1F5F2218" w14:paraId="0A2AA9B9" w14:textId="3951BBE4">
      <w:pPr>
        <w:pStyle w:val="Normlny"/>
        <w:jc w:val="both"/>
        <w:rPr>
          <w:i w:val="0"/>
          <w:iCs w:val="0"/>
          <w:sz w:val="22"/>
          <w:szCs w:val="22"/>
        </w:rPr>
      </w:pPr>
      <w:r w:rsidRPr="10679A86" w:rsidR="1F5F2218">
        <w:rPr>
          <w:i w:val="0"/>
          <w:iCs w:val="0"/>
          <w:sz w:val="22"/>
          <w:szCs w:val="22"/>
        </w:rPr>
        <w:t xml:space="preserve">Pri vytváraní komunikačného kanálu sme mali k dispozícií viac možností. Nakoľko sme sa snažili sprostredkovať </w:t>
      </w:r>
      <w:r w:rsidRPr="10679A86" w:rsidR="1F5F2218">
        <w:rPr>
          <w:i w:val="0"/>
          <w:iCs w:val="0"/>
          <w:sz w:val="22"/>
          <w:szCs w:val="22"/>
        </w:rPr>
        <w:t>spojeniue</w:t>
      </w:r>
      <w:r w:rsidRPr="10679A86" w:rsidR="1F5F2218">
        <w:rPr>
          <w:i w:val="0"/>
          <w:iCs w:val="0"/>
          <w:sz w:val="22"/>
          <w:szCs w:val="22"/>
        </w:rPr>
        <w:t xml:space="preserve"> medzi </w:t>
      </w:r>
      <w:r w:rsidRPr="10679A86" w:rsidR="1F5F2218">
        <w:rPr>
          <w:i w:val="0"/>
          <w:iCs w:val="0"/>
          <w:sz w:val="22"/>
          <w:szCs w:val="22"/>
        </w:rPr>
        <w:t>android</w:t>
      </w:r>
      <w:r w:rsidRPr="10679A86" w:rsidR="1F5F2218">
        <w:rPr>
          <w:i w:val="0"/>
          <w:iCs w:val="0"/>
          <w:sz w:val="22"/>
          <w:szCs w:val="22"/>
        </w:rPr>
        <w:t xml:space="preserve"> apli</w:t>
      </w:r>
      <w:r w:rsidRPr="10679A86" w:rsidR="7692CE4E">
        <w:rPr>
          <w:i w:val="0"/>
          <w:iCs w:val="0"/>
          <w:sz w:val="22"/>
          <w:szCs w:val="22"/>
        </w:rPr>
        <w:t xml:space="preserve">káciou a </w:t>
      </w:r>
      <w:r w:rsidRPr="10679A86" w:rsidR="7692CE4E">
        <w:rPr>
          <w:i w:val="0"/>
          <w:iCs w:val="0"/>
          <w:sz w:val="22"/>
          <w:szCs w:val="22"/>
        </w:rPr>
        <w:t>Firebase</w:t>
      </w:r>
      <w:r w:rsidRPr="10679A86" w:rsidR="7692CE4E">
        <w:rPr>
          <w:i w:val="0"/>
          <w:iCs w:val="0"/>
          <w:sz w:val="22"/>
          <w:szCs w:val="22"/>
        </w:rPr>
        <w:t xml:space="preserve"> databázou, </w:t>
      </w:r>
      <w:r w:rsidRPr="10679A86" w:rsidR="7692CE4E">
        <w:rPr>
          <w:i w:val="0"/>
          <w:iCs w:val="0"/>
          <w:sz w:val="22"/>
          <w:szCs w:val="22"/>
        </w:rPr>
        <w:t>App</w:t>
      </w:r>
      <w:r w:rsidRPr="10679A86" w:rsidR="7692CE4E">
        <w:rPr>
          <w:i w:val="0"/>
          <w:iCs w:val="0"/>
          <w:sz w:val="22"/>
          <w:szCs w:val="22"/>
        </w:rPr>
        <w:t xml:space="preserve"> </w:t>
      </w:r>
      <w:r w:rsidRPr="10679A86" w:rsidR="7692CE4E">
        <w:rPr>
          <w:i w:val="0"/>
          <w:iCs w:val="0"/>
          <w:sz w:val="22"/>
          <w:szCs w:val="22"/>
        </w:rPr>
        <w:t>Inventor</w:t>
      </w:r>
      <w:r w:rsidRPr="10679A86" w:rsidR="7692CE4E">
        <w:rPr>
          <w:i w:val="0"/>
          <w:iCs w:val="0"/>
          <w:sz w:val="22"/>
          <w:szCs w:val="22"/>
        </w:rPr>
        <w:t xml:space="preserve"> ponúka komponent “</w:t>
      </w:r>
      <w:r w:rsidRPr="10679A86" w:rsidR="7692CE4E">
        <w:rPr>
          <w:i w:val="0"/>
          <w:iCs w:val="0"/>
          <w:sz w:val="22"/>
          <w:szCs w:val="22"/>
        </w:rPr>
        <w:t>FirebaseDB</w:t>
      </w:r>
      <w:r w:rsidRPr="10679A86" w:rsidR="7692CE4E">
        <w:rPr>
          <w:i w:val="0"/>
          <w:iCs w:val="0"/>
          <w:sz w:val="22"/>
          <w:szCs w:val="22"/>
        </w:rPr>
        <w:t xml:space="preserve">”, ktorý bol vytvorený priamo na tento </w:t>
      </w:r>
      <w:r w:rsidRPr="10679A86" w:rsidR="322EEBD0">
        <w:rPr>
          <w:i w:val="0"/>
          <w:iCs w:val="0"/>
          <w:sz w:val="22"/>
          <w:szCs w:val="22"/>
        </w:rPr>
        <w:t>účel. Nevýhodou tohto komponentu je to, že v čase</w:t>
      </w:r>
      <w:r w:rsidRPr="10679A86" w:rsidR="6CE3FA50">
        <w:rPr>
          <w:i w:val="0"/>
          <w:iCs w:val="0"/>
          <w:sz w:val="22"/>
          <w:szCs w:val="22"/>
        </w:rPr>
        <w:t xml:space="preserve"> vývoja aplikácie patril medzi experimentálne komponenty, čo znamená, </w:t>
      </w:r>
      <w:r w:rsidRPr="10679A86" w:rsidR="3A0B0E01">
        <w:rPr>
          <w:i w:val="0"/>
          <w:iCs w:val="0"/>
          <w:sz w:val="22"/>
          <w:szCs w:val="22"/>
        </w:rPr>
        <w:t xml:space="preserve">že bol v skúšobnej dobe. Tieto komponenty sa môžu často meniť, presúvať alebo dokonca odstraňovať. </w:t>
      </w:r>
      <w:r w:rsidRPr="10679A86" w:rsidR="6C66F88C">
        <w:rPr>
          <w:i w:val="0"/>
          <w:iCs w:val="0"/>
          <w:sz w:val="22"/>
          <w:szCs w:val="22"/>
        </w:rPr>
        <w:t xml:space="preserve">Preto sme sa rozhodli použiť “Web” komponent. Ako je vidieť na obrázku w, hlavnou metódou tohoto komponentu je zadefinovanie URL, na ktorú sa má pripojiť. V našom prípade sme vložili </w:t>
      </w:r>
      <w:r w:rsidRPr="10679A86" w:rsidR="16A74AFD">
        <w:rPr>
          <w:i w:val="0"/>
          <w:iCs w:val="0"/>
          <w:sz w:val="22"/>
          <w:szCs w:val="22"/>
        </w:rPr>
        <w:t>link</w:t>
      </w:r>
      <w:r w:rsidRPr="10679A86" w:rsidR="16A74AFD">
        <w:rPr>
          <w:i w:val="0"/>
          <w:iCs w:val="0"/>
          <w:sz w:val="22"/>
          <w:szCs w:val="22"/>
        </w:rPr>
        <w:t xml:space="preserve"> priamo na</w:t>
      </w:r>
      <w:r w:rsidRPr="10679A86" w:rsidR="06C979F9">
        <w:rPr>
          <w:i w:val="0"/>
          <w:iCs w:val="0"/>
          <w:sz w:val="22"/>
          <w:szCs w:val="22"/>
        </w:rPr>
        <w:t xml:space="preserve"> našu databázu v podobe </w:t>
      </w:r>
      <w:r w:rsidRPr="10679A86" w:rsidR="06C979F9">
        <w:rPr>
          <w:i w:val="0"/>
          <w:iCs w:val="0"/>
          <w:sz w:val="22"/>
          <w:szCs w:val="22"/>
        </w:rPr>
        <w:t>json</w:t>
      </w:r>
      <w:r w:rsidRPr="10679A86" w:rsidR="16A74AFD">
        <w:rPr>
          <w:i w:val="0"/>
          <w:iCs w:val="0"/>
          <w:sz w:val="22"/>
          <w:szCs w:val="22"/>
        </w:rPr>
        <w:t xml:space="preserve"> (</w:t>
      </w:r>
      <w:hyperlink r:id="R0a57e8247b114b90">
        <w:r w:rsidRPr="10679A86" w:rsidR="16A74AFD">
          <w:rPr>
            <w:rStyle w:val="Hypertextovprepojenie"/>
            <w:i w:val="0"/>
            <w:iCs w:val="0"/>
            <w:sz w:val="22"/>
            <w:szCs w:val="22"/>
          </w:rPr>
          <w:t>https://myfirstproject-fa65c-default-rtdb.europe-west1.firebasedatabase.app/colors.json</w:t>
        </w:r>
      </w:hyperlink>
      <w:r w:rsidRPr="10679A86" w:rsidR="16A74AFD">
        <w:rPr>
          <w:i w:val="0"/>
          <w:iCs w:val="0"/>
          <w:sz w:val="22"/>
          <w:szCs w:val="22"/>
        </w:rPr>
        <w:t>)</w:t>
      </w:r>
      <w:r w:rsidRPr="10679A86" w:rsidR="4CF9E4DB">
        <w:rPr>
          <w:i w:val="0"/>
          <w:iCs w:val="0"/>
          <w:sz w:val="22"/>
          <w:szCs w:val="22"/>
        </w:rPr>
        <w:t>.</w:t>
      </w:r>
    </w:p>
    <w:p w:rsidR="10679A86" w:rsidP="10679A86" w:rsidRDefault="10679A86" w14:paraId="2E458F47" w14:textId="751B604F">
      <w:pPr>
        <w:pStyle w:val="Normlny"/>
        <w:jc w:val="both"/>
        <w:rPr>
          <w:i w:val="0"/>
          <w:iCs w:val="0"/>
          <w:sz w:val="22"/>
          <w:szCs w:val="22"/>
        </w:rPr>
      </w:pPr>
    </w:p>
    <w:p w:rsidR="45DD27D4" w:rsidP="10679A86" w:rsidRDefault="45DD27D4" w14:paraId="2689CC50" w14:textId="68D8D226">
      <w:pPr>
        <w:pStyle w:val="Normlny"/>
        <w:jc w:val="center"/>
        <w:rPr>
          <w:i w:val="1"/>
          <w:iCs w:val="1"/>
          <w:sz w:val="22"/>
          <w:szCs w:val="22"/>
        </w:rPr>
      </w:pPr>
      <w:r w:rsidR="45DD27D4">
        <w:drawing>
          <wp:inline wp14:editId="3EE923B4" wp14:anchorId="56B798E1">
            <wp:extent cx="4572000" cy="1609725"/>
            <wp:effectExtent l="0" t="0" r="0" b="0"/>
            <wp:docPr id="1205247238" name="" title=""/>
            <wp:cNvGraphicFramePr>
              <a:graphicFrameLocks noChangeAspect="1"/>
            </wp:cNvGraphicFramePr>
            <a:graphic>
              <a:graphicData uri="http://schemas.openxmlformats.org/drawingml/2006/picture">
                <pic:pic>
                  <pic:nvPicPr>
                    <pic:cNvPr id="0" name=""/>
                    <pic:cNvPicPr/>
                  </pic:nvPicPr>
                  <pic:blipFill>
                    <a:blip r:embed="R7542fccf7f2e4d26">
                      <a:extLst>
                        <a:ext xmlns:a="http://schemas.openxmlformats.org/drawingml/2006/main" uri="{28A0092B-C50C-407E-A947-70E740481C1C}">
                          <a14:useLocalDpi val="0"/>
                        </a:ext>
                      </a:extLst>
                    </a:blip>
                    <a:stretch>
                      <a:fillRect/>
                    </a:stretch>
                  </pic:blipFill>
                  <pic:spPr>
                    <a:xfrm>
                      <a:off x="0" y="0"/>
                      <a:ext cx="4572000" cy="1609725"/>
                    </a:xfrm>
                    <a:prstGeom prst="rect">
                      <a:avLst/>
                    </a:prstGeom>
                  </pic:spPr>
                </pic:pic>
              </a:graphicData>
            </a:graphic>
          </wp:inline>
        </w:drawing>
      </w:r>
      <w:r w:rsidRPr="10679A86" w:rsidR="45DD27D4">
        <w:rPr>
          <w:i w:val="1"/>
          <w:iCs w:val="1"/>
          <w:sz w:val="22"/>
          <w:szCs w:val="22"/>
        </w:rPr>
        <w:t xml:space="preserve">Obrázok y Dekódovanie </w:t>
      </w:r>
      <w:r w:rsidRPr="10679A86" w:rsidR="45DD27D4">
        <w:rPr>
          <w:i w:val="1"/>
          <w:iCs w:val="1"/>
          <w:sz w:val="22"/>
          <w:szCs w:val="22"/>
        </w:rPr>
        <w:t>json</w:t>
      </w:r>
      <w:r w:rsidRPr="10679A86" w:rsidR="45DD27D4">
        <w:rPr>
          <w:i w:val="1"/>
          <w:iCs w:val="1"/>
          <w:sz w:val="22"/>
          <w:szCs w:val="22"/>
        </w:rPr>
        <w:t xml:space="preserve"> súboru</w:t>
      </w:r>
    </w:p>
    <w:p w:rsidR="10679A86" w:rsidP="10679A86" w:rsidRDefault="10679A86" w14:paraId="3BD760D2" w14:textId="441524E4">
      <w:pPr>
        <w:pStyle w:val="Normlny"/>
        <w:jc w:val="center"/>
        <w:rPr>
          <w:i w:val="1"/>
          <w:iCs w:val="1"/>
          <w:sz w:val="22"/>
          <w:szCs w:val="22"/>
        </w:rPr>
      </w:pPr>
    </w:p>
    <w:p w:rsidR="4CF9E4DB" w:rsidP="10679A86" w:rsidRDefault="4CF9E4DB" w14:paraId="4919BF1B" w14:textId="074CD24C">
      <w:pPr>
        <w:pStyle w:val="Normlny"/>
        <w:jc w:val="both"/>
        <w:rPr>
          <w:i w:val="0"/>
          <w:iCs w:val="0"/>
          <w:sz w:val="22"/>
          <w:szCs w:val="22"/>
        </w:rPr>
      </w:pPr>
      <w:r w:rsidRPr="10679A86" w:rsidR="4CF9E4DB">
        <w:rPr>
          <w:i w:val="0"/>
          <w:iCs w:val="0"/>
          <w:sz w:val="22"/>
          <w:szCs w:val="22"/>
        </w:rPr>
        <w:t xml:space="preserve">Tento komponent totižto dokáže dekódovať </w:t>
      </w:r>
      <w:r w:rsidRPr="10679A86" w:rsidR="4CF9E4DB">
        <w:rPr>
          <w:i w:val="0"/>
          <w:iCs w:val="0"/>
          <w:sz w:val="22"/>
          <w:szCs w:val="22"/>
        </w:rPr>
        <w:t>json</w:t>
      </w:r>
      <w:r w:rsidRPr="10679A86" w:rsidR="4CF9E4DB">
        <w:rPr>
          <w:i w:val="0"/>
          <w:iCs w:val="0"/>
          <w:sz w:val="22"/>
          <w:szCs w:val="22"/>
        </w:rPr>
        <w:t xml:space="preserve"> dáta</w:t>
      </w:r>
      <w:r w:rsidRPr="10679A86" w:rsidR="780C8356">
        <w:rPr>
          <w:i w:val="0"/>
          <w:iCs w:val="0"/>
          <w:sz w:val="22"/>
          <w:szCs w:val="22"/>
        </w:rPr>
        <w:t xml:space="preserve">. Po dekódovaní sme </w:t>
      </w:r>
      <w:r w:rsidRPr="10679A86" w:rsidR="4CF9E4DB">
        <w:rPr>
          <w:i w:val="0"/>
          <w:iCs w:val="0"/>
          <w:sz w:val="22"/>
          <w:szCs w:val="22"/>
        </w:rPr>
        <w:t>ná</w:t>
      </w:r>
      <w:r w:rsidRPr="10679A86" w:rsidR="17319E10">
        <w:rPr>
          <w:i w:val="0"/>
          <w:iCs w:val="0"/>
          <w:sz w:val="22"/>
          <w:szCs w:val="22"/>
        </w:rPr>
        <w:t>sledne tieto dáta vložili do zoznamu</w:t>
      </w:r>
      <w:r w:rsidRPr="10679A86" w:rsidR="66059AD0">
        <w:rPr>
          <w:i w:val="0"/>
          <w:iCs w:val="0"/>
          <w:sz w:val="22"/>
          <w:szCs w:val="22"/>
        </w:rPr>
        <w:t xml:space="preserve"> ako ukazuje </w:t>
      </w:r>
      <w:r w:rsidRPr="10679A86" w:rsidR="792AF66D">
        <w:rPr>
          <w:i w:val="0"/>
          <w:iCs w:val="0"/>
          <w:sz w:val="22"/>
          <w:szCs w:val="22"/>
        </w:rPr>
        <w:t xml:space="preserve"> </w:t>
      </w:r>
      <w:r w:rsidRPr="10679A86" w:rsidR="66059AD0">
        <w:rPr>
          <w:i w:val="0"/>
          <w:iCs w:val="0"/>
          <w:sz w:val="22"/>
          <w:szCs w:val="22"/>
        </w:rPr>
        <w:t xml:space="preserve">obrázok y. Jeden z parametrov, ktoré vstupujú do metódy pre vytvorenie zoznamu je názov uzla, </w:t>
      </w:r>
      <w:r w:rsidRPr="10679A86" w:rsidR="261A7C92">
        <w:rPr>
          <w:i w:val="0"/>
          <w:iCs w:val="0"/>
          <w:sz w:val="22"/>
          <w:szCs w:val="22"/>
        </w:rPr>
        <w:t xml:space="preserve">k ktorom sa podľa </w:t>
      </w:r>
      <w:r w:rsidRPr="10679A86" w:rsidR="261A7C92">
        <w:rPr>
          <w:i w:val="0"/>
          <w:iCs w:val="0"/>
          <w:sz w:val="22"/>
          <w:szCs w:val="22"/>
        </w:rPr>
        <w:t>json</w:t>
      </w:r>
      <w:r w:rsidRPr="10679A86" w:rsidR="261A7C92">
        <w:rPr>
          <w:i w:val="0"/>
          <w:iCs w:val="0"/>
          <w:sz w:val="22"/>
          <w:szCs w:val="22"/>
        </w:rPr>
        <w:t xml:space="preserve"> </w:t>
      </w:r>
      <w:r w:rsidRPr="10679A86" w:rsidR="2F290F79">
        <w:rPr>
          <w:i w:val="0"/>
          <w:iCs w:val="0"/>
          <w:sz w:val="22"/>
          <w:szCs w:val="22"/>
        </w:rPr>
        <w:t>architektúry</w:t>
      </w:r>
      <w:r w:rsidRPr="10679A86" w:rsidR="261A7C92">
        <w:rPr>
          <w:i w:val="0"/>
          <w:iCs w:val="0"/>
          <w:sz w:val="22"/>
          <w:szCs w:val="22"/>
        </w:rPr>
        <w:t xml:space="preserve"> </w:t>
      </w:r>
      <w:r w:rsidRPr="10679A86" w:rsidR="4EEF2721">
        <w:rPr>
          <w:i w:val="0"/>
          <w:iCs w:val="0"/>
          <w:sz w:val="22"/>
          <w:szCs w:val="22"/>
        </w:rPr>
        <w:t>ukladajú</w:t>
      </w:r>
      <w:r w:rsidRPr="10679A86" w:rsidR="261A7C92">
        <w:rPr>
          <w:i w:val="0"/>
          <w:iCs w:val="0"/>
          <w:sz w:val="22"/>
          <w:szCs w:val="22"/>
        </w:rPr>
        <w:t xml:space="preserve"> hodnoty.</w:t>
      </w:r>
      <w:r w:rsidRPr="10679A86" w:rsidR="42DE5E45">
        <w:rPr>
          <w:i w:val="0"/>
          <w:iCs w:val="0"/>
          <w:sz w:val="22"/>
          <w:szCs w:val="22"/>
        </w:rPr>
        <w:t xml:space="preserve"> Táto metodika je tiež známa ako “kľúč-hodnota”. Keďže </w:t>
      </w:r>
      <w:r w:rsidRPr="10679A86" w:rsidR="78382A16">
        <w:rPr>
          <w:i w:val="0"/>
          <w:iCs w:val="0"/>
          <w:sz w:val="22"/>
          <w:szCs w:val="22"/>
        </w:rPr>
        <w:t>naša schéma zapojenia je navrhnutá tak, aby zachytávala len farbu predmetu a čas, v ktorom bola detekcia vykonaná, z dát sme extrahovali</w:t>
      </w:r>
      <w:r w:rsidRPr="10679A86" w:rsidR="3CBF738A">
        <w:rPr>
          <w:i w:val="0"/>
          <w:iCs w:val="0"/>
          <w:sz w:val="22"/>
          <w:szCs w:val="22"/>
        </w:rPr>
        <w:t xml:space="preserve"> farbu a časový údaj.</w:t>
      </w:r>
    </w:p>
    <w:p w:rsidR="1680D612" w:rsidP="10679A86" w:rsidRDefault="1680D612" w14:paraId="66562055" w14:textId="2C1A04F5">
      <w:pPr>
        <w:pStyle w:val="Normlny"/>
        <w:jc w:val="both"/>
        <w:rPr>
          <w:i w:val="0"/>
          <w:iCs w:val="0"/>
          <w:sz w:val="22"/>
          <w:szCs w:val="22"/>
        </w:rPr>
      </w:pPr>
      <w:r w:rsidR="1680D612">
        <w:drawing>
          <wp:inline wp14:editId="65FCAF04" wp14:anchorId="7A28A507">
            <wp:extent cx="3467100" cy="4572000"/>
            <wp:effectExtent l="0" t="0" r="0" b="0"/>
            <wp:docPr id="1054569720" name="" title=""/>
            <wp:cNvGraphicFramePr>
              <a:graphicFrameLocks noChangeAspect="1"/>
            </wp:cNvGraphicFramePr>
            <a:graphic>
              <a:graphicData uri="http://schemas.openxmlformats.org/drawingml/2006/picture">
                <pic:pic>
                  <pic:nvPicPr>
                    <pic:cNvPr id="0" name=""/>
                    <pic:cNvPicPr/>
                  </pic:nvPicPr>
                  <pic:blipFill>
                    <a:blip r:embed="R326f379b14aa4fe1">
                      <a:extLst>
                        <a:ext xmlns:a="http://schemas.openxmlformats.org/drawingml/2006/main" uri="{28A0092B-C50C-407E-A947-70E740481C1C}">
                          <a14:useLocalDpi val="0"/>
                        </a:ext>
                      </a:extLst>
                    </a:blip>
                    <a:stretch>
                      <a:fillRect/>
                    </a:stretch>
                  </pic:blipFill>
                  <pic:spPr>
                    <a:xfrm>
                      <a:off x="0" y="0"/>
                      <a:ext cx="3467100" cy="4572000"/>
                    </a:xfrm>
                    <a:prstGeom prst="rect">
                      <a:avLst/>
                    </a:prstGeom>
                  </pic:spPr>
                </pic:pic>
              </a:graphicData>
            </a:graphic>
          </wp:inline>
        </w:drawing>
      </w:r>
    </w:p>
    <w:p w:rsidR="1680D612" w:rsidP="10679A86" w:rsidRDefault="1680D612" w14:paraId="438303B2" w14:textId="6A1ED9FB">
      <w:pPr>
        <w:pStyle w:val="Normlny"/>
        <w:jc w:val="center"/>
        <w:rPr>
          <w:i w:val="1"/>
          <w:iCs w:val="1"/>
          <w:sz w:val="22"/>
          <w:szCs w:val="22"/>
        </w:rPr>
      </w:pPr>
      <w:r w:rsidRPr="10679A86" w:rsidR="1680D612">
        <w:rPr>
          <w:i w:val="1"/>
          <w:iCs w:val="1"/>
          <w:sz w:val="22"/>
          <w:szCs w:val="22"/>
        </w:rPr>
        <w:t>Obrázok c</w:t>
      </w:r>
      <w:r w:rsidRPr="10679A86" w:rsidR="2B857B75">
        <w:rPr>
          <w:i w:val="1"/>
          <w:iCs w:val="1"/>
          <w:sz w:val="22"/>
          <w:szCs w:val="22"/>
        </w:rPr>
        <w:t xml:space="preserve"> </w:t>
      </w:r>
      <w:r w:rsidRPr="10679A86" w:rsidR="60EB3D1D">
        <w:rPr>
          <w:i w:val="1"/>
          <w:iCs w:val="1"/>
          <w:sz w:val="22"/>
          <w:szCs w:val="22"/>
        </w:rPr>
        <w:t>Blok kódu na vykreslenie grafu</w:t>
      </w:r>
    </w:p>
    <w:p w:rsidR="10679A86" w:rsidP="10679A86" w:rsidRDefault="10679A86" w14:paraId="34D4DA2A" w14:textId="2A69827E">
      <w:pPr>
        <w:pStyle w:val="Normlny"/>
        <w:jc w:val="center"/>
        <w:rPr>
          <w:i w:val="1"/>
          <w:iCs w:val="1"/>
          <w:sz w:val="22"/>
          <w:szCs w:val="22"/>
        </w:rPr>
      </w:pPr>
    </w:p>
    <w:p w:rsidR="0097969F" w:rsidP="10679A86" w:rsidRDefault="0097969F" w14:paraId="4DEADF4D" w14:textId="69AB7A37">
      <w:pPr>
        <w:pStyle w:val="Normlny"/>
        <w:jc w:val="both"/>
        <w:rPr>
          <w:i w:val="0"/>
          <w:iCs w:val="0"/>
          <w:sz w:val="22"/>
          <w:szCs w:val="22"/>
        </w:rPr>
      </w:pPr>
      <w:r w:rsidRPr="10679A86" w:rsidR="0097969F">
        <w:rPr>
          <w:i w:val="0"/>
          <w:iCs w:val="0"/>
          <w:sz w:val="22"/>
          <w:szCs w:val="22"/>
        </w:rPr>
        <w:t xml:space="preserve">Okrem sledovania a prezerania aktuálnych ale aj historických dát z databázy sme sa snažili získané dáta nejakým spôsobom vizualizovať. V prostredí </w:t>
      </w:r>
      <w:r w:rsidRPr="10679A86" w:rsidR="0097969F">
        <w:rPr>
          <w:i w:val="0"/>
          <w:iCs w:val="0"/>
          <w:sz w:val="22"/>
          <w:szCs w:val="22"/>
        </w:rPr>
        <w:t>App</w:t>
      </w:r>
      <w:r w:rsidRPr="10679A86" w:rsidR="0097969F">
        <w:rPr>
          <w:i w:val="0"/>
          <w:iCs w:val="0"/>
          <w:sz w:val="22"/>
          <w:szCs w:val="22"/>
        </w:rPr>
        <w:t xml:space="preserve"> </w:t>
      </w:r>
      <w:r w:rsidRPr="10679A86" w:rsidR="0097969F">
        <w:rPr>
          <w:i w:val="0"/>
          <w:iCs w:val="0"/>
          <w:sz w:val="22"/>
          <w:szCs w:val="22"/>
        </w:rPr>
        <w:t>Inventor</w:t>
      </w:r>
      <w:r w:rsidRPr="10679A86" w:rsidR="0097969F">
        <w:rPr>
          <w:i w:val="0"/>
          <w:iCs w:val="0"/>
          <w:sz w:val="22"/>
          <w:szCs w:val="22"/>
        </w:rPr>
        <w:t xml:space="preserve"> sa </w:t>
      </w:r>
      <w:r w:rsidRPr="10679A86" w:rsidR="2416E40C">
        <w:rPr>
          <w:i w:val="0"/>
          <w:iCs w:val="0"/>
          <w:sz w:val="22"/>
          <w:szCs w:val="22"/>
        </w:rPr>
        <w:t xml:space="preserve">na takúto úlohu môžu použiť pomerne nové komponenty ako sú “Chart1” a </w:t>
      </w:r>
      <w:r w:rsidRPr="10679A86" w:rsidR="74E72825">
        <w:rPr>
          <w:i w:val="0"/>
          <w:iCs w:val="0"/>
          <w:sz w:val="22"/>
          <w:szCs w:val="22"/>
        </w:rPr>
        <w:t>“ChartData2D1”</w:t>
      </w:r>
      <w:r w:rsidRPr="10679A86" w:rsidR="2416E40C">
        <w:rPr>
          <w:i w:val="0"/>
          <w:iCs w:val="0"/>
          <w:sz w:val="22"/>
          <w:szCs w:val="22"/>
        </w:rPr>
        <w:t>.</w:t>
      </w:r>
      <w:r w:rsidRPr="10679A86" w:rsidR="32EF7939">
        <w:rPr>
          <w:i w:val="0"/>
          <w:iCs w:val="0"/>
          <w:sz w:val="22"/>
          <w:szCs w:val="22"/>
        </w:rPr>
        <w:t xml:space="preserve"> Obrázok kódu vyššie ukazuje, ako sme využili tieto komponenty na zobrazenie počtu jednotlivých farieb </w:t>
      </w:r>
      <w:r w:rsidRPr="10679A86" w:rsidR="4EB1A51B">
        <w:rPr>
          <w:i w:val="0"/>
          <w:iCs w:val="0"/>
          <w:sz w:val="22"/>
          <w:szCs w:val="22"/>
        </w:rPr>
        <w:t>pomocou stĺpcového grafu. Používateľ aplikácie týmto má možnosť sledovať aktuálny počet farebných predmetov</w:t>
      </w:r>
      <w:r w:rsidRPr="10679A86" w:rsidR="009EC6FD">
        <w:rPr>
          <w:i w:val="0"/>
          <w:iCs w:val="0"/>
          <w:sz w:val="22"/>
          <w:szCs w:val="22"/>
        </w:rPr>
        <w:t>, ktoré prešli triediacou linkou.</w:t>
      </w:r>
    </w:p>
    <w:p w:rsidR="10679A86" w:rsidP="10679A86" w:rsidRDefault="10679A86" w14:paraId="1FE58260" w14:textId="40936B00">
      <w:pPr>
        <w:pStyle w:val="Normlny"/>
        <w:jc w:val="both"/>
        <w:rPr>
          <w:i w:val="0"/>
          <w:iCs w:val="0"/>
          <w:sz w:val="22"/>
          <w:szCs w:val="22"/>
        </w:rPr>
      </w:pPr>
    </w:p>
    <w:p w:rsidR="79DC2E00" w:rsidP="10679A86" w:rsidRDefault="79DC2E00" w14:paraId="550E7054" w14:textId="4A2CA9F9">
      <w:pPr>
        <w:pStyle w:val="Normlny"/>
        <w:jc w:val="center"/>
        <w:rPr>
          <w:i w:val="0"/>
          <w:iCs w:val="0"/>
          <w:sz w:val="22"/>
          <w:szCs w:val="22"/>
        </w:rPr>
      </w:pPr>
      <w:r w:rsidR="79DC2E00">
        <w:drawing>
          <wp:inline wp14:editId="7EAA9987" wp14:anchorId="6277C726">
            <wp:extent cx="2235041" cy="3590925"/>
            <wp:effectExtent l="0" t="0" r="0" b="0"/>
            <wp:docPr id="1699774596" name="" title=""/>
            <wp:cNvGraphicFramePr>
              <a:graphicFrameLocks noChangeAspect="1"/>
            </wp:cNvGraphicFramePr>
            <a:graphic>
              <a:graphicData uri="http://schemas.openxmlformats.org/drawingml/2006/picture">
                <pic:pic>
                  <pic:nvPicPr>
                    <pic:cNvPr id="0" name=""/>
                    <pic:cNvPicPr/>
                  </pic:nvPicPr>
                  <pic:blipFill>
                    <a:blip r:embed="Rf135edc2d9434d32">
                      <a:extLst>
                        <a:ext xmlns:a="http://schemas.openxmlformats.org/drawingml/2006/main" uri="{28A0092B-C50C-407E-A947-70E740481C1C}">
                          <a14:useLocalDpi val="0"/>
                        </a:ext>
                      </a:extLst>
                    </a:blip>
                    <a:stretch>
                      <a:fillRect/>
                    </a:stretch>
                  </pic:blipFill>
                  <pic:spPr>
                    <a:xfrm>
                      <a:off x="0" y="0"/>
                      <a:ext cx="2235041" cy="3590925"/>
                    </a:xfrm>
                    <a:prstGeom prst="rect">
                      <a:avLst/>
                    </a:prstGeom>
                  </pic:spPr>
                </pic:pic>
              </a:graphicData>
            </a:graphic>
          </wp:inline>
        </w:drawing>
      </w:r>
    </w:p>
    <w:p w:rsidR="79DC2E00" w:rsidP="10679A86" w:rsidRDefault="79DC2E00" w14:paraId="59F83739" w14:textId="5C79DCE5">
      <w:pPr>
        <w:pStyle w:val="Normlny"/>
        <w:jc w:val="center"/>
        <w:rPr>
          <w:i w:val="1"/>
          <w:iCs w:val="1"/>
          <w:sz w:val="22"/>
          <w:szCs w:val="22"/>
        </w:rPr>
      </w:pPr>
      <w:r w:rsidRPr="10679A86" w:rsidR="79DC2E00">
        <w:rPr>
          <w:i w:val="1"/>
          <w:iCs w:val="1"/>
          <w:sz w:val="22"/>
          <w:szCs w:val="22"/>
        </w:rPr>
        <w:t xml:space="preserve">Obrázok b Snímka aplikácie </w:t>
      </w:r>
      <w:r w:rsidRPr="10679A86" w:rsidR="5D605B52">
        <w:rPr>
          <w:i w:val="1"/>
          <w:iCs w:val="1"/>
          <w:sz w:val="22"/>
          <w:szCs w:val="22"/>
        </w:rPr>
        <w:t>v mobilnom zariadení</w:t>
      </w:r>
    </w:p>
    <w:p w:rsidR="10679A86" w:rsidP="10679A86" w:rsidRDefault="10679A86" w14:paraId="162F4D6B" w14:textId="1FAE56CD">
      <w:pPr>
        <w:pStyle w:val="Normlny"/>
        <w:jc w:val="both"/>
        <w:rPr>
          <w:i w:val="0"/>
          <w:iCs w:val="0"/>
          <w:sz w:val="22"/>
          <w:szCs w:val="22"/>
        </w:rPr>
      </w:pPr>
    </w:p>
    <w:p w:rsidR="10679A86" w:rsidP="10679A86" w:rsidRDefault="10679A86" w14:paraId="6072EC94" w14:textId="5A417EC4">
      <w:pPr>
        <w:pStyle w:val="Normlny"/>
        <w:jc w:val="both"/>
        <w:rPr>
          <w:i w:val="0"/>
          <w:iCs w:val="0"/>
          <w:sz w:val="22"/>
          <w:szCs w:val="22"/>
        </w:rPr>
      </w:pPr>
    </w:p>
    <w:p w:rsidR="20C0FB8F" w:rsidP="20C0FB8F" w:rsidRDefault="51450EF3" w14:paraId="4FB9E62F" w14:textId="34821CAA">
      <w:pPr>
        <w:pStyle w:val="Nadpis2"/>
      </w:pPr>
      <w:bookmarkStart w:name="_Toc566793739" w:id="860527506"/>
      <w:r w:rsidR="51450EF3">
        <w:rPr/>
        <w:t>3.</w:t>
      </w:r>
      <w:r w:rsidR="0756DF57">
        <w:rPr/>
        <w:t>6</w:t>
      </w:r>
      <w:r>
        <w:tab/>
      </w:r>
      <w:r w:rsidR="51450EF3">
        <w:rPr/>
        <w:t>Výsledné zapojenie</w:t>
      </w:r>
      <w:bookmarkEnd w:id="860527506"/>
    </w:p>
    <w:p w:rsidR="20C0FB8F" w:rsidP="20C0FB8F" w:rsidRDefault="51450EF3" w14:paraId="2A446D06" w14:textId="719EB08E">
      <w:pPr>
        <w:pStyle w:val="Nadpis3"/>
      </w:pPr>
      <w:bookmarkStart w:name="_Toc1941115911" w:id="1762046110"/>
      <w:r w:rsidR="51450EF3">
        <w:rPr/>
        <w:t>3.</w:t>
      </w:r>
      <w:r w:rsidR="5B740F0A">
        <w:rPr/>
        <w:t>6</w:t>
      </w:r>
      <w:r w:rsidR="51450EF3">
        <w:rPr/>
        <w:t>.1</w:t>
      </w:r>
      <w:r>
        <w:tab/>
      </w:r>
      <w:r w:rsidR="51450EF3">
        <w:rPr/>
        <w:t>Hardvérová časť</w:t>
      </w:r>
      <w:bookmarkEnd w:id="1762046110"/>
    </w:p>
    <w:p w:rsidR="20C0FB8F" w:rsidP="20C0FB8F" w:rsidRDefault="51450EF3" w14:paraId="57EB8B08" w14:textId="507BC9CA">
      <w:pPr>
        <w:pStyle w:val="Nadpis3"/>
      </w:pPr>
      <w:bookmarkStart w:name="_Toc1916345902" w:id="1480457954"/>
      <w:r w:rsidR="51450EF3">
        <w:rPr/>
        <w:t>3.</w:t>
      </w:r>
      <w:r w:rsidR="73C451CD">
        <w:rPr/>
        <w:t>6</w:t>
      </w:r>
      <w:r w:rsidR="51450EF3">
        <w:rPr/>
        <w:t>.2</w:t>
      </w:r>
      <w:r>
        <w:tab/>
      </w:r>
      <w:r w:rsidR="51450EF3">
        <w:rPr/>
        <w:t>Softvérová časť</w:t>
      </w:r>
      <w:bookmarkEnd w:id="1480457954"/>
    </w:p>
    <w:p w:rsidR="0BF7A6E7" w:rsidP="0BF7A6E7" w:rsidRDefault="0BF7A6E7" w14:paraId="57F01A82" w14:textId="2CF2319B">
      <w:pPr>
        <w:pStyle w:val="Normlny"/>
      </w:pPr>
    </w:p>
    <w:p w:rsidR="20C0FB8F" w:rsidP="20C0FB8F" w:rsidRDefault="51450EF3" w14:paraId="2A6BF498" w14:textId="65F53FC6">
      <w:pPr>
        <w:pStyle w:val="Nadpis2"/>
      </w:pPr>
      <w:bookmarkStart w:name="_Toc1100670189" w:id="2036784154"/>
      <w:r w:rsidR="51450EF3">
        <w:rPr/>
        <w:t>3.</w:t>
      </w:r>
      <w:r w:rsidR="38C70F83">
        <w:rPr/>
        <w:t>7</w:t>
      </w:r>
      <w:r>
        <w:tab/>
      </w:r>
      <w:r w:rsidR="51450EF3">
        <w:rPr/>
        <w:t>Testovanie</w:t>
      </w:r>
      <w:bookmarkEnd w:id="2036784154"/>
    </w:p>
    <w:p w:rsidR="20C0FB8F" w:rsidP="0BF7A6E7" w:rsidRDefault="20C0FB8F" w14:paraId="5BABD1BB" w14:textId="0006A501">
      <w:pPr>
        <w:ind w:firstLine="680"/>
        <w:sectPr w:rsidR="20C0FB8F" w:rsidSect="00C84314">
          <w:headerReference w:type="default" r:id="rId37"/>
          <w:headerReference w:type="first" r:id="rId38"/>
          <w:pgSz w:w="11907" w:h="16840" w:orient="portrait" w:code="9"/>
          <w:pgMar w:top="1418" w:right="1418" w:bottom="1418" w:left="1985" w:header="709" w:footer="709" w:gutter="0"/>
          <w:cols w:space="708"/>
          <w:titlePg/>
        </w:sectPr>
      </w:pPr>
      <w:r w:rsidR="2E3A122C">
        <w:rPr/>
        <w:t xml:space="preserve">Testovanie prebiehalo postupne, pri samotnom vývoji jednotlivých častí práce a následne pri synchronizácií týchto častí. </w:t>
      </w:r>
      <w:r w:rsidR="43919FB9">
        <w:rPr/>
        <w:t xml:space="preserve">Ako prvé sme testovali logiku naprogramované kódu pre platformu </w:t>
      </w:r>
      <w:r w:rsidR="43919FB9">
        <w:rPr/>
        <w:t>Arduino</w:t>
      </w:r>
      <w:r w:rsidR="43919FB9">
        <w:rPr/>
        <w:t>. Po zaobstaraní potrebných súčiastok sme</w:t>
      </w:r>
      <w:r w:rsidR="48872A20">
        <w:rPr/>
        <w:t xml:space="preserve"> začali s vývojom a samotným testovaním.</w:t>
      </w:r>
    </w:p>
    <w:p w:rsidRPr="00E31089" w:rsidR="006E386F" w:rsidP="2C7B9315" w:rsidRDefault="51450EF3" w14:paraId="1B4EC72B" w14:textId="0F3BC5F3">
      <w:pPr>
        <w:pStyle w:val="Nadpis1"/>
      </w:pPr>
      <w:bookmarkEnd w:id="131"/>
      <w:bookmarkEnd w:id="132"/>
      <w:bookmarkEnd w:id="133"/>
      <w:bookmarkEnd w:id="134"/>
      <w:bookmarkStart w:name="_Toc1374465749" w:id="613027932"/>
      <w:r w:rsidR="51450EF3">
        <w:rPr/>
        <w:t>4</w:t>
      </w:r>
      <w:r>
        <w:tab/>
      </w:r>
      <w:r w:rsidR="51450EF3">
        <w:rPr/>
        <w:t>Výsledky</w:t>
      </w:r>
      <w:bookmarkEnd w:id="613027932"/>
    </w:p>
    <w:p w:rsidR="2BA36D29" w:rsidP="10679A86" w:rsidRDefault="2BA36D29" w14:paraId="0703C0E6" w14:textId="37FDB1AA">
      <w:pPr>
        <w:pStyle w:val="Normlny"/>
      </w:pPr>
      <w:r w:rsidR="2BA36D29">
        <w:rPr/>
        <w:t xml:space="preserve">Výsledky diplomovej práce môžeme zhrnúť do niekoľkých bodov, ktoré sme definovali ako samotné ciele práce. Ako prvé sme </w:t>
      </w:r>
      <w:r w:rsidR="385B3079">
        <w:rPr/>
        <w:t>sa dôkladne oboznámili s aktuálnym stavom problematiky</w:t>
      </w:r>
      <w:r w:rsidR="6C3733EB">
        <w:rPr/>
        <w:t>, ktorej naša práca čelila. Základnom bolo preštudovanie dostupnej literatúry</w:t>
      </w:r>
      <w:r w:rsidR="42A4F19A">
        <w:rPr/>
        <w:t>, ktorá definovala obory úzko späté s touto prácou.</w:t>
      </w:r>
      <w:r w:rsidR="5875A676">
        <w:rPr/>
        <w:t xml:space="preserve"> Definovanie rôznych pojmov ako</w:t>
      </w:r>
      <w:r w:rsidR="0EE98A15">
        <w:rPr/>
        <w:t xml:space="preserve"> “Industry 4.0”,</w:t>
      </w:r>
      <w:r w:rsidR="5875A676">
        <w:rPr/>
        <w:t xml:space="preserve"> “Internet of </w:t>
      </w:r>
      <w:r w:rsidR="5875A676">
        <w:rPr/>
        <w:t>Things</w:t>
      </w:r>
      <w:r w:rsidR="5875A676">
        <w:rPr/>
        <w:t>” alebo “</w:t>
      </w:r>
      <w:r w:rsidR="5875A676">
        <w:rPr/>
        <w:t>Smart</w:t>
      </w:r>
      <w:r w:rsidR="5875A676">
        <w:rPr/>
        <w:t xml:space="preserve"> </w:t>
      </w:r>
      <w:r w:rsidR="5875A676">
        <w:rPr/>
        <w:t>Factory</w:t>
      </w:r>
      <w:r w:rsidR="5875A676">
        <w:rPr/>
        <w:t>”</w:t>
      </w:r>
      <w:r w:rsidR="32C34621">
        <w:rPr/>
        <w:t xml:space="preserve"> ukázalo, že autori sa</w:t>
      </w:r>
      <w:r w:rsidR="5ECCF453">
        <w:rPr/>
        <w:t xml:space="preserve"> v svojich publikáciách pomerne často nezhodujú na cieľoch, ktorým by sa tieto pojmy mali v budúcnosti zaoberať</w:t>
      </w:r>
      <w:r w:rsidR="25A2DB18">
        <w:rPr/>
        <w:t>. Každý autor sa snažil vysvetliť svoje vlastné dojmy a skúsenosti</w:t>
      </w:r>
      <w:r w:rsidR="1D6E5527">
        <w:rPr/>
        <w:t xml:space="preserve">, ktoré nadobudol počas práce v danom obore. </w:t>
      </w:r>
      <w:r w:rsidR="6A26A02D">
        <w:rPr/>
        <w:t>Preštudovaním publikácií týchto autorov sme získali prehľad o aktuálnych problémoch</w:t>
      </w:r>
      <w:r w:rsidR="4BC8BF84">
        <w:rPr/>
        <w:t>, ktorým priemysel čelí a na základe toho sme si zadefinovali jasné ci</w:t>
      </w:r>
      <w:r w:rsidR="3BD58508">
        <w:rPr/>
        <w:t>e</w:t>
      </w:r>
      <w:r w:rsidR="4BC8BF84">
        <w:rPr/>
        <w:t xml:space="preserve">le, ktoré </w:t>
      </w:r>
      <w:r w:rsidR="50344534">
        <w:rPr/>
        <w:t>sme sa snažili v tejto práci dosiahnuť.</w:t>
      </w:r>
    </w:p>
    <w:p w:rsidR="04E5AF13" w:rsidP="10679A86" w:rsidRDefault="04E5AF13" w14:paraId="67051774" w14:textId="2D319BE0">
      <w:pPr>
        <w:pStyle w:val="Normlny"/>
      </w:pPr>
      <w:r w:rsidR="04E5AF13">
        <w:rPr/>
        <w:t>Po zadefinované cieľov našej práce sme začali s praktickou časťou.</w:t>
      </w:r>
      <w:r w:rsidR="7BD6C614">
        <w:rPr/>
        <w:t xml:space="preserve"> Túto časť sme rozdelili do 3 základných </w:t>
      </w:r>
      <w:r w:rsidR="7BD6C614">
        <w:rPr/>
        <w:t>podcieľov</w:t>
      </w:r>
      <w:r w:rsidR="7BD6C614">
        <w:rPr/>
        <w:t>:</w:t>
      </w:r>
    </w:p>
    <w:p w:rsidR="7BD6C614" w:rsidP="10679A86" w:rsidRDefault="7BD6C614" w14:paraId="72FFD323" w14:textId="42C8A558">
      <w:pPr>
        <w:pStyle w:val="Odsekzoznamu"/>
        <w:numPr>
          <w:ilvl w:val="0"/>
          <w:numId w:val="65"/>
        </w:numPr>
        <w:rPr/>
      </w:pPr>
      <w:r w:rsidR="7BD6C614">
        <w:rPr/>
        <w:t>Návrh modelu triediacej linky,</w:t>
      </w:r>
    </w:p>
    <w:p w:rsidR="7BD6C614" w:rsidP="10679A86" w:rsidRDefault="7BD6C614" w14:paraId="7A97CFE2" w14:textId="5D06938B">
      <w:pPr>
        <w:pStyle w:val="Odsekzoznamu"/>
        <w:numPr>
          <w:ilvl w:val="0"/>
          <w:numId w:val="65"/>
        </w:numPr>
        <w:rPr/>
      </w:pPr>
      <w:r w:rsidR="7BD6C614">
        <w:rPr/>
        <w:t>Výber vhodného hardvérového riešenia,</w:t>
      </w:r>
    </w:p>
    <w:p w:rsidR="7BD6C614" w:rsidP="10679A86" w:rsidRDefault="7BD6C614" w14:paraId="7533ADD1" w14:textId="1C4E712E">
      <w:pPr>
        <w:pStyle w:val="Odsekzoznamu"/>
        <w:numPr>
          <w:ilvl w:val="0"/>
          <w:numId w:val="65"/>
        </w:numPr>
        <w:rPr/>
      </w:pPr>
      <w:r w:rsidR="7BD6C614">
        <w:rPr/>
        <w:t>Nastavenie a prepojenie databázového systému,</w:t>
      </w:r>
    </w:p>
    <w:p w:rsidR="7BD6C614" w:rsidP="10679A86" w:rsidRDefault="7BD6C614" w14:paraId="010FCB3E" w14:textId="6C45F6DF">
      <w:pPr>
        <w:pStyle w:val="Odsekzoznamu"/>
        <w:numPr>
          <w:ilvl w:val="0"/>
          <w:numId w:val="65"/>
        </w:numPr>
        <w:rPr/>
      </w:pPr>
      <w:r w:rsidR="7BD6C614">
        <w:rPr/>
        <w:t>Vývoj mobilnej aplikácie.</w:t>
      </w:r>
    </w:p>
    <w:p w:rsidR="7BD6C614" w:rsidP="10679A86" w:rsidRDefault="7BD6C614" w14:paraId="75370C7A" w14:textId="20F1A06F">
      <w:pPr>
        <w:pStyle w:val="Normlny"/>
        <w:ind w:left="0" w:firstLine="680"/>
      </w:pPr>
      <w:r w:rsidR="7BD6C614">
        <w:rPr/>
        <w:t>P</w:t>
      </w:r>
      <w:r w:rsidR="266E02C6">
        <w:rPr/>
        <w:t xml:space="preserve">roces </w:t>
      </w:r>
      <w:r w:rsidR="7BD6C614">
        <w:rPr/>
        <w:t>návrhu modelu triediacej linky</w:t>
      </w:r>
      <w:r w:rsidR="4EB45E83">
        <w:rPr/>
        <w:t xml:space="preserve"> bol jeden z najdôležitejších častí našej práce. Pre vyhotovenie modelu sme museli získať </w:t>
      </w:r>
      <w:r w:rsidR="6512E7F7">
        <w:rPr/>
        <w:t xml:space="preserve">reálny model triediacej linky. </w:t>
      </w:r>
      <w:r w:rsidR="490185C5">
        <w:rPr/>
        <w:t>Tento model sme získali z katalógu, ktorý ponúkala spoločnosť zaoberajúca sa spracovaním odpadového materiálu a recykláciou.</w:t>
      </w:r>
      <w:r w:rsidR="68C348BE">
        <w:rPr/>
        <w:t xml:space="preserve"> Po získaní vhodného modelu linky sme začali s jeho návrhom, </w:t>
      </w:r>
      <w:r w:rsidR="22E05CC6">
        <w:rPr/>
        <w:t>ktorý slúžil ako podklad pre 3D tlač.</w:t>
      </w:r>
    </w:p>
    <w:p w:rsidR="2E45E6C5" w:rsidP="10679A86" w:rsidRDefault="2E45E6C5" w14:paraId="2D4F567F" w14:textId="69188356">
      <w:pPr>
        <w:pStyle w:val="Normlny"/>
        <w:ind w:left="0" w:firstLine="680"/>
      </w:pPr>
      <w:r w:rsidR="2E45E6C5">
        <w:rPr/>
        <w:t>Súčasťou tohto návrhu bol aj model dopravného pásu, od ktorého sme sa odvíjali.</w:t>
      </w:r>
      <w:r w:rsidR="11C5BBE9">
        <w:rPr/>
        <w:t xml:space="preserve"> Návrh dopravného pásu bol v našej práci kritický. Na vytvorenie dopravného pásu sme mali k dispoz</w:t>
      </w:r>
      <w:r w:rsidR="64CF33DB">
        <w:rPr/>
        <w:t xml:space="preserve">ícií viacero zdrojov. V našom prípade sme sa rozhodli použiť vopred namodelovaný zložený klinový dopravný pás. Jednotlivé časti tohto pásu sme </w:t>
      </w:r>
      <w:r w:rsidR="3C607CF8">
        <w:rPr/>
        <w:t>následne vytlačili na univerzitnej 3D tlačiarni. Počas tejto tlače sme sa vyskytlo niekoľko problémov, ktoré sme opísali v predošlej kapito</w:t>
      </w:r>
      <w:r w:rsidR="309BB474">
        <w:rPr/>
        <w:t>le zameranej práve na návrh a modelovanie dopravného pásu.</w:t>
      </w:r>
    </w:p>
    <w:p w:rsidR="309BB474" w:rsidP="10679A86" w:rsidRDefault="309BB474" w14:paraId="787F741E" w14:textId="157EA24B">
      <w:pPr>
        <w:pStyle w:val="Normlny"/>
        <w:ind w:left="0" w:firstLine="680"/>
      </w:pPr>
      <w:r w:rsidR="309BB474">
        <w:rPr/>
        <w:t xml:space="preserve">Pri testovaní celého pásu </w:t>
      </w:r>
      <w:r w:rsidR="33C7E319">
        <w:rPr/>
        <w:t xml:space="preserve">sme narazili na niekoľko problémov. Nedokonale vytlačené časti, či už sa jednalo o nosné pláty alebo o kliny, spôsobovali časté zasekávanie a </w:t>
      </w:r>
      <w:r w:rsidR="074023B6">
        <w:rPr/>
        <w:t>nepriaznivý chod celej linky. Na vyrie</w:t>
      </w:r>
      <w:r w:rsidR="2ED879A3">
        <w:rPr/>
        <w:t xml:space="preserve">šenie tohto problému sme museli ručne opracovať značný počet častí pásu. Primárne sme sa zamerali na </w:t>
      </w:r>
      <w:r w:rsidR="041B256F">
        <w:rPr/>
        <w:t xml:space="preserve">brúsenie nerovných častí, ktoré vznikli pri tlačení. </w:t>
      </w:r>
      <w:r w:rsidR="1D9F061A">
        <w:rPr/>
        <w:t>Za cieľom vylepšenia celkového pohybu sme opracované časti namazali</w:t>
      </w:r>
      <w:r w:rsidR="0AF6A56E">
        <w:rPr/>
        <w:t>.</w:t>
      </w:r>
    </w:p>
    <w:p w:rsidR="719B4A63" w:rsidP="10679A86" w:rsidRDefault="719B4A63" w14:paraId="67194971" w14:textId="3D32E5B1">
      <w:pPr>
        <w:pStyle w:val="Normlny"/>
        <w:ind w:left="0" w:firstLine="680"/>
      </w:pPr>
      <w:r w:rsidR="719B4A63">
        <w:rPr/>
        <w:t xml:space="preserve"> </w:t>
      </w:r>
      <w:r w:rsidR="6E686919">
        <w:rPr/>
        <w:t xml:space="preserve">Pri výbere vhodného hardvéru sme takisto narazili na niekoľko problémov. Prvotne sme sa rozhodli využiť </w:t>
      </w:r>
      <w:r w:rsidR="42D4B3EF">
        <w:rPr/>
        <w:t>DC</w:t>
      </w:r>
      <w:r w:rsidR="6E686919">
        <w:rPr/>
        <w:t xml:space="preserve"> motory na otáčanie valcov, ktoré posúvali dopravný pás. Pri test</w:t>
      </w:r>
      <w:r w:rsidR="0117FA24">
        <w:rPr/>
        <w:t xml:space="preserve">ovaní týchto motorov sme zistili, že celková záťaž bola väčšia ako výkon týchto motorov. </w:t>
      </w:r>
      <w:r w:rsidR="790D8DCC">
        <w:rPr/>
        <w:t xml:space="preserve">Na základe toho sme sa snažili prísť s vhodnou alternatívou pre vytvorenie krútiaceho momentu. Ďalšou voľbou boli krokové motory. </w:t>
      </w:r>
      <w:r w:rsidR="7832EB38">
        <w:rPr/>
        <w:t>Krokové motory, ktoré nám poskytla univerzita boli síce výkonnejšie ako DC motory</w:t>
      </w:r>
      <w:r w:rsidR="2C36ED55">
        <w:rPr/>
        <w:t>, no po určitom čase dochádzalo k situáciám, kedy ani tieto motory nedokázali prekonať občasné zaseknutie pásu pri otáčaní.</w:t>
      </w:r>
    </w:p>
    <w:p w:rsidR="63C02347" w:rsidP="10679A86" w:rsidRDefault="63C02347" w14:paraId="52AD1285" w14:textId="00CFE5F4">
      <w:pPr>
        <w:pStyle w:val="Normlny"/>
        <w:ind w:left="0" w:firstLine="680"/>
      </w:pPr>
      <w:r w:rsidR="63C02347">
        <w:rPr/>
        <w:t xml:space="preserve">Problém otáčania sa nám nakoniec podarilo odstrániť s použitím </w:t>
      </w:r>
      <w:r w:rsidR="63C02347">
        <w:rPr/>
        <w:t>servo</w:t>
      </w:r>
      <w:r w:rsidR="63C02347">
        <w:rPr/>
        <w:t xml:space="preserve"> motora.</w:t>
      </w:r>
    </w:p>
    <w:p w:rsidR="10679A86" w:rsidP="10679A86" w:rsidRDefault="10679A86" w14:paraId="151448B5" w14:textId="787B5FA6">
      <w:pPr>
        <w:pStyle w:val="Normlny"/>
        <w:ind w:left="0" w:firstLine="680"/>
      </w:pPr>
    </w:p>
    <w:p w:rsidR="63C02347" w:rsidP="10679A86" w:rsidRDefault="63C02347" w14:paraId="1313DD64" w14:textId="64A8A191">
      <w:pPr>
        <w:pStyle w:val="Normlny"/>
        <w:ind w:left="0" w:firstLine="680"/>
      </w:pPr>
      <w:r w:rsidR="63C02347">
        <w:rPr/>
        <w:t xml:space="preserve"> </w:t>
      </w:r>
    </w:p>
    <w:p w:rsidR="1051A8C9" w:rsidP="10679A86" w:rsidRDefault="1051A8C9" w14:paraId="41F7D0D5" w14:textId="211C97C0">
      <w:pPr>
        <w:pStyle w:val="Normlny"/>
        <w:ind w:left="0" w:firstLine="680"/>
      </w:pPr>
      <w:r w:rsidR="1051A8C9">
        <w:rPr/>
        <w:t xml:space="preserve">V rámci zabezpečenia komunikácie medzi </w:t>
      </w:r>
      <w:r w:rsidR="1051A8C9">
        <w:rPr/>
        <w:t>arduinom</w:t>
      </w:r>
      <w:r w:rsidR="1051A8C9">
        <w:rPr/>
        <w:t xml:space="preserve"> a databázou sme využili voľne dostupnú knižnicu</w:t>
      </w:r>
      <w:r w:rsidR="58F1FABC">
        <w:rPr/>
        <w:t xml:space="preserve">. Knižnica </w:t>
      </w:r>
      <w:r w:rsidR="5F7AE8A8">
        <w:rPr/>
        <w:t>Firebase-Arduino-WiFiNINA</w:t>
      </w:r>
      <w:r w:rsidR="5F7AE8A8">
        <w:rPr/>
        <w:t xml:space="preserve"> sa ukázala ako vhodným použitím pre komunikáciu s </w:t>
      </w:r>
      <w:r w:rsidR="5F7AE8A8">
        <w:rPr/>
        <w:t>firebase</w:t>
      </w:r>
      <w:r w:rsidR="5F7AE8A8">
        <w:rPr/>
        <w:t xml:space="preserve"> databázou</w:t>
      </w:r>
      <w:r w:rsidR="66D204E7">
        <w:rPr/>
        <w:t>,</w:t>
      </w:r>
      <w:r w:rsidR="1580039D">
        <w:rPr/>
        <w:t xml:space="preserve"> keďže bola vytvorená presne za účelom spojenia </w:t>
      </w:r>
      <w:r w:rsidR="1580039D">
        <w:rPr/>
        <w:t>arduina</w:t>
      </w:r>
      <w:r w:rsidR="1580039D">
        <w:rPr/>
        <w:t xml:space="preserve"> a </w:t>
      </w:r>
      <w:r w:rsidR="1580039D">
        <w:rPr/>
        <w:t>firebase</w:t>
      </w:r>
      <w:r w:rsidR="1580039D">
        <w:rPr/>
        <w:t xml:space="preserve"> databázy.</w:t>
      </w:r>
      <w:r w:rsidR="7D16C266">
        <w:rPr/>
        <w:t xml:space="preserve"> Knižnica okrem technológie WiFi podporuje aj posielanie súborov vo forme </w:t>
      </w:r>
      <w:r w:rsidR="7D16C266">
        <w:rPr/>
        <w:t>json</w:t>
      </w:r>
      <w:r w:rsidR="7D16C266">
        <w:rPr/>
        <w:t>.</w:t>
      </w:r>
    </w:p>
    <w:p w:rsidR="10679A86" w:rsidP="10679A86" w:rsidRDefault="10679A86" w14:paraId="3CADB32C" w14:textId="439129B5">
      <w:pPr>
        <w:pStyle w:val="Normlny"/>
        <w:ind w:left="0" w:firstLine="680"/>
        <w:sectPr w:rsidRPr="00E31089" w:rsidR="006E386F" w:rsidSect="00C84314">
          <w:headerReference w:type="default" r:id="rId39"/>
          <w:headerReference w:type="first" r:id="rId40"/>
          <w:pgSz w:w="11907" w:h="16840" w:orient="portrait" w:code="9"/>
          <w:pgMar w:top="1418" w:right="1418" w:bottom="1418" w:left="1985" w:header="709" w:footer="709" w:gutter="0"/>
          <w:cols w:space="708"/>
          <w:titlePg/>
        </w:sectPr>
      </w:pPr>
    </w:p>
    <w:p w:rsidRPr="00E31089" w:rsidR="006E386F" w:rsidP="20C0FB8F" w:rsidRDefault="51450EF3" w14:paraId="0957909A" w14:textId="2D3440C4">
      <w:pPr>
        <w:pStyle w:val="Nadpis1"/>
        <w:sectPr w:rsidRPr="00E31089" w:rsidR="006E386F" w:rsidSect="00C84314">
          <w:headerReference w:type="default" r:id="rId41"/>
          <w:headerReference w:type="first" r:id="rId42"/>
          <w:pgSz w:w="11907" w:h="16840" w:orient="portrait" w:code="9"/>
          <w:pgMar w:top="1418" w:right="1418" w:bottom="1418" w:left="1985" w:header="709" w:footer="709" w:gutter="0"/>
          <w:cols w:space="708"/>
          <w:titlePg/>
        </w:sectPr>
      </w:pPr>
      <w:bookmarkStart w:name="_Toc195670727" w:id="160"/>
      <w:bookmarkStart w:name="_Toc195684475" w:id="161"/>
      <w:bookmarkStart w:name="_Toc309047448" w:id="162"/>
      <w:bookmarkStart w:name="_Toc309047494" w:id="163"/>
      <w:bookmarkStart w:name="_Toc309047611" w:id="164"/>
      <w:bookmarkStart w:name="_Toc339279026" w:id="165"/>
      <w:bookmarkEnd w:id="127"/>
      <w:bookmarkEnd w:id="128"/>
      <w:bookmarkStart w:name="_Toc1706464021" w:id="254785665"/>
      <w:r w:rsidR="51450EF3">
        <w:rPr/>
        <w:t>Záver</w:t>
      </w:r>
      <w:bookmarkEnd w:id="254785665"/>
    </w:p>
    <w:p w:rsidRPr="00E31089" w:rsidR="006E386F" w:rsidP="006E386F" w:rsidRDefault="51450EF3" w14:paraId="7F530908" w14:textId="77777777">
      <w:pPr>
        <w:pStyle w:val="Nadpis1"/>
      </w:pPr>
      <w:bookmarkStart w:name="_Toc2048177956" w:id="733330588"/>
      <w:r w:rsidR="51450EF3">
        <w:rPr/>
        <w:t>Zoznam bibliografických odkazov</w:t>
      </w:r>
      <w:bookmarkEnd w:id="160"/>
      <w:bookmarkEnd w:id="161"/>
      <w:bookmarkEnd w:id="162"/>
      <w:bookmarkEnd w:id="163"/>
      <w:bookmarkEnd w:id="164"/>
      <w:bookmarkEnd w:id="165"/>
      <w:bookmarkEnd w:id="733330588"/>
    </w:p>
    <w:sdt>
      <w:sdtPr>
        <w:tag w:val="MENDELEY_BIBLIOGRAPHY"/>
        <w:id w:val="-604566460"/>
        <w:placeholder>
          <w:docPart w:val="DefaultPlaceholder_1081868574"/>
        </w:placeholder>
      </w:sdtPr>
      <w:sdtEndPr/>
      <w:sdtContent>
        <w:p w:rsidR="5F6DDA48" w:rsidP="5F6DDA48" w:rsidRDefault="5F6DDA48" w14:paraId="73730F88" w14:textId="785B7BFD">
          <w:pPr>
            <w:ind w:left="680" w:hanging="680"/>
          </w:pPr>
          <w:r>
            <w:t xml:space="preserve">ABIS Marco a spol., 2020. Assessment of the synergy between recycling and thermal treatments in municipal solid waste management in europe. [cit. 27-10-2023]. Energies 13. Dostupné na internete: </w:t>
          </w:r>
          <w:r w:rsidRPr="5F6DDA48">
            <w:t xml:space="preserve">DOI: </w:t>
          </w:r>
          <w:hyperlink r:id="rId43">
            <w:r w:rsidRPr="5F6DDA48">
              <w:rPr>
                <w:rStyle w:val="Hypertextovprepojenie"/>
              </w:rPr>
              <w:t>10.3390/en13236412</w:t>
            </w:r>
          </w:hyperlink>
          <w:r w:rsidRPr="5F6DDA48">
            <w:t>.</w:t>
          </w:r>
        </w:p>
        <w:p w:rsidR="0BF93446" w:rsidP="0BF93446" w:rsidRDefault="5F6DDA48" w14:paraId="72665D0A" w14:textId="0F326A16">
          <w:pPr>
            <w:ind w:left="680" w:hanging="680"/>
          </w:pPr>
          <w:r>
            <w:t xml:space="preserve">ADAMSON Göran, WANG Lihue, MOORE Philip R., 2017. Feature-based control and information framework for adaptive and distributed manufacturing in cyber physical systems. Journal of Manufacturing Systems 43, s. 305-315. Dostupné na internete: DOI: </w:t>
          </w:r>
          <w:hyperlink r:id="rId44">
            <w:r w:rsidRPr="5F6DDA48">
              <w:rPr>
                <w:rStyle w:val="Hypertextovprepojenie"/>
              </w:rPr>
              <w:t>10.1016/j.jmsy.2016.12.003</w:t>
            </w:r>
          </w:hyperlink>
          <w:r w:rsidRPr="5F6DDA48">
            <w:t>.</w:t>
          </w:r>
        </w:p>
        <w:p w:rsidR="7B73CFC3" w:rsidP="7B73CFC3" w:rsidRDefault="568FCC49" w14:paraId="4FABCC53" w14:textId="07EBF684">
          <w:pPr>
            <w:ind w:left="680" w:hanging="680"/>
          </w:pPr>
          <w:r>
            <w:t xml:space="preserve">ADAT Vipindev, GUPTA Brij Bhooshan, 2018. Security in Internet of Things: issues, challenges, taxonomy, and architecture. Telecommunication Systems 67, s. 423-441. Dostupné na internete: DOI: </w:t>
          </w:r>
          <w:hyperlink r:id="rId45">
            <w:r w:rsidRPr="568FCC49">
              <w:rPr>
                <w:rStyle w:val="Hypertextovprepojenie"/>
              </w:rPr>
              <w:t>10.1007/s11235-017-0345-9</w:t>
            </w:r>
          </w:hyperlink>
          <w:r w:rsidRPr="568FCC49">
            <w:t>.</w:t>
          </w:r>
        </w:p>
        <w:p w:rsidR="01144220" w:rsidP="01144220" w:rsidRDefault="257742A5" w14:paraId="488A4A01" w14:textId="70EFB016">
          <w:pPr>
            <w:ind w:left="680" w:hanging="680"/>
          </w:pPr>
          <w:r>
            <w:t xml:space="preserve">ALI Inayat, SABIR Sonia, ULLAH Zahid, 2016. Internet of Things Security, Device Authentication and Access Control: A Review. International Journal of Computer Science and Information Security (IJCSIS) 14, s. 456-465. Dostupné na internete: </w:t>
          </w:r>
          <w:hyperlink r:id="rId46">
            <w:r w:rsidRPr="257742A5">
              <w:rPr>
                <w:rStyle w:val="Hypertextovprepojenie"/>
              </w:rPr>
              <w:t>https://arxiv.org/ftp/arxiv/papers/1901/1901.07309.pdf</w:t>
            </w:r>
          </w:hyperlink>
          <w:r>
            <w:t>.</w:t>
          </w:r>
        </w:p>
        <w:p w:rsidR="257742A5" w:rsidP="257742A5" w:rsidRDefault="257742A5" w14:paraId="2D652546" w14:textId="6F2755A5">
          <w:pPr>
            <w:ind w:left="680" w:hanging="680"/>
          </w:pPr>
          <w:r>
            <w:t xml:space="preserve">ARDUINO.CC, 2019. Color Detection Using TCS3200/230. Dostupné na internete: </w:t>
          </w:r>
          <w:hyperlink r:id="rId47">
            <w:r w:rsidRPr="257742A5">
              <w:rPr>
                <w:rStyle w:val="Hypertextovprepojenie"/>
              </w:rPr>
              <w:t>https://projecthub.arduino.cc/SurtrTech/color-detection-using-tcs3200230-a1e463</w:t>
            </w:r>
          </w:hyperlink>
          <w:r>
            <w:t>.</w:t>
          </w:r>
        </w:p>
        <w:p w:rsidR="257742A5" w:rsidP="257742A5" w:rsidRDefault="257742A5" w14:paraId="270ECE83" w14:textId="6B856789">
          <w:pPr>
            <w:ind w:left="680" w:hanging="680"/>
          </w:pPr>
          <w:r>
            <w:t xml:space="preserve">ARDUINO.CC., 2021. ARDUINO UNO WiFi REV2. Dosupné na internete: </w:t>
          </w:r>
          <w:hyperlink r:id="rId48">
            <w:r w:rsidRPr="257742A5">
              <w:rPr>
                <w:rStyle w:val="Hypertextovprepojenie"/>
              </w:rPr>
              <w:t>https://store.arduino.cc/products/arduino-uno-wifi-rev2</w:t>
            </w:r>
          </w:hyperlink>
          <w:r>
            <w:t>.</w:t>
          </w:r>
        </w:p>
        <w:p w:rsidR="1FA07B7B" w:rsidP="1FA07B7B" w:rsidRDefault="1FA07B7B" w14:paraId="3DCAC600" w14:textId="6A070073">
          <w:pPr>
            <w:ind w:left="680" w:hanging="680"/>
          </w:pPr>
          <w:r>
            <w:t xml:space="preserve">ATZORI Luigi, IERA Antonio, MORABITO Giacomo, 2010. The Internet of Things: A survey. Computer Networks 54, s. 2787-2805. Dostupné na internete: </w:t>
          </w:r>
          <w:r w:rsidRPr="1FA07B7B">
            <w:t xml:space="preserve">DOI: </w:t>
          </w:r>
          <w:hyperlink r:id="rId49">
            <w:r w:rsidRPr="1FA07B7B">
              <w:rPr>
                <w:rStyle w:val="Hypertextovprepojenie"/>
              </w:rPr>
              <w:t>10.1016/j.comnet.2010.05.010</w:t>
            </w:r>
          </w:hyperlink>
          <w:r w:rsidRPr="1FA07B7B">
            <w:t>.</w:t>
          </w:r>
        </w:p>
        <w:p w:rsidR="25807315" w:rsidP="25807315" w:rsidRDefault="25807315" w14:paraId="03A8BF48" w14:textId="555BD246">
          <w:pPr>
            <w:ind w:left="680" w:hanging="680"/>
          </w:pPr>
          <w:r>
            <w:t xml:space="preserve">AWAN Usama, SROUFE Robert, BOZAN Karoly, 2022. Designing Value Cains for Industry 4.0 and a Circular Economy: A Review of the Literature. Sustainability (Switzerland) 14. Dostupné ne internete: </w:t>
          </w:r>
          <w:r w:rsidRPr="25807315">
            <w:t xml:space="preserve">DOI: </w:t>
          </w:r>
          <w:hyperlink r:id="rId50">
            <w:r w:rsidRPr="25807315">
              <w:rPr>
                <w:rStyle w:val="Hypertextovprepojenie"/>
              </w:rPr>
              <w:t>10.3390/su14127084</w:t>
            </w:r>
          </w:hyperlink>
          <w:r w:rsidRPr="25807315">
            <w:t>.</w:t>
          </w:r>
        </w:p>
        <w:p w:rsidR="06A28A79" w:rsidP="06A28A79" w:rsidRDefault="133F5097" w14:paraId="6C424B5B" w14:textId="587A8079">
          <w:pPr>
            <w:ind w:left="680" w:hanging="680"/>
          </w:pPr>
          <w:r w:rsidRPr="133F5097">
            <w:t xml:space="preserve">BAHRIN Mohd Aiman Kamarul, OTHMAN Mohd Fauzi Bin, AZLI Nor Hayati, TALIB Muhamad Farihin, 2016. Industry 4.0: A review on industrial automation and robotic. Jurnal Teknologi 78, s. 137-143. Dostupné na internete: DOI: </w:t>
          </w:r>
          <w:hyperlink r:id="rId51">
            <w:r w:rsidRPr="133F5097">
              <w:rPr>
                <w:rStyle w:val="Hypertextovprepojenie"/>
              </w:rPr>
              <w:t>10.11113/jt.v78.9285</w:t>
            </w:r>
          </w:hyperlink>
          <w:r w:rsidRPr="133F5097">
            <w:t>.</w:t>
          </w:r>
        </w:p>
        <w:p w:rsidR="133F5097" w:rsidP="133F5097" w:rsidRDefault="133F5097" w14:paraId="017D1843" w14:textId="70A2E7DA">
          <w:pPr>
            <w:ind w:left="680" w:hanging="680"/>
          </w:pPr>
          <w:r w:rsidRPr="133F5097">
            <w:t xml:space="preserve">BAJDA Mirosław, HARDYGÓRA Monika, 2021. Analysis of reasons for reduced strength of multiply conveyor belt splices. Energies 14. Dostupné na internete: DOI: </w:t>
          </w:r>
          <w:hyperlink r:id="rId52">
            <w:r w:rsidRPr="133F5097">
              <w:rPr>
                <w:rStyle w:val="Hypertextovprepojenie"/>
              </w:rPr>
              <w:t>10.3390/en14051512</w:t>
            </w:r>
          </w:hyperlink>
          <w:r w:rsidRPr="133F5097">
            <w:t>.</w:t>
          </w:r>
        </w:p>
        <w:p w:rsidR="06A28A79" w:rsidP="06A28A79" w:rsidRDefault="06A28A79" w14:paraId="3999DE62" w14:textId="01D3E303">
          <w:pPr>
            <w:ind w:left="680" w:hanging="680"/>
          </w:pPr>
          <w:r w:rsidRPr="06A28A79">
            <w:t xml:space="preserve">BONOMI Flavio, MILITO Rodolfo, ZHU Jiang, ADDEPALLI Sateesh, 2012. Fog computing and its role in the internet of things. MCC'12 – Proceedings of the 1st ACM Mobile Cloud Computing Workshop, s. 13-15. Dostupné na internete: DOI: </w:t>
          </w:r>
          <w:hyperlink r:id="rId53">
            <w:r w:rsidRPr="06A28A79">
              <w:rPr>
                <w:rStyle w:val="Hypertextovprepojenie"/>
              </w:rPr>
              <w:t>10.1145/2342509.2342513</w:t>
            </w:r>
          </w:hyperlink>
          <w:r w:rsidRPr="06A28A79">
            <w:t>.</w:t>
          </w:r>
        </w:p>
        <w:p w:rsidR="21170D13" w:rsidP="21170D13" w:rsidRDefault="568FCC49" w14:paraId="70E5BE01" w14:textId="70372EAA">
          <w:pPr>
            <w:ind w:left="680" w:hanging="680"/>
          </w:pPr>
          <w:r w:rsidRPr="568FCC49">
            <w:t xml:space="preserve">BURRUS Daniel, 2014. The Internet of Things is Far Bigger than Anyone Realizes. [cit. 12.10.2023]. Dostupné na internete: </w:t>
          </w:r>
          <w:hyperlink r:id="rId54">
            <w:r w:rsidRPr="568FCC49">
              <w:rPr>
                <w:rStyle w:val="Hypertextovprepojenie"/>
              </w:rPr>
              <w:t>https://www.wired.com/insights/2014/11/the-internet-of-things-bigger/</w:t>
            </w:r>
          </w:hyperlink>
          <w:r w:rsidRPr="568FCC49">
            <w:t>.</w:t>
          </w:r>
        </w:p>
        <w:p w:rsidR="21170D13" w:rsidP="21170D13" w:rsidRDefault="568FCC49" w14:paraId="7F5C9F31" w14:textId="289B5C9F">
          <w:pPr>
            <w:ind w:left="680" w:hanging="680"/>
          </w:pPr>
          <w:r w:rsidRPr="568FCC49">
            <w:t xml:space="preserve">CHEN Baotong a spol., 2017. Smart Factory of Industry 4.0: Key Technologies, Application Case, and Challenges. IEEE Access 6, s. 6505-6519. Dostupné na internete: DOI: </w:t>
          </w:r>
          <w:hyperlink r:id="rId55">
            <w:r w:rsidRPr="568FCC49">
              <w:rPr>
                <w:rStyle w:val="Hypertextovprepojenie"/>
              </w:rPr>
              <w:t>10.1109/ACCESS.2017.2783682</w:t>
            </w:r>
          </w:hyperlink>
          <w:r w:rsidRPr="568FCC49">
            <w:t>.</w:t>
          </w:r>
        </w:p>
        <w:p w:rsidR="568FCC49" w:rsidP="568FCC49" w:rsidRDefault="568FCC49" w14:paraId="63786463" w14:textId="247A411C">
          <w:pPr>
            <w:ind w:left="680" w:hanging="680"/>
          </w:pPr>
          <w:r w:rsidR="2B26D6B2">
            <w:rPr/>
            <w:t xml:space="preserve">ČERNÁ </w:t>
          </w:r>
          <w:r w:rsidR="2B26D6B2">
            <w:rPr/>
            <w:t>Kristýna</w:t>
          </w:r>
          <w:r w:rsidR="2B26D6B2">
            <w:rPr/>
            <w:t xml:space="preserve">, WITTLINGEROVÁ </w:t>
          </w:r>
          <w:r w:rsidR="2B26D6B2">
            <w:rPr/>
            <w:t>Zdeňka</w:t>
          </w:r>
          <w:r w:rsidR="2B26D6B2">
            <w:rPr/>
            <w:t xml:space="preserve">, ZIMOVÁ Magdaléna, JANOVSKÝ </w:t>
          </w:r>
          <w:r w:rsidR="2B26D6B2">
            <w:rPr/>
            <w:t>Zdeněk</w:t>
          </w:r>
          <w:r w:rsidR="2B26D6B2">
            <w:rPr/>
            <w:t xml:space="preserve">, 2017. </w:t>
          </w:r>
          <w:r w:rsidR="2B26D6B2">
            <w:rPr/>
            <w:t>Exposure</w:t>
          </w:r>
          <w:r w:rsidR="2B26D6B2">
            <w:rPr/>
            <w:t xml:space="preserve"> to </w:t>
          </w:r>
          <w:r w:rsidR="2B26D6B2">
            <w:rPr/>
            <w:t>airborne</w:t>
          </w:r>
          <w:r w:rsidR="2B26D6B2">
            <w:rPr/>
            <w:t xml:space="preserve"> </w:t>
          </w:r>
          <w:r w:rsidR="2B26D6B2">
            <w:rPr/>
            <w:t>fungi</w:t>
          </w:r>
          <w:r w:rsidR="2B26D6B2">
            <w:rPr/>
            <w:t xml:space="preserve"> </w:t>
          </w:r>
          <w:r w:rsidR="2B26D6B2">
            <w:rPr/>
            <w:t>during</w:t>
          </w:r>
          <w:r w:rsidR="2B26D6B2">
            <w:rPr/>
            <w:t xml:space="preserve"> </w:t>
          </w:r>
          <w:r w:rsidR="2B26D6B2">
            <w:rPr/>
            <w:t>sorting</w:t>
          </w:r>
          <w:r w:rsidR="2B26D6B2">
            <w:rPr/>
            <w:t xml:space="preserve"> of </w:t>
          </w:r>
          <w:r w:rsidR="2B26D6B2">
            <w:rPr/>
            <w:t>recyclable</w:t>
          </w:r>
          <w:r w:rsidR="2B26D6B2">
            <w:rPr/>
            <w:t xml:space="preserve"> </w:t>
          </w:r>
          <w:r w:rsidR="2B26D6B2">
            <w:rPr/>
            <w:t>plastics</w:t>
          </w:r>
          <w:r w:rsidR="2B26D6B2">
            <w:rPr/>
            <w:t xml:space="preserve"> in </w:t>
          </w:r>
          <w:r w:rsidR="2B26D6B2">
            <w:rPr/>
            <w:t>waste</w:t>
          </w:r>
          <w:r w:rsidR="2B26D6B2">
            <w:rPr/>
            <w:t xml:space="preserve"> </w:t>
          </w:r>
          <w:r w:rsidR="2B26D6B2">
            <w:rPr/>
            <w:t>treatment</w:t>
          </w:r>
          <w:r w:rsidR="2B26D6B2">
            <w:rPr/>
            <w:t xml:space="preserve"> </w:t>
          </w:r>
          <w:r w:rsidR="2B26D6B2">
            <w:rPr/>
            <w:t>facilities</w:t>
          </w:r>
          <w:r w:rsidR="2B26D6B2">
            <w:rPr/>
            <w:t xml:space="preserve">. </w:t>
          </w:r>
          <w:r w:rsidR="2B26D6B2">
            <w:rPr/>
            <w:t>Medycyna</w:t>
          </w:r>
          <w:r w:rsidR="2B26D6B2">
            <w:rPr/>
            <w:t xml:space="preserve"> </w:t>
          </w:r>
          <w:r w:rsidR="2B26D6B2">
            <w:rPr/>
            <w:t>Pracy</w:t>
          </w:r>
          <w:r w:rsidR="2B26D6B2">
            <w:rPr/>
            <w:t xml:space="preserve"> 68, s. 1–9. Dostupné na internete: DOI: </w:t>
          </w:r>
          <w:hyperlink r:id="Rf43c79857d324606">
            <w:r w:rsidRPr="194BE09D" w:rsidR="2B26D6B2">
              <w:rPr>
                <w:rStyle w:val="Hypertextovprepojenie"/>
              </w:rPr>
              <w:t>10.13075/mp.5893.00520</w:t>
            </w:r>
          </w:hyperlink>
          <w:r w:rsidR="2B26D6B2">
            <w:rPr/>
            <w:t>.</w:t>
          </w:r>
        </w:p>
        <w:p w:rsidR="257FF509" w:rsidP="194BE09D" w:rsidRDefault="257FF509" w14:paraId="188DE9F5" w14:textId="34EDA398">
          <w:pPr>
            <w:pStyle w:val="Normlny"/>
            <w:ind w:left="680" w:hanging="680"/>
            <w:rPr>
              <w:lang w:val="en-US"/>
            </w:rPr>
          </w:pPr>
          <w:r w:rsidRPr="194BE09D" w:rsidR="257FF509">
            <w:rPr>
              <w:lang w:val="en-US"/>
            </w:rPr>
            <w:t xml:space="preserve">EDUCATIVE.IO, 2024. What is Firebase? </w:t>
          </w:r>
          <w:r w:rsidRPr="194BE09D" w:rsidR="257FF509">
            <w:rPr>
              <w:lang w:val="en-US"/>
            </w:rPr>
            <w:t>Dostupné</w:t>
          </w:r>
          <w:r w:rsidRPr="194BE09D" w:rsidR="257FF509">
            <w:rPr>
              <w:lang w:val="en-US"/>
            </w:rPr>
            <w:t xml:space="preserve"> </w:t>
          </w:r>
          <w:r w:rsidRPr="194BE09D" w:rsidR="257FF509">
            <w:rPr>
              <w:lang w:val="en-US"/>
            </w:rPr>
            <w:t>na</w:t>
          </w:r>
          <w:r w:rsidRPr="194BE09D" w:rsidR="257FF509">
            <w:rPr>
              <w:lang w:val="en-US"/>
            </w:rPr>
            <w:t xml:space="preserve"> </w:t>
          </w:r>
          <w:r w:rsidRPr="194BE09D" w:rsidR="257FF509">
            <w:rPr>
              <w:lang w:val="en-US"/>
            </w:rPr>
            <w:t>internete</w:t>
          </w:r>
          <w:r w:rsidRPr="194BE09D" w:rsidR="257FF509">
            <w:rPr>
              <w:lang w:val="en-US"/>
            </w:rPr>
            <w:t xml:space="preserve">: </w:t>
          </w:r>
          <w:hyperlink r:id="R9e56e17adb514a72">
            <w:r w:rsidRPr="194BE09D" w:rsidR="257FF509">
              <w:rPr>
                <w:rStyle w:val="Hypertextovprepojenie"/>
                <w:lang w:val="en-US"/>
              </w:rPr>
              <w:t>https://www.educative.io/answers/what-is-firebase</w:t>
            </w:r>
          </w:hyperlink>
          <w:r w:rsidRPr="194BE09D" w:rsidR="257FF509">
            <w:rPr>
              <w:lang w:val="en-US"/>
            </w:rPr>
            <w:t>.</w:t>
          </w:r>
        </w:p>
        <w:p w:rsidR="133F5097" w:rsidP="133F5097" w:rsidRDefault="133F5097" w14:paraId="5BDD664A" w14:textId="28A103EF">
          <w:pPr>
            <w:ind w:left="680" w:hanging="680"/>
          </w:pPr>
          <w:r w:rsidRPr="133F5097">
            <w:t xml:space="preserve">FERRETTI Ivan, 2020. Multiproduct economic lot scheduling problem with returns and sorting line. Systems 8, s. 1–20. Dostupné na internete: DOI: </w:t>
          </w:r>
          <w:hyperlink r:id="rId57">
            <w:r w:rsidRPr="133F5097">
              <w:rPr>
                <w:rStyle w:val="Hypertextovprepojenie"/>
              </w:rPr>
              <w:t>10.3390/systems8020016</w:t>
            </w:r>
          </w:hyperlink>
          <w:r w:rsidRPr="133F5097">
            <w:t>.</w:t>
          </w:r>
        </w:p>
        <w:p w:rsidR="21170D13" w:rsidP="21170D13" w:rsidRDefault="06A28A79" w14:paraId="75025332" w14:textId="4C541A8B">
          <w:pPr>
            <w:ind w:left="680" w:hanging="680"/>
          </w:pPr>
          <w:r w:rsidRPr="06A28A79">
            <w:t xml:space="preserve">FRIEDERICH Jonas, FRANCIS Deena P., LAZAROVA-MOLNAR Sanja, MOHAMED Nader, 2022. A framework for data-driven digital twins for smart manufacturing. Computers in Industry 136. Dostupné na internete: DOI: </w:t>
          </w:r>
          <w:hyperlink r:id="rId58">
            <w:r w:rsidRPr="06A28A79">
              <w:rPr>
                <w:rStyle w:val="Hypertextovprepojenie"/>
              </w:rPr>
              <w:t>10.1016/j.compind.2021.103586</w:t>
            </w:r>
          </w:hyperlink>
          <w:r w:rsidRPr="06A28A79">
            <w:t>.</w:t>
          </w:r>
        </w:p>
        <w:p w:rsidR="06A28A79" w:rsidP="06A28A79" w:rsidRDefault="06A28A79" w14:paraId="5CADD003" w14:textId="5D43FB0A">
          <w:pPr>
            <w:ind w:left="680" w:hanging="680"/>
          </w:pPr>
          <w:r w:rsidRPr="06A28A79">
            <w:t xml:space="preserve">GAIKWAD Pranay P., GABHANE Jyotsna P., GOLAIT Snehal S., 2015. A survey based on Smart Homes system using Internet-of-Things. 4th IEEE Sponsored International Conference on Computation of Power, Energy, Information and Communication, ICCPEIC 2015. Institute of Electrical and Electronics Engineers Inc., s. 330-335. Dostupné na internete: DOI: </w:t>
          </w:r>
          <w:hyperlink r:id="rId59">
            <w:r w:rsidRPr="06A28A79">
              <w:rPr>
                <w:rStyle w:val="Hypertextovprepojenie"/>
              </w:rPr>
              <w:t>10.1109/ICCPEIC.2015.7259486</w:t>
            </w:r>
          </w:hyperlink>
          <w:r w:rsidRPr="06A28A79">
            <w:t>.</w:t>
          </w:r>
        </w:p>
        <w:p w:rsidR="0BF93446" w:rsidP="0BF93446" w:rsidRDefault="568FCC49" w14:paraId="4EA17A96" w14:textId="19B00B70">
          <w:pPr>
            <w:ind w:left="680" w:hanging="680"/>
          </w:pPr>
          <w:r w:rsidRPr="568FCC49">
            <w:t xml:space="preserve">GAUB Heinz, 2016. Customization of mass-produced parts by combining injection molding and additive manufacturing with Industry 4.0 technologies. Reinforced Plastics 60, s. 401-404. Dostupné na internete: </w:t>
          </w:r>
          <w:hyperlink r:id="rId60">
            <w:r w:rsidRPr="568FCC49">
              <w:rPr>
                <w:rStyle w:val="Hypertextovprepojenie"/>
              </w:rPr>
              <w:t>doi.org/10.1016/j.repl.2015.09.004</w:t>
            </w:r>
          </w:hyperlink>
          <w:r w:rsidRPr="568FCC49">
            <w:t>.</w:t>
          </w:r>
        </w:p>
        <w:p w:rsidR="568FCC49" w:rsidP="568FCC49" w:rsidRDefault="568FCC49" w14:paraId="63C482BE" w14:textId="0C291A21">
          <w:pPr>
            <w:ind w:left="680" w:hanging="680"/>
          </w:pPr>
          <w:r w:rsidRPr="568FCC49">
            <w:t xml:space="preserve">GENERALPLASTIC.SK. [neznámy rok]. Recyklácia a výkup PET fliaš. Dostupné na internete: </w:t>
          </w:r>
          <w:hyperlink r:id="rId61">
            <w:r w:rsidRPr="568FCC49">
              <w:rPr>
                <w:rStyle w:val="Hypertextovprepojenie"/>
              </w:rPr>
              <w:t>https://generalplastic.sk/recyklacia-a-vykup-pet-flias/</w:t>
            </w:r>
          </w:hyperlink>
          <w:r w:rsidRPr="568FCC49">
            <w:t>.</w:t>
          </w:r>
        </w:p>
        <w:p w:rsidR="5F6DDA48" w:rsidP="5F6DDA48" w:rsidRDefault="5F6DDA48" w14:paraId="66ECBD86" w14:textId="596AD48E">
          <w:pPr>
            <w:ind w:left="680" w:hanging="680"/>
          </w:pPr>
          <w:r w:rsidRPr="5F6DDA48">
            <w:t xml:space="preserve">GIEL Robert, KIERZKOWSKI Artur, 2022. A fuzzy multi-criteria model for municipal waste treatment systems evaluation including energy recovery. Energies 15. Dostupné na internete: DOI: </w:t>
          </w:r>
          <w:hyperlink r:id="rId62">
            <w:r w:rsidRPr="5F6DDA48">
              <w:rPr>
                <w:rStyle w:val="Hypertextovprepojenie"/>
              </w:rPr>
              <w:t>10.3390/en15010031</w:t>
            </w:r>
          </w:hyperlink>
          <w:r w:rsidRPr="5F6DDA48">
            <w:t>.</w:t>
          </w:r>
        </w:p>
        <w:p w:rsidR="7B73CFC3" w:rsidP="7B73CFC3" w:rsidRDefault="568FCC49" w14:paraId="56AEF76E" w14:textId="382D2237">
          <w:pPr>
            <w:ind w:left="680" w:hanging="680"/>
          </w:pPr>
          <w:r w:rsidRPr="568FCC49">
            <w:t>GILCHRIST Alasdair, 2016. Industry 4.0: The Industrial Internet of Things. Apress, Berkeley, CA. 2016. Dostupné na internete: DOI: 10.1007/978-1-4842-2047-4.</w:t>
          </w:r>
        </w:p>
        <w:p w:rsidR="0BF93446" w:rsidP="0BF93446" w:rsidRDefault="568FCC49" w14:paraId="394F32D3" w14:textId="5AE20CEF">
          <w:pPr>
            <w:ind w:left="680" w:hanging="680"/>
          </w:pPr>
          <w:r w:rsidRPr="568FCC49">
            <w:t xml:space="preserve">GLIGOR David Marius, HOLCOMB Mary Collins, 2012. Understanting the role of logistics capabilities in achieving supply chain agility: a systematic literature review. Supply Chain Management, Vol. 17 No. 4, s. 438-453. Dostupné na internete: </w:t>
          </w:r>
          <w:hyperlink r:id="rId63">
            <w:r w:rsidRPr="568FCC49">
              <w:rPr>
                <w:rStyle w:val="Hypertextovprepojenie"/>
              </w:rPr>
              <w:t>doi.org/10.1108/13598541211246594</w:t>
            </w:r>
          </w:hyperlink>
          <w:r w:rsidRPr="568FCC49">
            <w:t>.</w:t>
          </w:r>
        </w:p>
        <w:p w:rsidR="568FCC49" w:rsidP="568FCC49" w:rsidRDefault="568FCC49" w14:paraId="5FF410AC" w14:textId="1D90D83E">
          <w:pPr>
            <w:ind w:left="680" w:hanging="680"/>
          </w:pPr>
          <w:r w:rsidRPr="568FCC49">
            <w:t xml:space="preserve">HASEEBUDDI M. R., SANTHOSH, S., SHANDILYA Anirudh B., 2020. Development and characterization of PET flakes reinforced polyester resin composites. In Materials Today: Proceedings 46, s. 6075–6082. Dostupné na internete: DOI: </w:t>
          </w:r>
          <w:hyperlink r:id="rId64">
            <w:r w:rsidRPr="568FCC49">
              <w:rPr>
                <w:rStyle w:val="Hypertextovprepojenie"/>
              </w:rPr>
              <w:t>10.1016/j.matpr.2021.05.462</w:t>
            </w:r>
          </w:hyperlink>
          <w:r w:rsidRPr="568FCC49">
            <w:t>.</w:t>
          </w:r>
        </w:p>
        <w:p w:rsidR="21170D13" w:rsidP="21170D13" w:rsidRDefault="133F5097" w14:paraId="14C4B43D" w14:textId="4E76174B">
          <w:pPr>
            <w:ind w:left="680" w:hanging="680"/>
          </w:pPr>
          <w:r w:rsidRPr="133F5097">
            <w:t xml:space="preserve">HERRMANN Frank, 2018. The smart factory and its risks. Systems 6. Dostupné na internete: DOI: </w:t>
          </w:r>
          <w:hyperlink r:id="rId65">
            <w:r w:rsidRPr="133F5097">
              <w:rPr>
                <w:rStyle w:val="Hypertextovprepojenie"/>
              </w:rPr>
              <w:t>10.3390/systems6040038</w:t>
            </w:r>
          </w:hyperlink>
          <w:r w:rsidRPr="133F5097">
            <w:t>.</w:t>
          </w:r>
        </w:p>
        <w:p w:rsidR="133F5097" w:rsidP="133F5097" w:rsidRDefault="133F5097" w14:paraId="23A523E3" w14:textId="26F5ADE9">
          <w:pPr>
            <w:ind w:left="680" w:hanging="680"/>
          </w:pPr>
          <w:r w:rsidRPr="133F5097">
            <w:t xml:space="preserve">HOSNY Khalid M., MAGDI Amal, SALAH Ahmad, EL-KOMY Osama, LASHIN Nabil A., 2023. Internet of things applications using Raspberry-Pi: a survey. International Journal of Electrical and Computer Engineering 13, s. 902–910. Dosupné na internete: DOI: </w:t>
          </w:r>
          <w:hyperlink r:id="rId66">
            <w:r w:rsidRPr="133F5097">
              <w:rPr>
                <w:rStyle w:val="Hypertextovprepojenie"/>
              </w:rPr>
              <w:t>10.11591/ijece.v13i1.pp902-910</w:t>
            </w:r>
          </w:hyperlink>
          <w:r w:rsidRPr="133F5097">
            <w:t>.</w:t>
          </w:r>
        </w:p>
        <w:p w:rsidR="224718B7" w:rsidP="224718B7" w:rsidRDefault="21170D13" w14:paraId="70BB3E63" w14:textId="3C79EB56">
          <w:pPr>
            <w:ind w:left="680" w:hanging="680"/>
          </w:pPr>
          <w:r w:rsidRPr="21170D13">
            <w:t xml:space="preserve">IBM, [Neznámy rok]. From steam to sensor: historical context for Industry 4.0. Dostupné na internete: </w:t>
          </w:r>
          <w:hyperlink r:id="rId67">
            <w:r w:rsidRPr="21170D13">
              <w:rPr>
                <w:rStyle w:val="Hypertextovprepojenie"/>
              </w:rPr>
              <w:t>https://www.ibm.com/topics/industry-4-0</w:t>
            </w:r>
          </w:hyperlink>
          <w:r w:rsidRPr="21170D13">
            <w:t>.</w:t>
          </w:r>
        </w:p>
        <w:p w:rsidR="21170D13" w:rsidP="21170D13" w:rsidRDefault="21170D13" w14:paraId="6772BD85" w14:textId="05A85360">
          <w:pPr>
            <w:ind w:left="680" w:hanging="680"/>
          </w:pPr>
          <w:r w:rsidRPr="21170D13">
            <w:t xml:space="preserve">KAJATI Erik a spol.,2019. Coudl based cyber-physical systems: Network evaluation study. Advanced Engineering Informatics 42. Dostupné na internete: DOI: </w:t>
          </w:r>
          <w:hyperlink r:id="rId68">
            <w:r w:rsidRPr="21170D13">
              <w:rPr>
                <w:rStyle w:val="Hypertextovprepojenie"/>
              </w:rPr>
              <w:t>10.1016/j.aei.2019.100988</w:t>
            </w:r>
          </w:hyperlink>
          <w:r w:rsidRPr="21170D13">
            <w:t>.</w:t>
          </w:r>
        </w:p>
        <w:p w:rsidR="568FCC49" w:rsidP="568FCC49" w:rsidRDefault="568FCC49" w14:paraId="63BC7CF2" w14:textId="4DA8C476">
          <w:pPr>
            <w:ind w:left="680" w:hanging="680"/>
          </w:pPr>
          <w:r w:rsidRPr="568FCC49">
            <w:t xml:space="preserve">KIRAN D. R., 2019. Production Planning and Control A Comprehensive Approach. Dostupné na internete: DOI </w:t>
          </w:r>
          <w:hyperlink r:id="rId69">
            <w:r w:rsidRPr="568FCC49">
              <w:rPr>
                <w:rStyle w:val="Hypertextovprepojenie"/>
              </w:rPr>
              <w:t>https://doi.org/10.1016/C2018-0-03856-6</w:t>
            </w:r>
          </w:hyperlink>
          <w:r w:rsidRPr="568FCC49">
            <w:t>.</w:t>
          </w:r>
        </w:p>
        <w:p w:rsidR="34C4A95F" w:rsidP="34C4A95F" w:rsidRDefault="34C4A95F" w14:paraId="0AE646DB" w14:textId="0861F1D0">
          <w:pPr>
            <w:ind w:left="680" w:hanging="680"/>
          </w:pPr>
          <w:r w:rsidRPr="34C4A95F">
            <w:t xml:space="preserve">KONDAVEETI Hari Kishan, KUMARAVELU Nandeesh Kumar, VANAMBATHINA Sunny Dayal, MATHE Sudha Ellison, VAPPANGI Suseela, 2021. A syszemtic literature review on prototyping with Arduino: Applications, challenges, advantages, and limitations. Computer Science Review. Dostupné na internete: DOI: </w:t>
          </w:r>
          <w:hyperlink r:id="rId70">
            <w:r w:rsidRPr="34C4A95F">
              <w:rPr>
                <w:rStyle w:val="Hypertextovprepojenie"/>
              </w:rPr>
              <w:t>10.1016/j.cosrev.2021.100364</w:t>
            </w:r>
          </w:hyperlink>
          <w:r w:rsidRPr="34C4A95F">
            <w:t>.</w:t>
          </w:r>
        </w:p>
        <w:p w:rsidR="71481024" w:rsidP="71481024" w:rsidRDefault="34C4A95F" w14:paraId="26B183A3" w14:textId="2F285C73">
          <w:pPr>
            <w:ind w:left="680" w:hanging="680"/>
          </w:pPr>
          <w:r w:rsidRPr="34C4A95F">
            <w:t xml:space="preserve">KUMAR Sathish Alampalayam, VEALEY Tyler, SRIVASTAVA Harshit, 2016. Security in inernet of things: Challenges, solutions and future directions. Proceedings of the Annual Hawaii International Conference on System Sciences. IEEE Computer Society, s. 5772-5781. Dostupné na internete: DOI: </w:t>
          </w:r>
          <w:hyperlink r:id="rId71">
            <w:r w:rsidRPr="34C4A95F">
              <w:rPr>
                <w:rStyle w:val="Hypertextovprepojenie"/>
              </w:rPr>
              <w:t>10.1109/HICSS.2016.714</w:t>
            </w:r>
          </w:hyperlink>
          <w:r w:rsidRPr="34C4A95F">
            <w:t>.</w:t>
          </w:r>
        </w:p>
        <w:p w:rsidR="21170D13" w:rsidP="34C4A95F" w:rsidRDefault="34C4A95F" w14:paraId="0AE0C103" w14:textId="150445E5">
          <w:pPr>
            <w:ind w:left="680" w:hanging="680"/>
          </w:pPr>
          <w:r w:rsidRPr="34C4A95F">
            <w:t xml:space="preserve">KURNIAWAN Stefanus, HALIM Dareen Kusuma, DICKY H., TANG, Chongming M., 2020. Multicore development environment for embedded processor in arduino IDE. Telkomnika (Telecommunication Computing Electronics and Control) 18, s. 870–878. Dosupné na internete: DOI: </w:t>
          </w:r>
          <w:hyperlink r:id="rId72">
            <w:r w:rsidRPr="34C4A95F">
              <w:rPr>
                <w:rStyle w:val="Hypertextovprepojenie"/>
              </w:rPr>
              <w:t>10.12928/TELKOMNIKA.V18I2.14873</w:t>
            </w:r>
          </w:hyperlink>
          <w:r w:rsidRPr="34C4A95F">
            <w:t>.</w:t>
          </w:r>
        </w:p>
        <w:p w:rsidR="21170D13" w:rsidP="21170D13" w:rsidRDefault="34C4A95F" w14:paraId="114871E0" w14:textId="685B8729">
          <w:pPr>
            <w:ind w:left="680" w:hanging="680"/>
          </w:pPr>
          <w:r w:rsidRPr="34C4A95F">
            <w:t xml:space="preserve">LIAO Wenzhu, WANG Tong, 2019. A novel collaborative optimization model for job shop production-delivery considering time window and carbon emission. Sustainability (Switzerland) 11. Dostupné na internete: DOI: </w:t>
          </w:r>
          <w:hyperlink r:id="rId73">
            <w:r w:rsidRPr="34C4A95F">
              <w:rPr>
                <w:rStyle w:val="Hypertextovprepojenie"/>
              </w:rPr>
              <w:t>10.3390/su11102781</w:t>
            </w:r>
          </w:hyperlink>
          <w:r w:rsidRPr="34C4A95F">
            <w:t>.</w:t>
          </w:r>
        </w:p>
        <w:p w:rsidR="01144220" w:rsidP="01144220" w:rsidRDefault="568FCC49" w14:paraId="11CDF5E7" w14:textId="79905872">
          <w:pPr>
            <w:ind w:left="680" w:hanging="680"/>
          </w:pPr>
          <w:r w:rsidRPr="568FCC49">
            <w:t xml:space="preserve">LIN Jie, YU Wei, ZHANG Nan, YANG Xinyu, ZHANG Hanlin, ZHAO Wei, (2017). A survey on Internet of Things: Architecture, Enabling Technologies, Security and Privacy, and Applications. IEEE Internet of Things Journal 4, s. 1125–1142. Dostupné na internete: </w:t>
          </w:r>
          <w:hyperlink r:id="rId74">
            <w:r w:rsidRPr="568FCC49">
              <w:rPr>
                <w:rStyle w:val="Hypertextovprepojenie"/>
              </w:rPr>
              <w:t>https://sci-hub.se/10.1109/JIOT.2017.2683200</w:t>
            </w:r>
          </w:hyperlink>
          <w:r w:rsidRPr="568FCC49">
            <w:t>.</w:t>
          </w:r>
        </w:p>
        <w:p w:rsidR="224718B7" w:rsidP="224718B7" w:rsidRDefault="568FCC49" w14:paraId="0E3B4C44" w14:textId="32D369C4">
          <w:pPr>
            <w:ind w:left="680" w:hanging="680"/>
          </w:pPr>
          <w:r w:rsidRPr="568FCC49">
            <w:t xml:space="preserve">MABKHOT Mohammed M. a spol, 2021. Mapping Industry 4.0 enabling technologies into united nations sustainability development goals. [cit. 10.10.2023]. Sustainability (Switzerland) 13, s. 1–35. Dostupné na internete: </w:t>
          </w:r>
          <w:hyperlink r:id="rId75">
            <w:r w:rsidRPr="568FCC49">
              <w:rPr>
                <w:rStyle w:val="Hypertextovprepojenie"/>
              </w:rPr>
              <w:t>https://doi.org/10.3390/su13052560</w:t>
            </w:r>
          </w:hyperlink>
          <w:r w:rsidRPr="568FCC49">
            <w:t>.</w:t>
          </w:r>
        </w:p>
        <w:p w:rsidR="568FCC49" w:rsidP="568FCC49" w:rsidRDefault="568FCC49" w14:paraId="5745864C" w14:textId="749007A7">
          <w:pPr>
            <w:ind w:left="680" w:hanging="680"/>
          </w:pPr>
          <w:r w:rsidRPr="568FCC49">
            <w:t xml:space="preserve">MABKHOT Mohammed M., AL-AHMARI Abdulrahman M., SALAH Bashir, ALKHALEFAH Hisham, 2018. Requirements of the Smart Factory System: A Survey and Perspective. Machines. Dostupné na internete: DOI: </w:t>
          </w:r>
          <w:hyperlink r:id="rId76">
            <w:r w:rsidRPr="568FCC49">
              <w:rPr>
                <w:rStyle w:val="Hypertextovprepojenie"/>
              </w:rPr>
              <w:t>10.3390/MACHINES6020023</w:t>
            </w:r>
          </w:hyperlink>
          <w:r w:rsidRPr="568FCC49">
            <w:t>.</w:t>
          </w:r>
        </w:p>
        <w:p w:rsidR="224718B7" w:rsidP="01144220" w:rsidRDefault="751FDD8E" w14:paraId="4AE98E9E" w14:textId="03E213C3">
          <w:pPr>
            <w:ind w:left="680" w:hanging="680"/>
          </w:pPr>
          <w:r w:rsidRPr="751FDD8E">
            <w:t xml:space="preserve">MAHMOOD Zaigham, 2019. The Internet of Things in the Industrial Sector Security and Device Connectivity, Smart Environments, and Industry 4.0 Preface. Dostupné na internete: </w:t>
          </w:r>
          <w:hyperlink r:id="rId77">
            <w:r w:rsidRPr="751FDD8E">
              <w:rPr>
                <w:rStyle w:val="Hypertextovprepojenie"/>
              </w:rPr>
              <w:t>https://www.mendeley.com/catalogue/24cc053b-89bc-3cf5-898f-a1cedde9055b/</w:t>
            </w:r>
          </w:hyperlink>
          <w:r w:rsidRPr="751FDD8E">
            <w:t>.</w:t>
          </w:r>
        </w:p>
        <w:p w:rsidR="568FCC49" w:rsidP="568FCC49" w:rsidRDefault="568FCC49" w14:paraId="4FE9F610" w14:textId="043311F7">
          <w:pPr>
            <w:ind w:left="680" w:hanging="680"/>
          </w:pPr>
          <w:r w:rsidR="568FCC49">
            <w:rPr/>
            <w:t xml:space="preserve">MAHMOUD </w:t>
          </w:r>
          <w:r w:rsidR="568FCC49">
            <w:rPr/>
            <w:t>Rwan</w:t>
          </w:r>
          <w:r w:rsidR="568FCC49">
            <w:rPr/>
            <w:t xml:space="preserve">, YOUSUF </w:t>
          </w:r>
          <w:r w:rsidR="568FCC49">
            <w:rPr/>
            <w:t>Tasneem</w:t>
          </w:r>
          <w:r w:rsidR="568FCC49">
            <w:rPr/>
            <w:t xml:space="preserve">, ALOUL </w:t>
          </w:r>
          <w:r w:rsidR="568FCC49">
            <w:rPr/>
            <w:t>Fadi</w:t>
          </w:r>
          <w:r w:rsidR="568FCC49">
            <w:rPr/>
            <w:t xml:space="preserve">, ZUALKERNAN </w:t>
          </w:r>
          <w:r w:rsidR="568FCC49">
            <w:rPr/>
            <w:t>Imran</w:t>
          </w:r>
          <w:r w:rsidR="568FCC49">
            <w:rPr/>
            <w:t xml:space="preserve">, 2016. </w:t>
          </w:r>
          <w:r w:rsidR="568FCC49">
            <w:rPr/>
            <w:t>The</w:t>
          </w:r>
          <w:r w:rsidR="568FCC49">
            <w:rPr/>
            <w:t xml:space="preserve"> Internet of </w:t>
          </w:r>
          <w:r w:rsidR="568FCC49">
            <w:rPr/>
            <w:t>Things</w:t>
          </w:r>
          <w:r w:rsidR="568FCC49">
            <w:rPr/>
            <w:t xml:space="preserve"> in </w:t>
          </w:r>
          <w:r w:rsidR="568FCC49">
            <w:rPr/>
            <w:t>the</w:t>
          </w:r>
          <w:r w:rsidR="568FCC49">
            <w:rPr/>
            <w:t xml:space="preserve"> Industrial </w:t>
          </w:r>
          <w:r w:rsidR="568FCC49">
            <w:rPr/>
            <w:t>Sector</w:t>
          </w:r>
          <w:r w:rsidR="568FCC49">
            <w:rPr/>
            <w:t xml:space="preserve"> </w:t>
          </w:r>
          <w:r w:rsidR="568FCC49">
            <w:rPr/>
            <w:t>Security</w:t>
          </w:r>
          <w:r w:rsidR="568FCC49">
            <w:rPr/>
            <w:t xml:space="preserve"> and Device </w:t>
          </w:r>
          <w:r w:rsidR="568FCC49">
            <w:rPr/>
            <w:t>Connectivity</w:t>
          </w:r>
          <w:r w:rsidR="568FCC49">
            <w:rPr/>
            <w:t xml:space="preserve">, </w:t>
          </w:r>
          <w:r w:rsidR="568FCC49">
            <w:rPr/>
            <w:t>Smart</w:t>
          </w:r>
          <w:r w:rsidR="568FCC49">
            <w:rPr/>
            <w:t xml:space="preserve"> </w:t>
          </w:r>
          <w:r w:rsidR="568FCC49">
            <w:rPr/>
            <w:t>Environments</w:t>
          </w:r>
          <w:r w:rsidR="568FCC49">
            <w:rPr/>
            <w:t xml:space="preserve">, and Industry 4.0 </w:t>
          </w:r>
          <w:r w:rsidR="568FCC49">
            <w:rPr/>
            <w:t>Preface</w:t>
          </w:r>
          <w:r w:rsidR="568FCC49">
            <w:rPr/>
            <w:t xml:space="preserve">. Internet of </w:t>
          </w:r>
          <w:r w:rsidR="568FCC49">
            <w:rPr/>
            <w:t>Things</w:t>
          </w:r>
          <w:r w:rsidR="568FCC49">
            <w:rPr/>
            <w:t xml:space="preserve"> in </w:t>
          </w:r>
          <w:r w:rsidR="568FCC49">
            <w:rPr/>
            <w:t>the</w:t>
          </w:r>
          <w:r w:rsidR="568FCC49">
            <w:rPr/>
            <w:t xml:space="preserve"> Industrial </w:t>
          </w:r>
          <w:r w:rsidR="568FCC49">
            <w:rPr/>
            <w:t>Sector</w:t>
          </w:r>
          <w:r w:rsidR="568FCC49">
            <w:rPr/>
            <w:t xml:space="preserve">: </w:t>
          </w:r>
          <w:r w:rsidR="568FCC49">
            <w:rPr/>
            <w:t>Security</w:t>
          </w:r>
          <w:r w:rsidR="568FCC49">
            <w:rPr/>
            <w:t xml:space="preserve"> and Device </w:t>
          </w:r>
          <w:r w:rsidR="568FCC49">
            <w:rPr/>
            <w:t>Connectivity</w:t>
          </w:r>
          <w:r w:rsidR="568FCC49">
            <w:rPr/>
            <w:t xml:space="preserve">, </w:t>
          </w:r>
          <w:r w:rsidR="568FCC49">
            <w:rPr/>
            <w:t>Smart</w:t>
          </w:r>
          <w:r w:rsidR="568FCC49">
            <w:rPr/>
            <w:t xml:space="preserve"> </w:t>
          </w:r>
          <w:r w:rsidR="568FCC49">
            <w:rPr/>
            <w:t>Environments</w:t>
          </w:r>
          <w:r w:rsidR="568FCC49">
            <w:rPr/>
            <w:t xml:space="preserve">, and Industry 4.0. [cit. 24.10.2023]. ISSN: </w:t>
          </w:r>
          <w:hyperlink r:id="Rcaf3a8f0b7c84533">
            <w:r w:rsidRPr="10679A86" w:rsidR="568FCC49">
              <w:rPr>
                <w:rStyle w:val="Hypertextovprepojenie"/>
              </w:rPr>
              <w:t>1617-7975</w:t>
            </w:r>
          </w:hyperlink>
          <w:r w:rsidR="568FCC49">
            <w:rPr/>
            <w:t>.</w:t>
          </w:r>
        </w:p>
        <w:p w:rsidR="4CAB642A" w:rsidP="10679A86" w:rsidRDefault="4CAB642A" w14:paraId="1309FBBF" w14:textId="1A73301F">
          <w:pPr>
            <w:pStyle w:val="Normlny"/>
            <w:ind w:left="680" w:hanging="680"/>
            <w:rPr>
              <w:lang w:val="en-US"/>
            </w:rPr>
          </w:pPr>
          <w:r w:rsidRPr="10679A86" w:rsidR="4CAB642A">
            <w:rPr>
              <w:lang w:val="en-US"/>
            </w:rPr>
            <w:t>MOBIZT, 2019. Firebase RTDB Arduino Client for ARM/AVR WIFI</w:t>
          </w:r>
          <w:r w:rsidRPr="10679A86" w:rsidR="67E66566">
            <w:rPr>
              <w:lang w:val="en-US"/>
            </w:rPr>
            <w:t xml:space="preserve"> Dev Boards. </w:t>
          </w:r>
          <w:r w:rsidRPr="10679A86" w:rsidR="67E66566">
            <w:rPr>
              <w:lang w:val="en-US"/>
            </w:rPr>
            <w:t>Dostupné</w:t>
          </w:r>
          <w:r w:rsidRPr="10679A86" w:rsidR="67E66566">
            <w:rPr>
              <w:lang w:val="en-US"/>
            </w:rPr>
            <w:t xml:space="preserve"> </w:t>
          </w:r>
          <w:r w:rsidRPr="10679A86" w:rsidR="67E66566">
            <w:rPr>
              <w:lang w:val="en-US"/>
            </w:rPr>
            <w:t>na</w:t>
          </w:r>
          <w:r w:rsidRPr="10679A86" w:rsidR="67E66566">
            <w:rPr>
              <w:lang w:val="en-US"/>
            </w:rPr>
            <w:t xml:space="preserve"> </w:t>
          </w:r>
          <w:r w:rsidRPr="10679A86" w:rsidR="67E66566">
            <w:rPr>
              <w:lang w:val="en-US"/>
            </w:rPr>
            <w:t>internete</w:t>
          </w:r>
          <w:r w:rsidRPr="10679A86" w:rsidR="67E66566">
            <w:rPr>
              <w:lang w:val="en-US"/>
            </w:rPr>
            <w:t xml:space="preserve">: </w:t>
          </w:r>
          <w:hyperlink r:id="R7c7d2044c49245c7">
            <w:r w:rsidRPr="10679A86" w:rsidR="67E66566">
              <w:rPr>
                <w:rStyle w:val="Hypertextovprepojenie"/>
                <w:lang w:val="en-US"/>
              </w:rPr>
              <w:t>https://github.com/mobizt/Firebase-Arduino-WiFiNINA</w:t>
            </w:r>
          </w:hyperlink>
          <w:r w:rsidRPr="10679A86" w:rsidR="67E66566">
            <w:rPr>
              <w:lang w:val="en-US"/>
            </w:rPr>
            <w:t>.</w:t>
          </w:r>
        </w:p>
        <w:p w:rsidR="34C4A95F" w:rsidP="34C4A95F" w:rsidRDefault="568FCC49" w14:paraId="2EFEEEEA" w14:textId="1CA0092E">
          <w:pPr>
            <w:ind w:left="680" w:hanging="680"/>
          </w:pPr>
          <w:r w:rsidR="568FCC49">
            <w:rPr/>
            <w:t xml:space="preserve">MOHARKAR </w:t>
          </w:r>
          <w:r w:rsidR="568FCC49">
            <w:rPr/>
            <w:t>Krunal</w:t>
          </w:r>
          <w:r w:rsidR="568FCC49">
            <w:rPr/>
            <w:t xml:space="preserve"> A., TIWARI </w:t>
          </w:r>
          <w:r w:rsidR="568FCC49">
            <w:rPr/>
            <w:t>Ankita</w:t>
          </w:r>
          <w:r w:rsidR="568FCC49">
            <w:rPr/>
            <w:t xml:space="preserve"> A., BHUYAR </w:t>
          </w:r>
          <w:r w:rsidR="568FCC49">
            <w:rPr/>
            <w:t>Pratik</w:t>
          </w:r>
          <w:r w:rsidR="568FCC49">
            <w:rPr/>
            <w:t xml:space="preserve"> N., BEDRE </w:t>
          </w:r>
          <w:r w:rsidR="568FCC49">
            <w:rPr/>
            <w:t>Pradip</w:t>
          </w:r>
          <w:r w:rsidR="568FCC49">
            <w:rPr/>
            <w:t xml:space="preserve"> K., BACHWANI </w:t>
          </w:r>
          <w:r w:rsidR="568FCC49">
            <w:rPr/>
            <w:t>Sudesh</w:t>
          </w:r>
          <w:r w:rsidR="568FCC49">
            <w:rPr/>
            <w:t xml:space="preserve"> A., 2022. </w:t>
          </w:r>
          <w:r w:rsidR="568FCC49">
            <w:rPr/>
            <w:t>Review</w:t>
          </w:r>
          <w:r w:rsidR="568FCC49">
            <w:rPr/>
            <w:t xml:space="preserve"> on </w:t>
          </w:r>
          <w:r w:rsidR="568FCC49">
            <w:rPr/>
            <w:t>Different</w:t>
          </w:r>
          <w:r w:rsidR="568FCC49">
            <w:rPr/>
            <w:t xml:space="preserve"> </w:t>
          </w:r>
          <w:r w:rsidR="568FCC49">
            <w:rPr/>
            <w:t>Microcontroller</w:t>
          </w:r>
          <w:r w:rsidR="568FCC49">
            <w:rPr/>
            <w:t xml:space="preserve"> </w:t>
          </w:r>
          <w:r w:rsidR="568FCC49">
            <w:rPr/>
            <w:t>Boards</w:t>
          </w:r>
          <w:r w:rsidR="568FCC49">
            <w:rPr/>
            <w:t xml:space="preserve"> </w:t>
          </w:r>
          <w:r w:rsidR="568FCC49">
            <w:rPr/>
            <w:t>Used</w:t>
          </w:r>
          <w:r w:rsidR="568FCC49">
            <w:rPr/>
            <w:t xml:space="preserve"> in </w:t>
          </w:r>
          <w:r w:rsidR="568FCC49">
            <w:rPr/>
            <w:t>IoT</w:t>
          </w:r>
          <w:r w:rsidR="568FCC49">
            <w:rPr/>
            <w:t xml:space="preserve">. International </w:t>
          </w:r>
          <w:r w:rsidR="568FCC49">
            <w:rPr/>
            <w:t>Journal</w:t>
          </w:r>
          <w:r w:rsidR="568FCC49">
            <w:rPr/>
            <w:t xml:space="preserve"> </w:t>
          </w:r>
          <w:r w:rsidR="568FCC49">
            <w:rPr/>
            <w:t>for</w:t>
          </w:r>
          <w:r w:rsidR="568FCC49">
            <w:rPr/>
            <w:t xml:space="preserve"> </w:t>
          </w:r>
          <w:r w:rsidR="568FCC49">
            <w:rPr/>
            <w:t>Research</w:t>
          </w:r>
          <w:r w:rsidR="568FCC49">
            <w:rPr/>
            <w:t xml:space="preserve"> in </w:t>
          </w:r>
          <w:r w:rsidR="568FCC49">
            <w:rPr/>
            <w:t>Applied</w:t>
          </w:r>
          <w:r w:rsidR="568FCC49">
            <w:rPr/>
            <w:t xml:space="preserve"> </w:t>
          </w:r>
          <w:r w:rsidR="568FCC49">
            <w:rPr/>
            <w:t>Science</w:t>
          </w:r>
          <w:r w:rsidR="568FCC49">
            <w:rPr/>
            <w:t xml:space="preserve"> and </w:t>
          </w:r>
          <w:r w:rsidR="568FCC49">
            <w:rPr/>
            <w:t>Engineering</w:t>
          </w:r>
          <w:r w:rsidR="568FCC49">
            <w:rPr/>
            <w:t xml:space="preserve"> </w:t>
          </w:r>
          <w:r w:rsidR="568FCC49">
            <w:rPr/>
            <w:t>Technology</w:t>
          </w:r>
          <w:r w:rsidR="568FCC49">
            <w:rPr/>
            <w:t xml:space="preserve"> 10, s. 234–242. Dostupné na internete: DOI: </w:t>
          </w:r>
          <w:hyperlink r:id="R14a55c8e80504d39">
            <w:r w:rsidRPr="3A74A4DC" w:rsidR="568FCC49">
              <w:rPr>
                <w:rStyle w:val="Hypertextovprepojenie"/>
              </w:rPr>
              <w:t>10.22214/ijraset.2022.39778</w:t>
            </w:r>
          </w:hyperlink>
          <w:r w:rsidR="568FCC49">
            <w:rPr/>
            <w:t>.</w:t>
          </w:r>
        </w:p>
        <w:p w:rsidR="2A1A4DE8" w:rsidP="3A74A4DC" w:rsidRDefault="2A1A4DE8" w14:paraId="09C42231" w14:textId="75DE4664">
          <w:pPr>
            <w:pStyle w:val="Normlny"/>
            <w:ind w:left="680" w:hanging="680"/>
            <w:rPr>
              <w:lang w:val="en-US"/>
            </w:rPr>
          </w:pPr>
          <w:r w:rsidRPr="3A74A4DC" w:rsidR="2A1A4DE8">
            <w:rPr>
              <w:lang w:val="en-US"/>
            </w:rPr>
            <w:t>MSWSORTING, [</w:t>
          </w:r>
          <w:r w:rsidR="5D030077">
            <w:rPr/>
            <w:t>neznámy rok</w:t>
          </w:r>
          <w:r w:rsidRPr="3A74A4DC" w:rsidR="2A1A4DE8">
            <w:rPr>
              <w:lang w:val="en-US"/>
            </w:rPr>
            <w:t>]. Optical sorte</w:t>
          </w:r>
          <w:r w:rsidRPr="3A74A4DC" w:rsidR="50364236">
            <w:rPr>
              <w:lang w:val="en-US"/>
            </w:rPr>
            <w:t>r</w:t>
          </w:r>
          <w:r w:rsidRPr="3A74A4DC" w:rsidR="2A1A4DE8">
            <w:rPr>
              <w:lang w:val="en-US"/>
            </w:rPr>
            <w:t xml:space="preserve"> </w:t>
          </w:r>
          <w:r w:rsidRPr="3A74A4DC" w:rsidR="2A1A4DE8">
            <w:rPr>
              <w:lang w:val="en-US"/>
            </w:rPr>
            <w:t>use</w:t>
          </w:r>
          <w:r w:rsidRPr="3A74A4DC" w:rsidR="2A1A4DE8">
            <w:rPr>
              <w:lang w:val="en-US"/>
            </w:rPr>
            <w:t xml:space="preserve"> for recyclables separation. Municipal Solid Waste Sor</w:t>
          </w:r>
          <w:r w:rsidRPr="3A74A4DC" w:rsidR="2E47B073">
            <w:rPr>
              <w:lang w:val="en-US"/>
            </w:rPr>
            <w:t xml:space="preserve">ting Equipment. </w:t>
          </w:r>
          <w:r w:rsidRPr="3A74A4DC" w:rsidR="2E47B073">
            <w:rPr>
              <w:lang w:val="en-US"/>
            </w:rPr>
            <w:t>Dostupné</w:t>
          </w:r>
          <w:r w:rsidRPr="3A74A4DC" w:rsidR="2E47B073">
            <w:rPr>
              <w:lang w:val="en-US"/>
            </w:rPr>
            <w:t xml:space="preserve"> </w:t>
          </w:r>
          <w:r w:rsidRPr="3A74A4DC" w:rsidR="2E47B073">
            <w:rPr>
              <w:lang w:val="en-US"/>
            </w:rPr>
            <w:t>na</w:t>
          </w:r>
          <w:r w:rsidRPr="3A74A4DC" w:rsidR="2E47B073">
            <w:rPr>
              <w:lang w:val="en-US"/>
            </w:rPr>
            <w:t xml:space="preserve"> </w:t>
          </w:r>
          <w:r w:rsidRPr="3A74A4DC" w:rsidR="2E47B073">
            <w:rPr>
              <w:lang w:val="en-US"/>
            </w:rPr>
            <w:t>internete</w:t>
          </w:r>
          <w:r w:rsidRPr="3A74A4DC" w:rsidR="2E47B073">
            <w:rPr>
              <w:lang w:val="en-US"/>
            </w:rPr>
            <w:t xml:space="preserve">: </w:t>
          </w:r>
          <w:hyperlink r:id="R85b0eb33653d44e2">
            <w:r w:rsidRPr="3A74A4DC" w:rsidR="2E47B073">
              <w:rPr>
                <w:rStyle w:val="Hypertextovprepojenie"/>
                <w:lang w:val="en-US"/>
              </w:rPr>
              <w:t>https://www.mswsorting.com/Waste-Sorting/Optical-Sorter.html</w:t>
            </w:r>
          </w:hyperlink>
          <w:r w:rsidRPr="3A74A4DC" w:rsidR="2E47B073">
            <w:rPr>
              <w:lang w:val="en-US"/>
            </w:rPr>
            <w:t>.</w:t>
          </w:r>
        </w:p>
        <w:p w:rsidR="568FCC49" w:rsidP="568FCC49" w:rsidRDefault="568FCC49" w14:paraId="5FD2D843" w14:textId="3F8260CC">
          <w:pPr>
            <w:ind w:left="680" w:hanging="680"/>
          </w:pPr>
          <w:r w:rsidRPr="568FCC49">
            <w:t xml:space="preserve">NAKATANI Jun, KONNO Kiyoto, MORIGUCHI Yuichi, 2017. Variability-based optimal design for robust plastic recycling systems. Resources, Conservation and Recycling 116, s. 53–60. Dostupné na internete: DOI: </w:t>
          </w:r>
          <w:hyperlink r:id="rId80">
            <w:r w:rsidRPr="568FCC49">
              <w:rPr>
                <w:rStyle w:val="Hypertextovprepojenie"/>
              </w:rPr>
              <w:t>10.1016/j.resconrec.2016.09.020</w:t>
            </w:r>
          </w:hyperlink>
          <w:r w:rsidRPr="568FCC49">
            <w:t>.</w:t>
          </w:r>
        </w:p>
        <w:p w:rsidR="21170D13" w:rsidP="21170D13" w:rsidRDefault="568FCC49" w14:paraId="186CBAAD" w14:textId="57D1D2F6">
          <w:pPr>
            <w:ind w:left="680" w:hanging="680"/>
          </w:pPr>
          <w:r w:rsidRPr="568FCC49">
            <w:t xml:space="preserve">PARK Sungbum, 2016. Development of Innovative Strategies for the Korean Manufacturing Industry by Use of the Connected Smart Factory (CSF). Procedia Computer Science 91, s. 744-750. Dostupné na internete: DOI: </w:t>
          </w:r>
          <w:hyperlink r:id="rId81">
            <w:r w:rsidRPr="568FCC49">
              <w:rPr>
                <w:rStyle w:val="Hypertextovprepojenie"/>
              </w:rPr>
              <w:t>10.1016/j.procs.2016.07.067</w:t>
            </w:r>
          </w:hyperlink>
          <w:r w:rsidRPr="568FCC49">
            <w:t>.</w:t>
          </w:r>
        </w:p>
        <w:p w:rsidR="133F5097" w:rsidP="133F5097" w:rsidRDefault="133F5097" w14:paraId="47E43B96" w14:textId="38EF397B">
          <w:pPr>
            <w:ind w:left="680" w:hanging="680"/>
          </w:pPr>
          <w:r w:rsidRPr="133F5097">
            <w:t xml:space="preserve">PLUSKAL, Jaroslav, ŠOMPLÁK, Radovan, SZÁSZIOVÁ Lenka, SUJA Jerguš, PAVLAS Martin, 2023. Post-consumer plastic sorting infrastructure improvements planning: Scenario-based modeling of greenhouse gas savings with sustainable costs. Journal of Environmental Management 325. Dostupné na internete: DOI: </w:t>
          </w:r>
          <w:hyperlink r:id="rId82">
            <w:r w:rsidRPr="133F5097">
              <w:rPr>
                <w:rStyle w:val="Hypertextovprepojenie"/>
              </w:rPr>
              <w:t>10.1016/j.jenvman.2022.116567</w:t>
            </w:r>
          </w:hyperlink>
          <w:r w:rsidRPr="133F5097">
            <w:t>.</w:t>
          </w:r>
        </w:p>
        <w:p w:rsidR="5F6DDA48" w:rsidP="5F6DDA48" w:rsidRDefault="5F6DDA48" w14:paraId="1C634AA1" w14:textId="18248543">
          <w:pPr>
            <w:ind w:left="680" w:hanging="680"/>
          </w:pPr>
          <w:r w:rsidRPr="5F6DDA48">
            <w:t xml:space="preserve">POMÁZI István, SZABÓ Elemér, 2020. Circular economy policy-related national initiatives in Visegrad countries. Europan Spatial Research and Policy 27, s. 131-154. Dostupné na internete: DOI: </w:t>
          </w:r>
          <w:hyperlink r:id="rId83">
            <w:r w:rsidRPr="5F6DDA48">
              <w:rPr>
                <w:rStyle w:val="Hypertextovprepojenie"/>
              </w:rPr>
              <w:t>10.18778/1231-1952.27.2.09</w:t>
            </w:r>
          </w:hyperlink>
          <w:r w:rsidRPr="5F6DDA48">
            <w:t>.</w:t>
          </w:r>
        </w:p>
        <w:p w:rsidR="224718B7" w:rsidP="01144220" w:rsidRDefault="34C4A95F" w14:paraId="54703ADE" w14:textId="015EC4E0">
          <w:pPr>
            <w:ind w:left="680" w:hanging="680"/>
            <w:rPr>
              <w:u w:val="single"/>
            </w:rPr>
          </w:pPr>
          <w:r w:rsidRPr="34C4A95F">
            <w:t xml:space="preserve">PWC, 2016. Industry 4.0: Building the digital enterprise. Dostupné na internete: </w:t>
          </w:r>
          <w:hyperlink r:id="rId84">
            <w:r w:rsidRPr="34C4A95F">
              <w:rPr>
                <w:rStyle w:val="Hypertextovprepojenie"/>
              </w:rPr>
              <w:t>https://www.pwc.com/gx/en/industries/industries-4.0/landing-page/industry-4.0-building-your-digital-enterprise-april-2016.pdf</w:t>
            </w:r>
          </w:hyperlink>
          <w:r w:rsidRPr="34C4A95F">
            <w:t>.</w:t>
          </w:r>
        </w:p>
        <w:p w:rsidR="34C4A95F" w:rsidP="34C4A95F" w:rsidRDefault="133F5097" w14:paraId="49F3F4D1" w14:textId="4C6B603B">
          <w:pPr>
            <w:ind w:left="680" w:hanging="680"/>
          </w:pPr>
          <w:r w:rsidRPr="133F5097">
            <w:t xml:space="preserve">RAVIKIRAN A. S., 2023. Arduino Vs. Raspberry Pi: Which Is the Better Board?. Dosupné na internete: </w:t>
          </w:r>
          <w:hyperlink r:id="rId85">
            <w:r w:rsidRPr="133F5097">
              <w:rPr>
                <w:rStyle w:val="Hypertextovprepojenie"/>
              </w:rPr>
              <w:t>https://www.simplilearn.com/tutorials/programming-tutorial/arduino-vs-raspberry-pi</w:t>
            </w:r>
          </w:hyperlink>
          <w:r w:rsidRPr="133F5097">
            <w:t>.</w:t>
          </w:r>
        </w:p>
        <w:p w:rsidR="568FCC49" w:rsidP="568FCC49" w:rsidRDefault="5BE45976" w14:paraId="2A2119F4" w14:textId="61AA25A1">
          <w:pPr>
            <w:ind w:left="680" w:hanging="680"/>
          </w:pPr>
          <w:r w:rsidRPr="5BE45976">
            <w:t xml:space="preserve">RAY P. P., 2018 A survey on Internet of Things architectures. Journal of King Saud University - Computer and Information Sciences. Dostupné na internete: DOI: </w:t>
          </w:r>
          <w:hyperlink r:id="rId86">
            <w:r w:rsidRPr="5BE45976">
              <w:rPr>
                <w:rStyle w:val="Hypertextovprepojenie"/>
              </w:rPr>
              <w:t>10.1016/j.jksuci.2016.10.003</w:t>
            </w:r>
          </w:hyperlink>
          <w:r w:rsidRPr="5BE45976">
            <w:t>.</w:t>
          </w:r>
        </w:p>
        <w:p w:rsidR="34C4A95F" w:rsidP="34C4A95F" w:rsidRDefault="5BE45976" w14:paraId="30FAF8AA" w14:textId="7DDCBEB0">
          <w:pPr>
            <w:ind w:left="680" w:hanging="680"/>
          </w:pPr>
          <w:r w:rsidRPr="5BE45976">
            <w:t xml:space="preserve">RPISHOP.CZ, 2023. Raspberry Pi 4 Model B – 2GB RAM. Dostupné na internete: </w:t>
          </w:r>
          <w:hyperlink r:id="rId87">
            <w:r w:rsidRPr="5BE45976">
              <w:rPr>
                <w:rStyle w:val="Hypertextovprepojenie"/>
              </w:rPr>
              <w:t>https://rpishop.cz/raspberry-pi-4/1599-raspberry-pi-4-model-b-2gb-ram-765756931175.html?src=raspberrypi</w:t>
            </w:r>
          </w:hyperlink>
          <w:r w:rsidRPr="5BE45976">
            <w:t>.</w:t>
          </w:r>
        </w:p>
        <w:p w:rsidR="5BE45976" w:rsidP="5BE45976" w:rsidRDefault="5BE45976" w14:paraId="25C3AE79" w14:textId="2735A28E">
          <w:pPr>
            <w:ind w:left="680" w:hanging="680"/>
          </w:pPr>
          <w:r w:rsidRPr="5BE45976">
            <w:t xml:space="preserve">RUI a SARA, 2017. Guide for TCS230/TCS3200 Color Sensor with Arduino. Dostupné na internete: </w:t>
          </w:r>
          <w:hyperlink r:id="rId88">
            <w:r w:rsidRPr="5BE45976">
              <w:rPr>
                <w:rStyle w:val="Hypertextovprepojenie"/>
              </w:rPr>
              <w:t>https://randomnerdtutorials.com/arduino-color-sensor-tcs230-tcs3200/</w:t>
            </w:r>
          </w:hyperlink>
          <w:r w:rsidRPr="5BE45976">
            <w:t>.</w:t>
          </w:r>
        </w:p>
        <w:p w:rsidR="568FCC49" w:rsidP="568FCC49" w:rsidRDefault="568FCC49" w14:paraId="6C92C655" w14:textId="28D9F206">
          <w:pPr>
            <w:ind w:left="680" w:hanging="680"/>
          </w:pPr>
          <w:r w:rsidRPr="568FCC49">
            <w:t xml:space="preserve">RUPP Mario, SCHNECKENBURGER Max, MERKEL Markus, BÖRRET Rainer, HARRISON David K., 2021. Industry 4.0: A technological-oriented definition based on bibliometric analysis and literature review. Journal of Open Innovation: Technology, Market, and Complexity 7, s. 1–20. Dostupné na internete: DOI: </w:t>
          </w:r>
          <w:hyperlink r:id="rId89">
            <w:r w:rsidRPr="568FCC49">
              <w:rPr>
                <w:rStyle w:val="Hypertextovprepojenie"/>
              </w:rPr>
              <w:t>10.3390/joitmc7010068</w:t>
            </w:r>
          </w:hyperlink>
          <w:r w:rsidRPr="568FCC49">
            <w:t>.</w:t>
          </w:r>
        </w:p>
        <w:p w:rsidR="7B73CFC3" w:rsidP="7B73CFC3" w:rsidRDefault="7B73CFC3" w14:paraId="2BDF014E" w14:textId="7CEEB0BE">
          <w:pPr>
            <w:ind w:left="680" w:hanging="680"/>
          </w:pPr>
          <w:r w:rsidRPr="7B73CFC3">
            <w:t xml:space="preserve">SAJADIEH Seyed Mohammad Mehdi, SON Yoo Ho, NOH Sang Do, 2022. A Conceptual Definition and Future Directions of Urban Smart Factory for Sustainable Manufacturing. Sustainability (Switzreland). Dostupné na internete: DOI: </w:t>
          </w:r>
          <w:hyperlink r:id="rId90">
            <w:r w:rsidRPr="7B73CFC3">
              <w:rPr>
                <w:rStyle w:val="Hypertextovprepojenie"/>
              </w:rPr>
              <w:t>10.3390/su14031221</w:t>
            </w:r>
          </w:hyperlink>
          <w:r w:rsidRPr="7B73CFC3">
            <w:t>.</w:t>
          </w:r>
        </w:p>
        <w:p w:rsidR="568FCC49" w:rsidP="568FCC49" w:rsidRDefault="568FCC49" w14:paraId="52FE0A1F" w14:textId="598BE59E">
          <w:pPr>
            <w:ind w:left="680" w:hanging="680"/>
          </w:pPr>
          <w:r w:rsidRPr="568FCC49">
            <w:t xml:space="preserve">SATO Duarte Adrana Yumi, SANCHES Regina Aparecida, DEDINI Franco Giuseppe, 2018. Assessment and technological forecasting in the textile industry: From first industrial revolution to the Industry 4.0. Strategic Design Research Journal 11, s. 193–202. Dostupné na internete: DOI: </w:t>
          </w:r>
          <w:hyperlink r:id="rId91">
            <w:r w:rsidRPr="568FCC49">
              <w:rPr>
                <w:rStyle w:val="Hypertextovprepojenie"/>
              </w:rPr>
              <w:t>10.4013/sdrj.2018.113.03</w:t>
            </w:r>
          </w:hyperlink>
          <w:r w:rsidRPr="568FCC49">
            <w:t>.</w:t>
          </w:r>
        </w:p>
        <w:p w:rsidR="224718B7" w:rsidP="224718B7" w:rsidRDefault="568FCC49" w14:paraId="7414F243" w14:textId="4B55C6EF">
          <w:pPr>
            <w:ind w:left="680" w:hanging="680"/>
          </w:pPr>
          <w:r w:rsidRPr="568FCC49">
            <w:t xml:space="preserve">SCHUH Günther, POTENTE Till, VARANDANI Rawina, HAUSBERG Carlo, FRÄNKEN Bastian, 2014. ollaboration moves productivity to the next level, in: Procedia CIRP 17, s. 3–8. Dostupné na internete: </w:t>
          </w:r>
          <w:hyperlink r:id="rId92">
            <w:r w:rsidRPr="568FCC49">
              <w:rPr>
                <w:rStyle w:val="Hypertextovprepojenie"/>
              </w:rPr>
              <w:t>https://doi.org/10.1016/j.procir.2014.02.037</w:t>
            </w:r>
          </w:hyperlink>
          <w:r w:rsidRPr="568FCC49">
            <w:t>.</w:t>
          </w:r>
        </w:p>
        <w:p w:rsidR="0BF93446" w:rsidP="0BF93446" w:rsidRDefault="568FCC49" w14:paraId="27A1CC35" w14:textId="50D2FC58">
          <w:pPr>
            <w:ind w:left="680" w:hanging="680"/>
          </w:pPr>
          <w:r w:rsidRPr="568FCC49">
            <w:t xml:space="preserve">SCHUMACHER Andreas, EROL Selim, SIHN Wilfried, 2016. A Maturity Model for Assessing Industry 4.0 Readiness and Maturity of Manufacturing Enterorises, Procedia CIRP 52, s. 161-166. Dostupné na internete: DOI: </w:t>
          </w:r>
          <w:hyperlink r:id="rId93">
            <w:r w:rsidRPr="568FCC49">
              <w:rPr>
                <w:rStyle w:val="Hypertextovprepojenie"/>
              </w:rPr>
              <w:t>10.1016/j.procir.2016.07.040</w:t>
            </w:r>
          </w:hyperlink>
          <w:r w:rsidRPr="568FCC49">
            <w:t>.</w:t>
          </w:r>
        </w:p>
        <w:p w:rsidR="25807315" w:rsidP="25807315" w:rsidRDefault="25807315" w14:paraId="7C465E44" w14:textId="70752ABE">
          <w:pPr>
            <w:ind w:left="680" w:hanging="680"/>
          </w:pPr>
          <w:r w:rsidRPr="25807315">
            <w:t xml:space="preserve">SHEN Lim Jie, HASSAN Irda, 2015. Design and development of colour sorting robot. Journal of Engineering Science and Technology 10, s. 71-81. ISSN: </w:t>
          </w:r>
          <w:hyperlink r:id="rId94">
            <w:r w:rsidRPr="25807315">
              <w:rPr>
                <w:rStyle w:val="Hypertextovprepojenie"/>
              </w:rPr>
              <w:t>18234690</w:t>
            </w:r>
          </w:hyperlink>
          <w:r w:rsidRPr="25807315">
            <w:t>.</w:t>
          </w:r>
        </w:p>
        <w:p w:rsidR="21170D13" w:rsidP="21170D13" w:rsidRDefault="21170D13" w14:paraId="1AFF888C" w14:textId="2BEF33C0">
          <w:pPr>
            <w:ind w:left="680" w:hanging="680"/>
          </w:pPr>
          <w:r w:rsidRPr="21170D13">
            <w:t xml:space="preserve">SHI Zhan a spol., 2020. Smart factory in Industry 4.0. Systems Research and Behavioral Science 37, s. 607-617. Dostupné na internete: DOI: </w:t>
          </w:r>
          <w:hyperlink r:id="rId95">
            <w:r w:rsidRPr="21170D13">
              <w:rPr>
                <w:rStyle w:val="Hypertextovprepojenie"/>
              </w:rPr>
              <w:t>10.1002/sres.2704</w:t>
            </w:r>
          </w:hyperlink>
          <w:r w:rsidRPr="21170D13">
            <w:t>.</w:t>
          </w:r>
        </w:p>
        <w:p w:rsidR="0BF93446" w:rsidP="0BF93446" w:rsidRDefault="0BF93446" w14:paraId="7E02DAF8" w14:textId="1A4E1AB7">
          <w:pPr>
            <w:ind w:left="680" w:hanging="680"/>
          </w:pPr>
          <w:r w:rsidRPr="0BF93446">
            <w:t xml:space="preserve">SOORI Mohsen, AREZOO Behrooz, DASTRES Roza, 2023. Internet of things for smart factories in industry 4.0, a review. Internet of Things and Cyber-Physical Systems. Dostupné na internete: DOI: </w:t>
          </w:r>
          <w:hyperlink r:id="rId96">
            <w:r w:rsidRPr="0BF93446">
              <w:rPr>
                <w:rStyle w:val="Hypertextovprepojenie"/>
              </w:rPr>
              <w:t>10.1016/j.iotcps.2023.04.006</w:t>
            </w:r>
          </w:hyperlink>
          <w:r w:rsidRPr="0BF93446">
            <w:t>.</w:t>
          </w:r>
        </w:p>
        <w:p w:rsidR="568FCC49" w:rsidP="568FCC49" w:rsidRDefault="568FCC49" w14:paraId="3A1C7884" w14:textId="1D4D25EB">
          <w:pPr>
            <w:ind w:left="680" w:hanging="680"/>
          </w:pPr>
          <w:r w:rsidRPr="568FCC49">
            <w:t xml:space="preserve">STRANGE Roger, ZUCCHELLA Antonella, 2017. Industry 4.0, global value chains and international business. Multinational Business Review 25, s. 174–184. Dostupné na internete: DOI: </w:t>
          </w:r>
          <w:hyperlink r:id="rId97">
            <w:r w:rsidRPr="568FCC49">
              <w:rPr>
                <w:rStyle w:val="Hypertextovprepojenie"/>
              </w:rPr>
              <w:t>10.1108/MBR-05-2017-0028</w:t>
            </w:r>
          </w:hyperlink>
          <w:r w:rsidRPr="568FCC49">
            <w:t>.</w:t>
          </w:r>
        </w:p>
        <w:p w:rsidR="21170D13" w:rsidP="21170D13" w:rsidRDefault="71481024" w14:paraId="259B4A82" w14:textId="768F5C22">
          <w:pPr>
            <w:ind w:left="680" w:hanging="680"/>
          </w:pPr>
          <w:r w:rsidRPr="71481024">
            <w:t xml:space="preserve">STROOZI Fernanda, COLICCHIA Claudia, CREAZZA Alessandro, NOÈ Carlo, 2017. Literature review on the 'smart factory' concept using bibliometric tools. International Journal of Production Reaearch. Dostupné na internete: DOI: </w:t>
          </w:r>
          <w:hyperlink r:id="rId98">
            <w:r w:rsidRPr="71481024">
              <w:rPr>
                <w:rStyle w:val="Hypertextovprepojenie"/>
              </w:rPr>
              <w:t>10.1080/00207543.2017.1326643</w:t>
            </w:r>
          </w:hyperlink>
          <w:r w:rsidRPr="71481024">
            <w:t>.</w:t>
          </w:r>
        </w:p>
        <w:p w:rsidR="71481024" w:rsidP="71481024" w:rsidRDefault="34C4A95F" w14:paraId="31DF7633" w14:textId="11FF5BA3">
          <w:pPr>
            <w:ind w:left="680" w:hanging="680"/>
          </w:pPr>
          <w:r w:rsidRPr="34C4A95F">
            <w:t xml:space="preserve">SUO Hui, WAN Jiafu, ZOU Caifeng, LIU Jianqi, 2012. Security in the internet of things: A review. Proceedings – 2012 International Conference on Computer Science and Electronics Engineering, ICCSEE 2012, s. 648-651. Donstupné na internete: DOI: </w:t>
          </w:r>
          <w:hyperlink r:id="rId99">
            <w:r w:rsidRPr="34C4A95F">
              <w:rPr>
                <w:rStyle w:val="Hypertextovprepojenie"/>
              </w:rPr>
              <w:t>10.1109/ICCSEE.2012.373</w:t>
            </w:r>
          </w:hyperlink>
          <w:r w:rsidRPr="34C4A95F">
            <w:t>.</w:t>
          </w:r>
        </w:p>
        <w:p w:rsidR="34C4A95F" w:rsidP="34C4A95F" w:rsidRDefault="34C4A95F" w14:paraId="06C2B362" w14:textId="00E78248">
          <w:pPr>
            <w:ind w:left="680" w:hanging="680"/>
          </w:pPr>
          <w:r w:rsidRPr="34C4A95F">
            <w:t xml:space="preserve">TECHFUN. Arduino UNO WiFi REV2 originál. Dostupné na internete: </w:t>
          </w:r>
          <w:hyperlink r:id="rId100">
            <w:r w:rsidRPr="34C4A95F">
              <w:rPr>
                <w:rStyle w:val="Hypertextovprepojenie"/>
              </w:rPr>
              <w:t>https://techfun.sk/produkt/arduino-uno-wifi-rev2-original/?currency=EUR&amp;gad_source=1&amp;gclid=Cj0KCQjw4vKpBhCZARIsAOKHoWQ0Jan4ZcHfYLieSr-ip_2qkjh2cQcD6nmm7M2Ws5FRKHkEIINdjtgaAlo-EALw_wcB</w:t>
            </w:r>
          </w:hyperlink>
          <w:r w:rsidRPr="34C4A95F">
            <w:t>.</w:t>
          </w:r>
        </w:p>
        <w:p w:rsidR="34C4A95F" w:rsidP="34C4A95F" w:rsidRDefault="133F5097" w14:paraId="59D87111" w14:textId="3A2F1260">
          <w:pPr>
            <w:ind w:left="680" w:hanging="680"/>
          </w:pPr>
          <w:r w:rsidRPr="133F5097">
            <w:t xml:space="preserve">TECHFUN. Raspberry pi 4 model B – RAM 2GB 64-bit. Dostupné na internete: </w:t>
          </w:r>
          <w:hyperlink r:id="rId101">
            <w:r w:rsidRPr="133F5097">
              <w:rPr>
                <w:rStyle w:val="Hypertextovprepojenie"/>
              </w:rPr>
              <w:t>https://techfun.sk/produkt/raspberry-pi-4-model-b-ram-2gb-64-bit/</w:t>
            </w:r>
          </w:hyperlink>
          <w:r w:rsidRPr="133F5097">
            <w:t>.</w:t>
          </w:r>
        </w:p>
        <w:p w:rsidR="34C4A95F" w:rsidP="34C4A95F" w:rsidRDefault="34C4A95F" w14:paraId="1E4F1FA9" w14:textId="4F4DEAAE">
          <w:pPr>
            <w:ind w:left="680" w:hanging="680"/>
          </w:pPr>
          <w:r w:rsidRPr="34C4A95F">
            <w:t xml:space="preserve">TUKHTANAZAROVICH Jumabayev Abdulkhamid, 2021. Advantage of the Arduino Platform in Forming Creative Skills in Youth. JournalNX- A Multidisciplinary Peer Reviewed Journal 7, s. 40–45. Dosupné na internete: </w:t>
          </w:r>
          <w:hyperlink r:id="rId102">
            <w:r w:rsidRPr="34C4A95F">
              <w:rPr>
                <w:rStyle w:val="Hypertextovprepojenie"/>
              </w:rPr>
              <w:t>https://media.neliti.com/media/publications/347845-advantage-of-the-arduino-platform-in-for-95870798.pdf</w:t>
            </w:r>
          </w:hyperlink>
          <w:r w:rsidRPr="34C4A95F">
            <w:t>.</w:t>
          </w:r>
        </w:p>
        <w:p w:rsidR="5F6DDA48" w:rsidP="5F6DDA48" w:rsidRDefault="10A96F6D" w14:paraId="2A236855" w14:textId="65A05EE2">
          <w:pPr>
            <w:ind w:left="680" w:hanging="680"/>
          </w:pPr>
          <w:r w:rsidRPr="10A96F6D">
            <w:t xml:space="preserve">UNNISA Syeda Azeem, RAV S. Bhupatthi, 2012. Sastainable Solid Waste Management. Apple Academic Press, Waretown, New York, USA, 2012. Dostupné na internete: </w:t>
          </w:r>
          <w:hyperlink r:id="rId103">
            <w:r w:rsidRPr="10A96F6D">
              <w:rPr>
                <w:rStyle w:val="Hypertextovprepojenie"/>
              </w:rPr>
              <w:t>https://doi.org/10.1201/b13116</w:t>
            </w:r>
          </w:hyperlink>
          <w:r w:rsidRPr="10A96F6D">
            <w:t>.</w:t>
          </w:r>
        </w:p>
        <w:p w:rsidR="10A96F6D" w:rsidP="10A96F6D" w:rsidRDefault="568FCC49" w14:paraId="5187B61C" w14:textId="4ED977B0">
          <w:pPr>
            <w:ind w:left="680" w:hanging="680"/>
          </w:pPr>
          <w:r w:rsidRPr="568FCC49">
            <w:t xml:space="preserve">VANDANA S., SHAMUKHA SRI SAI K., ROHILA P., MANIDEEP V., 2021. PLC Operated Colour Based Product Sorting machine. IOP Conference Series: Materials Science and Engineering 1119. Dostupné na internete: DOI: </w:t>
          </w:r>
          <w:hyperlink r:id="rId104">
            <w:r w:rsidRPr="568FCC49">
              <w:rPr>
                <w:rStyle w:val="Hypertextovprepojenie"/>
              </w:rPr>
              <w:t>10.1088/1757-899x/1119/1/012016</w:t>
            </w:r>
          </w:hyperlink>
          <w:r w:rsidRPr="568FCC49">
            <w:t>.</w:t>
          </w:r>
        </w:p>
        <w:p w:rsidR="21170D13" w:rsidP="568FCC49" w:rsidRDefault="568FCC49" w14:paraId="380D545C" w14:textId="1FE8678A">
          <w:pPr>
            <w:ind w:left="680" w:hanging="680"/>
          </w:pPr>
          <w:r>
            <w:t xml:space="preserve">VINITHA K, AMBROSE PRABHU R, BHASKAR R, HARIHARAN R, 2020. Review on industrial mathematics and materials at Industry 1.0 to Industry 4.0, in: Materials Today: Proceedings, s. 3956–3960. Dostupné na internete: </w:t>
          </w:r>
          <w:hyperlink r:id="rId105">
            <w:r w:rsidRPr="568FCC49">
              <w:rPr>
                <w:rStyle w:val="Hypertextovprepojenie"/>
              </w:rPr>
              <w:t>https://doi.org/10.1016/j.matpr.2020.06.331</w:t>
            </w:r>
          </w:hyperlink>
          <w:r w:rsidRPr="568FCC49">
            <w:t>.</w:t>
          </w:r>
        </w:p>
        <w:p w:rsidR="568FCC49" w:rsidP="568FCC49" w:rsidRDefault="568FCC49" w14:paraId="40BA727B" w14:textId="3A9F9DBF">
          <w:pPr>
            <w:ind w:left="680" w:hanging="680"/>
          </w:pPr>
          <w:r w:rsidRPr="568FCC49">
            <w:t xml:space="preserve">WANG Shiying, WAN Jiafu, ZHANG Daqiang, LI Da, ZHANG Chunhua, 2016. Towards smart factory for industry 4.0: A self-organized multi-agent system with big data based feedback and coordination. Computer Networks 101, s. 158–168. Dostupné na internete: DOI: </w:t>
          </w:r>
          <w:hyperlink r:id="rId106">
            <w:r w:rsidRPr="568FCC49">
              <w:rPr>
                <w:rStyle w:val="Hypertextovprepojenie"/>
              </w:rPr>
              <w:t>10.1016/j.comnet.2015.12.017</w:t>
            </w:r>
          </w:hyperlink>
          <w:r w:rsidRPr="568FCC49">
            <w:t>.</w:t>
          </w:r>
        </w:p>
        <w:p w:rsidR="11B0CDB3" w:rsidP="11B0CDB3" w:rsidRDefault="11B0CDB3" w14:paraId="7F1A2E49" w14:textId="39906504">
          <w:pPr>
            <w:ind w:left="680" w:hanging="680"/>
          </w:pPr>
          <w:r w:rsidRPr="11B0CDB3">
            <w:t xml:space="preserve">WOŹNIAK Dariusz, HARDYGÓRA Monika, 2021. Aspects of selecting appropriate conveyor belt strength. Energies 14. Dostupné na internete: DOI: </w:t>
          </w:r>
          <w:hyperlink r:id="rId107">
            <w:r w:rsidRPr="11B0CDB3">
              <w:rPr>
                <w:rStyle w:val="Hypertextovprepojenie"/>
              </w:rPr>
              <w:t>10.3390/en14196018</w:t>
            </w:r>
          </w:hyperlink>
          <w:r w:rsidRPr="11B0CDB3">
            <w:t>.</w:t>
          </w:r>
        </w:p>
        <w:p w:rsidR="25807315" w:rsidP="25807315" w:rsidRDefault="34C4A95F" w14:paraId="3C017F57" w14:textId="59F1ED9D">
          <w:pPr>
            <w:ind w:left="680" w:hanging="680"/>
          </w:pPr>
          <w:r w:rsidRPr="34C4A95F">
            <w:t xml:space="preserve">WU Zhenyu, QIU Kai, ZHANG Jianguo, 2020. A smart microcontroller architecture for the internet of things. Sensors (Switzerland) 20. Dostupné na internete: DOI: </w:t>
          </w:r>
          <w:hyperlink r:id="rId108">
            <w:r w:rsidRPr="34C4A95F">
              <w:rPr>
                <w:rStyle w:val="Hypertextovprepojenie"/>
              </w:rPr>
              <w:t>10.3390/s20071821</w:t>
            </w:r>
          </w:hyperlink>
          <w:r w:rsidRPr="34C4A95F">
            <w:t>.</w:t>
          </w:r>
        </w:p>
        <w:p w:rsidR="25807315" w:rsidP="25807315" w:rsidRDefault="25807315" w14:paraId="3FA1B984" w14:textId="59252D53">
          <w:pPr>
            <w:ind w:left="680" w:hanging="680"/>
          </w:pPr>
        </w:p>
        <w:p w:rsidR="224718B7" w:rsidP="224718B7" w:rsidRDefault="224718B7" w14:paraId="394C7BAF" w14:textId="7D8D5897">
          <w:pPr>
            <w:ind w:left="680" w:hanging="680"/>
          </w:pPr>
        </w:p>
        <w:p w:rsidR="224718B7" w:rsidP="224718B7" w:rsidRDefault="224718B7" w14:paraId="65C8B838" w14:textId="11E38920">
          <w:pPr>
            <w:ind w:left="680" w:hanging="680"/>
          </w:pPr>
        </w:p>
        <w:p w:rsidR="77599B41" w:rsidP="77599B41" w:rsidRDefault="77599B41" w14:paraId="5E3F79BB" w14:textId="506890B3">
          <w:pPr>
            <w:ind w:left="680" w:hanging="680"/>
          </w:pPr>
        </w:p>
        <w:p w:rsidR="77599B41" w:rsidP="77599B41" w:rsidRDefault="77599B41" w14:paraId="59AE0542" w14:textId="20288650">
          <w:pPr>
            <w:ind w:left="680" w:hanging="680"/>
          </w:pPr>
        </w:p>
        <w:p w:rsidR="730FF859" w:rsidP="730FF859" w:rsidRDefault="730FF859" w14:paraId="74D2AC7B" w14:textId="34201D1D">
          <w:pPr>
            <w:ind w:left="680" w:hanging="680"/>
          </w:pPr>
        </w:p>
        <w:p w:rsidR="730FF859" w:rsidP="730FF859" w:rsidRDefault="730FF859" w14:paraId="6EEE6385" w14:textId="376C1FD1">
          <w:pPr>
            <w:ind w:left="680" w:hanging="680"/>
          </w:pPr>
        </w:p>
        <w:p w:rsidR="730FF859" w:rsidP="730FF859" w:rsidRDefault="730FF859" w14:paraId="4456BBCC" w14:textId="343C35A5">
          <w:pPr>
            <w:ind w:left="680" w:hanging="680"/>
          </w:pPr>
        </w:p>
        <w:p w:rsidR="2C7B9315" w:rsidP="2C7B9315" w:rsidRDefault="2C7B9315" w14:paraId="60854DDB" w14:textId="4AB99A38">
          <w:pPr>
            <w:ind w:left="680" w:hanging="680"/>
          </w:pPr>
        </w:p>
        <w:p w:rsidR="2C7B9315" w:rsidP="2C7B9315" w:rsidRDefault="2C7B9315" w14:paraId="3C3A1DCA" w14:textId="58E591BE">
          <w:pPr>
            <w:ind w:left="680" w:hanging="680"/>
          </w:pPr>
        </w:p>
        <w:p w:rsidR="2C7B9315" w:rsidP="2C7B9315" w:rsidRDefault="2C7B9315" w14:paraId="1C532582" w14:textId="5F8330F7">
          <w:pPr>
            <w:ind w:left="680" w:hanging="680"/>
          </w:pPr>
        </w:p>
        <w:p w:rsidR="2C7B9315" w:rsidP="2C7B9315" w:rsidRDefault="2C7B9315" w14:paraId="3D43938F" w14:textId="0FF86462">
          <w:pPr>
            <w:ind w:left="680" w:hanging="680"/>
          </w:pPr>
        </w:p>
        <w:p w:rsidR="2C7B9315" w:rsidP="2C7B9315" w:rsidRDefault="2C7B9315" w14:paraId="4136832F" w14:textId="6AA5E695">
          <w:pPr>
            <w:ind w:left="680" w:hanging="680"/>
          </w:pPr>
        </w:p>
        <w:p w:rsidRPr="00E31089" w:rsidR="006E386F" w:rsidP="006E386F" w:rsidRDefault="006E386F" w14:paraId="16C5A2E1" w14:textId="77777777">
          <w:r w:rsidRPr="00E31089">
            <w:t> </w:t>
          </w:r>
        </w:p>
      </w:sdtContent>
    </w:sdt>
    <w:p w:rsidRPr="00E31089" w:rsidR="006E386F" w:rsidP="006E386F" w:rsidRDefault="006E386F" w14:paraId="370641D8" w14:textId="77777777"/>
    <w:p w:rsidRPr="00E31089" w:rsidR="006E386F" w:rsidP="2C7B9315" w:rsidRDefault="006E386F" w14:paraId="5B4A748C" w14:textId="42B07EE0">
      <w:pPr>
        <w:ind w:firstLine="0"/>
        <w:sectPr w:rsidRPr="00E31089" w:rsidR="006E386F" w:rsidSect="00C84314">
          <w:headerReference w:type="default" r:id="rId109"/>
          <w:headerReference w:type="first" r:id="rId110"/>
          <w:pgSz w:w="11907" w:h="16840" w:orient="portrait" w:code="9"/>
          <w:pgMar w:top="1418" w:right="1418" w:bottom="1418" w:left="1985" w:header="709" w:footer="709" w:gutter="0"/>
          <w:cols w:space="708"/>
          <w:titlePg/>
        </w:sectPr>
      </w:pPr>
      <w:bookmarkStart w:name="_Toc195670728" w:id="167"/>
      <w:bookmarkStart w:name="_Toc195684476" w:id="168"/>
      <w:bookmarkStart w:name="_Toc309047450" w:id="169"/>
      <w:bookmarkStart w:name="_Toc309047496" w:id="170"/>
      <w:bookmarkStart w:name="_Toc309047613" w:id="171"/>
      <w:bookmarkEnd w:id="167"/>
      <w:bookmarkEnd w:id="168"/>
      <w:bookmarkEnd w:id="169"/>
      <w:bookmarkEnd w:id="170"/>
      <w:bookmarkEnd w:id="171"/>
    </w:p>
    <w:p w:rsidR="20C0FB8F" w:rsidP="20C0FB8F" w:rsidRDefault="20C0FB8F" w14:paraId="319BE1D5" w14:textId="212AB610">
      <w:pPr>
        <w:ind w:firstLine="0"/>
        <w:rPr>
          <w:highlight w:val="green"/>
        </w:rPr>
        <w:sectPr w:rsidR="20C0FB8F" w:rsidSect="00C84314">
          <w:headerReference w:type="default" r:id="rId111"/>
          <w:headerReference w:type="first" r:id="rId112"/>
          <w:footerReference w:type="first" r:id="rId113"/>
          <w:pgSz w:w="11907" w:h="16840" w:orient="portrait" w:code="9"/>
          <w:pgMar w:top="1418" w:right="1418" w:bottom="1418" w:left="1985" w:header="709" w:footer="709" w:gutter="0"/>
          <w:cols w:space="708"/>
          <w:titlePg/>
        </w:sectPr>
      </w:pPr>
    </w:p>
    <w:p w:rsidR="730FF859" w:rsidP="568FCC49" w:rsidRDefault="730FF859" w14:paraId="34DBA21C" w14:textId="53FC697D">
      <w:pPr>
        <w:ind w:firstLine="0"/>
      </w:pPr>
    </w:p>
    <w:sectPr w:rsidR="730FF859" w:rsidSect="00C84314">
      <w:headerReference w:type="default" r:id="rId114"/>
      <w:footerReference w:type="default" r:id="rId115"/>
      <w:headerReference w:type="first" r:id="rId116"/>
      <w:footerReference w:type="first" r:id="rId117"/>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097B9DD" w14:textId="77777777">
      <w:trPr>
        <w:trHeight w:val="300"/>
      </w:trPr>
      <w:tc>
        <w:tcPr>
          <w:tcW w:w="2830" w:type="dxa"/>
        </w:tcPr>
        <w:p w:rsidR="20C0FB8F" w:rsidP="20C0FB8F" w:rsidRDefault="20C0FB8F" w14:paraId="7633665A" w14:textId="65D95035">
          <w:pPr>
            <w:pStyle w:val="Hlavika"/>
            <w:ind w:left="-115"/>
            <w:jc w:val="left"/>
          </w:pPr>
        </w:p>
      </w:tc>
      <w:tc>
        <w:tcPr>
          <w:tcW w:w="2830" w:type="dxa"/>
        </w:tcPr>
        <w:p w:rsidR="20C0FB8F" w:rsidP="20C0FB8F" w:rsidRDefault="20C0FB8F" w14:paraId="02A1ADE6" w14:textId="19C22B49">
          <w:pPr>
            <w:pStyle w:val="Hlavika"/>
            <w:jc w:val="center"/>
          </w:pPr>
        </w:p>
      </w:tc>
      <w:tc>
        <w:tcPr>
          <w:tcW w:w="2830" w:type="dxa"/>
        </w:tcPr>
        <w:p w:rsidR="20C0FB8F" w:rsidP="20C0FB8F" w:rsidRDefault="20C0FB8F" w14:paraId="5D77BB16" w14:textId="72B32CEF">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37B1331" w14:textId="7B6F6D0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Pta"/>
    </w:pPr>
  </w:p>
  <w:p w:rsidR="006E386F" w:rsidP="00FD33FA" w:rsidRDefault="006E386F" w14:paraId="349199BB"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66E14E1" w14:textId="77777777">
      <w:trPr>
        <w:trHeight w:val="300"/>
      </w:trPr>
      <w:tc>
        <w:tcPr>
          <w:tcW w:w="2830" w:type="dxa"/>
        </w:tcPr>
        <w:p w:rsidR="20C0FB8F" w:rsidP="20C0FB8F" w:rsidRDefault="20C0FB8F" w14:paraId="67107FF8" w14:textId="724EA2E4">
          <w:pPr>
            <w:pStyle w:val="Hlavika"/>
            <w:ind w:left="-115"/>
            <w:jc w:val="left"/>
          </w:pPr>
        </w:p>
      </w:tc>
      <w:tc>
        <w:tcPr>
          <w:tcW w:w="2830" w:type="dxa"/>
        </w:tcPr>
        <w:p w:rsidR="20C0FB8F" w:rsidP="20C0FB8F" w:rsidRDefault="20C0FB8F" w14:paraId="6B8D8625" w14:textId="78217C27">
          <w:pPr>
            <w:pStyle w:val="Hlavika"/>
            <w:jc w:val="center"/>
          </w:pPr>
        </w:p>
      </w:tc>
      <w:tc>
        <w:tcPr>
          <w:tcW w:w="2830" w:type="dxa"/>
        </w:tcPr>
        <w:p w:rsidR="20C0FB8F" w:rsidP="20C0FB8F" w:rsidRDefault="20C0FB8F" w14:paraId="7618D784" w14:textId="0B752D89">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0AC8F68" w14:textId="0356DFED">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1FE714EC" w14:textId="77777777">
      <w:trPr>
        <w:trHeight w:val="300"/>
      </w:trPr>
      <w:tc>
        <w:tcPr>
          <w:tcW w:w="2830" w:type="dxa"/>
        </w:tcPr>
        <w:p w:rsidR="20C0FB8F" w:rsidP="20C0FB8F" w:rsidRDefault="20C0FB8F" w14:paraId="09C3B320" w14:textId="60476D10">
          <w:pPr>
            <w:pStyle w:val="Hlavika"/>
            <w:ind w:left="-115"/>
            <w:jc w:val="left"/>
          </w:pPr>
        </w:p>
      </w:tc>
      <w:tc>
        <w:tcPr>
          <w:tcW w:w="2830" w:type="dxa"/>
        </w:tcPr>
        <w:p w:rsidR="20C0FB8F" w:rsidP="20C0FB8F" w:rsidRDefault="20C0FB8F" w14:paraId="0D2E1EB2" w14:textId="34ED5CEE">
          <w:pPr>
            <w:pStyle w:val="Hlavika"/>
            <w:jc w:val="center"/>
          </w:pPr>
        </w:p>
      </w:tc>
      <w:tc>
        <w:tcPr>
          <w:tcW w:w="2830" w:type="dxa"/>
        </w:tcPr>
        <w:p w:rsidR="20C0FB8F" w:rsidP="20C0FB8F" w:rsidRDefault="20C0FB8F" w14:paraId="2BD56D69" w14:textId="107A1396">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334A0FA0" w14:textId="2C0ED54D">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41617F05" w14:textId="4941C4B7">
    <w:pPr>
      <w:pStyle w:val="Pta"/>
      <w:jc w:val="right"/>
    </w:pPr>
    <w:r>
      <w:fldChar w:fldCharType="begin"/>
    </w:r>
    <w:r>
      <w:instrText>PAGE</w:instrText>
    </w:r>
    <w:r w:rsidR="0003047F">
      <w:fldChar w:fldCharType="separate"/>
    </w:r>
    <w:r>
      <w:fldChar w:fldCharType="end"/>
    </w:r>
  </w:p>
  <w:p w:rsidR="006E386F" w:rsidP="00FD33FA" w:rsidRDefault="006E386F" w14:paraId="21A9ACA3" w14:textId="77777777">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13626F4D" w14:textId="77777777">
    <w:pPr>
      <w:pStyle w:val="Pt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Pta"/>
    </w:pPr>
  </w:p>
  <w:p w:rsidR="006E386F" w:rsidP="00FD33FA" w:rsidRDefault="006E386F" w14:paraId="65285150" w14:textId="77777777">
    <w:pPr>
      <w:pStyle w:val="Pt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655D319E" w14:textId="069B3FD8">
    <w:pPr>
      <w:pStyle w:val="Pta"/>
      <w:jc w:val="right"/>
    </w:pPr>
    <w:r>
      <w:fldChar w:fldCharType="begin"/>
    </w:r>
    <w:r>
      <w:instrText>PAGE</w:instrText>
    </w:r>
    <w:r w:rsidR="0003047F">
      <w:fldChar w:fldCharType="separate"/>
    </w:r>
    <w:r>
      <w:fldChar w:fldCharType="end"/>
    </w:r>
  </w:p>
  <w:p w:rsidR="005328E9" w:rsidP="002E12F8" w:rsidRDefault="005328E9" w14:paraId="4C1670D8" w14:textId="0995CE2E">
    <w:pPr>
      <w:pStyle w:val="Pta"/>
      <w:ind w:firstLine="0"/>
    </w:pPr>
  </w:p>
  <w:p w:rsidR="005328E9" w:rsidP="00FD33FA" w:rsidRDefault="005328E9" w14:paraId="13F3EE9B" w14:textId="77777777">
    <w:pPr>
      <w:pStyle w:val="Pt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Pta"/>
    </w:pPr>
  </w:p>
  <w:p w:rsidR="003A750E" w:rsidP="00FD33FA" w:rsidRDefault="003A750E" w14:paraId="3D97282D"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259BF44" w14:textId="77777777">
      <w:trPr>
        <w:trHeight w:val="300"/>
      </w:trPr>
      <w:tc>
        <w:tcPr>
          <w:tcW w:w="2830" w:type="dxa"/>
        </w:tcPr>
        <w:p w:rsidR="20C0FB8F" w:rsidP="20C0FB8F" w:rsidRDefault="20C0FB8F" w14:paraId="7F79A1AA" w14:textId="268CEB4A">
          <w:pPr>
            <w:pStyle w:val="Hlavika"/>
            <w:ind w:left="-115"/>
            <w:jc w:val="left"/>
          </w:pPr>
        </w:p>
      </w:tc>
      <w:tc>
        <w:tcPr>
          <w:tcW w:w="2830" w:type="dxa"/>
        </w:tcPr>
        <w:p w:rsidR="20C0FB8F" w:rsidP="20C0FB8F" w:rsidRDefault="20C0FB8F" w14:paraId="2DBA550F" w14:textId="3A326E1A">
          <w:pPr>
            <w:pStyle w:val="Hlavika"/>
            <w:jc w:val="center"/>
          </w:pPr>
        </w:p>
      </w:tc>
      <w:tc>
        <w:tcPr>
          <w:tcW w:w="2830" w:type="dxa"/>
        </w:tcPr>
        <w:p w:rsidR="20C0FB8F" w:rsidP="20C0FB8F" w:rsidRDefault="20C0FB8F" w14:paraId="52B653C8" w14:textId="1A22F220">
          <w:pPr>
            <w:pStyle w:val="Hlavika"/>
            <w:ind w:right="-115"/>
            <w:jc w:val="right"/>
          </w:pPr>
        </w:p>
      </w:tc>
    </w:tr>
  </w:tbl>
  <w:p w:rsidR="20C0FB8F" w:rsidP="20C0FB8F" w:rsidRDefault="20C0FB8F" w14:paraId="2FDF6111" w14:textId="1C271AB2">
    <w:pPr>
      <w:pStyle w:val="Hlavik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FDC4AA0" w14:textId="77777777">
      <w:trPr>
        <w:trHeight w:val="300"/>
      </w:trPr>
      <w:tc>
        <w:tcPr>
          <w:tcW w:w="2830" w:type="dxa"/>
        </w:tcPr>
        <w:p w:rsidR="20C0FB8F" w:rsidP="20C0FB8F" w:rsidRDefault="20C0FB8F" w14:paraId="49A76794" w14:textId="13DE47FA">
          <w:pPr>
            <w:pStyle w:val="Hlavika"/>
            <w:ind w:left="-115"/>
            <w:jc w:val="left"/>
          </w:pPr>
        </w:p>
      </w:tc>
      <w:tc>
        <w:tcPr>
          <w:tcW w:w="2830" w:type="dxa"/>
        </w:tcPr>
        <w:p w:rsidR="20C0FB8F" w:rsidP="20C0FB8F" w:rsidRDefault="20C0FB8F" w14:paraId="5694272A" w14:textId="4243142A">
          <w:pPr>
            <w:pStyle w:val="Hlavika"/>
            <w:jc w:val="center"/>
          </w:pPr>
        </w:p>
      </w:tc>
      <w:tc>
        <w:tcPr>
          <w:tcW w:w="2830" w:type="dxa"/>
        </w:tcPr>
        <w:p w:rsidR="20C0FB8F" w:rsidP="20C0FB8F" w:rsidRDefault="20C0FB8F" w14:paraId="58A9467E" w14:textId="51511F92">
          <w:pPr>
            <w:pStyle w:val="Hlavika"/>
            <w:ind w:right="-115"/>
            <w:jc w:val="right"/>
          </w:pPr>
        </w:p>
      </w:tc>
    </w:tr>
  </w:tbl>
  <w:p w:rsidR="20C0FB8F" w:rsidP="20C0FB8F" w:rsidRDefault="20C0FB8F" w14:paraId="6DA4D2D0" w14:textId="163D8E29">
    <w:pPr>
      <w:pStyle w:val="Hlavika"/>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4F2D1B9" w14:textId="77777777">
      <w:trPr>
        <w:trHeight w:val="300"/>
      </w:trPr>
      <w:tc>
        <w:tcPr>
          <w:tcW w:w="2830" w:type="dxa"/>
        </w:tcPr>
        <w:p w:rsidR="20C0FB8F" w:rsidP="20C0FB8F" w:rsidRDefault="20C0FB8F" w14:paraId="32416346" w14:textId="10085E41">
          <w:pPr>
            <w:pStyle w:val="Hlavika"/>
            <w:ind w:left="-115"/>
            <w:jc w:val="left"/>
          </w:pPr>
        </w:p>
      </w:tc>
      <w:tc>
        <w:tcPr>
          <w:tcW w:w="2830" w:type="dxa"/>
        </w:tcPr>
        <w:p w:rsidR="20C0FB8F" w:rsidP="20C0FB8F" w:rsidRDefault="20C0FB8F" w14:paraId="4CE2B1CA" w14:textId="6EE6D99D">
          <w:pPr>
            <w:pStyle w:val="Hlavika"/>
            <w:jc w:val="center"/>
          </w:pPr>
        </w:p>
      </w:tc>
      <w:tc>
        <w:tcPr>
          <w:tcW w:w="2830" w:type="dxa"/>
        </w:tcPr>
        <w:p w:rsidR="20C0FB8F" w:rsidP="20C0FB8F" w:rsidRDefault="20C0FB8F" w14:paraId="43CF4DFF" w14:textId="4FD54698">
          <w:pPr>
            <w:pStyle w:val="Hlavika"/>
            <w:ind w:right="-115"/>
            <w:jc w:val="right"/>
          </w:pPr>
        </w:p>
      </w:tc>
    </w:tr>
  </w:tbl>
  <w:p w:rsidR="20C0FB8F" w:rsidP="20C0FB8F" w:rsidRDefault="20C0FB8F" w14:paraId="0F7656C9" w14:textId="7A195232">
    <w:pPr>
      <w:pStyle w:val="Hlavika"/>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C235868" w14:textId="77777777">
      <w:trPr>
        <w:trHeight w:val="300"/>
      </w:trPr>
      <w:tc>
        <w:tcPr>
          <w:tcW w:w="2830" w:type="dxa"/>
        </w:tcPr>
        <w:p w:rsidR="20C0FB8F" w:rsidP="20C0FB8F" w:rsidRDefault="20C0FB8F" w14:paraId="075D605F" w14:textId="16490020">
          <w:pPr>
            <w:pStyle w:val="Hlavika"/>
            <w:ind w:left="-115"/>
            <w:jc w:val="left"/>
          </w:pPr>
        </w:p>
      </w:tc>
      <w:tc>
        <w:tcPr>
          <w:tcW w:w="2830" w:type="dxa"/>
        </w:tcPr>
        <w:p w:rsidR="20C0FB8F" w:rsidP="20C0FB8F" w:rsidRDefault="20C0FB8F" w14:paraId="190C578C" w14:textId="64E3CA03">
          <w:pPr>
            <w:pStyle w:val="Hlavika"/>
            <w:jc w:val="center"/>
          </w:pPr>
        </w:p>
      </w:tc>
      <w:tc>
        <w:tcPr>
          <w:tcW w:w="2830" w:type="dxa"/>
        </w:tcPr>
        <w:p w:rsidR="20C0FB8F" w:rsidP="20C0FB8F" w:rsidRDefault="20C0FB8F" w14:paraId="2BB61F3A" w14:textId="0BD115DB">
          <w:pPr>
            <w:pStyle w:val="Hlavika"/>
            <w:ind w:right="-115"/>
            <w:jc w:val="right"/>
          </w:pPr>
        </w:p>
      </w:tc>
    </w:tr>
  </w:tbl>
  <w:p w:rsidR="20C0FB8F" w:rsidP="20C0FB8F" w:rsidRDefault="20C0FB8F" w14:paraId="7B32E5AD" w14:textId="46D2D377">
    <w:pPr>
      <w:pStyle w:val="Hlavika"/>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D4654D4" w14:textId="77777777">
      <w:trPr>
        <w:trHeight w:val="300"/>
      </w:trPr>
      <w:tc>
        <w:tcPr>
          <w:tcW w:w="2830" w:type="dxa"/>
        </w:tcPr>
        <w:p w:rsidR="20C0FB8F" w:rsidP="20C0FB8F" w:rsidRDefault="20C0FB8F" w14:paraId="5D63BD07" w14:textId="4124E039">
          <w:pPr>
            <w:pStyle w:val="Hlavika"/>
            <w:ind w:left="-115"/>
            <w:jc w:val="left"/>
          </w:pPr>
        </w:p>
      </w:tc>
      <w:tc>
        <w:tcPr>
          <w:tcW w:w="2830" w:type="dxa"/>
        </w:tcPr>
        <w:p w:rsidR="20C0FB8F" w:rsidP="20C0FB8F" w:rsidRDefault="20C0FB8F" w14:paraId="585589F5" w14:textId="3B348AFD">
          <w:pPr>
            <w:pStyle w:val="Hlavika"/>
            <w:jc w:val="center"/>
          </w:pPr>
        </w:p>
      </w:tc>
      <w:tc>
        <w:tcPr>
          <w:tcW w:w="2830" w:type="dxa"/>
        </w:tcPr>
        <w:p w:rsidR="20C0FB8F" w:rsidP="20C0FB8F" w:rsidRDefault="20C0FB8F" w14:paraId="2D33954B" w14:textId="48A9C49C">
          <w:pPr>
            <w:pStyle w:val="Hlavika"/>
            <w:ind w:right="-115"/>
            <w:jc w:val="right"/>
          </w:pPr>
        </w:p>
      </w:tc>
    </w:tr>
  </w:tbl>
  <w:p w:rsidR="20C0FB8F" w:rsidP="20C0FB8F" w:rsidRDefault="20C0FB8F" w14:paraId="4B658917" w14:textId="133389F0">
    <w:pPr>
      <w:pStyle w:val="Hlavika"/>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8B821F5" w14:textId="77777777">
      <w:trPr>
        <w:trHeight w:val="300"/>
      </w:trPr>
      <w:tc>
        <w:tcPr>
          <w:tcW w:w="2830" w:type="dxa"/>
        </w:tcPr>
        <w:p w:rsidR="20C0FB8F" w:rsidP="20C0FB8F" w:rsidRDefault="20C0FB8F" w14:paraId="43513BB0" w14:textId="10F57FB6">
          <w:pPr>
            <w:pStyle w:val="Hlavika"/>
            <w:ind w:left="-115"/>
            <w:jc w:val="left"/>
          </w:pPr>
        </w:p>
      </w:tc>
      <w:tc>
        <w:tcPr>
          <w:tcW w:w="2830" w:type="dxa"/>
        </w:tcPr>
        <w:p w:rsidR="20C0FB8F" w:rsidP="20C0FB8F" w:rsidRDefault="20C0FB8F" w14:paraId="494F3DF4" w14:textId="27FE8830">
          <w:pPr>
            <w:pStyle w:val="Hlavika"/>
            <w:jc w:val="center"/>
          </w:pPr>
        </w:p>
      </w:tc>
      <w:tc>
        <w:tcPr>
          <w:tcW w:w="2830" w:type="dxa"/>
        </w:tcPr>
        <w:p w:rsidR="20C0FB8F" w:rsidP="20C0FB8F" w:rsidRDefault="20C0FB8F" w14:paraId="65684829" w14:textId="15E7197F">
          <w:pPr>
            <w:pStyle w:val="Hlavika"/>
            <w:ind w:right="-115"/>
            <w:jc w:val="right"/>
          </w:pPr>
        </w:p>
      </w:tc>
    </w:tr>
  </w:tbl>
  <w:p w:rsidR="20C0FB8F" w:rsidP="20C0FB8F" w:rsidRDefault="20C0FB8F" w14:paraId="70B52956" w14:textId="5856CEFE">
    <w:pPr>
      <w:pStyle w:val="Hlavika"/>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3F2D427" w14:textId="77777777">
      <w:trPr>
        <w:trHeight w:val="300"/>
      </w:trPr>
      <w:tc>
        <w:tcPr>
          <w:tcW w:w="2830" w:type="dxa"/>
        </w:tcPr>
        <w:p w:rsidR="20C0FB8F" w:rsidP="20C0FB8F" w:rsidRDefault="20C0FB8F" w14:paraId="2C2228A8" w14:textId="7CC8E92A">
          <w:pPr>
            <w:pStyle w:val="Hlavika"/>
            <w:ind w:left="-115"/>
            <w:jc w:val="left"/>
          </w:pPr>
        </w:p>
      </w:tc>
      <w:tc>
        <w:tcPr>
          <w:tcW w:w="2830" w:type="dxa"/>
        </w:tcPr>
        <w:p w:rsidR="20C0FB8F" w:rsidP="20C0FB8F" w:rsidRDefault="20C0FB8F" w14:paraId="59BBB731" w14:textId="35B48B58">
          <w:pPr>
            <w:pStyle w:val="Hlavika"/>
            <w:jc w:val="center"/>
          </w:pPr>
        </w:p>
      </w:tc>
      <w:tc>
        <w:tcPr>
          <w:tcW w:w="2830" w:type="dxa"/>
        </w:tcPr>
        <w:p w:rsidR="20C0FB8F" w:rsidP="20C0FB8F" w:rsidRDefault="20C0FB8F" w14:paraId="441DB6A2" w14:textId="25D91F53">
          <w:pPr>
            <w:pStyle w:val="Hlavika"/>
            <w:ind w:right="-115"/>
            <w:jc w:val="right"/>
          </w:pPr>
        </w:p>
      </w:tc>
    </w:tr>
  </w:tbl>
  <w:p w:rsidR="20C0FB8F" w:rsidP="20C0FB8F" w:rsidRDefault="20C0FB8F" w14:paraId="2417ADA1" w14:textId="20DAF259">
    <w:pPr>
      <w:pStyle w:val="Hlavika"/>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7EC254C" w14:textId="77777777">
      <w:trPr>
        <w:trHeight w:val="300"/>
      </w:trPr>
      <w:tc>
        <w:tcPr>
          <w:tcW w:w="2830" w:type="dxa"/>
        </w:tcPr>
        <w:p w:rsidR="20C0FB8F" w:rsidP="20C0FB8F" w:rsidRDefault="20C0FB8F" w14:paraId="5B89998A" w14:textId="3E05C586">
          <w:pPr>
            <w:pStyle w:val="Hlavika"/>
            <w:ind w:left="-115"/>
            <w:jc w:val="left"/>
          </w:pPr>
        </w:p>
      </w:tc>
      <w:tc>
        <w:tcPr>
          <w:tcW w:w="2830" w:type="dxa"/>
        </w:tcPr>
        <w:p w:rsidR="20C0FB8F" w:rsidP="20C0FB8F" w:rsidRDefault="20C0FB8F" w14:paraId="29EC89E3" w14:textId="72C2FCE8">
          <w:pPr>
            <w:pStyle w:val="Hlavika"/>
            <w:jc w:val="center"/>
          </w:pPr>
        </w:p>
      </w:tc>
      <w:tc>
        <w:tcPr>
          <w:tcW w:w="2830" w:type="dxa"/>
        </w:tcPr>
        <w:p w:rsidR="20C0FB8F" w:rsidP="20C0FB8F" w:rsidRDefault="20C0FB8F" w14:paraId="50C5E06E" w14:textId="7304D65C">
          <w:pPr>
            <w:pStyle w:val="Hlavika"/>
            <w:ind w:right="-115"/>
            <w:jc w:val="right"/>
          </w:pPr>
        </w:p>
      </w:tc>
    </w:tr>
  </w:tbl>
  <w:p w:rsidR="20C0FB8F" w:rsidP="20C0FB8F" w:rsidRDefault="20C0FB8F" w14:paraId="354BC8A1" w14:textId="0A684D01">
    <w:pPr>
      <w:pStyle w:val="Hlavika"/>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A458677" w14:textId="77777777">
      <w:trPr>
        <w:trHeight w:val="300"/>
      </w:trPr>
      <w:tc>
        <w:tcPr>
          <w:tcW w:w="2830" w:type="dxa"/>
        </w:tcPr>
        <w:p w:rsidR="20C0FB8F" w:rsidP="20C0FB8F" w:rsidRDefault="20C0FB8F" w14:paraId="0E19C5C6" w14:textId="4FD4714F">
          <w:pPr>
            <w:pStyle w:val="Hlavika"/>
            <w:ind w:left="-115"/>
            <w:jc w:val="left"/>
          </w:pPr>
        </w:p>
      </w:tc>
      <w:tc>
        <w:tcPr>
          <w:tcW w:w="2830" w:type="dxa"/>
        </w:tcPr>
        <w:p w:rsidR="20C0FB8F" w:rsidP="20C0FB8F" w:rsidRDefault="20C0FB8F" w14:paraId="710A8A85" w14:textId="78A80B1B">
          <w:pPr>
            <w:pStyle w:val="Hlavika"/>
            <w:jc w:val="center"/>
          </w:pPr>
        </w:p>
      </w:tc>
      <w:tc>
        <w:tcPr>
          <w:tcW w:w="2830" w:type="dxa"/>
        </w:tcPr>
        <w:p w:rsidR="20C0FB8F" w:rsidP="20C0FB8F" w:rsidRDefault="20C0FB8F" w14:paraId="6BC11E45" w14:textId="62BF33E2">
          <w:pPr>
            <w:pStyle w:val="Hlavika"/>
            <w:ind w:right="-115"/>
            <w:jc w:val="right"/>
          </w:pPr>
        </w:p>
      </w:tc>
    </w:tr>
  </w:tbl>
  <w:p w:rsidR="20C0FB8F" w:rsidP="20C0FB8F" w:rsidRDefault="20C0FB8F" w14:paraId="4156566B" w14:textId="7C915086">
    <w:pPr>
      <w:pStyle w:val="Hlavika"/>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6C96413" w14:textId="77777777">
      <w:trPr>
        <w:trHeight w:val="300"/>
      </w:trPr>
      <w:tc>
        <w:tcPr>
          <w:tcW w:w="2830" w:type="dxa"/>
        </w:tcPr>
        <w:p w:rsidR="20C0FB8F" w:rsidP="20C0FB8F" w:rsidRDefault="20C0FB8F" w14:paraId="30E73117" w14:textId="712C3722">
          <w:pPr>
            <w:pStyle w:val="Hlavika"/>
            <w:ind w:left="-115"/>
            <w:jc w:val="left"/>
          </w:pPr>
        </w:p>
      </w:tc>
      <w:tc>
        <w:tcPr>
          <w:tcW w:w="2830" w:type="dxa"/>
        </w:tcPr>
        <w:p w:rsidR="20C0FB8F" w:rsidP="20C0FB8F" w:rsidRDefault="20C0FB8F" w14:paraId="3A1C04F1" w14:textId="5C052BD0">
          <w:pPr>
            <w:pStyle w:val="Hlavika"/>
            <w:jc w:val="center"/>
          </w:pPr>
        </w:p>
      </w:tc>
      <w:tc>
        <w:tcPr>
          <w:tcW w:w="2830" w:type="dxa"/>
        </w:tcPr>
        <w:p w:rsidR="20C0FB8F" w:rsidP="20C0FB8F" w:rsidRDefault="20C0FB8F" w14:paraId="071C812D" w14:textId="3E6E2007">
          <w:pPr>
            <w:pStyle w:val="Hlavika"/>
            <w:ind w:right="-115"/>
            <w:jc w:val="right"/>
          </w:pPr>
        </w:p>
      </w:tc>
    </w:tr>
  </w:tbl>
  <w:p w:rsidR="20C0FB8F" w:rsidP="20C0FB8F" w:rsidRDefault="20C0FB8F" w14:paraId="5DED3AB1" w14:textId="3CA72E48">
    <w:pPr>
      <w:pStyle w:val="Hlavika"/>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82F0D5E" w14:textId="77777777">
      <w:trPr>
        <w:trHeight w:val="300"/>
      </w:trPr>
      <w:tc>
        <w:tcPr>
          <w:tcW w:w="2830" w:type="dxa"/>
        </w:tcPr>
        <w:p w:rsidR="20C0FB8F" w:rsidP="20C0FB8F" w:rsidRDefault="20C0FB8F" w14:paraId="4CC90237" w14:textId="138189FE">
          <w:pPr>
            <w:pStyle w:val="Hlavika"/>
            <w:ind w:left="-115"/>
            <w:jc w:val="left"/>
          </w:pPr>
        </w:p>
      </w:tc>
      <w:tc>
        <w:tcPr>
          <w:tcW w:w="2830" w:type="dxa"/>
        </w:tcPr>
        <w:p w:rsidR="20C0FB8F" w:rsidP="20C0FB8F" w:rsidRDefault="20C0FB8F" w14:paraId="4EAF9BC5" w14:textId="15969647">
          <w:pPr>
            <w:pStyle w:val="Hlavika"/>
            <w:jc w:val="center"/>
          </w:pPr>
        </w:p>
      </w:tc>
      <w:tc>
        <w:tcPr>
          <w:tcW w:w="2830" w:type="dxa"/>
        </w:tcPr>
        <w:p w:rsidR="20C0FB8F" w:rsidP="20C0FB8F" w:rsidRDefault="20C0FB8F" w14:paraId="6F230145" w14:textId="4CBF51A7">
          <w:pPr>
            <w:pStyle w:val="Hlavika"/>
            <w:ind w:right="-115"/>
            <w:jc w:val="right"/>
          </w:pPr>
        </w:p>
      </w:tc>
    </w:tr>
  </w:tbl>
  <w:p w:rsidR="20C0FB8F" w:rsidP="20C0FB8F" w:rsidRDefault="20C0FB8F" w14:paraId="5F6A4D3C" w14:textId="7F2B7C4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2E41DD9" w14:textId="77777777">
      <w:trPr>
        <w:trHeight w:val="300"/>
      </w:trPr>
      <w:tc>
        <w:tcPr>
          <w:tcW w:w="2830" w:type="dxa"/>
        </w:tcPr>
        <w:p w:rsidR="20C0FB8F" w:rsidP="20C0FB8F" w:rsidRDefault="20C0FB8F" w14:paraId="6B6B6626" w14:textId="34AB281F">
          <w:pPr>
            <w:pStyle w:val="Hlavika"/>
            <w:ind w:left="-115"/>
            <w:jc w:val="left"/>
          </w:pPr>
        </w:p>
      </w:tc>
      <w:tc>
        <w:tcPr>
          <w:tcW w:w="2830" w:type="dxa"/>
        </w:tcPr>
        <w:p w:rsidR="20C0FB8F" w:rsidP="20C0FB8F" w:rsidRDefault="20C0FB8F" w14:paraId="78AA866B" w14:textId="48F08FDB">
          <w:pPr>
            <w:pStyle w:val="Hlavika"/>
            <w:jc w:val="center"/>
          </w:pPr>
        </w:p>
      </w:tc>
      <w:tc>
        <w:tcPr>
          <w:tcW w:w="2830" w:type="dxa"/>
        </w:tcPr>
        <w:p w:rsidR="20C0FB8F" w:rsidP="20C0FB8F" w:rsidRDefault="20C0FB8F" w14:paraId="3150DDDF" w14:textId="03C08DCF">
          <w:pPr>
            <w:pStyle w:val="Hlavika"/>
            <w:ind w:right="-115"/>
            <w:jc w:val="right"/>
          </w:pPr>
        </w:p>
      </w:tc>
    </w:tr>
  </w:tbl>
  <w:p w:rsidR="20C0FB8F" w:rsidP="20C0FB8F" w:rsidRDefault="20C0FB8F" w14:paraId="37962B6F" w14:textId="38CA5A5E">
    <w:pPr>
      <w:pStyle w:val="Hlavika"/>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95135BC" w14:textId="77777777">
      <w:trPr>
        <w:trHeight w:val="300"/>
      </w:trPr>
      <w:tc>
        <w:tcPr>
          <w:tcW w:w="2830" w:type="dxa"/>
        </w:tcPr>
        <w:p w:rsidR="20C0FB8F" w:rsidP="20C0FB8F" w:rsidRDefault="20C0FB8F" w14:paraId="490970DD" w14:textId="133C01E3">
          <w:pPr>
            <w:pStyle w:val="Hlavika"/>
            <w:ind w:left="-115"/>
            <w:jc w:val="left"/>
          </w:pPr>
        </w:p>
      </w:tc>
      <w:tc>
        <w:tcPr>
          <w:tcW w:w="2830" w:type="dxa"/>
        </w:tcPr>
        <w:p w:rsidR="20C0FB8F" w:rsidP="20C0FB8F" w:rsidRDefault="20C0FB8F" w14:paraId="3573649B" w14:textId="2333330D">
          <w:pPr>
            <w:pStyle w:val="Hlavika"/>
            <w:jc w:val="center"/>
          </w:pPr>
        </w:p>
      </w:tc>
      <w:tc>
        <w:tcPr>
          <w:tcW w:w="2830" w:type="dxa"/>
        </w:tcPr>
        <w:p w:rsidR="20C0FB8F" w:rsidP="20C0FB8F" w:rsidRDefault="20C0FB8F" w14:paraId="7DB0014B" w14:textId="40D09B30">
          <w:pPr>
            <w:pStyle w:val="Hlavika"/>
            <w:ind w:right="-115"/>
            <w:jc w:val="right"/>
          </w:pPr>
        </w:p>
      </w:tc>
    </w:tr>
  </w:tbl>
  <w:p w:rsidR="20C0FB8F" w:rsidP="20C0FB8F" w:rsidRDefault="20C0FB8F" w14:paraId="03235460" w14:textId="5B7A2419">
    <w:pPr>
      <w:pStyle w:val="Hlavika"/>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1A4744B" w14:textId="77777777">
      <w:trPr>
        <w:trHeight w:val="300"/>
      </w:trPr>
      <w:tc>
        <w:tcPr>
          <w:tcW w:w="2830" w:type="dxa"/>
        </w:tcPr>
        <w:p w:rsidR="20C0FB8F" w:rsidP="20C0FB8F" w:rsidRDefault="20C0FB8F" w14:paraId="62CD92E9" w14:textId="18E13C79">
          <w:pPr>
            <w:pStyle w:val="Hlavika"/>
            <w:ind w:left="-115"/>
            <w:jc w:val="left"/>
          </w:pPr>
        </w:p>
      </w:tc>
      <w:tc>
        <w:tcPr>
          <w:tcW w:w="2830" w:type="dxa"/>
        </w:tcPr>
        <w:p w:rsidR="20C0FB8F" w:rsidP="20C0FB8F" w:rsidRDefault="20C0FB8F" w14:paraId="6C0D661C" w14:textId="1E67B09C">
          <w:pPr>
            <w:pStyle w:val="Hlavika"/>
            <w:jc w:val="center"/>
          </w:pPr>
        </w:p>
      </w:tc>
      <w:tc>
        <w:tcPr>
          <w:tcW w:w="2830" w:type="dxa"/>
        </w:tcPr>
        <w:p w:rsidR="20C0FB8F" w:rsidP="20C0FB8F" w:rsidRDefault="20C0FB8F" w14:paraId="3452B84E" w14:textId="5DB40411">
          <w:pPr>
            <w:pStyle w:val="Hlavika"/>
            <w:ind w:right="-115"/>
            <w:jc w:val="right"/>
          </w:pPr>
        </w:p>
      </w:tc>
    </w:tr>
  </w:tbl>
  <w:p w:rsidR="20C0FB8F" w:rsidP="20C0FB8F" w:rsidRDefault="20C0FB8F" w14:paraId="4A7EE18B" w14:textId="32076D9F">
    <w:pPr>
      <w:pStyle w:val="Hlavika"/>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90020FD" w14:textId="77777777">
      <w:trPr>
        <w:trHeight w:val="300"/>
      </w:trPr>
      <w:tc>
        <w:tcPr>
          <w:tcW w:w="2830" w:type="dxa"/>
        </w:tcPr>
        <w:p w:rsidR="20C0FB8F" w:rsidP="20C0FB8F" w:rsidRDefault="20C0FB8F" w14:paraId="4CAB4822" w14:textId="03658E17">
          <w:pPr>
            <w:pStyle w:val="Hlavika"/>
            <w:ind w:left="-115"/>
            <w:jc w:val="left"/>
          </w:pPr>
        </w:p>
      </w:tc>
      <w:tc>
        <w:tcPr>
          <w:tcW w:w="2830" w:type="dxa"/>
        </w:tcPr>
        <w:p w:rsidR="20C0FB8F" w:rsidP="20C0FB8F" w:rsidRDefault="20C0FB8F" w14:paraId="52F2B5BC" w14:textId="0590381E">
          <w:pPr>
            <w:pStyle w:val="Hlavika"/>
            <w:jc w:val="center"/>
          </w:pPr>
        </w:p>
      </w:tc>
      <w:tc>
        <w:tcPr>
          <w:tcW w:w="2830" w:type="dxa"/>
        </w:tcPr>
        <w:p w:rsidR="20C0FB8F" w:rsidP="20C0FB8F" w:rsidRDefault="20C0FB8F" w14:paraId="7D2F5829" w14:textId="46425254">
          <w:pPr>
            <w:pStyle w:val="Hlavika"/>
            <w:ind w:right="-115"/>
            <w:jc w:val="right"/>
          </w:pPr>
        </w:p>
      </w:tc>
    </w:tr>
  </w:tbl>
  <w:p w:rsidR="20C0FB8F" w:rsidP="20C0FB8F" w:rsidRDefault="20C0FB8F" w14:paraId="349BD812" w14:textId="76DA76CC">
    <w:pPr>
      <w:pStyle w:val="Hlavika"/>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913524A" w14:textId="77777777">
      <w:trPr>
        <w:trHeight w:val="300"/>
      </w:trPr>
      <w:tc>
        <w:tcPr>
          <w:tcW w:w="2830" w:type="dxa"/>
        </w:tcPr>
        <w:p w:rsidR="20C0FB8F" w:rsidP="20C0FB8F" w:rsidRDefault="20C0FB8F" w14:paraId="690C7C45" w14:textId="73AF2368">
          <w:pPr>
            <w:pStyle w:val="Hlavika"/>
            <w:ind w:left="-115"/>
            <w:jc w:val="left"/>
          </w:pPr>
        </w:p>
      </w:tc>
      <w:tc>
        <w:tcPr>
          <w:tcW w:w="2830" w:type="dxa"/>
        </w:tcPr>
        <w:p w:rsidR="20C0FB8F" w:rsidP="20C0FB8F" w:rsidRDefault="20C0FB8F" w14:paraId="5FF76141" w14:textId="0584477B">
          <w:pPr>
            <w:pStyle w:val="Hlavika"/>
            <w:jc w:val="center"/>
          </w:pPr>
        </w:p>
      </w:tc>
      <w:tc>
        <w:tcPr>
          <w:tcW w:w="2830" w:type="dxa"/>
        </w:tcPr>
        <w:p w:rsidR="20C0FB8F" w:rsidP="20C0FB8F" w:rsidRDefault="20C0FB8F" w14:paraId="43416A25" w14:textId="7CC0F953">
          <w:pPr>
            <w:pStyle w:val="Hlavika"/>
            <w:ind w:right="-115"/>
            <w:jc w:val="right"/>
          </w:pPr>
        </w:p>
      </w:tc>
    </w:tr>
  </w:tbl>
  <w:p w:rsidR="20C0FB8F" w:rsidP="20C0FB8F" w:rsidRDefault="20C0FB8F" w14:paraId="5D3D6067" w14:textId="7015236C">
    <w:pPr>
      <w:pStyle w:val="Hlavika"/>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84D860E" w14:textId="77777777">
      <w:trPr>
        <w:trHeight w:val="300"/>
      </w:trPr>
      <w:tc>
        <w:tcPr>
          <w:tcW w:w="2830" w:type="dxa"/>
        </w:tcPr>
        <w:p w:rsidR="20C0FB8F" w:rsidP="20C0FB8F" w:rsidRDefault="20C0FB8F" w14:paraId="6B43BADC" w14:textId="0AB97F59">
          <w:pPr>
            <w:pStyle w:val="Hlavika"/>
            <w:ind w:left="-115"/>
            <w:jc w:val="left"/>
          </w:pPr>
        </w:p>
      </w:tc>
      <w:tc>
        <w:tcPr>
          <w:tcW w:w="2830" w:type="dxa"/>
        </w:tcPr>
        <w:p w:rsidR="20C0FB8F" w:rsidP="20C0FB8F" w:rsidRDefault="20C0FB8F" w14:paraId="2A3BB99B" w14:textId="68D0577C">
          <w:pPr>
            <w:pStyle w:val="Hlavika"/>
            <w:jc w:val="center"/>
          </w:pPr>
        </w:p>
      </w:tc>
      <w:tc>
        <w:tcPr>
          <w:tcW w:w="2830" w:type="dxa"/>
        </w:tcPr>
        <w:p w:rsidR="20C0FB8F" w:rsidP="20C0FB8F" w:rsidRDefault="20C0FB8F" w14:paraId="58A94AA0" w14:textId="79C4931C">
          <w:pPr>
            <w:pStyle w:val="Hlavika"/>
            <w:ind w:right="-115"/>
            <w:jc w:val="right"/>
          </w:pPr>
        </w:p>
      </w:tc>
    </w:tr>
  </w:tbl>
  <w:p w:rsidR="20C0FB8F" w:rsidP="20C0FB8F" w:rsidRDefault="20C0FB8F" w14:paraId="06B35FC2" w14:textId="0C3858B0">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F61E736" w14:textId="77777777">
      <w:trPr>
        <w:trHeight w:val="300"/>
      </w:trPr>
      <w:tc>
        <w:tcPr>
          <w:tcW w:w="2830" w:type="dxa"/>
        </w:tcPr>
        <w:p w:rsidR="20C0FB8F" w:rsidP="20C0FB8F" w:rsidRDefault="20C0FB8F" w14:paraId="40B0FE54" w14:textId="75EAED42">
          <w:pPr>
            <w:pStyle w:val="Hlavika"/>
            <w:ind w:left="-115"/>
            <w:jc w:val="left"/>
          </w:pPr>
        </w:p>
      </w:tc>
      <w:tc>
        <w:tcPr>
          <w:tcW w:w="2830" w:type="dxa"/>
        </w:tcPr>
        <w:p w:rsidR="20C0FB8F" w:rsidP="20C0FB8F" w:rsidRDefault="20C0FB8F" w14:paraId="06DF00EE" w14:textId="0D5E8D92">
          <w:pPr>
            <w:pStyle w:val="Hlavika"/>
            <w:jc w:val="center"/>
          </w:pPr>
        </w:p>
      </w:tc>
      <w:tc>
        <w:tcPr>
          <w:tcW w:w="2830" w:type="dxa"/>
        </w:tcPr>
        <w:p w:rsidR="20C0FB8F" w:rsidP="20C0FB8F" w:rsidRDefault="20C0FB8F" w14:paraId="6E144197" w14:textId="0F3BDC42">
          <w:pPr>
            <w:pStyle w:val="Hlavika"/>
            <w:ind w:right="-115"/>
            <w:jc w:val="right"/>
          </w:pPr>
        </w:p>
      </w:tc>
    </w:tr>
  </w:tbl>
  <w:p w:rsidR="20C0FB8F" w:rsidP="20C0FB8F" w:rsidRDefault="20C0FB8F" w14:paraId="327FF259" w14:textId="79AA98BA">
    <w:pPr>
      <w:pStyle w:val="Hlavik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356376" w14:textId="77777777">
      <w:trPr>
        <w:trHeight w:val="300"/>
      </w:trPr>
      <w:tc>
        <w:tcPr>
          <w:tcW w:w="2830" w:type="dxa"/>
        </w:tcPr>
        <w:p w:rsidR="20C0FB8F" w:rsidP="20C0FB8F" w:rsidRDefault="20C0FB8F" w14:paraId="2FD9BA8F" w14:textId="2D24DC44">
          <w:pPr>
            <w:pStyle w:val="Hlavika"/>
            <w:ind w:left="-115"/>
            <w:jc w:val="left"/>
          </w:pPr>
        </w:p>
      </w:tc>
      <w:tc>
        <w:tcPr>
          <w:tcW w:w="2830" w:type="dxa"/>
        </w:tcPr>
        <w:p w:rsidR="20C0FB8F" w:rsidP="20C0FB8F" w:rsidRDefault="20C0FB8F" w14:paraId="0A7B1BD7" w14:textId="5B2D0948">
          <w:pPr>
            <w:pStyle w:val="Hlavika"/>
            <w:jc w:val="center"/>
          </w:pPr>
        </w:p>
      </w:tc>
      <w:tc>
        <w:tcPr>
          <w:tcW w:w="2830" w:type="dxa"/>
        </w:tcPr>
        <w:p w:rsidR="20C0FB8F" w:rsidP="20C0FB8F" w:rsidRDefault="20C0FB8F" w14:paraId="3CDEBCEB" w14:textId="5DAF36CB">
          <w:pPr>
            <w:pStyle w:val="Hlavika"/>
            <w:ind w:right="-115"/>
            <w:jc w:val="right"/>
          </w:pPr>
        </w:p>
      </w:tc>
    </w:tr>
  </w:tbl>
  <w:p w:rsidR="20C0FB8F" w:rsidP="20C0FB8F" w:rsidRDefault="20C0FB8F" w14:paraId="2EC8D90B" w14:textId="3AF93933">
    <w:pPr>
      <w:pStyle w:val="Hlavik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0B5E46E" w14:textId="77777777">
      <w:trPr>
        <w:trHeight w:val="300"/>
      </w:trPr>
      <w:tc>
        <w:tcPr>
          <w:tcW w:w="2830" w:type="dxa"/>
        </w:tcPr>
        <w:p w:rsidR="20C0FB8F" w:rsidP="20C0FB8F" w:rsidRDefault="20C0FB8F" w14:paraId="6BAEC95F" w14:textId="7343C258">
          <w:pPr>
            <w:pStyle w:val="Hlavika"/>
            <w:ind w:left="-115"/>
            <w:jc w:val="left"/>
          </w:pPr>
        </w:p>
      </w:tc>
      <w:tc>
        <w:tcPr>
          <w:tcW w:w="2830" w:type="dxa"/>
        </w:tcPr>
        <w:p w:rsidR="20C0FB8F" w:rsidP="20C0FB8F" w:rsidRDefault="20C0FB8F" w14:paraId="70EE98B3" w14:textId="394706BA">
          <w:pPr>
            <w:pStyle w:val="Hlavika"/>
            <w:jc w:val="center"/>
          </w:pPr>
        </w:p>
      </w:tc>
      <w:tc>
        <w:tcPr>
          <w:tcW w:w="2830" w:type="dxa"/>
        </w:tcPr>
        <w:p w:rsidR="20C0FB8F" w:rsidP="20C0FB8F" w:rsidRDefault="20C0FB8F" w14:paraId="518B4488" w14:textId="5255D453">
          <w:pPr>
            <w:pStyle w:val="Hlavika"/>
            <w:ind w:right="-115"/>
            <w:jc w:val="right"/>
          </w:pPr>
        </w:p>
      </w:tc>
    </w:tr>
  </w:tbl>
  <w:p w:rsidR="20C0FB8F" w:rsidP="20C0FB8F" w:rsidRDefault="20C0FB8F" w14:paraId="39279CFD" w14:textId="0B1A41CC">
    <w:pPr>
      <w:pStyle w:val="Hlavik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52C68AE" w14:textId="77777777">
      <w:trPr>
        <w:trHeight w:val="300"/>
      </w:trPr>
      <w:tc>
        <w:tcPr>
          <w:tcW w:w="2830" w:type="dxa"/>
        </w:tcPr>
        <w:p w:rsidR="20C0FB8F" w:rsidP="20C0FB8F" w:rsidRDefault="20C0FB8F" w14:paraId="276AFD83" w14:textId="09FDFAF9">
          <w:pPr>
            <w:pStyle w:val="Hlavika"/>
            <w:ind w:left="-115"/>
            <w:jc w:val="left"/>
          </w:pPr>
        </w:p>
      </w:tc>
      <w:tc>
        <w:tcPr>
          <w:tcW w:w="2830" w:type="dxa"/>
        </w:tcPr>
        <w:p w:rsidR="20C0FB8F" w:rsidP="20C0FB8F" w:rsidRDefault="20C0FB8F" w14:paraId="1B64BB33" w14:textId="5F6CFCE4">
          <w:pPr>
            <w:pStyle w:val="Hlavika"/>
            <w:jc w:val="center"/>
          </w:pPr>
        </w:p>
      </w:tc>
      <w:tc>
        <w:tcPr>
          <w:tcW w:w="2830" w:type="dxa"/>
        </w:tcPr>
        <w:p w:rsidR="20C0FB8F" w:rsidP="20C0FB8F" w:rsidRDefault="20C0FB8F" w14:paraId="79DC836E" w14:textId="2DE86DE3">
          <w:pPr>
            <w:pStyle w:val="Hlavika"/>
            <w:ind w:right="-115"/>
            <w:jc w:val="right"/>
          </w:pPr>
        </w:p>
      </w:tc>
    </w:tr>
  </w:tbl>
  <w:p w:rsidR="20C0FB8F" w:rsidP="20C0FB8F" w:rsidRDefault="20C0FB8F" w14:paraId="3EC8BCC7" w14:textId="20487846">
    <w:pPr>
      <w:pStyle w:val="Hlavika"/>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349567F" w14:textId="77777777">
      <w:trPr>
        <w:trHeight w:val="300"/>
      </w:trPr>
      <w:tc>
        <w:tcPr>
          <w:tcW w:w="2830" w:type="dxa"/>
        </w:tcPr>
        <w:p w:rsidR="20C0FB8F" w:rsidP="20C0FB8F" w:rsidRDefault="20C0FB8F" w14:paraId="0DFA450D" w14:textId="4BED2666">
          <w:pPr>
            <w:pStyle w:val="Hlavika"/>
            <w:ind w:left="-115"/>
            <w:jc w:val="left"/>
          </w:pPr>
        </w:p>
      </w:tc>
      <w:tc>
        <w:tcPr>
          <w:tcW w:w="2830" w:type="dxa"/>
        </w:tcPr>
        <w:p w:rsidR="20C0FB8F" w:rsidP="20C0FB8F" w:rsidRDefault="20C0FB8F" w14:paraId="368D4839" w14:textId="3F93FC4D">
          <w:pPr>
            <w:pStyle w:val="Hlavika"/>
            <w:jc w:val="center"/>
          </w:pPr>
        </w:p>
      </w:tc>
      <w:tc>
        <w:tcPr>
          <w:tcW w:w="2830" w:type="dxa"/>
        </w:tcPr>
        <w:p w:rsidR="20C0FB8F" w:rsidP="20C0FB8F" w:rsidRDefault="20C0FB8F" w14:paraId="6FDE0BB1" w14:textId="1355F779">
          <w:pPr>
            <w:pStyle w:val="Hlavika"/>
            <w:ind w:right="-115"/>
            <w:jc w:val="right"/>
          </w:pPr>
        </w:p>
      </w:tc>
    </w:tr>
  </w:tbl>
  <w:p w:rsidR="20C0FB8F" w:rsidP="20C0FB8F" w:rsidRDefault="20C0FB8F" w14:paraId="43DE7B44" w14:textId="33689FF9">
    <w:pPr>
      <w:pStyle w:val="Hlavik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A282E2E" w14:textId="77777777">
      <w:trPr>
        <w:trHeight w:val="300"/>
      </w:trPr>
      <w:tc>
        <w:tcPr>
          <w:tcW w:w="2830" w:type="dxa"/>
        </w:tcPr>
        <w:p w:rsidR="20C0FB8F" w:rsidP="20C0FB8F" w:rsidRDefault="20C0FB8F" w14:paraId="35B9ED8B" w14:textId="0250A1BD">
          <w:pPr>
            <w:pStyle w:val="Hlavika"/>
            <w:ind w:left="-115"/>
            <w:jc w:val="left"/>
          </w:pPr>
        </w:p>
      </w:tc>
      <w:tc>
        <w:tcPr>
          <w:tcW w:w="2830" w:type="dxa"/>
        </w:tcPr>
        <w:p w:rsidR="20C0FB8F" w:rsidP="20C0FB8F" w:rsidRDefault="20C0FB8F" w14:paraId="1F37A011" w14:textId="4702BE9F">
          <w:pPr>
            <w:pStyle w:val="Hlavika"/>
            <w:jc w:val="center"/>
          </w:pPr>
        </w:p>
      </w:tc>
      <w:tc>
        <w:tcPr>
          <w:tcW w:w="2830" w:type="dxa"/>
        </w:tcPr>
        <w:p w:rsidR="20C0FB8F" w:rsidP="20C0FB8F" w:rsidRDefault="20C0FB8F" w14:paraId="38B1F343" w14:textId="7B6C49BE">
          <w:pPr>
            <w:pStyle w:val="Hlavika"/>
            <w:ind w:right="-115"/>
            <w:jc w:val="right"/>
          </w:pPr>
        </w:p>
      </w:tc>
    </w:tr>
  </w:tbl>
  <w:p w:rsidR="20C0FB8F" w:rsidP="20C0FB8F" w:rsidRDefault="20C0FB8F" w14:paraId="49C3FFF9" w14:textId="526ADBDC">
    <w:pPr>
      <w:pStyle w:val="Hlavika"/>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9611B2" w14:textId="77777777">
      <w:trPr>
        <w:trHeight w:val="300"/>
      </w:trPr>
      <w:tc>
        <w:tcPr>
          <w:tcW w:w="2830" w:type="dxa"/>
        </w:tcPr>
        <w:p w:rsidR="20C0FB8F" w:rsidP="20C0FB8F" w:rsidRDefault="20C0FB8F" w14:paraId="7AACD58A" w14:textId="0A95FCC2">
          <w:pPr>
            <w:pStyle w:val="Hlavika"/>
            <w:ind w:left="-115"/>
            <w:jc w:val="left"/>
          </w:pPr>
        </w:p>
      </w:tc>
      <w:tc>
        <w:tcPr>
          <w:tcW w:w="2830" w:type="dxa"/>
        </w:tcPr>
        <w:p w:rsidR="20C0FB8F" w:rsidP="20C0FB8F" w:rsidRDefault="20C0FB8F" w14:paraId="77030843" w14:textId="2E8928A4">
          <w:pPr>
            <w:pStyle w:val="Hlavika"/>
            <w:jc w:val="center"/>
          </w:pPr>
        </w:p>
      </w:tc>
      <w:tc>
        <w:tcPr>
          <w:tcW w:w="2830" w:type="dxa"/>
        </w:tcPr>
        <w:p w:rsidR="20C0FB8F" w:rsidP="20C0FB8F" w:rsidRDefault="20C0FB8F" w14:paraId="18834950" w14:textId="4891616D">
          <w:pPr>
            <w:pStyle w:val="Hlavika"/>
            <w:ind w:right="-115"/>
            <w:jc w:val="right"/>
          </w:pPr>
        </w:p>
      </w:tc>
    </w:tr>
  </w:tbl>
  <w:p w:rsidR="20C0FB8F" w:rsidP="20C0FB8F" w:rsidRDefault="20C0FB8F" w14:paraId="5B791283" w14:textId="7756DBC2">
    <w:pPr>
      <w:pStyle w:val="Hlavika"/>
    </w:pPr>
  </w:p>
</w:hdr>
</file>

<file path=word/intelligence2.xml><?xml version="1.0" encoding="utf-8"?>
<int2:intelligence xmlns:int2="http://schemas.microsoft.com/office/intelligence/2020/intelligence" xmlns:oel="http://schemas.microsoft.com/office/2019/extlst">
  <int2:observations>
    <int2:textHash int2:hashCode="dFPP8hbGJE9KZR" int2:id="90yBlFYJ">
      <int2:state int2:type="AugLoop_Text_Critique" int2:value="Rejected"/>
    </int2:textHash>
    <int2:textHash int2:hashCode="9/M2VEOJzoTcTt" int2:id="1IUqZZEG">
      <int2:state int2:type="AugLoop_Text_Critique" int2:value="Rejected"/>
    </int2:textHash>
    <int2:textHash int2:hashCode="mo6h/+ErS4N0pD" int2:id="i1F4FKlQ">
      <int2:state int2:type="AugLoop_Text_Critique" int2:value="Rejected"/>
    </int2:textHash>
    <int2:textHash int2:hashCode="d4MUhgVAsD7hGI" int2:id="ACbygeYW">
      <int2:state int2:type="AugLoop_Text_Critique" int2:value="Rejected"/>
    </int2:textHash>
    <int2:textHash int2:hashCode="Y347u5m4aVYMOx" int2:id="WVVY82HD">
      <int2:state int2:type="AugLoop_Text_Critique" int2:value="Rejected"/>
    </int2:textHash>
    <int2:textHash int2:hashCode="hGjVhvwbHqkucO" int2:id="XRs7lmZO">
      <int2:state int2:type="AugLoop_Text_Critique" int2:value="Rejected"/>
    </int2:textHash>
    <int2:textHash int2:hashCode="fRBDRz1Vv6kOhT" int2:id="Dc76fwiq">
      <int2:state int2:type="AugLoop_Text_Critique" int2:value="Rejected"/>
    </int2:textHash>
    <int2:textHash int2:hashCode="irMSKHKV9XLZ5c" int2:id="Gk40iTvB">
      <int2:state int2:type="AugLoop_Text_Critique" int2:value="Rejected"/>
    </int2:textHash>
    <int2:textHash int2:hashCode="z2u2WkBoWebblQ" int2:id="goGkR3ow">
      <int2:state int2:type="AugLoop_Text_Critique" int2:value="Rejected"/>
    </int2:textHash>
    <int2:textHash int2:hashCode="fu63YWkwOhJ5uE" int2:id="YFiutvJ1">
      <int2:state int2:type="AugLoop_Text_Critique" int2:value="Rejected"/>
    </int2:textHash>
    <int2:textHash int2:hashCode="HenVX2cHOZdH1r" int2:id="PyVeNl5z">
      <int2:state int2:type="AugLoop_Text_Critique" int2:value="Rejected"/>
    </int2:textHash>
    <int2:textHash int2:hashCode="aBxITuNTxa5M9N" int2:id="pj27wK63">
      <int2:state int2:type="AugLoop_Text_Critique" int2:value="Rejected"/>
    </int2:textHash>
    <int2:textHash int2:hashCode="6sqYARfAIld/Wy" int2:id="rS2YsnEt">
      <int2:state int2:type="AugLoop_Text_Critique" int2:value="Rejected"/>
    </int2:textHash>
    <int2:textHash int2:hashCode="6oj7qpm3MiV1Li" int2:id="0PnEbdzP">
      <int2:state int2:type="AugLoop_Text_Critique" int2:value="Rejected"/>
    </int2:textHash>
    <int2:textHash int2:hashCode="xuRU2WDfSEX51p" int2:id="SE8K6hPI">
      <int2:state int2:type="AugLoop_Text_Critique" int2:value="Rejected"/>
    </int2:textHash>
    <int2:textHash int2:hashCode="go0zipsEIhycvi" int2:id="ET6hNtle">
      <int2:state int2:type="AugLoop_Text_Critique" int2:value="Rejected"/>
    </int2:textHash>
    <int2:textHash int2:hashCode="X8fji//gDKRq3Y" int2:id="F0Quy9gj">
      <int2:state int2:type="AugLoop_Text_Critique" int2:value="Rejected"/>
    </int2:textHash>
    <int2:textHash int2:hashCode="eVK9IOyq+2cJW8" int2:id="DS82Menz">
      <int2:state int2:type="AugLoop_Text_Critique" int2:value="Rejected"/>
    </int2:textHash>
    <int2:textHash int2:hashCode="hqKNiPAHBOWiiz" int2:id="WX9OHaBW">
      <int2:state int2:type="AugLoop_Text_Critique" int2:value="Rejected"/>
    </int2:textHash>
    <int2:textHash int2:hashCode="4gXYUDma946rdK" int2:id="3DK18YmR">
      <int2:state int2:type="AugLoop_Text_Critique" int2:value="Rejected"/>
    </int2:textHash>
    <int2:textHash int2:hashCode="W9zTwNTSSuPnGz" int2:id="mpMaNwCN">
      <int2:state int2:type="AugLoop_Text_Critique" int2:value="Rejected"/>
    </int2:textHash>
    <int2:textHash int2:hashCode="6WG5Lp4yrpti0+" int2:id="4Sq4gJSv">
      <int2:state int2:type="AugLoop_Text_Critique" int2:value="Rejected"/>
    </int2:textHash>
    <int2:textHash int2:hashCode="KUBYWmVQzLpjRe" int2:id="eHLJsy4d">
      <int2:state int2:type="AugLoop_Text_Critique" int2:value="Rejected"/>
    </int2:textHash>
    <int2:textHash int2:hashCode="YLaTMvs9V6XGU3" int2:id="WVYt9Syf">
      <int2:state int2:type="AugLoop_Text_Critique" int2:value="Rejected"/>
    </int2:textHash>
    <int2:textHash int2:hashCode="pNRCZDJhSV48j5" int2:id="sgDScmJe">
      <int2:state int2:type="AugLoop_Text_Critique" int2:value="Rejected"/>
    </int2:textHash>
    <int2:textHash int2:hashCode="NktFlMuEhWwe76" int2:id="QKCx18SE">
      <int2:state int2:type="AugLoop_Text_Critique" int2:value="Rejected"/>
    </int2:textHash>
    <int2:textHash int2:hashCode="eBfFKyVge+Z86T" int2:id="paf8osaU">
      <int2:state int2:type="AugLoop_Text_Critique" int2:value="Rejected"/>
    </int2:textHash>
    <int2:textHash int2:hashCode="9n+7jMWrDirNqw" int2:id="iHziENvV">
      <int2:state int2:type="AugLoop_Text_Critique" int2:value="Rejected"/>
    </int2:textHash>
    <int2:textHash int2:hashCode="N61nnusvm8eI5h" int2:id="gj9H4K9U">
      <int2:state int2:type="AugLoop_Text_Critique" int2:value="Rejected"/>
    </int2:textHash>
    <int2:textHash int2:hashCode="NciFEM/w9ZiP70" int2:id="DyWA9cFE">
      <int2:state int2:type="AugLoop_Text_Critique" int2:value="Rejected"/>
    </int2:textHash>
    <int2:textHash int2:hashCode="RWwHrOYywXyEl3" int2:id="M32TqDZK">
      <int2:state int2:type="AugLoop_Text_Critique" int2:value="Rejected"/>
    </int2:textHash>
    <int2:textHash int2:hashCode="iwVjHel3lVM68z" int2:id="3P7eUukK">
      <int2:state int2:type="AugLoop_Text_Critique" int2:value="Rejected"/>
    </int2:textHash>
    <int2:textHash int2:hashCode="OP27MgkaPYrGic" int2:id="27gxDSG0">
      <int2:state int2:type="AugLoop_Text_Critique" int2:value="Rejected"/>
    </int2:textHash>
    <int2:textHash int2:hashCode="wRLogXPU08XBQJ" int2:id="1KCcUqxK">
      <int2:state int2:type="AugLoop_Text_Critique" int2:value="Rejected"/>
    </int2:textHash>
    <int2:textHash int2:hashCode="QvHGqLS37cPcCy" int2:id="9YC2d7Ss">
      <int2:state int2:type="AugLoop_Text_Critique" int2:value="Rejected"/>
    </int2:textHash>
    <int2:textHash int2:hashCode="ZQp0AcCrnivrIb" int2:id="glFtbcQM">
      <int2:state int2:type="AugLoop_Text_Critique" int2:value="Rejected"/>
    </int2:textHash>
    <int2:textHash int2:hashCode="3qIweChW8kpMgx" int2:id="EeByEk0y">
      <int2:state int2:type="AugLoop_Text_Critique" int2:value="Rejected"/>
    </int2:textHash>
    <int2:textHash int2:hashCode="hRfwPUth6YteFO" int2:id="cFco2fsP">
      <int2:state int2:type="AugLoop_Text_Critique" int2:value="Rejected"/>
    </int2:textHash>
    <int2:textHash int2:hashCode="1UwqovYWAwIscU" int2:id="M5zejQoI">
      <int2:state int2:type="AugLoop_Text_Critique" int2:value="Rejected"/>
    </int2:textHash>
    <int2:textHash int2:hashCode="oAHK+1eRuDNTAF" int2:id="ECJDR6Kw">
      <int2:state int2:type="AugLoop_Text_Critique" int2:value="Rejected"/>
    </int2:textHash>
    <int2:textHash int2:hashCode="Ux4cot9223SroD" int2:id="KsirlTao">
      <int2:state int2:type="AugLoop_Text_Critique" int2:value="Rejected"/>
    </int2:textHash>
    <int2:textHash int2:hashCode="+xEBrTtfEXsQuF" int2:id="CeWhiYnY">
      <int2:state int2:type="AugLoop_Text_Critique" int2:value="Rejected"/>
    </int2:textHash>
    <int2:textHash int2:hashCode="xTZLebuM26C/N1" int2:id="qWu0EhxV">
      <int2:state int2:type="AugLoop_Text_Critique" int2:value="Rejected"/>
    </int2:textHash>
    <int2:textHash int2:hashCode="tCptk9eWkVIi9v" int2:id="moWRG7l6">
      <int2:state int2:type="AugLoop_Text_Critique" int2:value="Rejected"/>
    </int2:textHash>
    <int2:textHash int2:hashCode="xRL46k+VrRd2Hd" int2:id="zy9yCIOY">
      <int2:state int2:type="AugLoop_Text_Critique" int2:value="Rejected"/>
    </int2:textHash>
    <int2:textHash int2:hashCode="kC5ATS/IBqfktb" int2:id="FnjwAEZ4">
      <int2:state int2:type="AugLoop_Text_Critique" int2:value="Rejected"/>
    </int2:textHash>
    <int2:textHash int2:hashCode="vgsx+MdUFGvP/2" int2:id="wjpnrDfG">
      <int2:state int2:type="AugLoop_Text_Critique" int2:value="Rejected"/>
    </int2:textHash>
    <int2:textHash int2:hashCode="YMOEIKRTc170aZ" int2:id="ojzJvTAs">
      <int2:state int2:type="AugLoop_Text_Critique" int2:value="Rejected"/>
    </int2:textHash>
    <int2:textHash int2:hashCode="IA4u/CdyXlJsQT" int2:id="ypfrolJw">
      <int2:state int2:type="AugLoop_Text_Critique" int2:value="Rejected"/>
    </int2:textHash>
    <int2:textHash int2:hashCode="K0pQQoGeKIt2N7" int2:id="0A8224x1">
      <int2:state int2:type="AugLoop_Text_Critique" int2:value="Rejected"/>
    </int2:textHash>
    <int2:textHash int2:hashCode="SKiDLRQXcqdEBt" int2:id="ZCVgLH2W">
      <int2:state int2:type="AugLoop_Text_Critique" int2:value="Rejected"/>
    </int2:textHash>
    <int2:textHash int2:hashCode="1DLDUludCEuQMx" int2:id="FvdiCkW9">
      <int2:state int2:type="AugLoop_Text_Critique" int2:value="Rejected"/>
    </int2:textHash>
    <int2:textHash int2:hashCode="l06eIAbsQ9Jffo" int2:id="aRaKhxlV">
      <int2:state int2:type="AugLoop_Text_Critique" int2:value="Rejected"/>
    </int2:textHash>
    <int2:textHash int2:hashCode="5BT2DK3wUNpKAk" int2:id="HfatY2c8">
      <int2:state int2:type="AugLoop_Text_Critique" int2:value="Rejected"/>
    </int2:textHash>
    <int2:textHash int2:hashCode="r4TZH94WhWbH3B" int2:id="0PTMvzUh">
      <int2:state int2:type="AugLoop_Text_Critique" int2:value="Rejected"/>
    </int2:textHash>
    <int2:textHash int2:hashCode="SC573VtdUyOcjC" int2:id="5Z6L40jq">
      <int2:state int2:type="AugLoop_Text_Critique" int2:value="Rejected"/>
    </int2:textHash>
    <int2:textHash int2:hashCode="2QBPwbAXSBcFXD" int2:id="MciYWCfN">
      <int2:state int2:type="AugLoop_Text_Critique" int2:value="Rejected"/>
    </int2:textHash>
    <int2:textHash int2:hashCode="oXyaqmHoChv3HQ" int2:id="woe3Ctd6">
      <int2:state int2:type="AugLoop_Text_Critique" int2:value="Rejected"/>
    </int2:textHash>
    <int2:textHash int2:hashCode="qo1xCHSFukWPsp" int2:id="29YVFIjt">
      <int2:state int2:type="AugLoop_Text_Critique" int2:value="Rejected"/>
    </int2:textHash>
    <int2:textHash int2:hashCode="kBc0emENFDbBqv" int2:id="ryBkc1xA">
      <int2:state int2:type="AugLoop_Text_Critique" int2:value="Rejected"/>
    </int2:textHash>
    <int2:textHash int2:hashCode="4w3o/b0/JQLB0/" int2:id="hLEYeiQy">
      <int2:state int2:type="AugLoop_Text_Critique" int2:value="Rejected"/>
    </int2:textHash>
    <int2:textHash int2:hashCode="iY/doff7DL8I2U" int2:id="4Nzo4SLE">
      <int2:state int2:type="AugLoop_Text_Critique" int2:value="Rejected"/>
    </int2:textHash>
    <int2:textHash int2:hashCode="pVE1KFtg7yfp5v" int2:id="9SNXJ9oB">
      <int2:state int2:type="AugLoop_Text_Critique" int2:value="Rejected"/>
    </int2:textHash>
    <int2:textHash int2:hashCode="FGjr5B4yW9/pvB" int2:id="2qZ7iLKj">
      <int2:state int2:type="AugLoop_Text_Critique" int2:value="Rejected"/>
    </int2:textHash>
    <int2:textHash int2:hashCode="Le8IP3buzBzJQm" int2:id="EzQr3RU9">
      <int2:state int2:type="AugLoop_Text_Critique" int2:value="Rejected"/>
    </int2:textHash>
    <int2:textHash int2:hashCode="yueBPjSnp4J0Pl" int2:id="HbY4HzCm">
      <int2:state int2:type="AugLoop_Text_Critique" int2:value="Rejected"/>
    </int2:textHash>
    <int2:textHash int2:hashCode="0oH/QCOiBqxkMu" int2:id="2EKAlkhq">
      <int2:state int2:type="AugLoop_Text_Critique" int2:value="Rejected"/>
    </int2:textHash>
    <int2:textHash int2:hashCode="YwL/XgxUipp5rS" int2:id="sc4fnY4E">
      <int2:state int2:type="AugLoop_Text_Critique" int2:value="Rejected"/>
    </int2:textHash>
    <int2:textHash int2:hashCode="8MvA7n1VVqCCe7" int2:id="x37tPblp">
      <int2:state int2:type="AugLoop_Text_Critique" int2:value="Rejected"/>
    </int2:textHash>
    <int2:textHash int2:hashCode="MO20XTl9mY/Tca" int2:id="AFB35eEs">
      <int2:state int2:type="AugLoop_Text_Critique" int2:value="Rejected"/>
    </int2:textHash>
    <int2:textHash int2:hashCode="ZkVouZsz0wu+Ha" int2:id="PCVMR9io">
      <int2:state int2:type="AugLoop_Text_Critique" int2:value="Rejected"/>
    </int2:textHash>
    <int2:textHash int2:hashCode="7k3BWXJWj5vDnw" int2:id="jNDQmPMv">
      <int2:state int2:type="AugLoop_Text_Critique" int2:value="Rejected"/>
    </int2:textHash>
    <int2:textHash int2:hashCode="Mt3yhqNu+guT02" int2:id="yoagBvg5">
      <int2:state int2:type="AugLoop_Text_Critique" int2:value="Rejected"/>
    </int2:textHash>
    <int2:textHash int2:hashCode="ruTFxRRhfx7Y8Z" int2:id="e1ZJlHPG">
      <int2:state int2:type="AugLoop_Text_Critique" int2:value="Rejected"/>
    </int2:textHash>
    <int2:textHash int2:hashCode="y8y4iI6J0AwnnM" int2:id="m7Mn15Rc">
      <int2:state int2:type="AugLoop_Text_Critique" int2:value="Rejected"/>
    </int2:textHash>
    <int2:textHash int2:hashCode="ymVLYjmMSg8cNx" int2:id="Cj54LZul">
      <int2:state int2:type="AugLoop_Text_Critique" int2:value="Rejected"/>
    </int2:textHash>
    <int2:textHash int2:hashCode="aNsWKV5VCrgXtY" int2:id="02J6wVJN">
      <int2:state int2:type="AugLoop_Text_Critique" int2:value="Rejected"/>
    </int2:textHash>
    <int2:textHash int2:hashCode="ZbKN0btmcNUrux" int2:id="vqWPeN6h">
      <int2:state int2:type="AugLoop_Text_Critique" int2:value="Rejected"/>
    </int2:textHash>
    <int2:textHash int2:hashCode="3+u9p68YGFM/6K" int2:id="X5L2XaLx">
      <int2:state int2:type="AugLoop_Text_Critique" int2:value="Rejected"/>
    </int2:textHash>
    <int2:textHash int2:hashCode="ZfOSb5oqyN3flU" int2:id="dXw4DQEP">
      <int2:state int2:type="AugLoop_Text_Critique" int2:value="Rejected"/>
    </int2:textHash>
    <int2:textHash int2:hashCode="AA55PbcMWTCfpv" int2:id="hEoAFYRS">
      <int2:state int2:type="AugLoop_Text_Critique" int2:value="Rejected"/>
    </int2:textHash>
    <int2:textHash int2:hashCode="kYFwqr1MNaTCTm" int2:id="mDTWPLvI">
      <int2:state int2:type="AugLoop_Text_Critique" int2:value="Rejected"/>
    </int2:textHash>
    <int2:textHash int2:hashCode="x4YIV1/5lGExZT" int2:id="vo28eRzG">
      <int2:state int2:type="AugLoop_Text_Critique" int2:value="Rejected"/>
    </int2:textHash>
    <int2:textHash int2:hashCode="ulEZHNnSiJAzna" int2:id="ANfe4pvK">
      <int2:state int2:type="AugLoop_Text_Critique" int2:value="Rejected"/>
    </int2:textHash>
    <int2:textHash int2:hashCode="xv1br7DGKIFL43" int2:id="ttdsaJzT">
      <int2:state int2:type="AugLoop_Text_Critique" int2:value="Rejected"/>
    </int2:textHash>
    <int2:textHash int2:hashCode="y+NoXj9WEq9tNq" int2:id="ba9fnoK5">
      <int2:state int2:type="AugLoop_Text_Critique" int2:value="Rejected"/>
    </int2:textHash>
    <int2:textHash int2:hashCode="GwNMOL7Ap69lMq" int2:id="UL8iXd7f">
      <int2:state int2:type="AugLoop_Text_Critique" int2:value="Rejected"/>
    </int2:textHash>
    <int2:textHash int2:hashCode="vl525KIQLxH4w5" int2:id="kpXQOvBZ">
      <int2:state int2:type="AugLoop_Text_Critique" int2:value="Rejected"/>
    </int2:textHash>
    <int2:textHash int2:hashCode="k3ks6dkh0AyB9Z" int2:id="YHvThXUX">
      <int2:state int2:type="AugLoop_Text_Critique" int2:value="Rejected"/>
    </int2:textHash>
    <int2:textHash int2:hashCode="4nTu/3aMY5YIjs" int2:id="vWele7xx">
      <int2:state int2:type="AugLoop_Text_Critique" int2:value="Rejected"/>
    </int2:textHash>
    <int2:textHash int2:hashCode="7O+57GtArYxfsl" int2:id="Pj1ZVA7T">
      <int2:state int2:type="AugLoop_Text_Critique" int2:value="Rejected"/>
    </int2:textHash>
    <int2:textHash int2:hashCode="adKotB+0alfrid" int2:id="RsNuaepp">
      <int2:state int2:type="AugLoop_Text_Critique" int2:value="Rejected"/>
    </int2:textHash>
    <int2:textHash int2:hashCode="YiA+Qs4nx+5R8Z" int2:id="3fynQz18">
      <int2:state int2:type="AugLoop_Text_Critique" int2:value="Rejected"/>
    </int2:textHash>
    <int2:textHash int2:hashCode="vfXHPRj0TimX4t" int2:id="s6Aa8Yu7">
      <int2:state int2:type="AugLoop_Text_Critique" int2:value="Rejected"/>
    </int2:textHash>
    <int2:textHash int2:hashCode="ehBHOJc1c7Y/E7" int2:id="bQlWdhrK">
      <int2:state int2:type="AugLoop_Text_Critique" int2:value="Rejected"/>
    </int2:textHash>
    <int2:textHash int2:hashCode="MX8edh8vqo2nga" int2:id="wW4RDTbo">
      <int2:state int2:type="AugLoop_Text_Critique" int2:value="Rejected"/>
    </int2:textHash>
    <int2:textHash int2:hashCode="HiFHRZiIJ4ZOdo" int2:id="UbQqlxkp">
      <int2:state int2:type="AugLoop_Text_Critique" int2:value="Rejected"/>
    </int2:textHash>
    <int2:textHash int2:hashCode="BSo8Fgcu+onCX3" int2:id="9RlizOG6">
      <int2:state int2:type="AugLoop_Text_Critique" int2:value="Rejected"/>
    </int2:textHash>
    <int2:textHash int2:hashCode="jy5PYr5rb0wNao" int2:id="vsGGS3Ph">
      <int2:state int2:type="AugLoop_Text_Critique" int2:value="Rejected"/>
    </int2:textHash>
    <int2:textHash int2:hashCode="AB9jgArjfDVZYa" int2:id="9OufVU3p">
      <int2:state int2:type="AugLoop_Text_Critique" int2:value="Rejected"/>
    </int2:textHash>
    <int2:textHash int2:hashCode="w2n5nCHTE/Xp7i" int2:id="WKCyjoPR">
      <int2:state int2:type="AugLoop_Text_Critique" int2:value="Rejected"/>
    </int2:textHash>
    <int2:textHash int2:hashCode="D5DQMhE6wnkGNI" int2:id="zHik4qGa">
      <int2:state int2:type="AugLoop_Text_Critique" int2:value="Rejected"/>
    </int2:textHash>
    <int2:textHash int2:hashCode="CedDuyYu6JbWgV" int2:id="XJi207xH">
      <int2:state int2:type="AugLoop_Text_Critique" int2:value="Rejected"/>
    </int2:textHash>
    <int2:textHash int2:hashCode="+eR102n6BOSnL3" int2:id="ySIoaKLM">
      <int2:state int2:type="AugLoop_Text_Critique" int2:value="Rejected"/>
    </int2:textHash>
    <int2:textHash int2:hashCode="s6w0Tvw+agfAw0" int2:id="SrEHqNIc">
      <int2:state int2:type="AugLoop_Text_Critique" int2:value="Rejected"/>
    </int2:textHash>
    <int2:textHash int2:hashCode="nPTMUopkEophnW" int2:id="yz6VvqGv">
      <int2:state int2:type="AugLoop_Text_Critique" int2:value="Rejected"/>
    </int2:textHash>
    <int2:textHash int2:hashCode="eyAtV/IUrwFv4p" int2:id="rpUYua0S">
      <int2:state int2:type="AugLoop_Text_Critique" int2:value="Rejected"/>
    </int2:textHash>
    <int2:textHash int2:hashCode="FVY1VoQUX85eZ7" int2:id="8VYyTFim">
      <int2:state int2:type="AugLoop_Text_Critique" int2:value="Rejected"/>
    </int2:textHash>
    <int2:textHash int2:hashCode="Lveb8njV8nu/bq" int2:id="IyuYSCEW">
      <int2:state int2:type="AugLoop_Text_Critique" int2:value="Rejected"/>
    </int2:textHash>
    <int2:textHash int2:hashCode="FiPEINiYMsepmt" int2:id="u99iCRBU">
      <int2:state int2:type="AugLoop_Text_Critique" int2:value="Rejected"/>
    </int2:textHash>
    <int2:textHash int2:hashCode="pg6LdJb3cV1xNU" int2:id="GbmT4qjO">
      <int2:state int2:type="AugLoop_Text_Critique" int2:value="Rejected"/>
    </int2:textHash>
    <int2:textHash int2:hashCode="IMq3Z8KD8//1hL" int2:id="91zVuGFS">
      <int2:state int2:type="AugLoop_Text_Critique" int2:value="Rejected"/>
    </int2:textHash>
    <int2:textHash int2:hashCode="lQb1z8Ub8reTYb" int2:id="JqUrOLAx">
      <int2:state int2:type="AugLoop_Text_Critique" int2:value="Rejected"/>
    </int2:textHash>
    <int2:textHash int2:hashCode="nxYKSi6KrnBZu3" int2:id="D8pyeNJe">
      <int2:state int2:type="AugLoop_Text_Critique" int2:value="Rejected"/>
    </int2:textHash>
    <int2:textHash int2:hashCode="SgqGeWQ2c9CDsj" int2:id="u5yxGWbV">
      <int2:state int2:type="AugLoop_Text_Critique" int2:value="Rejected"/>
    </int2:textHash>
    <int2:textHash int2:hashCode="f1JRVOhX89V6ZB" int2:id="9jf2W34C">
      <int2:state int2:type="AugLoop_Text_Critique" int2:value="Rejected"/>
    </int2:textHash>
    <int2:textHash int2:hashCode="2wQ7IFXLOkey6w" int2:id="64M8TE2U">
      <int2:state int2:type="AugLoop_Text_Critique" int2:value="Rejected"/>
    </int2:textHash>
    <int2:textHash int2:hashCode="9g0qL3mT1YJWcf" int2:id="FeoTBjCv">
      <int2:state int2:type="AugLoop_Text_Critique" int2:value="Rejected"/>
    </int2:textHash>
    <int2:textHash int2:hashCode="wbfD+O4NSq+2IJ" int2:id="scArs6dY">
      <int2:state int2:type="AugLoop_Text_Critique" int2:value="Rejected"/>
    </int2:textHash>
    <int2:textHash int2:hashCode="2sFhM1PSm5U+FX" int2:id="y47t9xpt">
      <int2:state int2:type="AugLoop_Text_Critique" int2:value="Rejected"/>
    </int2:textHash>
    <int2:textHash int2:hashCode="QqTiKtU5HYg88M" int2:id="19J13X7J">
      <int2:state int2:type="AugLoop_Text_Critique" int2:value="Rejected"/>
    </int2:textHash>
    <int2:textHash int2:hashCode="wSMW7Q9kbr/Jo4" int2:id="XATPad17">
      <int2:state int2:type="AugLoop_Text_Critique" int2:value="Rejected"/>
    </int2:textHash>
    <int2:textHash int2:hashCode="e78jAzo45drAUV" int2:id="VPUEz14P">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4">
    <w:nsid w:val="79b6d8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514dcf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47e067a8"/>
    <w:multiLevelType xmlns:w="http://schemas.openxmlformats.org/wordprocessingml/2006/main" w:val="hybridMultilevel"/>
    <w:lvl xmlns:w="http://schemas.openxmlformats.org/wordprocessingml/2006/main" w:ilvl="0">
      <w:start w:val="1"/>
      <w:numFmt w:val="bullet"/>
      <w:lvlText w:val=""/>
      <w:lvlJc w:val="left"/>
      <w:pPr>
        <w:ind w:left="1040" w:hanging="360"/>
      </w:pPr>
      <w:rPr>
        <w:rFonts w:hint="default" w:ascii="Symbol" w:hAnsi="Symbol"/>
      </w:rPr>
    </w:lvl>
    <w:lvl xmlns:w="http://schemas.openxmlformats.org/wordprocessingml/2006/main" w:ilvl="1">
      <w:start w:val="1"/>
      <w:numFmt w:val="bullet"/>
      <w:lvlText w:val="o"/>
      <w:lvlJc w:val="left"/>
      <w:pPr>
        <w:ind w:left="1760" w:hanging="360"/>
      </w:pPr>
      <w:rPr>
        <w:rFonts w:hint="default" w:ascii="Courier New" w:hAnsi="Courier New"/>
      </w:rPr>
    </w:lvl>
    <w:lvl xmlns:w="http://schemas.openxmlformats.org/wordprocessingml/2006/main" w:ilvl="2">
      <w:start w:val="1"/>
      <w:numFmt w:val="bullet"/>
      <w:lvlText w:val=""/>
      <w:lvlJc w:val="left"/>
      <w:pPr>
        <w:ind w:left="2480" w:hanging="360"/>
      </w:pPr>
      <w:rPr>
        <w:rFonts w:hint="default" w:ascii="Wingdings" w:hAnsi="Wingdings"/>
      </w:rPr>
    </w:lvl>
    <w:lvl xmlns:w="http://schemas.openxmlformats.org/wordprocessingml/2006/main" w:ilvl="3">
      <w:start w:val="1"/>
      <w:numFmt w:val="bullet"/>
      <w:lvlText w:val=""/>
      <w:lvlJc w:val="left"/>
      <w:pPr>
        <w:ind w:left="3200" w:hanging="360"/>
      </w:pPr>
      <w:rPr>
        <w:rFonts w:hint="default" w:ascii="Symbol" w:hAnsi="Symbol"/>
      </w:rPr>
    </w:lvl>
    <w:lvl xmlns:w="http://schemas.openxmlformats.org/wordprocessingml/2006/main" w:ilvl="4">
      <w:start w:val="1"/>
      <w:numFmt w:val="bullet"/>
      <w:lvlText w:val="o"/>
      <w:lvlJc w:val="left"/>
      <w:pPr>
        <w:ind w:left="3920" w:hanging="360"/>
      </w:pPr>
      <w:rPr>
        <w:rFonts w:hint="default" w:ascii="Courier New" w:hAnsi="Courier New"/>
      </w:rPr>
    </w:lvl>
    <w:lvl xmlns:w="http://schemas.openxmlformats.org/wordprocessingml/2006/main" w:ilvl="5">
      <w:start w:val="1"/>
      <w:numFmt w:val="bullet"/>
      <w:lvlText w:val=""/>
      <w:lvlJc w:val="left"/>
      <w:pPr>
        <w:ind w:left="4640" w:hanging="360"/>
      </w:pPr>
      <w:rPr>
        <w:rFonts w:hint="default" w:ascii="Wingdings" w:hAnsi="Wingdings"/>
      </w:rPr>
    </w:lvl>
    <w:lvl xmlns:w="http://schemas.openxmlformats.org/wordprocessingml/2006/main" w:ilvl="6">
      <w:start w:val="1"/>
      <w:numFmt w:val="bullet"/>
      <w:lvlText w:val=""/>
      <w:lvlJc w:val="left"/>
      <w:pPr>
        <w:ind w:left="5360" w:hanging="360"/>
      </w:pPr>
      <w:rPr>
        <w:rFonts w:hint="default" w:ascii="Symbol" w:hAnsi="Symbol"/>
      </w:rPr>
    </w:lvl>
    <w:lvl xmlns:w="http://schemas.openxmlformats.org/wordprocessingml/2006/main" w:ilvl="7">
      <w:start w:val="1"/>
      <w:numFmt w:val="bullet"/>
      <w:lvlText w:val="o"/>
      <w:lvlJc w:val="left"/>
      <w:pPr>
        <w:ind w:left="6080" w:hanging="360"/>
      </w:pPr>
      <w:rPr>
        <w:rFonts w:hint="default" w:ascii="Courier New" w:hAnsi="Courier New"/>
      </w:rPr>
    </w:lvl>
    <w:lvl xmlns:w="http://schemas.openxmlformats.org/wordprocessingml/2006/main" w:ilvl="8">
      <w:start w:val="1"/>
      <w:numFmt w:val="bullet"/>
      <w:lvlText w:val=""/>
      <w:lvlJc w:val="left"/>
      <w:pPr>
        <w:ind w:left="680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4947F3C"/>
    <w:multiLevelType w:val="hybridMultilevel"/>
    <w:tmpl w:val="FFFFFFFF"/>
    <w:lvl w:ilvl="0" w:tplc="DEA023CA">
      <w:start w:val="1"/>
      <w:numFmt w:val="bullet"/>
      <w:lvlText w:val=""/>
      <w:lvlJc w:val="left"/>
      <w:pPr>
        <w:ind w:left="720" w:hanging="360"/>
      </w:pPr>
      <w:rPr>
        <w:rFonts w:hint="default" w:ascii="Symbol" w:hAnsi="Symbol"/>
      </w:rPr>
    </w:lvl>
    <w:lvl w:ilvl="1" w:tplc="710E8464">
      <w:start w:val="1"/>
      <w:numFmt w:val="bullet"/>
      <w:lvlText w:val="o"/>
      <w:lvlJc w:val="left"/>
      <w:pPr>
        <w:ind w:left="1440" w:hanging="360"/>
      </w:pPr>
      <w:rPr>
        <w:rFonts w:hint="default" w:ascii="Courier New" w:hAnsi="Courier New"/>
      </w:rPr>
    </w:lvl>
    <w:lvl w:ilvl="2" w:tplc="5D0CF4AC">
      <w:start w:val="1"/>
      <w:numFmt w:val="bullet"/>
      <w:lvlText w:val=""/>
      <w:lvlJc w:val="left"/>
      <w:pPr>
        <w:ind w:left="2160" w:hanging="360"/>
      </w:pPr>
      <w:rPr>
        <w:rFonts w:hint="default" w:ascii="Wingdings" w:hAnsi="Wingdings"/>
      </w:rPr>
    </w:lvl>
    <w:lvl w:ilvl="3" w:tplc="13DADCF8">
      <w:start w:val="1"/>
      <w:numFmt w:val="bullet"/>
      <w:lvlText w:val=""/>
      <w:lvlJc w:val="left"/>
      <w:pPr>
        <w:ind w:left="2880" w:hanging="360"/>
      </w:pPr>
      <w:rPr>
        <w:rFonts w:hint="default" w:ascii="Symbol" w:hAnsi="Symbol"/>
      </w:rPr>
    </w:lvl>
    <w:lvl w:ilvl="4" w:tplc="D74AB4B6">
      <w:start w:val="1"/>
      <w:numFmt w:val="bullet"/>
      <w:lvlText w:val="o"/>
      <w:lvlJc w:val="left"/>
      <w:pPr>
        <w:ind w:left="3600" w:hanging="360"/>
      </w:pPr>
      <w:rPr>
        <w:rFonts w:hint="default" w:ascii="Courier New" w:hAnsi="Courier New"/>
      </w:rPr>
    </w:lvl>
    <w:lvl w:ilvl="5" w:tplc="4AFC3894">
      <w:start w:val="1"/>
      <w:numFmt w:val="bullet"/>
      <w:lvlText w:val=""/>
      <w:lvlJc w:val="left"/>
      <w:pPr>
        <w:ind w:left="4320" w:hanging="360"/>
      </w:pPr>
      <w:rPr>
        <w:rFonts w:hint="default" w:ascii="Wingdings" w:hAnsi="Wingdings"/>
      </w:rPr>
    </w:lvl>
    <w:lvl w:ilvl="6" w:tplc="E79E1E3C">
      <w:start w:val="1"/>
      <w:numFmt w:val="bullet"/>
      <w:lvlText w:val=""/>
      <w:lvlJc w:val="left"/>
      <w:pPr>
        <w:ind w:left="5040" w:hanging="360"/>
      </w:pPr>
      <w:rPr>
        <w:rFonts w:hint="default" w:ascii="Symbol" w:hAnsi="Symbol"/>
      </w:rPr>
    </w:lvl>
    <w:lvl w:ilvl="7" w:tplc="3FE6E6F0">
      <w:start w:val="1"/>
      <w:numFmt w:val="bullet"/>
      <w:lvlText w:val="o"/>
      <w:lvlJc w:val="left"/>
      <w:pPr>
        <w:ind w:left="5760" w:hanging="360"/>
      </w:pPr>
      <w:rPr>
        <w:rFonts w:hint="default" w:ascii="Courier New" w:hAnsi="Courier New"/>
      </w:rPr>
    </w:lvl>
    <w:lvl w:ilvl="8" w:tplc="290ADDFC">
      <w:start w:val="1"/>
      <w:numFmt w:val="bullet"/>
      <w:lvlText w:val=""/>
      <w:lvlJc w:val="left"/>
      <w:pPr>
        <w:ind w:left="6480" w:hanging="360"/>
      </w:pPr>
      <w:rPr>
        <w:rFonts w:hint="default" w:ascii="Wingdings" w:hAnsi="Wingdings"/>
      </w:rPr>
    </w:lvl>
  </w:abstractNum>
  <w:abstractNum w:abstractNumId="4"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90D2DA"/>
    <w:multiLevelType w:val="hybridMultilevel"/>
    <w:tmpl w:val="FFFFFFFF"/>
    <w:lvl w:ilvl="0" w:tplc="50368004">
      <w:start w:val="1"/>
      <w:numFmt w:val="bullet"/>
      <w:lvlText w:val=""/>
      <w:lvlJc w:val="left"/>
      <w:pPr>
        <w:ind w:left="720" w:hanging="360"/>
      </w:pPr>
      <w:rPr>
        <w:rFonts w:hint="default" w:ascii="Symbol" w:hAnsi="Symbol"/>
      </w:rPr>
    </w:lvl>
    <w:lvl w:ilvl="1" w:tplc="AB4E7CAE">
      <w:start w:val="1"/>
      <w:numFmt w:val="bullet"/>
      <w:lvlText w:val="o"/>
      <w:lvlJc w:val="left"/>
      <w:pPr>
        <w:ind w:left="1440" w:hanging="360"/>
      </w:pPr>
      <w:rPr>
        <w:rFonts w:hint="default" w:ascii="Courier New" w:hAnsi="Courier New"/>
      </w:rPr>
    </w:lvl>
    <w:lvl w:ilvl="2" w:tplc="A90A5356">
      <w:start w:val="1"/>
      <w:numFmt w:val="bullet"/>
      <w:lvlText w:val=""/>
      <w:lvlJc w:val="left"/>
      <w:pPr>
        <w:ind w:left="2160" w:hanging="360"/>
      </w:pPr>
      <w:rPr>
        <w:rFonts w:hint="default" w:ascii="Wingdings" w:hAnsi="Wingdings"/>
      </w:rPr>
    </w:lvl>
    <w:lvl w:ilvl="3" w:tplc="8160BDFE">
      <w:start w:val="1"/>
      <w:numFmt w:val="bullet"/>
      <w:lvlText w:val=""/>
      <w:lvlJc w:val="left"/>
      <w:pPr>
        <w:ind w:left="2880" w:hanging="360"/>
      </w:pPr>
      <w:rPr>
        <w:rFonts w:hint="default" w:ascii="Symbol" w:hAnsi="Symbol"/>
      </w:rPr>
    </w:lvl>
    <w:lvl w:ilvl="4" w:tplc="66E027EE">
      <w:start w:val="1"/>
      <w:numFmt w:val="bullet"/>
      <w:lvlText w:val="o"/>
      <w:lvlJc w:val="left"/>
      <w:pPr>
        <w:ind w:left="3600" w:hanging="360"/>
      </w:pPr>
      <w:rPr>
        <w:rFonts w:hint="default" w:ascii="Courier New" w:hAnsi="Courier New"/>
      </w:rPr>
    </w:lvl>
    <w:lvl w:ilvl="5" w:tplc="2CD4372A">
      <w:start w:val="1"/>
      <w:numFmt w:val="bullet"/>
      <w:lvlText w:val=""/>
      <w:lvlJc w:val="left"/>
      <w:pPr>
        <w:ind w:left="4320" w:hanging="360"/>
      </w:pPr>
      <w:rPr>
        <w:rFonts w:hint="default" w:ascii="Wingdings" w:hAnsi="Wingdings"/>
      </w:rPr>
    </w:lvl>
    <w:lvl w:ilvl="6" w:tplc="D35898CC">
      <w:start w:val="1"/>
      <w:numFmt w:val="bullet"/>
      <w:lvlText w:val=""/>
      <w:lvlJc w:val="left"/>
      <w:pPr>
        <w:ind w:left="5040" w:hanging="360"/>
      </w:pPr>
      <w:rPr>
        <w:rFonts w:hint="default" w:ascii="Symbol" w:hAnsi="Symbol"/>
      </w:rPr>
    </w:lvl>
    <w:lvl w:ilvl="7" w:tplc="5F2A3830">
      <w:start w:val="1"/>
      <w:numFmt w:val="bullet"/>
      <w:lvlText w:val="o"/>
      <w:lvlJc w:val="left"/>
      <w:pPr>
        <w:ind w:left="5760" w:hanging="360"/>
      </w:pPr>
      <w:rPr>
        <w:rFonts w:hint="default" w:ascii="Courier New" w:hAnsi="Courier New"/>
      </w:rPr>
    </w:lvl>
    <w:lvl w:ilvl="8" w:tplc="E20C6600">
      <w:start w:val="1"/>
      <w:numFmt w:val="bullet"/>
      <w:lvlText w:val=""/>
      <w:lvlJc w:val="left"/>
      <w:pPr>
        <w:ind w:left="6480" w:hanging="360"/>
      </w:pPr>
      <w:rPr>
        <w:rFonts w:hint="default" w:ascii="Wingdings" w:hAnsi="Wingdings"/>
      </w:rPr>
    </w:lvl>
  </w:abstractNum>
  <w:abstractNum w:abstractNumId="6"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7"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8" w15:restartNumberingAfterBreak="0">
    <w:nsid w:val="19E37602"/>
    <w:multiLevelType w:val="hybridMultilevel"/>
    <w:tmpl w:val="FFFFFFFF"/>
    <w:lvl w:ilvl="0" w:tplc="06C0372E">
      <w:start w:val="1"/>
      <w:numFmt w:val="upperLetter"/>
      <w:lvlText w:val="(%1."/>
      <w:lvlJc w:val="left"/>
      <w:pPr>
        <w:ind w:left="720" w:hanging="360"/>
      </w:pPr>
    </w:lvl>
    <w:lvl w:ilvl="1" w:tplc="3C04DB40">
      <w:start w:val="1"/>
      <w:numFmt w:val="lowerLetter"/>
      <w:lvlText w:val="%2."/>
      <w:lvlJc w:val="left"/>
      <w:pPr>
        <w:ind w:left="1440" w:hanging="360"/>
      </w:pPr>
    </w:lvl>
    <w:lvl w:ilvl="2" w:tplc="E76A8F34">
      <w:start w:val="1"/>
      <w:numFmt w:val="lowerRoman"/>
      <w:lvlText w:val="%3."/>
      <w:lvlJc w:val="right"/>
      <w:pPr>
        <w:ind w:left="2160" w:hanging="180"/>
      </w:pPr>
    </w:lvl>
    <w:lvl w:ilvl="3" w:tplc="545EEBEC">
      <w:start w:val="1"/>
      <w:numFmt w:val="decimal"/>
      <w:lvlText w:val="%4."/>
      <w:lvlJc w:val="left"/>
      <w:pPr>
        <w:ind w:left="2880" w:hanging="360"/>
      </w:pPr>
    </w:lvl>
    <w:lvl w:ilvl="4" w:tplc="6E82CC2C">
      <w:start w:val="1"/>
      <w:numFmt w:val="lowerLetter"/>
      <w:lvlText w:val="%5."/>
      <w:lvlJc w:val="left"/>
      <w:pPr>
        <w:ind w:left="3600" w:hanging="360"/>
      </w:pPr>
    </w:lvl>
    <w:lvl w:ilvl="5" w:tplc="5F56E3C8">
      <w:start w:val="1"/>
      <w:numFmt w:val="lowerRoman"/>
      <w:lvlText w:val="%6."/>
      <w:lvlJc w:val="right"/>
      <w:pPr>
        <w:ind w:left="4320" w:hanging="180"/>
      </w:pPr>
    </w:lvl>
    <w:lvl w:ilvl="6" w:tplc="23CE077C">
      <w:start w:val="1"/>
      <w:numFmt w:val="decimal"/>
      <w:lvlText w:val="%7."/>
      <w:lvlJc w:val="left"/>
      <w:pPr>
        <w:ind w:left="5040" w:hanging="360"/>
      </w:pPr>
    </w:lvl>
    <w:lvl w:ilvl="7" w:tplc="64C2D5F2">
      <w:start w:val="1"/>
      <w:numFmt w:val="lowerLetter"/>
      <w:lvlText w:val="%8."/>
      <w:lvlJc w:val="left"/>
      <w:pPr>
        <w:ind w:left="5760" w:hanging="360"/>
      </w:pPr>
    </w:lvl>
    <w:lvl w:ilvl="8" w:tplc="4182A0B0">
      <w:start w:val="1"/>
      <w:numFmt w:val="lowerRoman"/>
      <w:lvlText w:val="%9."/>
      <w:lvlJc w:val="right"/>
      <w:pPr>
        <w:ind w:left="6480" w:hanging="180"/>
      </w:pPr>
    </w:lvl>
  </w:abstractNum>
  <w:abstractNum w:abstractNumId="9"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CC024D9"/>
    <w:multiLevelType w:val="hybridMultilevel"/>
    <w:tmpl w:val="FFFFFFFF"/>
    <w:lvl w:ilvl="0" w:tplc="E78A39FE">
      <w:start w:val="1"/>
      <w:numFmt w:val="decimal"/>
      <w:lvlText w:val="%1."/>
      <w:lvlJc w:val="left"/>
      <w:pPr>
        <w:ind w:left="720" w:hanging="360"/>
      </w:pPr>
    </w:lvl>
    <w:lvl w:ilvl="1" w:tplc="45401F9A">
      <w:start w:val="1"/>
      <w:numFmt w:val="lowerLetter"/>
      <w:lvlText w:val="%2."/>
      <w:lvlJc w:val="left"/>
      <w:pPr>
        <w:ind w:left="1440" w:hanging="360"/>
      </w:pPr>
    </w:lvl>
    <w:lvl w:ilvl="2" w:tplc="BDA03014">
      <w:start w:val="1"/>
      <w:numFmt w:val="lowerRoman"/>
      <w:lvlText w:val="%3."/>
      <w:lvlJc w:val="right"/>
      <w:pPr>
        <w:ind w:left="2160" w:hanging="180"/>
      </w:pPr>
    </w:lvl>
    <w:lvl w:ilvl="3" w:tplc="D8C6C89C">
      <w:start w:val="1"/>
      <w:numFmt w:val="decimal"/>
      <w:lvlText w:val="%4."/>
      <w:lvlJc w:val="left"/>
      <w:pPr>
        <w:ind w:left="2880" w:hanging="360"/>
      </w:pPr>
    </w:lvl>
    <w:lvl w:ilvl="4" w:tplc="9154AAFC">
      <w:start w:val="1"/>
      <w:numFmt w:val="lowerLetter"/>
      <w:lvlText w:val="%5."/>
      <w:lvlJc w:val="left"/>
      <w:pPr>
        <w:ind w:left="3600" w:hanging="360"/>
      </w:pPr>
    </w:lvl>
    <w:lvl w:ilvl="5" w:tplc="27CC2C06">
      <w:start w:val="1"/>
      <w:numFmt w:val="lowerRoman"/>
      <w:lvlText w:val="%6."/>
      <w:lvlJc w:val="right"/>
      <w:pPr>
        <w:ind w:left="4320" w:hanging="180"/>
      </w:pPr>
    </w:lvl>
    <w:lvl w:ilvl="6" w:tplc="48BCD408">
      <w:start w:val="1"/>
      <w:numFmt w:val="decimal"/>
      <w:lvlText w:val="%7."/>
      <w:lvlJc w:val="left"/>
      <w:pPr>
        <w:ind w:left="5040" w:hanging="360"/>
      </w:pPr>
    </w:lvl>
    <w:lvl w:ilvl="7" w:tplc="D34CAE7A">
      <w:start w:val="1"/>
      <w:numFmt w:val="lowerLetter"/>
      <w:lvlText w:val="%8."/>
      <w:lvlJc w:val="left"/>
      <w:pPr>
        <w:ind w:left="5760" w:hanging="360"/>
      </w:pPr>
    </w:lvl>
    <w:lvl w:ilvl="8" w:tplc="22A8D224">
      <w:start w:val="1"/>
      <w:numFmt w:val="lowerRoman"/>
      <w:lvlText w:val="%9."/>
      <w:lvlJc w:val="right"/>
      <w:pPr>
        <w:ind w:left="6480" w:hanging="180"/>
      </w:pPr>
    </w:lvl>
  </w:abstractNum>
  <w:abstractNum w:abstractNumId="11" w15:restartNumberingAfterBreak="0">
    <w:nsid w:val="1D9EFE2C"/>
    <w:multiLevelType w:val="hybridMultilevel"/>
    <w:tmpl w:val="FFFFFFFF"/>
    <w:lvl w:ilvl="0" w:tplc="915025DE">
      <w:start w:val="1"/>
      <w:numFmt w:val="bullet"/>
      <w:lvlText w:val=""/>
      <w:lvlJc w:val="left"/>
      <w:pPr>
        <w:ind w:left="720" w:hanging="360"/>
      </w:pPr>
      <w:rPr>
        <w:rFonts w:hint="default" w:ascii="Symbol" w:hAnsi="Symbol"/>
      </w:rPr>
    </w:lvl>
    <w:lvl w:ilvl="1" w:tplc="01682C5E">
      <w:start w:val="1"/>
      <w:numFmt w:val="bullet"/>
      <w:lvlText w:val="o"/>
      <w:lvlJc w:val="left"/>
      <w:pPr>
        <w:ind w:left="1440" w:hanging="360"/>
      </w:pPr>
      <w:rPr>
        <w:rFonts w:hint="default" w:ascii="Courier New" w:hAnsi="Courier New"/>
      </w:rPr>
    </w:lvl>
    <w:lvl w:ilvl="2" w:tplc="91283C12">
      <w:start w:val="1"/>
      <w:numFmt w:val="bullet"/>
      <w:lvlText w:val=""/>
      <w:lvlJc w:val="left"/>
      <w:pPr>
        <w:ind w:left="2160" w:hanging="360"/>
      </w:pPr>
      <w:rPr>
        <w:rFonts w:hint="default" w:ascii="Wingdings" w:hAnsi="Wingdings"/>
      </w:rPr>
    </w:lvl>
    <w:lvl w:ilvl="3" w:tplc="C896AD5C">
      <w:start w:val="1"/>
      <w:numFmt w:val="bullet"/>
      <w:lvlText w:val=""/>
      <w:lvlJc w:val="left"/>
      <w:pPr>
        <w:ind w:left="2880" w:hanging="360"/>
      </w:pPr>
      <w:rPr>
        <w:rFonts w:hint="default" w:ascii="Symbol" w:hAnsi="Symbol"/>
      </w:rPr>
    </w:lvl>
    <w:lvl w:ilvl="4" w:tplc="2E0E3640">
      <w:start w:val="1"/>
      <w:numFmt w:val="bullet"/>
      <w:lvlText w:val="o"/>
      <w:lvlJc w:val="left"/>
      <w:pPr>
        <w:ind w:left="3600" w:hanging="360"/>
      </w:pPr>
      <w:rPr>
        <w:rFonts w:hint="default" w:ascii="Courier New" w:hAnsi="Courier New"/>
      </w:rPr>
    </w:lvl>
    <w:lvl w:ilvl="5" w:tplc="B34293BC">
      <w:start w:val="1"/>
      <w:numFmt w:val="bullet"/>
      <w:lvlText w:val=""/>
      <w:lvlJc w:val="left"/>
      <w:pPr>
        <w:ind w:left="4320" w:hanging="360"/>
      </w:pPr>
      <w:rPr>
        <w:rFonts w:hint="default" w:ascii="Wingdings" w:hAnsi="Wingdings"/>
      </w:rPr>
    </w:lvl>
    <w:lvl w:ilvl="6" w:tplc="30C8F198">
      <w:start w:val="1"/>
      <w:numFmt w:val="bullet"/>
      <w:lvlText w:val=""/>
      <w:lvlJc w:val="left"/>
      <w:pPr>
        <w:ind w:left="5040" w:hanging="360"/>
      </w:pPr>
      <w:rPr>
        <w:rFonts w:hint="default" w:ascii="Symbol" w:hAnsi="Symbol"/>
      </w:rPr>
    </w:lvl>
    <w:lvl w:ilvl="7" w:tplc="12BE8ADE">
      <w:start w:val="1"/>
      <w:numFmt w:val="bullet"/>
      <w:lvlText w:val="o"/>
      <w:lvlJc w:val="left"/>
      <w:pPr>
        <w:ind w:left="5760" w:hanging="360"/>
      </w:pPr>
      <w:rPr>
        <w:rFonts w:hint="default" w:ascii="Courier New" w:hAnsi="Courier New"/>
      </w:rPr>
    </w:lvl>
    <w:lvl w:ilvl="8" w:tplc="01EC03DC">
      <w:start w:val="1"/>
      <w:numFmt w:val="bullet"/>
      <w:lvlText w:val=""/>
      <w:lvlJc w:val="left"/>
      <w:pPr>
        <w:ind w:left="6480" w:hanging="360"/>
      </w:pPr>
      <w:rPr>
        <w:rFonts w:hint="default" w:ascii="Wingdings" w:hAnsi="Wingdings"/>
      </w:rPr>
    </w:lvl>
  </w:abstractNum>
  <w:abstractNum w:abstractNumId="12"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13" w15:restartNumberingAfterBreak="0">
    <w:nsid w:val="1F8CA80B"/>
    <w:multiLevelType w:val="hybridMultilevel"/>
    <w:tmpl w:val="FFFFFFFF"/>
    <w:lvl w:ilvl="0" w:tplc="C5DAF31E">
      <w:start w:val="1"/>
      <w:numFmt w:val="bullet"/>
      <w:lvlText w:val="-"/>
      <w:lvlJc w:val="left"/>
      <w:pPr>
        <w:ind w:left="720" w:hanging="360"/>
      </w:pPr>
      <w:rPr>
        <w:rFonts w:hint="default" w:ascii="Calibri" w:hAnsi="Calibri"/>
      </w:rPr>
    </w:lvl>
    <w:lvl w:ilvl="1" w:tplc="714619BE">
      <w:start w:val="1"/>
      <w:numFmt w:val="bullet"/>
      <w:lvlText w:val="o"/>
      <w:lvlJc w:val="left"/>
      <w:pPr>
        <w:ind w:left="1440" w:hanging="360"/>
      </w:pPr>
      <w:rPr>
        <w:rFonts w:hint="default" w:ascii="Courier New" w:hAnsi="Courier New"/>
      </w:rPr>
    </w:lvl>
    <w:lvl w:ilvl="2" w:tplc="0C488A38">
      <w:start w:val="1"/>
      <w:numFmt w:val="bullet"/>
      <w:lvlText w:val=""/>
      <w:lvlJc w:val="left"/>
      <w:pPr>
        <w:ind w:left="2160" w:hanging="360"/>
      </w:pPr>
      <w:rPr>
        <w:rFonts w:hint="default" w:ascii="Wingdings" w:hAnsi="Wingdings"/>
      </w:rPr>
    </w:lvl>
    <w:lvl w:ilvl="3" w:tplc="EF2A9C94">
      <w:start w:val="1"/>
      <w:numFmt w:val="bullet"/>
      <w:lvlText w:val=""/>
      <w:lvlJc w:val="left"/>
      <w:pPr>
        <w:ind w:left="2880" w:hanging="360"/>
      </w:pPr>
      <w:rPr>
        <w:rFonts w:hint="default" w:ascii="Symbol" w:hAnsi="Symbol"/>
      </w:rPr>
    </w:lvl>
    <w:lvl w:ilvl="4" w:tplc="58DEC8AE">
      <w:start w:val="1"/>
      <w:numFmt w:val="bullet"/>
      <w:lvlText w:val="o"/>
      <w:lvlJc w:val="left"/>
      <w:pPr>
        <w:ind w:left="3600" w:hanging="360"/>
      </w:pPr>
      <w:rPr>
        <w:rFonts w:hint="default" w:ascii="Courier New" w:hAnsi="Courier New"/>
      </w:rPr>
    </w:lvl>
    <w:lvl w:ilvl="5" w:tplc="75FE0344">
      <w:start w:val="1"/>
      <w:numFmt w:val="bullet"/>
      <w:lvlText w:val=""/>
      <w:lvlJc w:val="left"/>
      <w:pPr>
        <w:ind w:left="4320" w:hanging="360"/>
      </w:pPr>
      <w:rPr>
        <w:rFonts w:hint="default" w:ascii="Wingdings" w:hAnsi="Wingdings"/>
      </w:rPr>
    </w:lvl>
    <w:lvl w:ilvl="6" w:tplc="8C28585A">
      <w:start w:val="1"/>
      <w:numFmt w:val="bullet"/>
      <w:lvlText w:val=""/>
      <w:lvlJc w:val="left"/>
      <w:pPr>
        <w:ind w:left="5040" w:hanging="360"/>
      </w:pPr>
      <w:rPr>
        <w:rFonts w:hint="default" w:ascii="Symbol" w:hAnsi="Symbol"/>
      </w:rPr>
    </w:lvl>
    <w:lvl w:ilvl="7" w:tplc="D886054A">
      <w:start w:val="1"/>
      <w:numFmt w:val="bullet"/>
      <w:lvlText w:val="o"/>
      <w:lvlJc w:val="left"/>
      <w:pPr>
        <w:ind w:left="5760" w:hanging="360"/>
      </w:pPr>
      <w:rPr>
        <w:rFonts w:hint="default" w:ascii="Courier New" w:hAnsi="Courier New"/>
      </w:rPr>
    </w:lvl>
    <w:lvl w:ilvl="8" w:tplc="56D6CDA6">
      <w:start w:val="1"/>
      <w:numFmt w:val="bullet"/>
      <w:lvlText w:val=""/>
      <w:lvlJc w:val="left"/>
      <w:pPr>
        <w:ind w:left="6480" w:hanging="360"/>
      </w:pPr>
      <w:rPr>
        <w:rFonts w:hint="default" w:ascii="Wingdings" w:hAnsi="Wingdings"/>
      </w:rPr>
    </w:lvl>
  </w:abstractNum>
  <w:abstractNum w:abstractNumId="14"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2ECA966"/>
    <w:multiLevelType w:val="hybridMultilevel"/>
    <w:tmpl w:val="FFFFFFFF"/>
    <w:lvl w:ilvl="0" w:tplc="10700AEE">
      <w:start w:val="1"/>
      <w:numFmt w:val="lowerLetter"/>
      <w:lvlText w:val="%1)"/>
      <w:lvlJc w:val="left"/>
      <w:pPr>
        <w:ind w:left="720" w:hanging="360"/>
      </w:pPr>
    </w:lvl>
    <w:lvl w:ilvl="1" w:tplc="C598D2D2">
      <w:start w:val="1"/>
      <w:numFmt w:val="lowerLetter"/>
      <w:lvlText w:val="%2."/>
      <w:lvlJc w:val="left"/>
      <w:pPr>
        <w:ind w:left="1440" w:hanging="360"/>
      </w:pPr>
    </w:lvl>
    <w:lvl w:ilvl="2" w:tplc="5128BBA4">
      <w:start w:val="1"/>
      <w:numFmt w:val="lowerRoman"/>
      <w:lvlText w:val="%3."/>
      <w:lvlJc w:val="right"/>
      <w:pPr>
        <w:ind w:left="2160" w:hanging="180"/>
      </w:pPr>
    </w:lvl>
    <w:lvl w:ilvl="3" w:tplc="10700C2E">
      <w:start w:val="1"/>
      <w:numFmt w:val="decimal"/>
      <w:lvlText w:val="%4."/>
      <w:lvlJc w:val="left"/>
      <w:pPr>
        <w:ind w:left="2880" w:hanging="360"/>
      </w:pPr>
    </w:lvl>
    <w:lvl w:ilvl="4" w:tplc="B074E3E8">
      <w:start w:val="1"/>
      <w:numFmt w:val="lowerLetter"/>
      <w:lvlText w:val="%5."/>
      <w:lvlJc w:val="left"/>
      <w:pPr>
        <w:ind w:left="3600" w:hanging="360"/>
      </w:pPr>
    </w:lvl>
    <w:lvl w:ilvl="5" w:tplc="E6EED750">
      <w:start w:val="1"/>
      <w:numFmt w:val="lowerRoman"/>
      <w:lvlText w:val="%6."/>
      <w:lvlJc w:val="right"/>
      <w:pPr>
        <w:ind w:left="4320" w:hanging="180"/>
      </w:pPr>
    </w:lvl>
    <w:lvl w:ilvl="6" w:tplc="9F36422E">
      <w:start w:val="1"/>
      <w:numFmt w:val="decimal"/>
      <w:lvlText w:val="%7."/>
      <w:lvlJc w:val="left"/>
      <w:pPr>
        <w:ind w:left="5040" w:hanging="360"/>
      </w:pPr>
    </w:lvl>
    <w:lvl w:ilvl="7" w:tplc="3D1818D6">
      <w:start w:val="1"/>
      <w:numFmt w:val="lowerLetter"/>
      <w:lvlText w:val="%8."/>
      <w:lvlJc w:val="left"/>
      <w:pPr>
        <w:ind w:left="5760" w:hanging="360"/>
      </w:pPr>
    </w:lvl>
    <w:lvl w:ilvl="8" w:tplc="140A3B1E">
      <w:start w:val="1"/>
      <w:numFmt w:val="lowerRoman"/>
      <w:lvlText w:val="%9."/>
      <w:lvlJc w:val="right"/>
      <w:pPr>
        <w:ind w:left="6480" w:hanging="180"/>
      </w:pPr>
    </w:lvl>
  </w:abstractNum>
  <w:abstractNum w:abstractNumId="17" w15:restartNumberingAfterBreak="0">
    <w:nsid w:val="238CDE2B"/>
    <w:multiLevelType w:val="hybridMultilevel"/>
    <w:tmpl w:val="FFFFFFFF"/>
    <w:lvl w:ilvl="0" w:tplc="9830DE5A">
      <w:start w:val="1"/>
      <w:numFmt w:val="bullet"/>
      <w:lvlText w:val="-"/>
      <w:lvlJc w:val="left"/>
      <w:pPr>
        <w:ind w:left="720" w:hanging="360"/>
      </w:pPr>
      <w:rPr>
        <w:rFonts w:hint="default" w:ascii="Calibri" w:hAnsi="Calibri"/>
      </w:rPr>
    </w:lvl>
    <w:lvl w:ilvl="1" w:tplc="DD0825E8">
      <w:start w:val="1"/>
      <w:numFmt w:val="bullet"/>
      <w:lvlText w:val="o"/>
      <w:lvlJc w:val="left"/>
      <w:pPr>
        <w:ind w:left="1440" w:hanging="360"/>
      </w:pPr>
      <w:rPr>
        <w:rFonts w:hint="default" w:ascii="Courier New" w:hAnsi="Courier New"/>
      </w:rPr>
    </w:lvl>
    <w:lvl w:ilvl="2" w:tplc="A974762A">
      <w:start w:val="1"/>
      <w:numFmt w:val="bullet"/>
      <w:lvlText w:val=""/>
      <w:lvlJc w:val="left"/>
      <w:pPr>
        <w:ind w:left="2160" w:hanging="360"/>
      </w:pPr>
      <w:rPr>
        <w:rFonts w:hint="default" w:ascii="Wingdings" w:hAnsi="Wingdings"/>
      </w:rPr>
    </w:lvl>
    <w:lvl w:ilvl="3" w:tplc="A1523A26">
      <w:start w:val="1"/>
      <w:numFmt w:val="bullet"/>
      <w:lvlText w:val=""/>
      <w:lvlJc w:val="left"/>
      <w:pPr>
        <w:ind w:left="2880" w:hanging="360"/>
      </w:pPr>
      <w:rPr>
        <w:rFonts w:hint="default" w:ascii="Symbol" w:hAnsi="Symbol"/>
      </w:rPr>
    </w:lvl>
    <w:lvl w:ilvl="4" w:tplc="19148476">
      <w:start w:val="1"/>
      <w:numFmt w:val="bullet"/>
      <w:lvlText w:val="o"/>
      <w:lvlJc w:val="left"/>
      <w:pPr>
        <w:ind w:left="3600" w:hanging="360"/>
      </w:pPr>
      <w:rPr>
        <w:rFonts w:hint="default" w:ascii="Courier New" w:hAnsi="Courier New"/>
      </w:rPr>
    </w:lvl>
    <w:lvl w:ilvl="5" w:tplc="2C2E32CC">
      <w:start w:val="1"/>
      <w:numFmt w:val="bullet"/>
      <w:lvlText w:val=""/>
      <w:lvlJc w:val="left"/>
      <w:pPr>
        <w:ind w:left="4320" w:hanging="360"/>
      </w:pPr>
      <w:rPr>
        <w:rFonts w:hint="default" w:ascii="Wingdings" w:hAnsi="Wingdings"/>
      </w:rPr>
    </w:lvl>
    <w:lvl w:ilvl="6" w:tplc="24A0848C">
      <w:start w:val="1"/>
      <w:numFmt w:val="bullet"/>
      <w:lvlText w:val=""/>
      <w:lvlJc w:val="left"/>
      <w:pPr>
        <w:ind w:left="5040" w:hanging="360"/>
      </w:pPr>
      <w:rPr>
        <w:rFonts w:hint="default" w:ascii="Symbol" w:hAnsi="Symbol"/>
      </w:rPr>
    </w:lvl>
    <w:lvl w:ilvl="7" w:tplc="8A149816">
      <w:start w:val="1"/>
      <w:numFmt w:val="bullet"/>
      <w:lvlText w:val="o"/>
      <w:lvlJc w:val="left"/>
      <w:pPr>
        <w:ind w:left="5760" w:hanging="360"/>
      </w:pPr>
      <w:rPr>
        <w:rFonts w:hint="default" w:ascii="Courier New" w:hAnsi="Courier New"/>
      </w:rPr>
    </w:lvl>
    <w:lvl w:ilvl="8" w:tplc="21A054A2">
      <w:start w:val="1"/>
      <w:numFmt w:val="bullet"/>
      <w:lvlText w:val=""/>
      <w:lvlJc w:val="left"/>
      <w:pPr>
        <w:ind w:left="6480" w:hanging="360"/>
      </w:pPr>
      <w:rPr>
        <w:rFonts w:hint="default" w:ascii="Wingdings" w:hAnsi="Wingdings"/>
      </w:rPr>
    </w:lvl>
  </w:abstractNum>
  <w:abstractNum w:abstractNumId="18" w15:restartNumberingAfterBreak="0">
    <w:nsid w:val="29D22D6C"/>
    <w:multiLevelType w:val="hybridMultilevel"/>
    <w:tmpl w:val="FFFFFFFF"/>
    <w:lvl w:ilvl="0" w:tplc="2DA45A86">
      <w:start w:val="1"/>
      <w:numFmt w:val="bullet"/>
      <w:lvlText w:val="-"/>
      <w:lvlJc w:val="left"/>
      <w:pPr>
        <w:ind w:left="720" w:hanging="360"/>
      </w:pPr>
      <w:rPr>
        <w:rFonts w:hint="default" w:ascii="Calibri" w:hAnsi="Calibri"/>
      </w:rPr>
    </w:lvl>
    <w:lvl w:ilvl="1" w:tplc="4AFAE090">
      <w:start w:val="1"/>
      <w:numFmt w:val="bullet"/>
      <w:lvlText w:val="o"/>
      <w:lvlJc w:val="left"/>
      <w:pPr>
        <w:ind w:left="1440" w:hanging="360"/>
      </w:pPr>
      <w:rPr>
        <w:rFonts w:hint="default" w:ascii="Courier New" w:hAnsi="Courier New"/>
      </w:rPr>
    </w:lvl>
    <w:lvl w:ilvl="2" w:tplc="7A22CA24">
      <w:start w:val="1"/>
      <w:numFmt w:val="bullet"/>
      <w:lvlText w:val=""/>
      <w:lvlJc w:val="left"/>
      <w:pPr>
        <w:ind w:left="2160" w:hanging="360"/>
      </w:pPr>
      <w:rPr>
        <w:rFonts w:hint="default" w:ascii="Wingdings" w:hAnsi="Wingdings"/>
      </w:rPr>
    </w:lvl>
    <w:lvl w:ilvl="3" w:tplc="5308CB1E">
      <w:start w:val="1"/>
      <w:numFmt w:val="bullet"/>
      <w:lvlText w:val=""/>
      <w:lvlJc w:val="left"/>
      <w:pPr>
        <w:ind w:left="2880" w:hanging="360"/>
      </w:pPr>
      <w:rPr>
        <w:rFonts w:hint="default" w:ascii="Symbol" w:hAnsi="Symbol"/>
      </w:rPr>
    </w:lvl>
    <w:lvl w:ilvl="4" w:tplc="BC8A717A">
      <w:start w:val="1"/>
      <w:numFmt w:val="bullet"/>
      <w:lvlText w:val="o"/>
      <w:lvlJc w:val="left"/>
      <w:pPr>
        <w:ind w:left="3600" w:hanging="360"/>
      </w:pPr>
      <w:rPr>
        <w:rFonts w:hint="default" w:ascii="Courier New" w:hAnsi="Courier New"/>
      </w:rPr>
    </w:lvl>
    <w:lvl w:ilvl="5" w:tplc="BD90CF50">
      <w:start w:val="1"/>
      <w:numFmt w:val="bullet"/>
      <w:lvlText w:val=""/>
      <w:lvlJc w:val="left"/>
      <w:pPr>
        <w:ind w:left="4320" w:hanging="360"/>
      </w:pPr>
      <w:rPr>
        <w:rFonts w:hint="default" w:ascii="Wingdings" w:hAnsi="Wingdings"/>
      </w:rPr>
    </w:lvl>
    <w:lvl w:ilvl="6" w:tplc="C4B83E60">
      <w:start w:val="1"/>
      <w:numFmt w:val="bullet"/>
      <w:lvlText w:val=""/>
      <w:lvlJc w:val="left"/>
      <w:pPr>
        <w:ind w:left="5040" w:hanging="360"/>
      </w:pPr>
      <w:rPr>
        <w:rFonts w:hint="default" w:ascii="Symbol" w:hAnsi="Symbol"/>
      </w:rPr>
    </w:lvl>
    <w:lvl w:ilvl="7" w:tplc="3594E96A">
      <w:start w:val="1"/>
      <w:numFmt w:val="bullet"/>
      <w:lvlText w:val="o"/>
      <w:lvlJc w:val="left"/>
      <w:pPr>
        <w:ind w:left="5760" w:hanging="360"/>
      </w:pPr>
      <w:rPr>
        <w:rFonts w:hint="default" w:ascii="Courier New" w:hAnsi="Courier New"/>
      </w:rPr>
    </w:lvl>
    <w:lvl w:ilvl="8" w:tplc="285840D6">
      <w:start w:val="1"/>
      <w:numFmt w:val="bullet"/>
      <w:lvlText w:val=""/>
      <w:lvlJc w:val="left"/>
      <w:pPr>
        <w:ind w:left="6480" w:hanging="360"/>
      </w:pPr>
      <w:rPr>
        <w:rFonts w:hint="default" w:ascii="Wingdings" w:hAnsi="Wingdings"/>
      </w:rPr>
    </w:lvl>
  </w:abstractNum>
  <w:abstractNum w:abstractNumId="19"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20"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21" w15:restartNumberingAfterBreak="0">
    <w:nsid w:val="2E53ED94"/>
    <w:multiLevelType w:val="hybridMultilevel"/>
    <w:tmpl w:val="FFFFFFFF"/>
    <w:lvl w:ilvl="0" w:tplc="534CE464">
      <w:start w:val="1"/>
      <w:numFmt w:val="bullet"/>
      <w:lvlText w:val=""/>
      <w:lvlJc w:val="left"/>
      <w:pPr>
        <w:ind w:left="720" w:hanging="360"/>
      </w:pPr>
      <w:rPr>
        <w:rFonts w:hint="default" w:ascii="Wingdings" w:hAnsi="Wingdings"/>
      </w:rPr>
    </w:lvl>
    <w:lvl w:ilvl="1" w:tplc="6DB8C52E">
      <w:start w:val="1"/>
      <w:numFmt w:val="bullet"/>
      <w:lvlText w:val="o"/>
      <w:lvlJc w:val="left"/>
      <w:pPr>
        <w:ind w:left="1440" w:hanging="360"/>
      </w:pPr>
      <w:rPr>
        <w:rFonts w:hint="default" w:ascii="Courier New" w:hAnsi="Courier New"/>
      </w:rPr>
    </w:lvl>
    <w:lvl w:ilvl="2" w:tplc="31D0424C">
      <w:start w:val="1"/>
      <w:numFmt w:val="bullet"/>
      <w:lvlText w:val=""/>
      <w:lvlJc w:val="left"/>
      <w:pPr>
        <w:ind w:left="2160" w:hanging="360"/>
      </w:pPr>
      <w:rPr>
        <w:rFonts w:hint="default" w:ascii="Wingdings" w:hAnsi="Wingdings"/>
      </w:rPr>
    </w:lvl>
    <w:lvl w:ilvl="3" w:tplc="CF2075F0">
      <w:start w:val="1"/>
      <w:numFmt w:val="bullet"/>
      <w:lvlText w:val=""/>
      <w:lvlJc w:val="left"/>
      <w:pPr>
        <w:ind w:left="2880" w:hanging="360"/>
      </w:pPr>
      <w:rPr>
        <w:rFonts w:hint="default" w:ascii="Symbol" w:hAnsi="Symbol"/>
      </w:rPr>
    </w:lvl>
    <w:lvl w:ilvl="4" w:tplc="DA825542">
      <w:start w:val="1"/>
      <w:numFmt w:val="bullet"/>
      <w:lvlText w:val="o"/>
      <w:lvlJc w:val="left"/>
      <w:pPr>
        <w:ind w:left="3600" w:hanging="360"/>
      </w:pPr>
      <w:rPr>
        <w:rFonts w:hint="default" w:ascii="Courier New" w:hAnsi="Courier New"/>
      </w:rPr>
    </w:lvl>
    <w:lvl w:ilvl="5" w:tplc="5E264334">
      <w:start w:val="1"/>
      <w:numFmt w:val="bullet"/>
      <w:lvlText w:val=""/>
      <w:lvlJc w:val="left"/>
      <w:pPr>
        <w:ind w:left="4320" w:hanging="360"/>
      </w:pPr>
      <w:rPr>
        <w:rFonts w:hint="default" w:ascii="Wingdings" w:hAnsi="Wingdings"/>
      </w:rPr>
    </w:lvl>
    <w:lvl w:ilvl="6" w:tplc="A9DC1212">
      <w:start w:val="1"/>
      <w:numFmt w:val="bullet"/>
      <w:lvlText w:val=""/>
      <w:lvlJc w:val="left"/>
      <w:pPr>
        <w:ind w:left="5040" w:hanging="360"/>
      </w:pPr>
      <w:rPr>
        <w:rFonts w:hint="default" w:ascii="Symbol" w:hAnsi="Symbol"/>
      </w:rPr>
    </w:lvl>
    <w:lvl w:ilvl="7" w:tplc="B0009700">
      <w:start w:val="1"/>
      <w:numFmt w:val="bullet"/>
      <w:lvlText w:val="o"/>
      <w:lvlJc w:val="left"/>
      <w:pPr>
        <w:ind w:left="5760" w:hanging="360"/>
      </w:pPr>
      <w:rPr>
        <w:rFonts w:hint="default" w:ascii="Courier New" w:hAnsi="Courier New"/>
      </w:rPr>
    </w:lvl>
    <w:lvl w:ilvl="8" w:tplc="3F96AD32">
      <w:start w:val="1"/>
      <w:numFmt w:val="bullet"/>
      <w:lvlText w:val=""/>
      <w:lvlJc w:val="left"/>
      <w:pPr>
        <w:ind w:left="6480" w:hanging="360"/>
      </w:pPr>
      <w:rPr>
        <w:rFonts w:hint="default" w:ascii="Wingdings" w:hAnsi="Wingdings"/>
      </w:rPr>
    </w:lvl>
  </w:abstractNum>
  <w:abstractNum w:abstractNumId="22" w15:restartNumberingAfterBreak="0">
    <w:nsid w:val="2E930464"/>
    <w:multiLevelType w:val="hybridMultilevel"/>
    <w:tmpl w:val="FFFFFFFF"/>
    <w:lvl w:ilvl="0" w:tplc="948E862A">
      <w:start w:val="1"/>
      <w:numFmt w:val="bullet"/>
      <w:lvlText w:val="-"/>
      <w:lvlJc w:val="left"/>
      <w:pPr>
        <w:ind w:left="720" w:hanging="360"/>
      </w:pPr>
      <w:rPr>
        <w:rFonts w:hint="default" w:ascii="Calibri" w:hAnsi="Calibri"/>
      </w:rPr>
    </w:lvl>
    <w:lvl w:ilvl="1" w:tplc="7BEC8926">
      <w:start w:val="1"/>
      <w:numFmt w:val="bullet"/>
      <w:lvlText w:val="o"/>
      <w:lvlJc w:val="left"/>
      <w:pPr>
        <w:ind w:left="1440" w:hanging="360"/>
      </w:pPr>
      <w:rPr>
        <w:rFonts w:hint="default" w:ascii="Courier New" w:hAnsi="Courier New"/>
      </w:rPr>
    </w:lvl>
    <w:lvl w:ilvl="2" w:tplc="E88267BC">
      <w:start w:val="1"/>
      <w:numFmt w:val="bullet"/>
      <w:lvlText w:val=""/>
      <w:lvlJc w:val="left"/>
      <w:pPr>
        <w:ind w:left="2160" w:hanging="360"/>
      </w:pPr>
      <w:rPr>
        <w:rFonts w:hint="default" w:ascii="Wingdings" w:hAnsi="Wingdings"/>
      </w:rPr>
    </w:lvl>
    <w:lvl w:ilvl="3" w:tplc="07C68C64">
      <w:start w:val="1"/>
      <w:numFmt w:val="bullet"/>
      <w:lvlText w:val=""/>
      <w:lvlJc w:val="left"/>
      <w:pPr>
        <w:ind w:left="2880" w:hanging="360"/>
      </w:pPr>
      <w:rPr>
        <w:rFonts w:hint="default" w:ascii="Symbol" w:hAnsi="Symbol"/>
      </w:rPr>
    </w:lvl>
    <w:lvl w:ilvl="4" w:tplc="6FE2AC46">
      <w:start w:val="1"/>
      <w:numFmt w:val="bullet"/>
      <w:lvlText w:val="o"/>
      <w:lvlJc w:val="left"/>
      <w:pPr>
        <w:ind w:left="3600" w:hanging="360"/>
      </w:pPr>
      <w:rPr>
        <w:rFonts w:hint="default" w:ascii="Courier New" w:hAnsi="Courier New"/>
      </w:rPr>
    </w:lvl>
    <w:lvl w:ilvl="5" w:tplc="6890ECF4">
      <w:start w:val="1"/>
      <w:numFmt w:val="bullet"/>
      <w:lvlText w:val=""/>
      <w:lvlJc w:val="left"/>
      <w:pPr>
        <w:ind w:left="4320" w:hanging="360"/>
      </w:pPr>
      <w:rPr>
        <w:rFonts w:hint="default" w:ascii="Wingdings" w:hAnsi="Wingdings"/>
      </w:rPr>
    </w:lvl>
    <w:lvl w:ilvl="6" w:tplc="E7424B6C">
      <w:start w:val="1"/>
      <w:numFmt w:val="bullet"/>
      <w:lvlText w:val=""/>
      <w:lvlJc w:val="left"/>
      <w:pPr>
        <w:ind w:left="5040" w:hanging="360"/>
      </w:pPr>
      <w:rPr>
        <w:rFonts w:hint="default" w:ascii="Symbol" w:hAnsi="Symbol"/>
      </w:rPr>
    </w:lvl>
    <w:lvl w:ilvl="7" w:tplc="D44624B0">
      <w:start w:val="1"/>
      <w:numFmt w:val="bullet"/>
      <w:lvlText w:val="o"/>
      <w:lvlJc w:val="left"/>
      <w:pPr>
        <w:ind w:left="5760" w:hanging="360"/>
      </w:pPr>
      <w:rPr>
        <w:rFonts w:hint="default" w:ascii="Courier New" w:hAnsi="Courier New"/>
      </w:rPr>
    </w:lvl>
    <w:lvl w:ilvl="8" w:tplc="DFBCE5C4">
      <w:start w:val="1"/>
      <w:numFmt w:val="bullet"/>
      <w:lvlText w:val=""/>
      <w:lvlJc w:val="left"/>
      <w:pPr>
        <w:ind w:left="6480" w:hanging="360"/>
      </w:pPr>
      <w:rPr>
        <w:rFonts w:hint="default" w:ascii="Wingdings" w:hAnsi="Wingdings"/>
      </w:rPr>
    </w:lvl>
  </w:abstractNum>
  <w:abstractNum w:abstractNumId="23" w15:restartNumberingAfterBreak="0">
    <w:nsid w:val="2F5A711D"/>
    <w:multiLevelType w:val="hybridMultilevel"/>
    <w:tmpl w:val="FFFFFFFF"/>
    <w:lvl w:ilvl="0" w:tplc="84F2A68C">
      <w:start w:val="1"/>
      <w:numFmt w:val="decimal"/>
      <w:lvlText w:val="%1."/>
      <w:lvlJc w:val="left"/>
      <w:pPr>
        <w:ind w:left="720" w:hanging="360"/>
      </w:pPr>
    </w:lvl>
    <w:lvl w:ilvl="1" w:tplc="B1E0644A">
      <w:start w:val="1"/>
      <w:numFmt w:val="lowerLetter"/>
      <w:lvlText w:val="%2."/>
      <w:lvlJc w:val="left"/>
      <w:pPr>
        <w:ind w:left="1440" w:hanging="360"/>
      </w:pPr>
    </w:lvl>
    <w:lvl w:ilvl="2" w:tplc="C7CA40FA">
      <w:start w:val="1"/>
      <w:numFmt w:val="lowerRoman"/>
      <w:lvlText w:val="%3."/>
      <w:lvlJc w:val="right"/>
      <w:pPr>
        <w:ind w:left="2160" w:hanging="180"/>
      </w:pPr>
    </w:lvl>
    <w:lvl w:ilvl="3" w:tplc="1A12AE62">
      <w:start w:val="1"/>
      <w:numFmt w:val="decimal"/>
      <w:lvlText w:val="%4."/>
      <w:lvlJc w:val="left"/>
      <w:pPr>
        <w:ind w:left="2880" w:hanging="360"/>
      </w:pPr>
    </w:lvl>
    <w:lvl w:ilvl="4" w:tplc="51906418">
      <w:start w:val="1"/>
      <w:numFmt w:val="lowerLetter"/>
      <w:lvlText w:val="%5."/>
      <w:lvlJc w:val="left"/>
      <w:pPr>
        <w:ind w:left="3600" w:hanging="360"/>
      </w:pPr>
    </w:lvl>
    <w:lvl w:ilvl="5" w:tplc="63B81150">
      <w:start w:val="1"/>
      <w:numFmt w:val="lowerRoman"/>
      <w:lvlText w:val="%6."/>
      <w:lvlJc w:val="right"/>
      <w:pPr>
        <w:ind w:left="4320" w:hanging="180"/>
      </w:pPr>
    </w:lvl>
    <w:lvl w:ilvl="6" w:tplc="A8380BFC">
      <w:start w:val="1"/>
      <w:numFmt w:val="decimal"/>
      <w:lvlText w:val="%7."/>
      <w:lvlJc w:val="left"/>
      <w:pPr>
        <w:ind w:left="5040" w:hanging="360"/>
      </w:pPr>
    </w:lvl>
    <w:lvl w:ilvl="7" w:tplc="02EC63C6">
      <w:start w:val="1"/>
      <w:numFmt w:val="lowerLetter"/>
      <w:lvlText w:val="%8."/>
      <w:lvlJc w:val="left"/>
      <w:pPr>
        <w:ind w:left="5760" w:hanging="360"/>
      </w:pPr>
    </w:lvl>
    <w:lvl w:ilvl="8" w:tplc="20CC90C2">
      <w:start w:val="1"/>
      <w:numFmt w:val="lowerRoman"/>
      <w:lvlText w:val="%9."/>
      <w:lvlJc w:val="right"/>
      <w:pPr>
        <w:ind w:left="6480" w:hanging="180"/>
      </w:pPr>
    </w:lvl>
  </w:abstractNum>
  <w:abstractNum w:abstractNumId="24" w15:restartNumberingAfterBreak="0">
    <w:nsid w:val="32B594B2"/>
    <w:multiLevelType w:val="hybridMultilevel"/>
    <w:tmpl w:val="FFFFFFFF"/>
    <w:lvl w:ilvl="0" w:tplc="4330E81E">
      <w:start w:val="1"/>
      <w:numFmt w:val="bullet"/>
      <w:lvlText w:val=""/>
      <w:lvlJc w:val="left"/>
      <w:pPr>
        <w:ind w:left="720" w:hanging="360"/>
      </w:pPr>
      <w:rPr>
        <w:rFonts w:hint="default" w:ascii="Symbol" w:hAnsi="Symbol"/>
      </w:rPr>
    </w:lvl>
    <w:lvl w:ilvl="1" w:tplc="6D027E4C">
      <w:start w:val="1"/>
      <w:numFmt w:val="bullet"/>
      <w:lvlText w:val="o"/>
      <w:lvlJc w:val="left"/>
      <w:pPr>
        <w:ind w:left="1440" w:hanging="360"/>
      </w:pPr>
      <w:rPr>
        <w:rFonts w:hint="default" w:ascii="Courier New" w:hAnsi="Courier New"/>
      </w:rPr>
    </w:lvl>
    <w:lvl w:ilvl="2" w:tplc="8EF48B2A">
      <w:start w:val="1"/>
      <w:numFmt w:val="bullet"/>
      <w:lvlText w:val=""/>
      <w:lvlJc w:val="left"/>
      <w:pPr>
        <w:ind w:left="2160" w:hanging="360"/>
      </w:pPr>
      <w:rPr>
        <w:rFonts w:hint="default" w:ascii="Wingdings" w:hAnsi="Wingdings"/>
      </w:rPr>
    </w:lvl>
    <w:lvl w:ilvl="3" w:tplc="2E6098E4">
      <w:start w:val="1"/>
      <w:numFmt w:val="bullet"/>
      <w:lvlText w:val=""/>
      <w:lvlJc w:val="left"/>
      <w:pPr>
        <w:ind w:left="2880" w:hanging="360"/>
      </w:pPr>
      <w:rPr>
        <w:rFonts w:hint="default" w:ascii="Symbol" w:hAnsi="Symbol"/>
      </w:rPr>
    </w:lvl>
    <w:lvl w:ilvl="4" w:tplc="CF98B5E8">
      <w:start w:val="1"/>
      <w:numFmt w:val="bullet"/>
      <w:lvlText w:val="o"/>
      <w:lvlJc w:val="left"/>
      <w:pPr>
        <w:ind w:left="3600" w:hanging="360"/>
      </w:pPr>
      <w:rPr>
        <w:rFonts w:hint="default" w:ascii="Courier New" w:hAnsi="Courier New"/>
      </w:rPr>
    </w:lvl>
    <w:lvl w:ilvl="5" w:tplc="2A1E49B0">
      <w:start w:val="1"/>
      <w:numFmt w:val="bullet"/>
      <w:lvlText w:val=""/>
      <w:lvlJc w:val="left"/>
      <w:pPr>
        <w:ind w:left="4320" w:hanging="360"/>
      </w:pPr>
      <w:rPr>
        <w:rFonts w:hint="default" w:ascii="Wingdings" w:hAnsi="Wingdings"/>
      </w:rPr>
    </w:lvl>
    <w:lvl w:ilvl="6" w:tplc="5DCA7868">
      <w:start w:val="1"/>
      <w:numFmt w:val="bullet"/>
      <w:lvlText w:val=""/>
      <w:lvlJc w:val="left"/>
      <w:pPr>
        <w:ind w:left="5040" w:hanging="360"/>
      </w:pPr>
      <w:rPr>
        <w:rFonts w:hint="default" w:ascii="Symbol" w:hAnsi="Symbol"/>
      </w:rPr>
    </w:lvl>
    <w:lvl w:ilvl="7" w:tplc="96F6CAEA">
      <w:start w:val="1"/>
      <w:numFmt w:val="bullet"/>
      <w:lvlText w:val="o"/>
      <w:lvlJc w:val="left"/>
      <w:pPr>
        <w:ind w:left="5760" w:hanging="360"/>
      </w:pPr>
      <w:rPr>
        <w:rFonts w:hint="default" w:ascii="Courier New" w:hAnsi="Courier New"/>
      </w:rPr>
    </w:lvl>
    <w:lvl w:ilvl="8" w:tplc="26C8265A">
      <w:start w:val="1"/>
      <w:numFmt w:val="bullet"/>
      <w:lvlText w:val=""/>
      <w:lvlJc w:val="left"/>
      <w:pPr>
        <w:ind w:left="6480" w:hanging="360"/>
      </w:pPr>
      <w:rPr>
        <w:rFonts w:hint="default" w:ascii="Wingdings" w:hAnsi="Wingdings"/>
      </w:rPr>
    </w:lvl>
  </w:abstractNum>
  <w:abstractNum w:abstractNumId="25"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3DA7FA87"/>
    <w:multiLevelType w:val="hybridMultilevel"/>
    <w:tmpl w:val="FFFFFFFF"/>
    <w:lvl w:ilvl="0" w:tplc="851E349A">
      <w:start w:val="1"/>
      <w:numFmt w:val="bullet"/>
      <w:lvlText w:val="-"/>
      <w:lvlJc w:val="left"/>
      <w:pPr>
        <w:ind w:left="720" w:hanging="360"/>
      </w:pPr>
      <w:rPr>
        <w:rFonts w:hint="default" w:ascii="Calibri" w:hAnsi="Calibri"/>
      </w:rPr>
    </w:lvl>
    <w:lvl w:ilvl="1" w:tplc="4A2CD9BE">
      <w:start w:val="1"/>
      <w:numFmt w:val="bullet"/>
      <w:lvlText w:val="o"/>
      <w:lvlJc w:val="left"/>
      <w:pPr>
        <w:ind w:left="1440" w:hanging="360"/>
      </w:pPr>
      <w:rPr>
        <w:rFonts w:hint="default" w:ascii="Courier New" w:hAnsi="Courier New"/>
      </w:rPr>
    </w:lvl>
    <w:lvl w:ilvl="2" w:tplc="EB1E6D4A">
      <w:start w:val="1"/>
      <w:numFmt w:val="bullet"/>
      <w:lvlText w:val=""/>
      <w:lvlJc w:val="left"/>
      <w:pPr>
        <w:ind w:left="2160" w:hanging="360"/>
      </w:pPr>
      <w:rPr>
        <w:rFonts w:hint="default" w:ascii="Wingdings" w:hAnsi="Wingdings"/>
      </w:rPr>
    </w:lvl>
    <w:lvl w:ilvl="3" w:tplc="23FE15C0">
      <w:start w:val="1"/>
      <w:numFmt w:val="bullet"/>
      <w:lvlText w:val=""/>
      <w:lvlJc w:val="left"/>
      <w:pPr>
        <w:ind w:left="2880" w:hanging="360"/>
      </w:pPr>
      <w:rPr>
        <w:rFonts w:hint="default" w:ascii="Symbol" w:hAnsi="Symbol"/>
      </w:rPr>
    </w:lvl>
    <w:lvl w:ilvl="4" w:tplc="DD42E43A">
      <w:start w:val="1"/>
      <w:numFmt w:val="bullet"/>
      <w:lvlText w:val="o"/>
      <w:lvlJc w:val="left"/>
      <w:pPr>
        <w:ind w:left="3600" w:hanging="360"/>
      </w:pPr>
      <w:rPr>
        <w:rFonts w:hint="default" w:ascii="Courier New" w:hAnsi="Courier New"/>
      </w:rPr>
    </w:lvl>
    <w:lvl w:ilvl="5" w:tplc="22E865B2">
      <w:start w:val="1"/>
      <w:numFmt w:val="bullet"/>
      <w:lvlText w:val=""/>
      <w:lvlJc w:val="left"/>
      <w:pPr>
        <w:ind w:left="4320" w:hanging="360"/>
      </w:pPr>
      <w:rPr>
        <w:rFonts w:hint="default" w:ascii="Wingdings" w:hAnsi="Wingdings"/>
      </w:rPr>
    </w:lvl>
    <w:lvl w:ilvl="6" w:tplc="DD3E222E">
      <w:start w:val="1"/>
      <w:numFmt w:val="bullet"/>
      <w:lvlText w:val=""/>
      <w:lvlJc w:val="left"/>
      <w:pPr>
        <w:ind w:left="5040" w:hanging="360"/>
      </w:pPr>
      <w:rPr>
        <w:rFonts w:hint="default" w:ascii="Symbol" w:hAnsi="Symbol"/>
      </w:rPr>
    </w:lvl>
    <w:lvl w:ilvl="7" w:tplc="88BE5144">
      <w:start w:val="1"/>
      <w:numFmt w:val="bullet"/>
      <w:lvlText w:val="o"/>
      <w:lvlJc w:val="left"/>
      <w:pPr>
        <w:ind w:left="5760" w:hanging="360"/>
      </w:pPr>
      <w:rPr>
        <w:rFonts w:hint="default" w:ascii="Courier New" w:hAnsi="Courier New"/>
      </w:rPr>
    </w:lvl>
    <w:lvl w:ilvl="8" w:tplc="FD4AB832">
      <w:start w:val="1"/>
      <w:numFmt w:val="bullet"/>
      <w:lvlText w:val=""/>
      <w:lvlJc w:val="left"/>
      <w:pPr>
        <w:ind w:left="6480" w:hanging="360"/>
      </w:pPr>
      <w:rPr>
        <w:rFonts w:hint="default" w:ascii="Wingdings" w:hAnsi="Wingdings"/>
      </w:rPr>
    </w:lvl>
  </w:abstractNum>
  <w:abstractNum w:abstractNumId="27" w15:restartNumberingAfterBreak="0">
    <w:nsid w:val="3F04AB07"/>
    <w:multiLevelType w:val="hybridMultilevel"/>
    <w:tmpl w:val="FFFFFFFF"/>
    <w:lvl w:ilvl="0" w:tplc="8FAE951A">
      <w:start w:val="1"/>
      <w:numFmt w:val="upperRoman"/>
      <w:lvlText w:val="%1."/>
      <w:lvlJc w:val="right"/>
      <w:pPr>
        <w:ind w:left="720" w:hanging="360"/>
      </w:pPr>
    </w:lvl>
    <w:lvl w:ilvl="1" w:tplc="9B022C0E">
      <w:start w:val="1"/>
      <w:numFmt w:val="lowerLetter"/>
      <w:lvlText w:val="%2."/>
      <w:lvlJc w:val="left"/>
      <w:pPr>
        <w:ind w:left="1440" w:hanging="360"/>
      </w:pPr>
    </w:lvl>
    <w:lvl w:ilvl="2" w:tplc="6406B606">
      <w:start w:val="1"/>
      <w:numFmt w:val="lowerRoman"/>
      <w:lvlText w:val="%3."/>
      <w:lvlJc w:val="right"/>
      <w:pPr>
        <w:ind w:left="2160" w:hanging="180"/>
      </w:pPr>
    </w:lvl>
    <w:lvl w:ilvl="3" w:tplc="B56440C6">
      <w:start w:val="1"/>
      <w:numFmt w:val="decimal"/>
      <w:lvlText w:val="%4."/>
      <w:lvlJc w:val="left"/>
      <w:pPr>
        <w:ind w:left="2880" w:hanging="360"/>
      </w:pPr>
    </w:lvl>
    <w:lvl w:ilvl="4" w:tplc="663689C8">
      <w:start w:val="1"/>
      <w:numFmt w:val="lowerLetter"/>
      <w:lvlText w:val="%5."/>
      <w:lvlJc w:val="left"/>
      <w:pPr>
        <w:ind w:left="3600" w:hanging="360"/>
      </w:pPr>
    </w:lvl>
    <w:lvl w:ilvl="5" w:tplc="3252C5AA">
      <w:start w:val="1"/>
      <w:numFmt w:val="lowerRoman"/>
      <w:lvlText w:val="%6."/>
      <w:lvlJc w:val="right"/>
      <w:pPr>
        <w:ind w:left="4320" w:hanging="180"/>
      </w:pPr>
    </w:lvl>
    <w:lvl w:ilvl="6" w:tplc="8B142024">
      <w:start w:val="1"/>
      <w:numFmt w:val="decimal"/>
      <w:lvlText w:val="%7."/>
      <w:lvlJc w:val="left"/>
      <w:pPr>
        <w:ind w:left="5040" w:hanging="360"/>
      </w:pPr>
    </w:lvl>
    <w:lvl w:ilvl="7" w:tplc="7366AF14">
      <w:start w:val="1"/>
      <w:numFmt w:val="lowerLetter"/>
      <w:lvlText w:val="%8."/>
      <w:lvlJc w:val="left"/>
      <w:pPr>
        <w:ind w:left="5760" w:hanging="360"/>
      </w:pPr>
    </w:lvl>
    <w:lvl w:ilvl="8" w:tplc="27843ABA">
      <w:start w:val="1"/>
      <w:numFmt w:val="lowerRoman"/>
      <w:lvlText w:val="%9."/>
      <w:lvlJc w:val="right"/>
      <w:pPr>
        <w:ind w:left="6480" w:hanging="180"/>
      </w:pPr>
    </w:lvl>
  </w:abstractNum>
  <w:abstractNum w:abstractNumId="28" w15:restartNumberingAfterBreak="0">
    <w:nsid w:val="41A7AAE7"/>
    <w:multiLevelType w:val="hybridMultilevel"/>
    <w:tmpl w:val="FFFFFFFF"/>
    <w:lvl w:ilvl="0" w:tplc="7EEE0972">
      <w:start w:val="1"/>
      <w:numFmt w:val="bullet"/>
      <w:lvlText w:val="-"/>
      <w:lvlJc w:val="left"/>
      <w:pPr>
        <w:ind w:left="720" w:hanging="360"/>
      </w:pPr>
      <w:rPr>
        <w:rFonts w:hint="default" w:ascii="Calibri" w:hAnsi="Calibri"/>
      </w:rPr>
    </w:lvl>
    <w:lvl w:ilvl="1" w:tplc="D3C4A034">
      <w:start w:val="1"/>
      <w:numFmt w:val="bullet"/>
      <w:lvlText w:val="o"/>
      <w:lvlJc w:val="left"/>
      <w:pPr>
        <w:ind w:left="1440" w:hanging="360"/>
      </w:pPr>
      <w:rPr>
        <w:rFonts w:hint="default" w:ascii="Courier New" w:hAnsi="Courier New"/>
      </w:rPr>
    </w:lvl>
    <w:lvl w:ilvl="2" w:tplc="80B89822">
      <w:start w:val="1"/>
      <w:numFmt w:val="bullet"/>
      <w:lvlText w:val=""/>
      <w:lvlJc w:val="left"/>
      <w:pPr>
        <w:ind w:left="2160" w:hanging="360"/>
      </w:pPr>
      <w:rPr>
        <w:rFonts w:hint="default" w:ascii="Wingdings" w:hAnsi="Wingdings"/>
      </w:rPr>
    </w:lvl>
    <w:lvl w:ilvl="3" w:tplc="E3560056">
      <w:start w:val="1"/>
      <w:numFmt w:val="bullet"/>
      <w:lvlText w:val=""/>
      <w:lvlJc w:val="left"/>
      <w:pPr>
        <w:ind w:left="2880" w:hanging="360"/>
      </w:pPr>
      <w:rPr>
        <w:rFonts w:hint="default" w:ascii="Symbol" w:hAnsi="Symbol"/>
      </w:rPr>
    </w:lvl>
    <w:lvl w:ilvl="4" w:tplc="3E909DB8">
      <w:start w:val="1"/>
      <w:numFmt w:val="bullet"/>
      <w:lvlText w:val="o"/>
      <w:lvlJc w:val="left"/>
      <w:pPr>
        <w:ind w:left="3600" w:hanging="360"/>
      </w:pPr>
      <w:rPr>
        <w:rFonts w:hint="default" w:ascii="Courier New" w:hAnsi="Courier New"/>
      </w:rPr>
    </w:lvl>
    <w:lvl w:ilvl="5" w:tplc="0A1C482E">
      <w:start w:val="1"/>
      <w:numFmt w:val="bullet"/>
      <w:lvlText w:val=""/>
      <w:lvlJc w:val="left"/>
      <w:pPr>
        <w:ind w:left="4320" w:hanging="360"/>
      </w:pPr>
      <w:rPr>
        <w:rFonts w:hint="default" w:ascii="Wingdings" w:hAnsi="Wingdings"/>
      </w:rPr>
    </w:lvl>
    <w:lvl w:ilvl="6" w:tplc="590CB392">
      <w:start w:val="1"/>
      <w:numFmt w:val="bullet"/>
      <w:lvlText w:val=""/>
      <w:lvlJc w:val="left"/>
      <w:pPr>
        <w:ind w:left="5040" w:hanging="360"/>
      </w:pPr>
      <w:rPr>
        <w:rFonts w:hint="default" w:ascii="Symbol" w:hAnsi="Symbol"/>
      </w:rPr>
    </w:lvl>
    <w:lvl w:ilvl="7" w:tplc="86529A04">
      <w:start w:val="1"/>
      <w:numFmt w:val="bullet"/>
      <w:lvlText w:val="o"/>
      <w:lvlJc w:val="left"/>
      <w:pPr>
        <w:ind w:left="5760" w:hanging="360"/>
      </w:pPr>
      <w:rPr>
        <w:rFonts w:hint="default" w:ascii="Courier New" w:hAnsi="Courier New"/>
      </w:rPr>
    </w:lvl>
    <w:lvl w:ilvl="8" w:tplc="FD9C0E98">
      <w:start w:val="1"/>
      <w:numFmt w:val="bullet"/>
      <w:lvlText w:val=""/>
      <w:lvlJc w:val="left"/>
      <w:pPr>
        <w:ind w:left="6480" w:hanging="360"/>
      </w:pPr>
      <w:rPr>
        <w:rFonts w:hint="default" w:ascii="Wingdings" w:hAnsi="Wingdings"/>
      </w:rPr>
    </w:lvl>
  </w:abstractNum>
  <w:abstractNum w:abstractNumId="29" w15:restartNumberingAfterBreak="0">
    <w:nsid w:val="42C133D7"/>
    <w:multiLevelType w:val="hybridMultilevel"/>
    <w:tmpl w:val="FFFFFFFF"/>
    <w:lvl w:ilvl="0" w:tplc="1AD47768">
      <w:start w:val="1"/>
      <w:numFmt w:val="bullet"/>
      <w:lvlText w:val="-"/>
      <w:lvlJc w:val="left"/>
      <w:pPr>
        <w:ind w:left="720" w:hanging="360"/>
      </w:pPr>
      <w:rPr>
        <w:rFonts w:hint="default" w:ascii="Calibri" w:hAnsi="Calibri"/>
      </w:rPr>
    </w:lvl>
    <w:lvl w:ilvl="1" w:tplc="3D0662BE">
      <w:start w:val="1"/>
      <w:numFmt w:val="bullet"/>
      <w:lvlText w:val="o"/>
      <w:lvlJc w:val="left"/>
      <w:pPr>
        <w:ind w:left="1440" w:hanging="360"/>
      </w:pPr>
      <w:rPr>
        <w:rFonts w:hint="default" w:ascii="Courier New" w:hAnsi="Courier New"/>
      </w:rPr>
    </w:lvl>
    <w:lvl w:ilvl="2" w:tplc="99DE581A">
      <w:start w:val="1"/>
      <w:numFmt w:val="bullet"/>
      <w:lvlText w:val=""/>
      <w:lvlJc w:val="left"/>
      <w:pPr>
        <w:ind w:left="2160" w:hanging="360"/>
      </w:pPr>
      <w:rPr>
        <w:rFonts w:hint="default" w:ascii="Wingdings" w:hAnsi="Wingdings"/>
      </w:rPr>
    </w:lvl>
    <w:lvl w:ilvl="3" w:tplc="52BC4912">
      <w:start w:val="1"/>
      <w:numFmt w:val="bullet"/>
      <w:lvlText w:val=""/>
      <w:lvlJc w:val="left"/>
      <w:pPr>
        <w:ind w:left="2880" w:hanging="360"/>
      </w:pPr>
      <w:rPr>
        <w:rFonts w:hint="default" w:ascii="Symbol" w:hAnsi="Symbol"/>
      </w:rPr>
    </w:lvl>
    <w:lvl w:ilvl="4" w:tplc="B034446E">
      <w:start w:val="1"/>
      <w:numFmt w:val="bullet"/>
      <w:lvlText w:val="o"/>
      <w:lvlJc w:val="left"/>
      <w:pPr>
        <w:ind w:left="3600" w:hanging="360"/>
      </w:pPr>
      <w:rPr>
        <w:rFonts w:hint="default" w:ascii="Courier New" w:hAnsi="Courier New"/>
      </w:rPr>
    </w:lvl>
    <w:lvl w:ilvl="5" w:tplc="A00A1362">
      <w:start w:val="1"/>
      <w:numFmt w:val="bullet"/>
      <w:lvlText w:val=""/>
      <w:lvlJc w:val="left"/>
      <w:pPr>
        <w:ind w:left="4320" w:hanging="360"/>
      </w:pPr>
      <w:rPr>
        <w:rFonts w:hint="default" w:ascii="Wingdings" w:hAnsi="Wingdings"/>
      </w:rPr>
    </w:lvl>
    <w:lvl w:ilvl="6" w:tplc="0F0C8238">
      <w:start w:val="1"/>
      <w:numFmt w:val="bullet"/>
      <w:lvlText w:val=""/>
      <w:lvlJc w:val="left"/>
      <w:pPr>
        <w:ind w:left="5040" w:hanging="360"/>
      </w:pPr>
      <w:rPr>
        <w:rFonts w:hint="default" w:ascii="Symbol" w:hAnsi="Symbol"/>
      </w:rPr>
    </w:lvl>
    <w:lvl w:ilvl="7" w:tplc="2E7A6738">
      <w:start w:val="1"/>
      <w:numFmt w:val="bullet"/>
      <w:lvlText w:val="o"/>
      <w:lvlJc w:val="left"/>
      <w:pPr>
        <w:ind w:left="5760" w:hanging="360"/>
      </w:pPr>
      <w:rPr>
        <w:rFonts w:hint="default" w:ascii="Courier New" w:hAnsi="Courier New"/>
      </w:rPr>
    </w:lvl>
    <w:lvl w:ilvl="8" w:tplc="46A82578">
      <w:start w:val="1"/>
      <w:numFmt w:val="bullet"/>
      <w:lvlText w:val=""/>
      <w:lvlJc w:val="left"/>
      <w:pPr>
        <w:ind w:left="6480" w:hanging="360"/>
      </w:pPr>
      <w:rPr>
        <w:rFonts w:hint="default" w:ascii="Wingdings" w:hAnsi="Wingdings"/>
      </w:rPr>
    </w:lvl>
  </w:abstractNum>
  <w:abstractNum w:abstractNumId="30" w15:restartNumberingAfterBreak="0">
    <w:nsid w:val="43EBFF6B"/>
    <w:multiLevelType w:val="hybridMultilevel"/>
    <w:tmpl w:val="FFFFFFFF"/>
    <w:lvl w:ilvl="0" w:tplc="8B70CD6E">
      <w:start w:val="1"/>
      <w:numFmt w:val="bullet"/>
      <w:lvlText w:val=""/>
      <w:lvlJc w:val="left"/>
      <w:pPr>
        <w:ind w:left="720" w:hanging="360"/>
      </w:pPr>
      <w:rPr>
        <w:rFonts w:hint="default" w:ascii="Symbol" w:hAnsi="Symbol"/>
      </w:rPr>
    </w:lvl>
    <w:lvl w:ilvl="1" w:tplc="835A7FEA">
      <w:start w:val="1"/>
      <w:numFmt w:val="bullet"/>
      <w:lvlText w:val="o"/>
      <w:lvlJc w:val="left"/>
      <w:pPr>
        <w:ind w:left="1440" w:hanging="360"/>
      </w:pPr>
      <w:rPr>
        <w:rFonts w:hint="default" w:ascii="Courier New" w:hAnsi="Courier New"/>
      </w:rPr>
    </w:lvl>
    <w:lvl w:ilvl="2" w:tplc="B0DC9EA6">
      <w:start w:val="1"/>
      <w:numFmt w:val="bullet"/>
      <w:lvlText w:val=""/>
      <w:lvlJc w:val="left"/>
      <w:pPr>
        <w:ind w:left="2160" w:hanging="360"/>
      </w:pPr>
      <w:rPr>
        <w:rFonts w:hint="default" w:ascii="Wingdings" w:hAnsi="Wingdings"/>
      </w:rPr>
    </w:lvl>
    <w:lvl w:ilvl="3" w:tplc="BE0C8CBC">
      <w:start w:val="1"/>
      <w:numFmt w:val="bullet"/>
      <w:lvlText w:val=""/>
      <w:lvlJc w:val="left"/>
      <w:pPr>
        <w:ind w:left="2880" w:hanging="360"/>
      </w:pPr>
      <w:rPr>
        <w:rFonts w:hint="default" w:ascii="Symbol" w:hAnsi="Symbol"/>
      </w:rPr>
    </w:lvl>
    <w:lvl w:ilvl="4" w:tplc="A4029384">
      <w:start w:val="1"/>
      <w:numFmt w:val="bullet"/>
      <w:lvlText w:val="o"/>
      <w:lvlJc w:val="left"/>
      <w:pPr>
        <w:ind w:left="3600" w:hanging="360"/>
      </w:pPr>
      <w:rPr>
        <w:rFonts w:hint="default" w:ascii="Courier New" w:hAnsi="Courier New"/>
      </w:rPr>
    </w:lvl>
    <w:lvl w:ilvl="5" w:tplc="9F923CD0">
      <w:start w:val="1"/>
      <w:numFmt w:val="bullet"/>
      <w:lvlText w:val=""/>
      <w:lvlJc w:val="left"/>
      <w:pPr>
        <w:ind w:left="4320" w:hanging="360"/>
      </w:pPr>
      <w:rPr>
        <w:rFonts w:hint="default" w:ascii="Wingdings" w:hAnsi="Wingdings"/>
      </w:rPr>
    </w:lvl>
    <w:lvl w:ilvl="6" w:tplc="6276B6EA">
      <w:start w:val="1"/>
      <w:numFmt w:val="bullet"/>
      <w:lvlText w:val=""/>
      <w:lvlJc w:val="left"/>
      <w:pPr>
        <w:ind w:left="5040" w:hanging="360"/>
      </w:pPr>
      <w:rPr>
        <w:rFonts w:hint="default" w:ascii="Symbol" w:hAnsi="Symbol"/>
      </w:rPr>
    </w:lvl>
    <w:lvl w:ilvl="7" w:tplc="A4A0FA6C">
      <w:start w:val="1"/>
      <w:numFmt w:val="bullet"/>
      <w:lvlText w:val="o"/>
      <w:lvlJc w:val="left"/>
      <w:pPr>
        <w:ind w:left="5760" w:hanging="360"/>
      </w:pPr>
      <w:rPr>
        <w:rFonts w:hint="default" w:ascii="Courier New" w:hAnsi="Courier New"/>
      </w:rPr>
    </w:lvl>
    <w:lvl w:ilvl="8" w:tplc="AE600EB0">
      <w:start w:val="1"/>
      <w:numFmt w:val="bullet"/>
      <w:lvlText w:val=""/>
      <w:lvlJc w:val="left"/>
      <w:pPr>
        <w:ind w:left="6480" w:hanging="360"/>
      </w:pPr>
      <w:rPr>
        <w:rFonts w:hint="default" w:ascii="Wingdings" w:hAnsi="Wingdings"/>
      </w:rPr>
    </w:lvl>
  </w:abstractNum>
  <w:abstractNum w:abstractNumId="31" w15:restartNumberingAfterBreak="0">
    <w:nsid w:val="442B90ED"/>
    <w:multiLevelType w:val="hybridMultilevel"/>
    <w:tmpl w:val="FFFFFFFF"/>
    <w:lvl w:ilvl="0" w:tplc="47D2910A">
      <w:start w:val="1"/>
      <w:numFmt w:val="bullet"/>
      <w:lvlText w:val="-"/>
      <w:lvlJc w:val="left"/>
      <w:pPr>
        <w:ind w:left="720" w:hanging="360"/>
      </w:pPr>
      <w:rPr>
        <w:rFonts w:hint="default" w:ascii="Calibri" w:hAnsi="Calibri"/>
      </w:rPr>
    </w:lvl>
    <w:lvl w:ilvl="1" w:tplc="98EC3006">
      <w:start w:val="1"/>
      <w:numFmt w:val="bullet"/>
      <w:lvlText w:val="o"/>
      <w:lvlJc w:val="left"/>
      <w:pPr>
        <w:ind w:left="1440" w:hanging="360"/>
      </w:pPr>
      <w:rPr>
        <w:rFonts w:hint="default" w:ascii="Courier New" w:hAnsi="Courier New"/>
      </w:rPr>
    </w:lvl>
    <w:lvl w:ilvl="2" w:tplc="D780CCD6">
      <w:start w:val="1"/>
      <w:numFmt w:val="bullet"/>
      <w:lvlText w:val=""/>
      <w:lvlJc w:val="left"/>
      <w:pPr>
        <w:ind w:left="2160" w:hanging="360"/>
      </w:pPr>
      <w:rPr>
        <w:rFonts w:hint="default" w:ascii="Wingdings" w:hAnsi="Wingdings"/>
      </w:rPr>
    </w:lvl>
    <w:lvl w:ilvl="3" w:tplc="A664C77E">
      <w:start w:val="1"/>
      <w:numFmt w:val="bullet"/>
      <w:lvlText w:val=""/>
      <w:lvlJc w:val="left"/>
      <w:pPr>
        <w:ind w:left="2880" w:hanging="360"/>
      </w:pPr>
      <w:rPr>
        <w:rFonts w:hint="default" w:ascii="Symbol" w:hAnsi="Symbol"/>
      </w:rPr>
    </w:lvl>
    <w:lvl w:ilvl="4" w:tplc="D4E04014">
      <w:start w:val="1"/>
      <w:numFmt w:val="bullet"/>
      <w:lvlText w:val="o"/>
      <w:lvlJc w:val="left"/>
      <w:pPr>
        <w:ind w:left="3600" w:hanging="360"/>
      </w:pPr>
      <w:rPr>
        <w:rFonts w:hint="default" w:ascii="Courier New" w:hAnsi="Courier New"/>
      </w:rPr>
    </w:lvl>
    <w:lvl w:ilvl="5" w:tplc="9CF6152A">
      <w:start w:val="1"/>
      <w:numFmt w:val="bullet"/>
      <w:lvlText w:val=""/>
      <w:lvlJc w:val="left"/>
      <w:pPr>
        <w:ind w:left="4320" w:hanging="360"/>
      </w:pPr>
      <w:rPr>
        <w:rFonts w:hint="default" w:ascii="Wingdings" w:hAnsi="Wingdings"/>
      </w:rPr>
    </w:lvl>
    <w:lvl w:ilvl="6" w:tplc="3C808D34">
      <w:start w:val="1"/>
      <w:numFmt w:val="bullet"/>
      <w:lvlText w:val=""/>
      <w:lvlJc w:val="left"/>
      <w:pPr>
        <w:ind w:left="5040" w:hanging="360"/>
      </w:pPr>
      <w:rPr>
        <w:rFonts w:hint="default" w:ascii="Symbol" w:hAnsi="Symbol"/>
      </w:rPr>
    </w:lvl>
    <w:lvl w:ilvl="7" w:tplc="8E54A536">
      <w:start w:val="1"/>
      <w:numFmt w:val="bullet"/>
      <w:lvlText w:val="o"/>
      <w:lvlJc w:val="left"/>
      <w:pPr>
        <w:ind w:left="5760" w:hanging="360"/>
      </w:pPr>
      <w:rPr>
        <w:rFonts w:hint="default" w:ascii="Courier New" w:hAnsi="Courier New"/>
      </w:rPr>
    </w:lvl>
    <w:lvl w:ilvl="8" w:tplc="B16E3A62">
      <w:start w:val="1"/>
      <w:numFmt w:val="bullet"/>
      <w:lvlText w:val=""/>
      <w:lvlJc w:val="left"/>
      <w:pPr>
        <w:ind w:left="6480" w:hanging="360"/>
      </w:pPr>
      <w:rPr>
        <w:rFonts w:hint="default" w:ascii="Wingdings" w:hAnsi="Wingdings"/>
      </w:rPr>
    </w:lvl>
  </w:abstractNum>
  <w:abstractNum w:abstractNumId="32" w15:restartNumberingAfterBreak="0">
    <w:nsid w:val="445416F7"/>
    <w:multiLevelType w:val="hybridMultilevel"/>
    <w:tmpl w:val="FFFFFFFF"/>
    <w:lvl w:ilvl="0" w:tplc="39E0CBC8">
      <w:start w:val="1"/>
      <w:numFmt w:val="bullet"/>
      <w:lvlText w:val="-"/>
      <w:lvlJc w:val="left"/>
      <w:pPr>
        <w:ind w:left="720" w:hanging="360"/>
      </w:pPr>
      <w:rPr>
        <w:rFonts w:hint="default" w:ascii="Calibri" w:hAnsi="Calibri"/>
      </w:rPr>
    </w:lvl>
    <w:lvl w:ilvl="1" w:tplc="2DCA0BA4">
      <w:start w:val="1"/>
      <w:numFmt w:val="bullet"/>
      <w:lvlText w:val="o"/>
      <w:lvlJc w:val="left"/>
      <w:pPr>
        <w:ind w:left="1440" w:hanging="360"/>
      </w:pPr>
      <w:rPr>
        <w:rFonts w:hint="default" w:ascii="Courier New" w:hAnsi="Courier New"/>
      </w:rPr>
    </w:lvl>
    <w:lvl w:ilvl="2" w:tplc="E4A2B722">
      <w:start w:val="1"/>
      <w:numFmt w:val="bullet"/>
      <w:lvlText w:val=""/>
      <w:lvlJc w:val="left"/>
      <w:pPr>
        <w:ind w:left="2160" w:hanging="360"/>
      </w:pPr>
      <w:rPr>
        <w:rFonts w:hint="default" w:ascii="Wingdings" w:hAnsi="Wingdings"/>
      </w:rPr>
    </w:lvl>
    <w:lvl w:ilvl="3" w:tplc="4C18B80E">
      <w:start w:val="1"/>
      <w:numFmt w:val="bullet"/>
      <w:lvlText w:val=""/>
      <w:lvlJc w:val="left"/>
      <w:pPr>
        <w:ind w:left="2880" w:hanging="360"/>
      </w:pPr>
      <w:rPr>
        <w:rFonts w:hint="default" w:ascii="Symbol" w:hAnsi="Symbol"/>
      </w:rPr>
    </w:lvl>
    <w:lvl w:ilvl="4" w:tplc="8982DCD8">
      <w:start w:val="1"/>
      <w:numFmt w:val="bullet"/>
      <w:lvlText w:val="o"/>
      <w:lvlJc w:val="left"/>
      <w:pPr>
        <w:ind w:left="3600" w:hanging="360"/>
      </w:pPr>
      <w:rPr>
        <w:rFonts w:hint="default" w:ascii="Courier New" w:hAnsi="Courier New"/>
      </w:rPr>
    </w:lvl>
    <w:lvl w:ilvl="5" w:tplc="C60A1040">
      <w:start w:val="1"/>
      <w:numFmt w:val="bullet"/>
      <w:lvlText w:val=""/>
      <w:lvlJc w:val="left"/>
      <w:pPr>
        <w:ind w:left="4320" w:hanging="360"/>
      </w:pPr>
      <w:rPr>
        <w:rFonts w:hint="default" w:ascii="Wingdings" w:hAnsi="Wingdings"/>
      </w:rPr>
    </w:lvl>
    <w:lvl w:ilvl="6" w:tplc="CD0A78C6">
      <w:start w:val="1"/>
      <w:numFmt w:val="bullet"/>
      <w:lvlText w:val=""/>
      <w:lvlJc w:val="left"/>
      <w:pPr>
        <w:ind w:left="5040" w:hanging="360"/>
      </w:pPr>
      <w:rPr>
        <w:rFonts w:hint="default" w:ascii="Symbol" w:hAnsi="Symbol"/>
      </w:rPr>
    </w:lvl>
    <w:lvl w:ilvl="7" w:tplc="A7D08582">
      <w:start w:val="1"/>
      <w:numFmt w:val="bullet"/>
      <w:lvlText w:val="o"/>
      <w:lvlJc w:val="left"/>
      <w:pPr>
        <w:ind w:left="5760" w:hanging="360"/>
      </w:pPr>
      <w:rPr>
        <w:rFonts w:hint="default" w:ascii="Courier New" w:hAnsi="Courier New"/>
      </w:rPr>
    </w:lvl>
    <w:lvl w:ilvl="8" w:tplc="708C4F44">
      <w:start w:val="1"/>
      <w:numFmt w:val="bullet"/>
      <w:lvlText w:val=""/>
      <w:lvlJc w:val="left"/>
      <w:pPr>
        <w:ind w:left="6480" w:hanging="360"/>
      </w:pPr>
      <w:rPr>
        <w:rFonts w:hint="default" w:ascii="Wingdings" w:hAnsi="Wingdings"/>
      </w:rPr>
    </w:lvl>
  </w:abstractNum>
  <w:abstractNum w:abstractNumId="33" w15:restartNumberingAfterBreak="0">
    <w:nsid w:val="46B2E836"/>
    <w:multiLevelType w:val="hybridMultilevel"/>
    <w:tmpl w:val="FFFFFFFF"/>
    <w:lvl w:ilvl="0" w:tplc="2DB276F0">
      <w:start w:val="2"/>
      <w:numFmt w:val="lowerLetter"/>
      <w:lvlText w:val="%1)"/>
      <w:lvlJc w:val="left"/>
      <w:pPr>
        <w:ind w:left="720" w:hanging="360"/>
      </w:pPr>
    </w:lvl>
    <w:lvl w:ilvl="1" w:tplc="64628048">
      <w:start w:val="1"/>
      <w:numFmt w:val="lowerLetter"/>
      <w:lvlText w:val="%2."/>
      <w:lvlJc w:val="left"/>
      <w:pPr>
        <w:ind w:left="1440" w:hanging="360"/>
      </w:pPr>
    </w:lvl>
    <w:lvl w:ilvl="2" w:tplc="EB9EA6B0">
      <w:start w:val="1"/>
      <w:numFmt w:val="lowerRoman"/>
      <w:lvlText w:val="%3."/>
      <w:lvlJc w:val="right"/>
      <w:pPr>
        <w:ind w:left="2160" w:hanging="180"/>
      </w:pPr>
    </w:lvl>
    <w:lvl w:ilvl="3" w:tplc="38EAEEE0">
      <w:start w:val="1"/>
      <w:numFmt w:val="decimal"/>
      <w:lvlText w:val="%4."/>
      <w:lvlJc w:val="left"/>
      <w:pPr>
        <w:ind w:left="2880" w:hanging="360"/>
      </w:pPr>
    </w:lvl>
    <w:lvl w:ilvl="4" w:tplc="B8A05930">
      <w:start w:val="1"/>
      <w:numFmt w:val="lowerLetter"/>
      <w:lvlText w:val="%5."/>
      <w:lvlJc w:val="left"/>
      <w:pPr>
        <w:ind w:left="3600" w:hanging="360"/>
      </w:pPr>
    </w:lvl>
    <w:lvl w:ilvl="5" w:tplc="F086D722">
      <w:start w:val="1"/>
      <w:numFmt w:val="lowerRoman"/>
      <w:lvlText w:val="%6."/>
      <w:lvlJc w:val="right"/>
      <w:pPr>
        <w:ind w:left="4320" w:hanging="180"/>
      </w:pPr>
    </w:lvl>
    <w:lvl w:ilvl="6" w:tplc="E71010C2">
      <w:start w:val="1"/>
      <w:numFmt w:val="decimal"/>
      <w:lvlText w:val="%7."/>
      <w:lvlJc w:val="left"/>
      <w:pPr>
        <w:ind w:left="5040" w:hanging="360"/>
      </w:pPr>
    </w:lvl>
    <w:lvl w:ilvl="7" w:tplc="3BD6D25A">
      <w:start w:val="1"/>
      <w:numFmt w:val="lowerLetter"/>
      <w:lvlText w:val="%8."/>
      <w:lvlJc w:val="left"/>
      <w:pPr>
        <w:ind w:left="5760" w:hanging="360"/>
      </w:pPr>
    </w:lvl>
    <w:lvl w:ilvl="8" w:tplc="4F6E96E2">
      <w:start w:val="1"/>
      <w:numFmt w:val="lowerRoman"/>
      <w:lvlText w:val="%9."/>
      <w:lvlJc w:val="right"/>
      <w:pPr>
        <w:ind w:left="6480" w:hanging="180"/>
      </w:pPr>
    </w:lvl>
  </w:abstractNum>
  <w:abstractNum w:abstractNumId="34" w15:restartNumberingAfterBreak="0">
    <w:nsid w:val="55CA0890"/>
    <w:multiLevelType w:val="hybridMultilevel"/>
    <w:tmpl w:val="FFFFFFFF"/>
    <w:lvl w:ilvl="0" w:tplc="4968AF64">
      <w:start w:val="1"/>
      <w:numFmt w:val="decimal"/>
      <w:lvlText w:val="%1."/>
      <w:lvlJc w:val="left"/>
      <w:pPr>
        <w:ind w:left="720" w:hanging="360"/>
      </w:pPr>
    </w:lvl>
    <w:lvl w:ilvl="1" w:tplc="FBD018C4">
      <w:start w:val="1"/>
      <w:numFmt w:val="lowerLetter"/>
      <w:lvlText w:val="%2."/>
      <w:lvlJc w:val="left"/>
      <w:pPr>
        <w:ind w:left="1440" w:hanging="360"/>
      </w:pPr>
    </w:lvl>
    <w:lvl w:ilvl="2" w:tplc="623AD3DE">
      <w:start w:val="1"/>
      <w:numFmt w:val="lowerRoman"/>
      <w:lvlText w:val="%3."/>
      <w:lvlJc w:val="right"/>
      <w:pPr>
        <w:ind w:left="2160" w:hanging="180"/>
      </w:pPr>
    </w:lvl>
    <w:lvl w:ilvl="3" w:tplc="97AAD1CE">
      <w:start w:val="1"/>
      <w:numFmt w:val="decimal"/>
      <w:lvlText w:val="%4."/>
      <w:lvlJc w:val="left"/>
      <w:pPr>
        <w:ind w:left="2880" w:hanging="360"/>
      </w:pPr>
    </w:lvl>
    <w:lvl w:ilvl="4" w:tplc="672A3506">
      <w:start w:val="1"/>
      <w:numFmt w:val="lowerLetter"/>
      <w:lvlText w:val="%5."/>
      <w:lvlJc w:val="left"/>
      <w:pPr>
        <w:ind w:left="3600" w:hanging="360"/>
      </w:pPr>
    </w:lvl>
    <w:lvl w:ilvl="5" w:tplc="975889E4">
      <w:start w:val="1"/>
      <w:numFmt w:val="lowerRoman"/>
      <w:lvlText w:val="%6."/>
      <w:lvlJc w:val="right"/>
      <w:pPr>
        <w:ind w:left="4320" w:hanging="180"/>
      </w:pPr>
    </w:lvl>
    <w:lvl w:ilvl="6" w:tplc="56124586">
      <w:start w:val="1"/>
      <w:numFmt w:val="decimal"/>
      <w:lvlText w:val="%7."/>
      <w:lvlJc w:val="left"/>
      <w:pPr>
        <w:ind w:left="5040" w:hanging="360"/>
      </w:pPr>
    </w:lvl>
    <w:lvl w:ilvl="7" w:tplc="757A3CD0">
      <w:start w:val="1"/>
      <w:numFmt w:val="lowerLetter"/>
      <w:lvlText w:val="%8."/>
      <w:lvlJc w:val="left"/>
      <w:pPr>
        <w:ind w:left="5760" w:hanging="360"/>
      </w:pPr>
    </w:lvl>
    <w:lvl w:ilvl="8" w:tplc="886E6C84">
      <w:start w:val="1"/>
      <w:numFmt w:val="lowerRoman"/>
      <w:lvlText w:val="%9."/>
      <w:lvlJc w:val="right"/>
      <w:pPr>
        <w:ind w:left="6480" w:hanging="180"/>
      </w:pPr>
    </w:lvl>
  </w:abstractNum>
  <w:abstractNum w:abstractNumId="35" w15:restartNumberingAfterBreak="0">
    <w:nsid w:val="5659FDBE"/>
    <w:multiLevelType w:val="hybridMultilevel"/>
    <w:tmpl w:val="FFFFFFFF"/>
    <w:lvl w:ilvl="0" w:tplc="541A008A">
      <w:start w:val="1"/>
      <w:numFmt w:val="bullet"/>
      <w:lvlText w:val=""/>
      <w:lvlJc w:val="left"/>
      <w:pPr>
        <w:ind w:left="720" w:hanging="360"/>
      </w:pPr>
      <w:rPr>
        <w:rFonts w:hint="default" w:ascii="Symbol" w:hAnsi="Symbol"/>
      </w:rPr>
    </w:lvl>
    <w:lvl w:ilvl="1" w:tplc="2B3E7882">
      <w:start w:val="1"/>
      <w:numFmt w:val="bullet"/>
      <w:lvlText w:val="o"/>
      <w:lvlJc w:val="left"/>
      <w:pPr>
        <w:ind w:left="1440" w:hanging="360"/>
      </w:pPr>
      <w:rPr>
        <w:rFonts w:hint="default" w:ascii="Courier New" w:hAnsi="Courier New"/>
      </w:rPr>
    </w:lvl>
    <w:lvl w:ilvl="2" w:tplc="72E6747C">
      <w:start w:val="1"/>
      <w:numFmt w:val="bullet"/>
      <w:lvlText w:val=""/>
      <w:lvlJc w:val="left"/>
      <w:pPr>
        <w:ind w:left="2160" w:hanging="360"/>
      </w:pPr>
      <w:rPr>
        <w:rFonts w:hint="default" w:ascii="Wingdings" w:hAnsi="Wingdings"/>
      </w:rPr>
    </w:lvl>
    <w:lvl w:ilvl="3" w:tplc="3E8A814A">
      <w:start w:val="1"/>
      <w:numFmt w:val="bullet"/>
      <w:lvlText w:val=""/>
      <w:lvlJc w:val="left"/>
      <w:pPr>
        <w:ind w:left="2880" w:hanging="360"/>
      </w:pPr>
      <w:rPr>
        <w:rFonts w:hint="default" w:ascii="Symbol" w:hAnsi="Symbol"/>
      </w:rPr>
    </w:lvl>
    <w:lvl w:ilvl="4" w:tplc="6F64DCD4">
      <w:start w:val="1"/>
      <w:numFmt w:val="bullet"/>
      <w:lvlText w:val="o"/>
      <w:lvlJc w:val="left"/>
      <w:pPr>
        <w:ind w:left="3600" w:hanging="360"/>
      </w:pPr>
      <w:rPr>
        <w:rFonts w:hint="default" w:ascii="Courier New" w:hAnsi="Courier New"/>
      </w:rPr>
    </w:lvl>
    <w:lvl w:ilvl="5" w:tplc="36163D00">
      <w:start w:val="1"/>
      <w:numFmt w:val="bullet"/>
      <w:lvlText w:val=""/>
      <w:lvlJc w:val="left"/>
      <w:pPr>
        <w:ind w:left="4320" w:hanging="360"/>
      </w:pPr>
      <w:rPr>
        <w:rFonts w:hint="default" w:ascii="Wingdings" w:hAnsi="Wingdings"/>
      </w:rPr>
    </w:lvl>
    <w:lvl w:ilvl="6" w:tplc="83B05B9C">
      <w:start w:val="1"/>
      <w:numFmt w:val="bullet"/>
      <w:lvlText w:val=""/>
      <w:lvlJc w:val="left"/>
      <w:pPr>
        <w:ind w:left="5040" w:hanging="360"/>
      </w:pPr>
      <w:rPr>
        <w:rFonts w:hint="default" w:ascii="Symbol" w:hAnsi="Symbol"/>
      </w:rPr>
    </w:lvl>
    <w:lvl w:ilvl="7" w:tplc="0DA8385A">
      <w:start w:val="1"/>
      <w:numFmt w:val="bullet"/>
      <w:lvlText w:val="o"/>
      <w:lvlJc w:val="left"/>
      <w:pPr>
        <w:ind w:left="5760" w:hanging="360"/>
      </w:pPr>
      <w:rPr>
        <w:rFonts w:hint="default" w:ascii="Courier New" w:hAnsi="Courier New"/>
      </w:rPr>
    </w:lvl>
    <w:lvl w:ilvl="8" w:tplc="47A8508E">
      <w:start w:val="1"/>
      <w:numFmt w:val="bullet"/>
      <w:lvlText w:val=""/>
      <w:lvlJc w:val="left"/>
      <w:pPr>
        <w:ind w:left="6480" w:hanging="360"/>
      </w:pPr>
      <w:rPr>
        <w:rFonts w:hint="default" w:ascii="Wingdings" w:hAnsi="Wingdings"/>
      </w:rPr>
    </w:lvl>
  </w:abstractNum>
  <w:abstractNum w:abstractNumId="36" w15:restartNumberingAfterBreak="0">
    <w:nsid w:val="575EA850"/>
    <w:multiLevelType w:val="hybridMultilevel"/>
    <w:tmpl w:val="FFFFFFFF"/>
    <w:lvl w:ilvl="0" w:tplc="EE4455CE">
      <w:start w:val="1"/>
      <w:numFmt w:val="bullet"/>
      <w:lvlText w:val=""/>
      <w:lvlJc w:val="left"/>
      <w:pPr>
        <w:ind w:left="720" w:hanging="360"/>
      </w:pPr>
      <w:rPr>
        <w:rFonts w:hint="default" w:ascii="Symbol" w:hAnsi="Symbol"/>
      </w:rPr>
    </w:lvl>
    <w:lvl w:ilvl="1" w:tplc="170C7C5C">
      <w:start w:val="1"/>
      <w:numFmt w:val="bullet"/>
      <w:lvlText w:val="o"/>
      <w:lvlJc w:val="left"/>
      <w:pPr>
        <w:ind w:left="1440" w:hanging="360"/>
      </w:pPr>
      <w:rPr>
        <w:rFonts w:hint="default" w:ascii="Courier New" w:hAnsi="Courier New"/>
      </w:rPr>
    </w:lvl>
    <w:lvl w:ilvl="2" w:tplc="76E47950">
      <w:start w:val="1"/>
      <w:numFmt w:val="bullet"/>
      <w:lvlText w:val=""/>
      <w:lvlJc w:val="left"/>
      <w:pPr>
        <w:ind w:left="2160" w:hanging="360"/>
      </w:pPr>
      <w:rPr>
        <w:rFonts w:hint="default" w:ascii="Wingdings" w:hAnsi="Wingdings"/>
      </w:rPr>
    </w:lvl>
    <w:lvl w:ilvl="3" w:tplc="70B8D846">
      <w:start w:val="1"/>
      <w:numFmt w:val="bullet"/>
      <w:lvlText w:val=""/>
      <w:lvlJc w:val="left"/>
      <w:pPr>
        <w:ind w:left="2880" w:hanging="360"/>
      </w:pPr>
      <w:rPr>
        <w:rFonts w:hint="default" w:ascii="Symbol" w:hAnsi="Symbol"/>
      </w:rPr>
    </w:lvl>
    <w:lvl w:ilvl="4" w:tplc="7090BADC">
      <w:start w:val="1"/>
      <w:numFmt w:val="bullet"/>
      <w:lvlText w:val="o"/>
      <w:lvlJc w:val="left"/>
      <w:pPr>
        <w:ind w:left="3600" w:hanging="360"/>
      </w:pPr>
      <w:rPr>
        <w:rFonts w:hint="default" w:ascii="Courier New" w:hAnsi="Courier New"/>
      </w:rPr>
    </w:lvl>
    <w:lvl w:ilvl="5" w:tplc="FAFE8F5A">
      <w:start w:val="1"/>
      <w:numFmt w:val="bullet"/>
      <w:lvlText w:val=""/>
      <w:lvlJc w:val="left"/>
      <w:pPr>
        <w:ind w:left="4320" w:hanging="360"/>
      </w:pPr>
      <w:rPr>
        <w:rFonts w:hint="default" w:ascii="Wingdings" w:hAnsi="Wingdings"/>
      </w:rPr>
    </w:lvl>
    <w:lvl w:ilvl="6" w:tplc="DF3C7B0C">
      <w:start w:val="1"/>
      <w:numFmt w:val="bullet"/>
      <w:lvlText w:val=""/>
      <w:lvlJc w:val="left"/>
      <w:pPr>
        <w:ind w:left="5040" w:hanging="360"/>
      </w:pPr>
      <w:rPr>
        <w:rFonts w:hint="default" w:ascii="Symbol" w:hAnsi="Symbol"/>
      </w:rPr>
    </w:lvl>
    <w:lvl w:ilvl="7" w:tplc="EFC4C696">
      <w:start w:val="1"/>
      <w:numFmt w:val="bullet"/>
      <w:lvlText w:val="o"/>
      <w:lvlJc w:val="left"/>
      <w:pPr>
        <w:ind w:left="5760" w:hanging="360"/>
      </w:pPr>
      <w:rPr>
        <w:rFonts w:hint="default" w:ascii="Courier New" w:hAnsi="Courier New"/>
      </w:rPr>
    </w:lvl>
    <w:lvl w:ilvl="8" w:tplc="1F6AAA8C">
      <w:start w:val="1"/>
      <w:numFmt w:val="bullet"/>
      <w:lvlText w:val=""/>
      <w:lvlJc w:val="left"/>
      <w:pPr>
        <w:ind w:left="6480" w:hanging="360"/>
      </w:pPr>
      <w:rPr>
        <w:rFonts w:hint="default" w:ascii="Wingdings" w:hAnsi="Wingdings"/>
      </w:rPr>
    </w:lvl>
  </w:abstractNum>
  <w:abstractNum w:abstractNumId="37" w15:restartNumberingAfterBreak="0">
    <w:nsid w:val="5A23771D"/>
    <w:multiLevelType w:val="hybridMultilevel"/>
    <w:tmpl w:val="FFFFFFFF"/>
    <w:lvl w:ilvl="0" w:tplc="B756D4EC">
      <w:start w:val="1"/>
      <w:numFmt w:val="bullet"/>
      <w:lvlText w:val="-"/>
      <w:lvlJc w:val="left"/>
      <w:pPr>
        <w:ind w:left="720" w:hanging="360"/>
      </w:pPr>
      <w:rPr>
        <w:rFonts w:hint="default" w:ascii="Calibri" w:hAnsi="Calibri"/>
      </w:rPr>
    </w:lvl>
    <w:lvl w:ilvl="1" w:tplc="F294B6E8">
      <w:start w:val="1"/>
      <w:numFmt w:val="bullet"/>
      <w:lvlText w:val="o"/>
      <w:lvlJc w:val="left"/>
      <w:pPr>
        <w:ind w:left="1440" w:hanging="360"/>
      </w:pPr>
      <w:rPr>
        <w:rFonts w:hint="default" w:ascii="Courier New" w:hAnsi="Courier New"/>
      </w:rPr>
    </w:lvl>
    <w:lvl w:ilvl="2" w:tplc="56DA5EAC">
      <w:start w:val="1"/>
      <w:numFmt w:val="bullet"/>
      <w:lvlText w:val=""/>
      <w:lvlJc w:val="left"/>
      <w:pPr>
        <w:ind w:left="2160" w:hanging="360"/>
      </w:pPr>
      <w:rPr>
        <w:rFonts w:hint="default" w:ascii="Wingdings" w:hAnsi="Wingdings"/>
      </w:rPr>
    </w:lvl>
    <w:lvl w:ilvl="3" w:tplc="52D048BC">
      <w:start w:val="1"/>
      <w:numFmt w:val="bullet"/>
      <w:lvlText w:val=""/>
      <w:lvlJc w:val="left"/>
      <w:pPr>
        <w:ind w:left="2880" w:hanging="360"/>
      </w:pPr>
      <w:rPr>
        <w:rFonts w:hint="default" w:ascii="Symbol" w:hAnsi="Symbol"/>
      </w:rPr>
    </w:lvl>
    <w:lvl w:ilvl="4" w:tplc="BB7AB6B2">
      <w:start w:val="1"/>
      <w:numFmt w:val="bullet"/>
      <w:lvlText w:val="o"/>
      <w:lvlJc w:val="left"/>
      <w:pPr>
        <w:ind w:left="3600" w:hanging="360"/>
      </w:pPr>
      <w:rPr>
        <w:rFonts w:hint="default" w:ascii="Courier New" w:hAnsi="Courier New"/>
      </w:rPr>
    </w:lvl>
    <w:lvl w:ilvl="5" w:tplc="61929D06">
      <w:start w:val="1"/>
      <w:numFmt w:val="bullet"/>
      <w:lvlText w:val=""/>
      <w:lvlJc w:val="left"/>
      <w:pPr>
        <w:ind w:left="4320" w:hanging="360"/>
      </w:pPr>
      <w:rPr>
        <w:rFonts w:hint="default" w:ascii="Wingdings" w:hAnsi="Wingdings"/>
      </w:rPr>
    </w:lvl>
    <w:lvl w:ilvl="6" w:tplc="6B807178">
      <w:start w:val="1"/>
      <w:numFmt w:val="bullet"/>
      <w:lvlText w:val=""/>
      <w:lvlJc w:val="left"/>
      <w:pPr>
        <w:ind w:left="5040" w:hanging="360"/>
      </w:pPr>
      <w:rPr>
        <w:rFonts w:hint="default" w:ascii="Symbol" w:hAnsi="Symbol"/>
      </w:rPr>
    </w:lvl>
    <w:lvl w:ilvl="7" w:tplc="7EC2599E">
      <w:start w:val="1"/>
      <w:numFmt w:val="bullet"/>
      <w:lvlText w:val="o"/>
      <w:lvlJc w:val="left"/>
      <w:pPr>
        <w:ind w:left="5760" w:hanging="360"/>
      </w:pPr>
      <w:rPr>
        <w:rFonts w:hint="default" w:ascii="Courier New" w:hAnsi="Courier New"/>
      </w:rPr>
    </w:lvl>
    <w:lvl w:ilvl="8" w:tplc="863ABFB0">
      <w:start w:val="1"/>
      <w:numFmt w:val="bullet"/>
      <w:lvlText w:val=""/>
      <w:lvlJc w:val="left"/>
      <w:pPr>
        <w:ind w:left="6480" w:hanging="360"/>
      </w:pPr>
      <w:rPr>
        <w:rFonts w:hint="default" w:ascii="Wingdings" w:hAnsi="Wingdings"/>
      </w:rPr>
    </w:lvl>
  </w:abstractNum>
  <w:abstractNum w:abstractNumId="38" w15:restartNumberingAfterBreak="0">
    <w:nsid w:val="5B759A82"/>
    <w:multiLevelType w:val="hybridMultilevel"/>
    <w:tmpl w:val="FFFFFFFF"/>
    <w:lvl w:ilvl="0" w:tplc="BBA2E658">
      <w:start w:val="1"/>
      <w:numFmt w:val="bullet"/>
      <w:lvlText w:val="-"/>
      <w:lvlJc w:val="left"/>
      <w:pPr>
        <w:ind w:left="720" w:hanging="360"/>
      </w:pPr>
      <w:rPr>
        <w:rFonts w:hint="default" w:ascii="Calibri" w:hAnsi="Calibri"/>
      </w:rPr>
    </w:lvl>
    <w:lvl w:ilvl="1" w:tplc="8382A3E2">
      <w:start w:val="1"/>
      <w:numFmt w:val="bullet"/>
      <w:lvlText w:val="o"/>
      <w:lvlJc w:val="left"/>
      <w:pPr>
        <w:ind w:left="1440" w:hanging="360"/>
      </w:pPr>
      <w:rPr>
        <w:rFonts w:hint="default" w:ascii="Courier New" w:hAnsi="Courier New"/>
      </w:rPr>
    </w:lvl>
    <w:lvl w:ilvl="2" w:tplc="A3C06728">
      <w:start w:val="1"/>
      <w:numFmt w:val="bullet"/>
      <w:lvlText w:val=""/>
      <w:lvlJc w:val="left"/>
      <w:pPr>
        <w:ind w:left="2160" w:hanging="360"/>
      </w:pPr>
      <w:rPr>
        <w:rFonts w:hint="default" w:ascii="Wingdings" w:hAnsi="Wingdings"/>
      </w:rPr>
    </w:lvl>
    <w:lvl w:ilvl="3" w:tplc="CFFA6526">
      <w:start w:val="1"/>
      <w:numFmt w:val="bullet"/>
      <w:lvlText w:val=""/>
      <w:lvlJc w:val="left"/>
      <w:pPr>
        <w:ind w:left="2880" w:hanging="360"/>
      </w:pPr>
      <w:rPr>
        <w:rFonts w:hint="default" w:ascii="Symbol" w:hAnsi="Symbol"/>
      </w:rPr>
    </w:lvl>
    <w:lvl w:ilvl="4" w:tplc="C1B489A0">
      <w:start w:val="1"/>
      <w:numFmt w:val="bullet"/>
      <w:lvlText w:val="o"/>
      <w:lvlJc w:val="left"/>
      <w:pPr>
        <w:ind w:left="3600" w:hanging="360"/>
      </w:pPr>
      <w:rPr>
        <w:rFonts w:hint="default" w:ascii="Courier New" w:hAnsi="Courier New"/>
      </w:rPr>
    </w:lvl>
    <w:lvl w:ilvl="5" w:tplc="52700A34">
      <w:start w:val="1"/>
      <w:numFmt w:val="bullet"/>
      <w:lvlText w:val=""/>
      <w:lvlJc w:val="left"/>
      <w:pPr>
        <w:ind w:left="4320" w:hanging="360"/>
      </w:pPr>
      <w:rPr>
        <w:rFonts w:hint="default" w:ascii="Wingdings" w:hAnsi="Wingdings"/>
      </w:rPr>
    </w:lvl>
    <w:lvl w:ilvl="6" w:tplc="AFBC6DA4">
      <w:start w:val="1"/>
      <w:numFmt w:val="bullet"/>
      <w:lvlText w:val=""/>
      <w:lvlJc w:val="left"/>
      <w:pPr>
        <w:ind w:left="5040" w:hanging="360"/>
      </w:pPr>
      <w:rPr>
        <w:rFonts w:hint="default" w:ascii="Symbol" w:hAnsi="Symbol"/>
      </w:rPr>
    </w:lvl>
    <w:lvl w:ilvl="7" w:tplc="84040262">
      <w:start w:val="1"/>
      <w:numFmt w:val="bullet"/>
      <w:lvlText w:val="o"/>
      <w:lvlJc w:val="left"/>
      <w:pPr>
        <w:ind w:left="5760" w:hanging="360"/>
      </w:pPr>
      <w:rPr>
        <w:rFonts w:hint="default" w:ascii="Courier New" w:hAnsi="Courier New"/>
      </w:rPr>
    </w:lvl>
    <w:lvl w:ilvl="8" w:tplc="D96CA2AC">
      <w:start w:val="1"/>
      <w:numFmt w:val="bullet"/>
      <w:lvlText w:val=""/>
      <w:lvlJc w:val="left"/>
      <w:pPr>
        <w:ind w:left="6480" w:hanging="360"/>
      </w:pPr>
      <w:rPr>
        <w:rFonts w:hint="default" w:ascii="Wingdings" w:hAnsi="Wingdings"/>
      </w:rPr>
    </w:lvl>
  </w:abstractNum>
  <w:abstractNum w:abstractNumId="39"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00193DB"/>
    <w:multiLevelType w:val="hybridMultilevel"/>
    <w:tmpl w:val="FFFFFFFF"/>
    <w:lvl w:ilvl="0" w:tplc="18FE4C9E">
      <w:start w:val="1"/>
      <w:numFmt w:val="bullet"/>
      <w:lvlText w:val="-"/>
      <w:lvlJc w:val="left"/>
      <w:pPr>
        <w:ind w:left="720" w:hanging="360"/>
      </w:pPr>
      <w:rPr>
        <w:rFonts w:hint="default" w:ascii="Calibri" w:hAnsi="Calibri"/>
      </w:rPr>
    </w:lvl>
    <w:lvl w:ilvl="1" w:tplc="9CEA481C">
      <w:start w:val="1"/>
      <w:numFmt w:val="bullet"/>
      <w:lvlText w:val="o"/>
      <w:lvlJc w:val="left"/>
      <w:pPr>
        <w:ind w:left="1440" w:hanging="360"/>
      </w:pPr>
      <w:rPr>
        <w:rFonts w:hint="default" w:ascii="Courier New" w:hAnsi="Courier New"/>
      </w:rPr>
    </w:lvl>
    <w:lvl w:ilvl="2" w:tplc="D968E50C">
      <w:start w:val="1"/>
      <w:numFmt w:val="bullet"/>
      <w:lvlText w:val=""/>
      <w:lvlJc w:val="left"/>
      <w:pPr>
        <w:ind w:left="2160" w:hanging="360"/>
      </w:pPr>
      <w:rPr>
        <w:rFonts w:hint="default" w:ascii="Wingdings" w:hAnsi="Wingdings"/>
      </w:rPr>
    </w:lvl>
    <w:lvl w:ilvl="3" w:tplc="9FCCF410">
      <w:start w:val="1"/>
      <w:numFmt w:val="bullet"/>
      <w:lvlText w:val=""/>
      <w:lvlJc w:val="left"/>
      <w:pPr>
        <w:ind w:left="2880" w:hanging="360"/>
      </w:pPr>
      <w:rPr>
        <w:rFonts w:hint="default" w:ascii="Symbol" w:hAnsi="Symbol"/>
      </w:rPr>
    </w:lvl>
    <w:lvl w:ilvl="4" w:tplc="CFEE7686">
      <w:start w:val="1"/>
      <w:numFmt w:val="bullet"/>
      <w:lvlText w:val="o"/>
      <w:lvlJc w:val="left"/>
      <w:pPr>
        <w:ind w:left="3600" w:hanging="360"/>
      </w:pPr>
      <w:rPr>
        <w:rFonts w:hint="default" w:ascii="Courier New" w:hAnsi="Courier New"/>
      </w:rPr>
    </w:lvl>
    <w:lvl w:ilvl="5" w:tplc="504253AA">
      <w:start w:val="1"/>
      <w:numFmt w:val="bullet"/>
      <w:lvlText w:val=""/>
      <w:lvlJc w:val="left"/>
      <w:pPr>
        <w:ind w:left="4320" w:hanging="360"/>
      </w:pPr>
      <w:rPr>
        <w:rFonts w:hint="default" w:ascii="Wingdings" w:hAnsi="Wingdings"/>
      </w:rPr>
    </w:lvl>
    <w:lvl w:ilvl="6" w:tplc="17EAC2D0">
      <w:start w:val="1"/>
      <w:numFmt w:val="bullet"/>
      <w:lvlText w:val=""/>
      <w:lvlJc w:val="left"/>
      <w:pPr>
        <w:ind w:left="5040" w:hanging="360"/>
      </w:pPr>
      <w:rPr>
        <w:rFonts w:hint="default" w:ascii="Symbol" w:hAnsi="Symbol"/>
      </w:rPr>
    </w:lvl>
    <w:lvl w:ilvl="7" w:tplc="1FE03596">
      <w:start w:val="1"/>
      <w:numFmt w:val="bullet"/>
      <w:lvlText w:val="o"/>
      <w:lvlJc w:val="left"/>
      <w:pPr>
        <w:ind w:left="5760" w:hanging="360"/>
      </w:pPr>
      <w:rPr>
        <w:rFonts w:hint="default" w:ascii="Courier New" w:hAnsi="Courier New"/>
      </w:rPr>
    </w:lvl>
    <w:lvl w:ilvl="8" w:tplc="4634B55C">
      <w:start w:val="1"/>
      <w:numFmt w:val="bullet"/>
      <w:lvlText w:val=""/>
      <w:lvlJc w:val="left"/>
      <w:pPr>
        <w:ind w:left="6480" w:hanging="360"/>
      </w:pPr>
      <w:rPr>
        <w:rFonts w:hint="default" w:ascii="Wingdings" w:hAnsi="Wingdings"/>
      </w:rPr>
    </w:lvl>
  </w:abstractNum>
  <w:abstractNum w:abstractNumId="41" w15:restartNumberingAfterBreak="0">
    <w:nsid w:val="62714F70"/>
    <w:multiLevelType w:val="hybridMultilevel"/>
    <w:tmpl w:val="FFFFFFFF"/>
    <w:lvl w:ilvl="0" w:tplc="D6F28D98">
      <w:start w:val="1"/>
      <w:numFmt w:val="bullet"/>
      <w:lvlText w:val=""/>
      <w:lvlJc w:val="left"/>
      <w:pPr>
        <w:ind w:left="720" w:hanging="360"/>
      </w:pPr>
      <w:rPr>
        <w:rFonts w:hint="default" w:ascii="Symbol" w:hAnsi="Symbol"/>
      </w:rPr>
    </w:lvl>
    <w:lvl w:ilvl="1" w:tplc="6BC6EFAA">
      <w:start w:val="1"/>
      <w:numFmt w:val="bullet"/>
      <w:lvlText w:val="o"/>
      <w:lvlJc w:val="left"/>
      <w:pPr>
        <w:ind w:left="1440" w:hanging="360"/>
      </w:pPr>
      <w:rPr>
        <w:rFonts w:hint="default" w:ascii="Courier New" w:hAnsi="Courier New"/>
      </w:rPr>
    </w:lvl>
    <w:lvl w:ilvl="2" w:tplc="FA0E8804">
      <w:start w:val="1"/>
      <w:numFmt w:val="bullet"/>
      <w:lvlText w:val=""/>
      <w:lvlJc w:val="left"/>
      <w:pPr>
        <w:ind w:left="2160" w:hanging="360"/>
      </w:pPr>
      <w:rPr>
        <w:rFonts w:hint="default" w:ascii="Wingdings" w:hAnsi="Wingdings"/>
      </w:rPr>
    </w:lvl>
    <w:lvl w:ilvl="3" w:tplc="741CE85E">
      <w:start w:val="1"/>
      <w:numFmt w:val="bullet"/>
      <w:lvlText w:val=""/>
      <w:lvlJc w:val="left"/>
      <w:pPr>
        <w:ind w:left="2880" w:hanging="360"/>
      </w:pPr>
      <w:rPr>
        <w:rFonts w:hint="default" w:ascii="Symbol" w:hAnsi="Symbol"/>
      </w:rPr>
    </w:lvl>
    <w:lvl w:ilvl="4" w:tplc="FBEA05CC">
      <w:start w:val="1"/>
      <w:numFmt w:val="bullet"/>
      <w:lvlText w:val="o"/>
      <w:lvlJc w:val="left"/>
      <w:pPr>
        <w:ind w:left="3600" w:hanging="360"/>
      </w:pPr>
      <w:rPr>
        <w:rFonts w:hint="default" w:ascii="Courier New" w:hAnsi="Courier New"/>
      </w:rPr>
    </w:lvl>
    <w:lvl w:ilvl="5" w:tplc="DE2AB1E8">
      <w:start w:val="1"/>
      <w:numFmt w:val="bullet"/>
      <w:lvlText w:val=""/>
      <w:lvlJc w:val="left"/>
      <w:pPr>
        <w:ind w:left="4320" w:hanging="360"/>
      </w:pPr>
      <w:rPr>
        <w:rFonts w:hint="default" w:ascii="Wingdings" w:hAnsi="Wingdings"/>
      </w:rPr>
    </w:lvl>
    <w:lvl w:ilvl="6" w:tplc="C3007FE2">
      <w:start w:val="1"/>
      <w:numFmt w:val="bullet"/>
      <w:lvlText w:val=""/>
      <w:lvlJc w:val="left"/>
      <w:pPr>
        <w:ind w:left="5040" w:hanging="360"/>
      </w:pPr>
      <w:rPr>
        <w:rFonts w:hint="default" w:ascii="Symbol" w:hAnsi="Symbol"/>
      </w:rPr>
    </w:lvl>
    <w:lvl w:ilvl="7" w:tplc="65C23C1E">
      <w:start w:val="1"/>
      <w:numFmt w:val="bullet"/>
      <w:lvlText w:val="o"/>
      <w:lvlJc w:val="left"/>
      <w:pPr>
        <w:ind w:left="5760" w:hanging="360"/>
      </w:pPr>
      <w:rPr>
        <w:rFonts w:hint="default" w:ascii="Courier New" w:hAnsi="Courier New"/>
      </w:rPr>
    </w:lvl>
    <w:lvl w:ilvl="8" w:tplc="B39E612E">
      <w:start w:val="1"/>
      <w:numFmt w:val="bullet"/>
      <w:lvlText w:val=""/>
      <w:lvlJc w:val="left"/>
      <w:pPr>
        <w:ind w:left="6480" w:hanging="360"/>
      </w:pPr>
      <w:rPr>
        <w:rFonts w:hint="default" w:ascii="Wingdings" w:hAnsi="Wingdings"/>
      </w:rPr>
    </w:lvl>
  </w:abstractNum>
  <w:abstractNum w:abstractNumId="42"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3"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44"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45" w15:restartNumberingAfterBreak="0">
    <w:nsid w:val="680B9E76"/>
    <w:multiLevelType w:val="hybridMultilevel"/>
    <w:tmpl w:val="FFFFFFFF"/>
    <w:lvl w:ilvl="0" w:tplc="AC92025C">
      <w:start w:val="1"/>
      <w:numFmt w:val="bullet"/>
      <w:lvlText w:val="-"/>
      <w:lvlJc w:val="left"/>
      <w:pPr>
        <w:ind w:left="720" w:hanging="360"/>
      </w:pPr>
      <w:rPr>
        <w:rFonts w:hint="default" w:ascii="Calibri" w:hAnsi="Calibri"/>
      </w:rPr>
    </w:lvl>
    <w:lvl w:ilvl="1" w:tplc="BB5C3F3E">
      <w:start w:val="1"/>
      <w:numFmt w:val="bullet"/>
      <w:lvlText w:val="o"/>
      <w:lvlJc w:val="left"/>
      <w:pPr>
        <w:ind w:left="1440" w:hanging="360"/>
      </w:pPr>
      <w:rPr>
        <w:rFonts w:hint="default" w:ascii="Courier New" w:hAnsi="Courier New"/>
      </w:rPr>
    </w:lvl>
    <w:lvl w:ilvl="2" w:tplc="8ED2A09E">
      <w:start w:val="1"/>
      <w:numFmt w:val="bullet"/>
      <w:lvlText w:val=""/>
      <w:lvlJc w:val="left"/>
      <w:pPr>
        <w:ind w:left="2160" w:hanging="360"/>
      </w:pPr>
      <w:rPr>
        <w:rFonts w:hint="default" w:ascii="Wingdings" w:hAnsi="Wingdings"/>
      </w:rPr>
    </w:lvl>
    <w:lvl w:ilvl="3" w:tplc="7756B4CC">
      <w:start w:val="1"/>
      <w:numFmt w:val="bullet"/>
      <w:lvlText w:val=""/>
      <w:lvlJc w:val="left"/>
      <w:pPr>
        <w:ind w:left="2880" w:hanging="360"/>
      </w:pPr>
      <w:rPr>
        <w:rFonts w:hint="default" w:ascii="Symbol" w:hAnsi="Symbol"/>
      </w:rPr>
    </w:lvl>
    <w:lvl w:ilvl="4" w:tplc="6E38F922">
      <w:start w:val="1"/>
      <w:numFmt w:val="bullet"/>
      <w:lvlText w:val="o"/>
      <w:lvlJc w:val="left"/>
      <w:pPr>
        <w:ind w:left="3600" w:hanging="360"/>
      </w:pPr>
      <w:rPr>
        <w:rFonts w:hint="default" w:ascii="Courier New" w:hAnsi="Courier New"/>
      </w:rPr>
    </w:lvl>
    <w:lvl w:ilvl="5" w:tplc="4F54DFD0">
      <w:start w:val="1"/>
      <w:numFmt w:val="bullet"/>
      <w:lvlText w:val=""/>
      <w:lvlJc w:val="left"/>
      <w:pPr>
        <w:ind w:left="4320" w:hanging="360"/>
      </w:pPr>
      <w:rPr>
        <w:rFonts w:hint="default" w:ascii="Wingdings" w:hAnsi="Wingdings"/>
      </w:rPr>
    </w:lvl>
    <w:lvl w:ilvl="6" w:tplc="D61EF010">
      <w:start w:val="1"/>
      <w:numFmt w:val="bullet"/>
      <w:lvlText w:val=""/>
      <w:lvlJc w:val="left"/>
      <w:pPr>
        <w:ind w:left="5040" w:hanging="360"/>
      </w:pPr>
      <w:rPr>
        <w:rFonts w:hint="default" w:ascii="Symbol" w:hAnsi="Symbol"/>
      </w:rPr>
    </w:lvl>
    <w:lvl w:ilvl="7" w:tplc="2D624D16">
      <w:start w:val="1"/>
      <w:numFmt w:val="bullet"/>
      <w:lvlText w:val="o"/>
      <w:lvlJc w:val="left"/>
      <w:pPr>
        <w:ind w:left="5760" w:hanging="360"/>
      </w:pPr>
      <w:rPr>
        <w:rFonts w:hint="default" w:ascii="Courier New" w:hAnsi="Courier New"/>
      </w:rPr>
    </w:lvl>
    <w:lvl w:ilvl="8" w:tplc="B650AF00">
      <w:start w:val="1"/>
      <w:numFmt w:val="bullet"/>
      <w:lvlText w:val=""/>
      <w:lvlJc w:val="left"/>
      <w:pPr>
        <w:ind w:left="6480" w:hanging="360"/>
      </w:pPr>
      <w:rPr>
        <w:rFonts w:hint="default" w:ascii="Wingdings" w:hAnsi="Wingdings"/>
      </w:rPr>
    </w:lvl>
  </w:abstractNum>
  <w:abstractNum w:abstractNumId="46" w15:restartNumberingAfterBreak="0">
    <w:nsid w:val="68B5360C"/>
    <w:multiLevelType w:val="hybridMultilevel"/>
    <w:tmpl w:val="674415AC"/>
    <w:lvl w:ilvl="0" w:tplc="FFFFFFFF">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7" w15:restartNumberingAfterBreak="0">
    <w:nsid w:val="69ADA667"/>
    <w:multiLevelType w:val="hybridMultilevel"/>
    <w:tmpl w:val="FFFFFFFF"/>
    <w:lvl w:ilvl="0" w:tplc="4CB2A9DE">
      <w:start w:val="1"/>
      <w:numFmt w:val="bullet"/>
      <w:lvlText w:val=""/>
      <w:lvlJc w:val="left"/>
      <w:pPr>
        <w:ind w:left="720" w:hanging="360"/>
      </w:pPr>
      <w:rPr>
        <w:rFonts w:hint="default" w:ascii="Symbol" w:hAnsi="Symbol"/>
      </w:rPr>
    </w:lvl>
    <w:lvl w:ilvl="1" w:tplc="32600158">
      <w:start w:val="1"/>
      <w:numFmt w:val="bullet"/>
      <w:lvlText w:val="o"/>
      <w:lvlJc w:val="left"/>
      <w:pPr>
        <w:ind w:left="1440" w:hanging="360"/>
      </w:pPr>
      <w:rPr>
        <w:rFonts w:hint="default" w:ascii="Courier New" w:hAnsi="Courier New"/>
      </w:rPr>
    </w:lvl>
    <w:lvl w:ilvl="2" w:tplc="EFD2D694">
      <w:start w:val="1"/>
      <w:numFmt w:val="bullet"/>
      <w:lvlText w:val=""/>
      <w:lvlJc w:val="left"/>
      <w:pPr>
        <w:ind w:left="2160" w:hanging="360"/>
      </w:pPr>
      <w:rPr>
        <w:rFonts w:hint="default" w:ascii="Wingdings" w:hAnsi="Wingdings"/>
      </w:rPr>
    </w:lvl>
    <w:lvl w:ilvl="3" w:tplc="90BE3B68">
      <w:start w:val="1"/>
      <w:numFmt w:val="bullet"/>
      <w:lvlText w:val=""/>
      <w:lvlJc w:val="left"/>
      <w:pPr>
        <w:ind w:left="2880" w:hanging="360"/>
      </w:pPr>
      <w:rPr>
        <w:rFonts w:hint="default" w:ascii="Symbol" w:hAnsi="Symbol"/>
      </w:rPr>
    </w:lvl>
    <w:lvl w:ilvl="4" w:tplc="6F2A19EE">
      <w:start w:val="1"/>
      <w:numFmt w:val="bullet"/>
      <w:lvlText w:val="o"/>
      <w:lvlJc w:val="left"/>
      <w:pPr>
        <w:ind w:left="3600" w:hanging="360"/>
      </w:pPr>
      <w:rPr>
        <w:rFonts w:hint="default" w:ascii="Courier New" w:hAnsi="Courier New"/>
      </w:rPr>
    </w:lvl>
    <w:lvl w:ilvl="5" w:tplc="20B0683E">
      <w:start w:val="1"/>
      <w:numFmt w:val="bullet"/>
      <w:lvlText w:val=""/>
      <w:lvlJc w:val="left"/>
      <w:pPr>
        <w:ind w:left="4320" w:hanging="360"/>
      </w:pPr>
      <w:rPr>
        <w:rFonts w:hint="default" w:ascii="Wingdings" w:hAnsi="Wingdings"/>
      </w:rPr>
    </w:lvl>
    <w:lvl w:ilvl="6" w:tplc="77C087EC">
      <w:start w:val="1"/>
      <w:numFmt w:val="bullet"/>
      <w:lvlText w:val=""/>
      <w:lvlJc w:val="left"/>
      <w:pPr>
        <w:ind w:left="5040" w:hanging="360"/>
      </w:pPr>
      <w:rPr>
        <w:rFonts w:hint="default" w:ascii="Symbol" w:hAnsi="Symbol"/>
      </w:rPr>
    </w:lvl>
    <w:lvl w:ilvl="7" w:tplc="E88036DE">
      <w:start w:val="1"/>
      <w:numFmt w:val="bullet"/>
      <w:lvlText w:val="o"/>
      <w:lvlJc w:val="left"/>
      <w:pPr>
        <w:ind w:left="5760" w:hanging="360"/>
      </w:pPr>
      <w:rPr>
        <w:rFonts w:hint="default" w:ascii="Courier New" w:hAnsi="Courier New"/>
      </w:rPr>
    </w:lvl>
    <w:lvl w:ilvl="8" w:tplc="29726F9C">
      <w:start w:val="1"/>
      <w:numFmt w:val="bullet"/>
      <w:lvlText w:val=""/>
      <w:lvlJc w:val="left"/>
      <w:pPr>
        <w:ind w:left="6480" w:hanging="360"/>
      </w:pPr>
      <w:rPr>
        <w:rFonts w:hint="default" w:ascii="Wingdings" w:hAnsi="Wingdings"/>
      </w:rPr>
    </w:lvl>
  </w:abstractNum>
  <w:abstractNum w:abstractNumId="48" w15:restartNumberingAfterBreak="0">
    <w:nsid w:val="6B267E50"/>
    <w:multiLevelType w:val="hybridMultilevel"/>
    <w:tmpl w:val="FFFFFFFF"/>
    <w:lvl w:ilvl="0" w:tplc="70AAAE32">
      <w:start w:val="1"/>
      <w:numFmt w:val="bullet"/>
      <w:lvlText w:val=""/>
      <w:lvlJc w:val="left"/>
      <w:pPr>
        <w:ind w:left="720" w:hanging="360"/>
      </w:pPr>
      <w:rPr>
        <w:rFonts w:hint="default" w:ascii="Symbol" w:hAnsi="Symbol"/>
      </w:rPr>
    </w:lvl>
    <w:lvl w:ilvl="1" w:tplc="420C1604">
      <w:start w:val="1"/>
      <w:numFmt w:val="bullet"/>
      <w:lvlText w:val="o"/>
      <w:lvlJc w:val="left"/>
      <w:pPr>
        <w:ind w:left="1440" w:hanging="360"/>
      </w:pPr>
      <w:rPr>
        <w:rFonts w:hint="default" w:ascii="Courier New" w:hAnsi="Courier New"/>
      </w:rPr>
    </w:lvl>
    <w:lvl w:ilvl="2" w:tplc="FDD80756">
      <w:start w:val="1"/>
      <w:numFmt w:val="bullet"/>
      <w:lvlText w:val=""/>
      <w:lvlJc w:val="left"/>
      <w:pPr>
        <w:ind w:left="2160" w:hanging="360"/>
      </w:pPr>
      <w:rPr>
        <w:rFonts w:hint="default" w:ascii="Wingdings" w:hAnsi="Wingdings"/>
      </w:rPr>
    </w:lvl>
    <w:lvl w:ilvl="3" w:tplc="DEC4C906">
      <w:start w:val="1"/>
      <w:numFmt w:val="bullet"/>
      <w:lvlText w:val=""/>
      <w:lvlJc w:val="left"/>
      <w:pPr>
        <w:ind w:left="2880" w:hanging="360"/>
      </w:pPr>
      <w:rPr>
        <w:rFonts w:hint="default" w:ascii="Symbol" w:hAnsi="Symbol"/>
      </w:rPr>
    </w:lvl>
    <w:lvl w:ilvl="4" w:tplc="A24CC2C2">
      <w:start w:val="1"/>
      <w:numFmt w:val="bullet"/>
      <w:lvlText w:val="o"/>
      <w:lvlJc w:val="left"/>
      <w:pPr>
        <w:ind w:left="3600" w:hanging="360"/>
      </w:pPr>
      <w:rPr>
        <w:rFonts w:hint="default" w:ascii="Courier New" w:hAnsi="Courier New"/>
      </w:rPr>
    </w:lvl>
    <w:lvl w:ilvl="5" w:tplc="48AC52AC">
      <w:start w:val="1"/>
      <w:numFmt w:val="bullet"/>
      <w:lvlText w:val=""/>
      <w:lvlJc w:val="left"/>
      <w:pPr>
        <w:ind w:left="4320" w:hanging="360"/>
      </w:pPr>
      <w:rPr>
        <w:rFonts w:hint="default" w:ascii="Wingdings" w:hAnsi="Wingdings"/>
      </w:rPr>
    </w:lvl>
    <w:lvl w:ilvl="6" w:tplc="E0DAC796">
      <w:start w:val="1"/>
      <w:numFmt w:val="bullet"/>
      <w:lvlText w:val=""/>
      <w:lvlJc w:val="left"/>
      <w:pPr>
        <w:ind w:left="5040" w:hanging="360"/>
      </w:pPr>
      <w:rPr>
        <w:rFonts w:hint="default" w:ascii="Symbol" w:hAnsi="Symbol"/>
      </w:rPr>
    </w:lvl>
    <w:lvl w:ilvl="7" w:tplc="5EFC88AC">
      <w:start w:val="1"/>
      <w:numFmt w:val="bullet"/>
      <w:lvlText w:val="o"/>
      <w:lvlJc w:val="left"/>
      <w:pPr>
        <w:ind w:left="5760" w:hanging="360"/>
      </w:pPr>
      <w:rPr>
        <w:rFonts w:hint="default" w:ascii="Courier New" w:hAnsi="Courier New"/>
      </w:rPr>
    </w:lvl>
    <w:lvl w:ilvl="8" w:tplc="BBDEEDA4">
      <w:start w:val="1"/>
      <w:numFmt w:val="bullet"/>
      <w:lvlText w:val=""/>
      <w:lvlJc w:val="left"/>
      <w:pPr>
        <w:ind w:left="6480" w:hanging="360"/>
      </w:pPr>
      <w:rPr>
        <w:rFonts w:hint="default" w:ascii="Wingdings" w:hAnsi="Wingdings"/>
      </w:rPr>
    </w:lvl>
  </w:abstractNum>
  <w:abstractNum w:abstractNumId="49" w15:restartNumberingAfterBreak="0">
    <w:nsid w:val="6B8C3627"/>
    <w:multiLevelType w:val="hybridMultilevel"/>
    <w:tmpl w:val="FFFFFFFF"/>
    <w:lvl w:ilvl="0" w:tplc="9A08AF14">
      <w:start w:val="1"/>
      <w:numFmt w:val="bullet"/>
      <w:lvlText w:val="-"/>
      <w:lvlJc w:val="left"/>
      <w:pPr>
        <w:ind w:left="720" w:hanging="360"/>
      </w:pPr>
      <w:rPr>
        <w:rFonts w:hint="default" w:ascii="Calibri" w:hAnsi="Calibri"/>
      </w:rPr>
    </w:lvl>
    <w:lvl w:ilvl="1" w:tplc="13BC818A">
      <w:start w:val="1"/>
      <w:numFmt w:val="bullet"/>
      <w:lvlText w:val="o"/>
      <w:lvlJc w:val="left"/>
      <w:pPr>
        <w:ind w:left="1440" w:hanging="360"/>
      </w:pPr>
      <w:rPr>
        <w:rFonts w:hint="default" w:ascii="Courier New" w:hAnsi="Courier New"/>
      </w:rPr>
    </w:lvl>
    <w:lvl w:ilvl="2" w:tplc="EB46923E">
      <w:start w:val="1"/>
      <w:numFmt w:val="bullet"/>
      <w:lvlText w:val=""/>
      <w:lvlJc w:val="left"/>
      <w:pPr>
        <w:ind w:left="2160" w:hanging="360"/>
      </w:pPr>
      <w:rPr>
        <w:rFonts w:hint="default" w:ascii="Wingdings" w:hAnsi="Wingdings"/>
      </w:rPr>
    </w:lvl>
    <w:lvl w:ilvl="3" w:tplc="C6C62960">
      <w:start w:val="1"/>
      <w:numFmt w:val="bullet"/>
      <w:lvlText w:val=""/>
      <w:lvlJc w:val="left"/>
      <w:pPr>
        <w:ind w:left="2880" w:hanging="360"/>
      </w:pPr>
      <w:rPr>
        <w:rFonts w:hint="default" w:ascii="Symbol" w:hAnsi="Symbol"/>
      </w:rPr>
    </w:lvl>
    <w:lvl w:ilvl="4" w:tplc="9DD0CD90">
      <w:start w:val="1"/>
      <w:numFmt w:val="bullet"/>
      <w:lvlText w:val="o"/>
      <w:lvlJc w:val="left"/>
      <w:pPr>
        <w:ind w:left="3600" w:hanging="360"/>
      </w:pPr>
      <w:rPr>
        <w:rFonts w:hint="default" w:ascii="Courier New" w:hAnsi="Courier New"/>
      </w:rPr>
    </w:lvl>
    <w:lvl w:ilvl="5" w:tplc="8CD680C6">
      <w:start w:val="1"/>
      <w:numFmt w:val="bullet"/>
      <w:lvlText w:val=""/>
      <w:lvlJc w:val="left"/>
      <w:pPr>
        <w:ind w:left="4320" w:hanging="360"/>
      </w:pPr>
      <w:rPr>
        <w:rFonts w:hint="default" w:ascii="Wingdings" w:hAnsi="Wingdings"/>
      </w:rPr>
    </w:lvl>
    <w:lvl w:ilvl="6" w:tplc="CB003B14">
      <w:start w:val="1"/>
      <w:numFmt w:val="bullet"/>
      <w:lvlText w:val=""/>
      <w:lvlJc w:val="left"/>
      <w:pPr>
        <w:ind w:left="5040" w:hanging="360"/>
      </w:pPr>
      <w:rPr>
        <w:rFonts w:hint="default" w:ascii="Symbol" w:hAnsi="Symbol"/>
      </w:rPr>
    </w:lvl>
    <w:lvl w:ilvl="7" w:tplc="F61C1F2E">
      <w:start w:val="1"/>
      <w:numFmt w:val="bullet"/>
      <w:lvlText w:val="o"/>
      <w:lvlJc w:val="left"/>
      <w:pPr>
        <w:ind w:left="5760" w:hanging="360"/>
      </w:pPr>
      <w:rPr>
        <w:rFonts w:hint="default" w:ascii="Courier New" w:hAnsi="Courier New"/>
      </w:rPr>
    </w:lvl>
    <w:lvl w:ilvl="8" w:tplc="992CC8CA">
      <w:start w:val="1"/>
      <w:numFmt w:val="bullet"/>
      <w:lvlText w:val=""/>
      <w:lvlJc w:val="left"/>
      <w:pPr>
        <w:ind w:left="6480" w:hanging="360"/>
      </w:pPr>
      <w:rPr>
        <w:rFonts w:hint="default" w:ascii="Wingdings" w:hAnsi="Wingdings"/>
      </w:rPr>
    </w:lvl>
  </w:abstractNum>
  <w:abstractNum w:abstractNumId="50" w15:restartNumberingAfterBreak="0">
    <w:nsid w:val="6D6962FA"/>
    <w:multiLevelType w:val="hybridMultilevel"/>
    <w:tmpl w:val="FFFFFFFF"/>
    <w:lvl w:ilvl="0" w:tplc="19EE0BBE">
      <w:start w:val="1"/>
      <w:numFmt w:val="bullet"/>
      <w:lvlText w:val="-"/>
      <w:lvlJc w:val="left"/>
      <w:pPr>
        <w:ind w:left="720" w:hanging="360"/>
      </w:pPr>
      <w:rPr>
        <w:rFonts w:hint="default" w:ascii="Calibri" w:hAnsi="Calibri"/>
      </w:rPr>
    </w:lvl>
    <w:lvl w:ilvl="1" w:tplc="B23C1ADC">
      <w:start w:val="1"/>
      <w:numFmt w:val="bullet"/>
      <w:lvlText w:val="o"/>
      <w:lvlJc w:val="left"/>
      <w:pPr>
        <w:ind w:left="1440" w:hanging="360"/>
      </w:pPr>
      <w:rPr>
        <w:rFonts w:hint="default" w:ascii="Courier New" w:hAnsi="Courier New"/>
      </w:rPr>
    </w:lvl>
    <w:lvl w:ilvl="2" w:tplc="E29AC7AA">
      <w:start w:val="1"/>
      <w:numFmt w:val="bullet"/>
      <w:lvlText w:val=""/>
      <w:lvlJc w:val="left"/>
      <w:pPr>
        <w:ind w:left="2160" w:hanging="360"/>
      </w:pPr>
      <w:rPr>
        <w:rFonts w:hint="default" w:ascii="Wingdings" w:hAnsi="Wingdings"/>
      </w:rPr>
    </w:lvl>
    <w:lvl w:ilvl="3" w:tplc="7C7C42FA">
      <w:start w:val="1"/>
      <w:numFmt w:val="bullet"/>
      <w:lvlText w:val=""/>
      <w:lvlJc w:val="left"/>
      <w:pPr>
        <w:ind w:left="2880" w:hanging="360"/>
      </w:pPr>
      <w:rPr>
        <w:rFonts w:hint="default" w:ascii="Symbol" w:hAnsi="Symbol"/>
      </w:rPr>
    </w:lvl>
    <w:lvl w:ilvl="4" w:tplc="CB32D1F6">
      <w:start w:val="1"/>
      <w:numFmt w:val="bullet"/>
      <w:lvlText w:val="o"/>
      <w:lvlJc w:val="left"/>
      <w:pPr>
        <w:ind w:left="3600" w:hanging="360"/>
      </w:pPr>
      <w:rPr>
        <w:rFonts w:hint="default" w:ascii="Courier New" w:hAnsi="Courier New"/>
      </w:rPr>
    </w:lvl>
    <w:lvl w:ilvl="5" w:tplc="6EA8905A">
      <w:start w:val="1"/>
      <w:numFmt w:val="bullet"/>
      <w:lvlText w:val=""/>
      <w:lvlJc w:val="left"/>
      <w:pPr>
        <w:ind w:left="4320" w:hanging="360"/>
      </w:pPr>
      <w:rPr>
        <w:rFonts w:hint="default" w:ascii="Wingdings" w:hAnsi="Wingdings"/>
      </w:rPr>
    </w:lvl>
    <w:lvl w:ilvl="6" w:tplc="70B426E0">
      <w:start w:val="1"/>
      <w:numFmt w:val="bullet"/>
      <w:lvlText w:val=""/>
      <w:lvlJc w:val="left"/>
      <w:pPr>
        <w:ind w:left="5040" w:hanging="360"/>
      </w:pPr>
      <w:rPr>
        <w:rFonts w:hint="default" w:ascii="Symbol" w:hAnsi="Symbol"/>
      </w:rPr>
    </w:lvl>
    <w:lvl w:ilvl="7" w:tplc="DEBA28AC">
      <w:start w:val="1"/>
      <w:numFmt w:val="bullet"/>
      <w:lvlText w:val="o"/>
      <w:lvlJc w:val="left"/>
      <w:pPr>
        <w:ind w:left="5760" w:hanging="360"/>
      </w:pPr>
      <w:rPr>
        <w:rFonts w:hint="default" w:ascii="Courier New" w:hAnsi="Courier New"/>
      </w:rPr>
    </w:lvl>
    <w:lvl w:ilvl="8" w:tplc="96220688">
      <w:start w:val="1"/>
      <w:numFmt w:val="bullet"/>
      <w:lvlText w:val=""/>
      <w:lvlJc w:val="left"/>
      <w:pPr>
        <w:ind w:left="6480" w:hanging="360"/>
      </w:pPr>
      <w:rPr>
        <w:rFonts w:hint="default" w:ascii="Wingdings" w:hAnsi="Wingdings"/>
      </w:rPr>
    </w:lvl>
  </w:abstractNum>
  <w:abstractNum w:abstractNumId="51" w15:restartNumberingAfterBreak="0">
    <w:nsid w:val="6EF921CF"/>
    <w:multiLevelType w:val="hybridMultilevel"/>
    <w:tmpl w:val="FFFFFFFF"/>
    <w:lvl w:ilvl="0" w:tplc="A3241C0C">
      <w:start w:val="1"/>
      <w:numFmt w:val="bullet"/>
      <w:lvlText w:val="-"/>
      <w:lvlJc w:val="left"/>
      <w:pPr>
        <w:ind w:left="720" w:hanging="360"/>
      </w:pPr>
      <w:rPr>
        <w:rFonts w:hint="default" w:ascii="Calibri" w:hAnsi="Calibri"/>
      </w:rPr>
    </w:lvl>
    <w:lvl w:ilvl="1" w:tplc="759C3C56">
      <w:start w:val="1"/>
      <w:numFmt w:val="bullet"/>
      <w:lvlText w:val="o"/>
      <w:lvlJc w:val="left"/>
      <w:pPr>
        <w:ind w:left="1440" w:hanging="360"/>
      </w:pPr>
      <w:rPr>
        <w:rFonts w:hint="default" w:ascii="Courier New" w:hAnsi="Courier New"/>
      </w:rPr>
    </w:lvl>
    <w:lvl w:ilvl="2" w:tplc="0DB2C5BA">
      <w:start w:val="1"/>
      <w:numFmt w:val="bullet"/>
      <w:lvlText w:val=""/>
      <w:lvlJc w:val="left"/>
      <w:pPr>
        <w:ind w:left="2160" w:hanging="360"/>
      </w:pPr>
      <w:rPr>
        <w:rFonts w:hint="default" w:ascii="Wingdings" w:hAnsi="Wingdings"/>
      </w:rPr>
    </w:lvl>
    <w:lvl w:ilvl="3" w:tplc="F5882024">
      <w:start w:val="1"/>
      <w:numFmt w:val="bullet"/>
      <w:lvlText w:val=""/>
      <w:lvlJc w:val="left"/>
      <w:pPr>
        <w:ind w:left="2880" w:hanging="360"/>
      </w:pPr>
      <w:rPr>
        <w:rFonts w:hint="default" w:ascii="Symbol" w:hAnsi="Symbol"/>
      </w:rPr>
    </w:lvl>
    <w:lvl w:ilvl="4" w:tplc="4D960538">
      <w:start w:val="1"/>
      <w:numFmt w:val="bullet"/>
      <w:lvlText w:val="o"/>
      <w:lvlJc w:val="left"/>
      <w:pPr>
        <w:ind w:left="3600" w:hanging="360"/>
      </w:pPr>
      <w:rPr>
        <w:rFonts w:hint="default" w:ascii="Courier New" w:hAnsi="Courier New"/>
      </w:rPr>
    </w:lvl>
    <w:lvl w:ilvl="5" w:tplc="99FCEC12">
      <w:start w:val="1"/>
      <w:numFmt w:val="bullet"/>
      <w:lvlText w:val=""/>
      <w:lvlJc w:val="left"/>
      <w:pPr>
        <w:ind w:left="4320" w:hanging="360"/>
      </w:pPr>
      <w:rPr>
        <w:rFonts w:hint="default" w:ascii="Wingdings" w:hAnsi="Wingdings"/>
      </w:rPr>
    </w:lvl>
    <w:lvl w:ilvl="6" w:tplc="F1E6A51C">
      <w:start w:val="1"/>
      <w:numFmt w:val="bullet"/>
      <w:lvlText w:val=""/>
      <w:lvlJc w:val="left"/>
      <w:pPr>
        <w:ind w:left="5040" w:hanging="360"/>
      </w:pPr>
      <w:rPr>
        <w:rFonts w:hint="default" w:ascii="Symbol" w:hAnsi="Symbol"/>
      </w:rPr>
    </w:lvl>
    <w:lvl w:ilvl="7" w:tplc="CA801F1E">
      <w:start w:val="1"/>
      <w:numFmt w:val="bullet"/>
      <w:lvlText w:val="o"/>
      <w:lvlJc w:val="left"/>
      <w:pPr>
        <w:ind w:left="5760" w:hanging="360"/>
      </w:pPr>
      <w:rPr>
        <w:rFonts w:hint="default" w:ascii="Courier New" w:hAnsi="Courier New"/>
      </w:rPr>
    </w:lvl>
    <w:lvl w:ilvl="8" w:tplc="33300BA6">
      <w:start w:val="1"/>
      <w:numFmt w:val="bullet"/>
      <w:lvlText w:val=""/>
      <w:lvlJc w:val="left"/>
      <w:pPr>
        <w:ind w:left="6480" w:hanging="360"/>
      </w:pPr>
      <w:rPr>
        <w:rFonts w:hint="default" w:ascii="Wingdings" w:hAnsi="Wingdings"/>
      </w:rPr>
    </w:lvl>
  </w:abstractNum>
  <w:abstractNum w:abstractNumId="52"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53" w15:restartNumberingAfterBreak="0">
    <w:nsid w:val="717D550A"/>
    <w:multiLevelType w:val="hybridMultilevel"/>
    <w:tmpl w:val="FFFFFFFF"/>
    <w:lvl w:ilvl="0" w:tplc="A0C2A200">
      <w:start w:val="3"/>
      <w:numFmt w:val="lowerLetter"/>
      <w:lvlText w:val="%1)"/>
      <w:lvlJc w:val="left"/>
      <w:pPr>
        <w:ind w:left="720" w:hanging="360"/>
      </w:pPr>
    </w:lvl>
    <w:lvl w:ilvl="1" w:tplc="811A327C">
      <w:start w:val="1"/>
      <w:numFmt w:val="lowerLetter"/>
      <w:lvlText w:val="%2."/>
      <w:lvlJc w:val="left"/>
      <w:pPr>
        <w:ind w:left="1440" w:hanging="360"/>
      </w:pPr>
    </w:lvl>
    <w:lvl w:ilvl="2" w:tplc="394A2FEA">
      <w:start w:val="1"/>
      <w:numFmt w:val="lowerRoman"/>
      <w:lvlText w:val="%3."/>
      <w:lvlJc w:val="right"/>
      <w:pPr>
        <w:ind w:left="2160" w:hanging="180"/>
      </w:pPr>
    </w:lvl>
    <w:lvl w:ilvl="3" w:tplc="861A02D6">
      <w:start w:val="1"/>
      <w:numFmt w:val="decimal"/>
      <w:lvlText w:val="%4."/>
      <w:lvlJc w:val="left"/>
      <w:pPr>
        <w:ind w:left="2880" w:hanging="360"/>
      </w:pPr>
    </w:lvl>
    <w:lvl w:ilvl="4" w:tplc="0B02B638">
      <w:start w:val="1"/>
      <w:numFmt w:val="lowerLetter"/>
      <w:lvlText w:val="%5."/>
      <w:lvlJc w:val="left"/>
      <w:pPr>
        <w:ind w:left="3600" w:hanging="360"/>
      </w:pPr>
    </w:lvl>
    <w:lvl w:ilvl="5" w:tplc="28F80330">
      <w:start w:val="1"/>
      <w:numFmt w:val="lowerRoman"/>
      <w:lvlText w:val="%6."/>
      <w:lvlJc w:val="right"/>
      <w:pPr>
        <w:ind w:left="4320" w:hanging="180"/>
      </w:pPr>
    </w:lvl>
    <w:lvl w:ilvl="6" w:tplc="CB7AA28C">
      <w:start w:val="1"/>
      <w:numFmt w:val="decimal"/>
      <w:lvlText w:val="%7."/>
      <w:lvlJc w:val="left"/>
      <w:pPr>
        <w:ind w:left="5040" w:hanging="360"/>
      </w:pPr>
    </w:lvl>
    <w:lvl w:ilvl="7" w:tplc="6032DDAA">
      <w:start w:val="1"/>
      <w:numFmt w:val="lowerLetter"/>
      <w:lvlText w:val="%8."/>
      <w:lvlJc w:val="left"/>
      <w:pPr>
        <w:ind w:left="5760" w:hanging="360"/>
      </w:pPr>
    </w:lvl>
    <w:lvl w:ilvl="8" w:tplc="60A2B746">
      <w:start w:val="1"/>
      <w:numFmt w:val="lowerRoman"/>
      <w:lvlText w:val="%9."/>
      <w:lvlJc w:val="right"/>
      <w:pPr>
        <w:ind w:left="6480" w:hanging="180"/>
      </w:pPr>
    </w:lvl>
  </w:abstractNum>
  <w:abstractNum w:abstractNumId="54"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5" w15:restartNumberingAfterBreak="0">
    <w:nsid w:val="77BD79D7"/>
    <w:multiLevelType w:val="hybridMultilevel"/>
    <w:tmpl w:val="FFFFFFFF"/>
    <w:lvl w:ilvl="0" w:tplc="816EED38">
      <w:start w:val="4"/>
      <w:numFmt w:val="lowerLetter"/>
      <w:lvlText w:val="%1)"/>
      <w:lvlJc w:val="left"/>
      <w:pPr>
        <w:ind w:left="720" w:hanging="360"/>
      </w:pPr>
    </w:lvl>
    <w:lvl w:ilvl="1" w:tplc="23980286">
      <w:start w:val="1"/>
      <w:numFmt w:val="lowerLetter"/>
      <w:lvlText w:val="%2."/>
      <w:lvlJc w:val="left"/>
      <w:pPr>
        <w:ind w:left="1440" w:hanging="360"/>
      </w:pPr>
    </w:lvl>
    <w:lvl w:ilvl="2" w:tplc="4CFA979A">
      <w:start w:val="1"/>
      <w:numFmt w:val="lowerRoman"/>
      <w:lvlText w:val="%3."/>
      <w:lvlJc w:val="right"/>
      <w:pPr>
        <w:ind w:left="2160" w:hanging="180"/>
      </w:pPr>
    </w:lvl>
    <w:lvl w:ilvl="3" w:tplc="620CD8CE">
      <w:start w:val="1"/>
      <w:numFmt w:val="decimal"/>
      <w:lvlText w:val="%4."/>
      <w:lvlJc w:val="left"/>
      <w:pPr>
        <w:ind w:left="2880" w:hanging="360"/>
      </w:pPr>
    </w:lvl>
    <w:lvl w:ilvl="4" w:tplc="0950A65A">
      <w:start w:val="1"/>
      <w:numFmt w:val="lowerLetter"/>
      <w:lvlText w:val="%5."/>
      <w:lvlJc w:val="left"/>
      <w:pPr>
        <w:ind w:left="3600" w:hanging="360"/>
      </w:pPr>
    </w:lvl>
    <w:lvl w:ilvl="5" w:tplc="5F0EF17E">
      <w:start w:val="1"/>
      <w:numFmt w:val="lowerRoman"/>
      <w:lvlText w:val="%6."/>
      <w:lvlJc w:val="right"/>
      <w:pPr>
        <w:ind w:left="4320" w:hanging="180"/>
      </w:pPr>
    </w:lvl>
    <w:lvl w:ilvl="6" w:tplc="10481408">
      <w:start w:val="1"/>
      <w:numFmt w:val="decimal"/>
      <w:lvlText w:val="%7."/>
      <w:lvlJc w:val="left"/>
      <w:pPr>
        <w:ind w:left="5040" w:hanging="360"/>
      </w:pPr>
    </w:lvl>
    <w:lvl w:ilvl="7" w:tplc="D1CC1716">
      <w:start w:val="1"/>
      <w:numFmt w:val="lowerLetter"/>
      <w:lvlText w:val="%8."/>
      <w:lvlJc w:val="left"/>
      <w:pPr>
        <w:ind w:left="5760" w:hanging="360"/>
      </w:pPr>
    </w:lvl>
    <w:lvl w:ilvl="8" w:tplc="1C52B904">
      <w:start w:val="1"/>
      <w:numFmt w:val="lowerRoman"/>
      <w:lvlText w:val="%9."/>
      <w:lvlJc w:val="right"/>
      <w:pPr>
        <w:ind w:left="6480" w:hanging="180"/>
      </w:pPr>
    </w:lvl>
  </w:abstractNum>
  <w:abstractNum w:abstractNumId="56" w15:restartNumberingAfterBreak="0">
    <w:nsid w:val="785689FB"/>
    <w:multiLevelType w:val="hybridMultilevel"/>
    <w:tmpl w:val="FFFFFFFF"/>
    <w:lvl w:ilvl="0" w:tplc="FD86A98E">
      <w:start w:val="1"/>
      <w:numFmt w:val="bullet"/>
      <w:lvlText w:val="-"/>
      <w:lvlJc w:val="left"/>
      <w:pPr>
        <w:ind w:left="720" w:hanging="360"/>
      </w:pPr>
      <w:rPr>
        <w:rFonts w:hint="default" w:ascii="Calibri" w:hAnsi="Calibri"/>
      </w:rPr>
    </w:lvl>
    <w:lvl w:ilvl="1" w:tplc="1F707AB2">
      <w:start w:val="1"/>
      <w:numFmt w:val="bullet"/>
      <w:lvlText w:val="o"/>
      <w:lvlJc w:val="left"/>
      <w:pPr>
        <w:ind w:left="1440" w:hanging="360"/>
      </w:pPr>
      <w:rPr>
        <w:rFonts w:hint="default" w:ascii="Courier New" w:hAnsi="Courier New"/>
      </w:rPr>
    </w:lvl>
    <w:lvl w:ilvl="2" w:tplc="80F26370">
      <w:start w:val="1"/>
      <w:numFmt w:val="bullet"/>
      <w:lvlText w:val=""/>
      <w:lvlJc w:val="left"/>
      <w:pPr>
        <w:ind w:left="2160" w:hanging="360"/>
      </w:pPr>
      <w:rPr>
        <w:rFonts w:hint="default" w:ascii="Wingdings" w:hAnsi="Wingdings"/>
      </w:rPr>
    </w:lvl>
    <w:lvl w:ilvl="3" w:tplc="34006764">
      <w:start w:val="1"/>
      <w:numFmt w:val="bullet"/>
      <w:lvlText w:val=""/>
      <w:lvlJc w:val="left"/>
      <w:pPr>
        <w:ind w:left="2880" w:hanging="360"/>
      </w:pPr>
      <w:rPr>
        <w:rFonts w:hint="default" w:ascii="Symbol" w:hAnsi="Symbol"/>
      </w:rPr>
    </w:lvl>
    <w:lvl w:ilvl="4" w:tplc="FF1EB952">
      <w:start w:val="1"/>
      <w:numFmt w:val="bullet"/>
      <w:lvlText w:val="o"/>
      <w:lvlJc w:val="left"/>
      <w:pPr>
        <w:ind w:left="3600" w:hanging="360"/>
      </w:pPr>
      <w:rPr>
        <w:rFonts w:hint="default" w:ascii="Courier New" w:hAnsi="Courier New"/>
      </w:rPr>
    </w:lvl>
    <w:lvl w:ilvl="5" w:tplc="F46A230A">
      <w:start w:val="1"/>
      <w:numFmt w:val="bullet"/>
      <w:lvlText w:val=""/>
      <w:lvlJc w:val="left"/>
      <w:pPr>
        <w:ind w:left="4320" w:hanging="360"/>
      </w:pPr>
      <w:rPr>
        <w:rFonts w:hint="default" w:ascii="Wingdings" w:hAnsi="Wingdings"/>
      </w:rPr>
    </w:lvl>
    <w:lvl w:ilvl="6" w:tplc="7F323AE2">
      <w:start w:val="1"/>
      <w:numFmt w:val="bullet"/>
      <w:lvlText w:val=""/>
      <w:lvlJc w:val="left"/>
      <w:pPr>
        <w:ind w:left="5040" w:hanging="360"/>
      </w:pPr>
      <w:rPr>
        <w:rFonts w:hint="default" w:ascii="Symbol" w:hAnsi="Symbol"/>
      </w:rPr>
    </w:lvl>
    <w:lvl w:ilvl="7" w:tplc="40AA3AC2">
      <w:start w:val="1"/>
      <w:numFmt w:val="bullet"/>
      <w:lvlText w:val="o"/>
      <w:lvlJc w:val="left"/>
      <w:pPr>
        <w:ind w:left="5760" w:hanging="360"/>
      </w:pPr>
      <w:rPr>
        <w:rFonts w:hint="default" w:ascii="Courier New" w:hAnsi="Courier New"/>
      </w:rPr>
    </w:lvl>
    <w:lvl w:ilvl="8" w:tplc="6C5C85FE">
      <w:start w:val="1"/>
      <w:numFmt w:val="bullet"/>
      <w:lvlText w:val=""/>
      <w:lvlJc w:val="left"/>
      <w:pPr>
        <w:ind w:left="6480" w:hanging="360"/>
      </w:pPr>
      <w:rPr>
        <w:rFonts w:hint="default" w:ascii="Wingdings" w:hAnsi="Wingdings"/>
      </w:rPr>
    </w:lvl>
  </w:abstractNum>
  <w:abstractNum w:abstractNumId="57" w15:restartNumberingAfterBreak="0">
    <w:nsid w:val="7AB5184E"/>
    <w:multiLevelType w:val="hybridMultilevel"/>
    <w:tmpl w:val="FFFFFFFF"/>
    <w:lvl w:ilvl="0" w:tplc="C4FA3B6C">
      <w:start w:val="1"/>
      <w:numFmt w:val="bullet"/>
      <w:lvlText w:val="-"/>
      <w:lvlJc w:val="left"/>
      <w:pPr>
        <w:ind w:left="720" w:hanging="360"/>
      </w:pPr>
      <w:rPr>
        <w:rFonts w:hint="default" w:ascii="Calibri" w:hAnsi="Calibri"/>
      </w:rPr>
    </w:lvl>
    <w:lvl w:ilvl="1" w:tplc="F3189B64">
      <w:start w:val="1"/>
      <w:numFmt w:val="bullet"/>
      <w:lvlText w:val="o"/>
      <w:lvlJc w:val="left"/>
      <w:pPr>
        <w:ind w:left="1440" w:hanging="360"/>
      </w:pPr>
      <w:rPr>
        <w:rFonts w:hint="default" w:ascii="Courier New" w:hAnsi="Courier New"/>
      </w:rPr>
    </w:lvl>
    <w:lvl w:ilvl="2" w:tplc="BA283954">
      <w:start w:val="1"/>
      <w:numFmt w:val="bullet"/>
      <w:lvlText w:val=""/>
      <w:lvlJc w:val="left"/>
      <w:pPr>
        <w:ind w:left="2160" w:hanging="360"/>
      </w:pPr>
      <w:rPr>
        <w:rFonts w:hint="default" w:ascii="Wingdings" w:hAnsi="Wingdings"/>
      </w:rPr>
    </w:lvl>
    <w:lvl w:ilvl="3" w:tplc="AE2AFC48">
      <w:start w:val="1"/>
      <w:numFmt w:val="bullet"/>
      <w:lvlText w:val=""/>
      <w:lvlJc w:val="left"/>
      <w:pPr>
        <w:ind w:left="2880" w:hanging="360"/>
      </w:pPr>
      <w:rPr>
        <w:rFonts w:hint="default" w:ascii="Symbol" w:hAnsi="Symbol"/>
      </w:rPr>
    </w:lvl>
    <w:lvl w:ilvl="4" w:tplc="E752C79C">
      <w:start w:val="1"/>
      <w:numFmt w:val="bullet"/>
      <w:lvlText w:val="o"/>
      <w:lvlJc w:val="left"/>
      <w:pPr>
        <w:ind w:left="3600" w:hanging="360"/>
      </w:pPr>
      <w:rPr>
        <w:rFonts w:hint="default" w:ascii="Courier New" w:hAnsi="Courier New"/>
      </w:rPr>
    </w:lvl>
    <w:lvl w:ilvl="5" w:tplc="21229DF2">
      <w:start w:val="1"/>
      <w:numFmt w:val="bullet"/>
      <w:lvlText w:val=""/>
      <w:lvlJc w:val="left"/>
      <w:pPr>
        <w:ind w:left="4320" w:hanging="360"/>
      </w:pPr>
      <w:rPr>
        <w:rFonts w:hint="default" w:ascii="Wingdings" w:hAnsi="Wingdings"/>
      </w:rPr>
    </w:lvl>
    <w:lvl w:ilvl="6" w:tplc="F11A19D8">
      <w:start w:val="1"/>
      <w:numFmt w:val="bullet"/>
      <w:lvlText w:val=""/>
      <w:lvlJc w:val="left"/>
      <w:pPr>
        <w:ind w:left="5040" w:hanging="360"/>
      </w:pPr>
      <w:rPr>
        <w:rFonts w:hint="default" w:ascii="Symbol" w:hAnsi="Symbol"/>
      </w:rPr>
    </w:lvl>
    <w:lvl w:ilvl="7" w:tplc="C1AA44AA">
      <w:start w:val="1"/>
      <w:numFmt w:val="bullet"/>
      <w:lvlText w:val="o"/>
      <w:lvlJc w:val="left"/>
      <w:pPr>
        <w:ind w:left="5760" w:hanging="360"/>
      </w:pPr>
      <w:rPr>
        <w:rFonts w:hint="default" w:ascii="Courier New" w:hAnsi="Courier New"/>
      </w:rPr>
    </w:lvl>
    <w:lvl w:ilvl="8" w:tplc="AC98E994">
      <w:start w:val="1"/>
      <w:numFmt w:val="bullet"/>
      <w:lvlText w:val=""/>
      <w:lvlJc w:val="left"/>
      <w:pPr>
        <w:ind w:left="6480" w:hanging="360"/>
      </w:pPr>
      <w:rPr>
        <w:rFonts w:hint="default" w:ascii="Wingdings" w:hAnsi="Wingdings"/>
      </w:rPr>
    </w:lvl>
  </w:abstractNum>
  <w:abstractNum w:abstractNumId="58"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DDCDAD5"/>
    <w:multiLevelType w:val="hybridMultilevel"/>
    <w:tmpl w:val="FFFFFFFF"/>
    <w:lvl w:ilvl="0" w:tplc="DFE85CDA">
      <w:start w:val="1"/>
      <w:numFmt w:val="bullet"/>
      <w:pStyle w:val="Odrazky"/>
      <w:lvlText w:val=""/>
      <w:lvlJc w:val="left"/>
      <w:pPr>
        <w:ind w:left="720" w:hanging="360"/>
      </w:pPr>
      <w:rPr>
        <w:rFonts w:hint="default" w:ascii="Wingdings" w:hAnsi="Wingdings"/>
      </w:rPr>
    </w:lvl>
    <w:lvl w:ilvl="1" w:tplc="74D236FC">
      <w:start w:val="1"/>
      <w:numFmt w:val="bullet"/>
      <w:lvlText w:val="o"/>
      <w:lvlJc w:val="left"/>
      <w:pPr>
        <w:ind w:left="1440" w:hanging="360"/>
      </w:pPr>
      <w:rPr>
        <w:rFonts w:hint="default" w:ascii="Courier New" w:hAnsi="Courier New"/>
      </w:rPr>
    </w:lvl>
    <w:lvl w:ilvl="2" w:tplc="ADDC7FA6">
      <w:start w:val="1"/>
      <w:numFmt w:val="bullet"/>
      <w:lvlText w:val=""/>
      <w:lvlJc w:val="left"/>
      <w:pPr>
        <w:ind w:left="2160" w:hanging="360"/>
      </w:pPr>
      <w:rPr>
        <w:rFonts w:hint="default" w:ascii="Wingdings" w:hAnsi="Wingdings"/>
      </w:rPr>
    </w:lvl>
    <w:lvl w:ilvl="3" w:tplc="A4641058">
      <w:start w:val="1"/>
      <w:numFmt w:val="bullet"/>
      <w:lvlText w:val=""/>
      <w:lvlJc w:val="left"/>
      <w:pPr>
        <w:ind w:left="2880" w:hanging="360"/>
      </w:pPr>
      <w:rPr>
        <w:rFonts w:hint="default" w:ascii="Symbol" w:hAnsi="Symbol"/>
      </w:rPr>
    </w:lvl>
    <w:lvl w:ilvl="4" w:tplc="564E7A6E">
      <w:start w:val="1"/>
      <w:numFmt w:val="bullet"/>
      <w:lvlText w:val="o"/>
      <w:lvlJc w:val="left"/>
      <w:pPr>
        <w:ind w:left="3600" w:hanging="360"/>
      </w:pPr>
      <w:rPr>
        <w:rFonts w:hint="default" w:ascii="Courier New" w:hAnsi="Courier New"/>
      </w:rPr>
    </w:lvl>
    <w:lvl w:ilvl="5" w:tplc="61C8C012">
      <w:start w:val="1"/>
      <w:numFmt w:val="bullet"/>
      <w:lvlText w:val=""/>
      <w:lvlJc w:val="left"/>
      <w:pPr>
        <w:ind w:left="4320" w:hanging="360"/>
      </w:pPr>
      <w:rPr>
        <w:rFonts w:hint="default" w:ascii="Wingdings" w:hAnsi="Wingdings"/>
      </w:rPr>
    </w:lvl>
    <w:lvl w:ilvl="6" w:tplc="1610C6C8">
      <w:start w:val="1"/>
      <w:numFmt w:val="bullet"/>
      <w:lvlText w:val=""/>
      <w:lvlJc w:val="left"/>
      <w:pPr>
        <w:ind w:left="5040" w:hanging="360"/>
      </w:pPr>
      <w:rPr>
        <w:rFonts w:hint="default" w:ascii="Symbol" w:hAnsi="Symbol"/>
      </w:rPr>
    </w:lvl>
    <w:lvl w:ilvl="7" w:tplc="5B22A5D6">
      <w:start w:val="1"/>
      <w:numFmt w:val="bullet"/>
      <w:lvlText w:val="o"/>
      <w:lvlJc w:val="left"/>
      <w:pPr>
        <w:ind w:left="5760" w:hanging="360"/>
      </w:pPr>
      <w:rPr>
        <w:rFonts w:hint="default" w:ascii="Courier New" w:hAnsi="Courier New"/>
      </w:rPr>
    </w:lvl>
    <w:lvl w:ilvl="8" w:tplc="7CF64E2E">
      <w:start w:val="1"/>
      <w:numFmt w:val="bullet"/>
      <w:lvlText w:val=""/>
      <w:lvlJc w:val="left"/>
      <w:pPr>
        <w:ind w:left="6480" w:hanging="360"/>
      </w:pPr>
      <w:rPr>
        <w:rFonts w:hint="default" w:ascii="Wingdings" w:hAnsi="Wingdings"/>
      </w:rPr>
    </w:lvl>
  </w:abstractNum>
  <w:abstractNum w:abstractNumId="60" w15:restartNumberingAfterBreak="0">
    <w:nsid w:val="7E86D73A"/>
    <w:multiLevelType w:val="hybridMultilevel"/>
    <w:tmpl w:val="FFFFFFFF"/>
    <w:lvl w:ilvl="0" w:tplc="B5B45142">
      <w:start w:val="1"/>
      <w:numFmt w:val="bullet"/>
      <w:lvlText w:val=""/>
      <w:lvlJc w:val="left"/>
      <w:pPr>
        <w:ind w:left="720" w:hanging="360"/>
      </w:pPr>
      <w:rPr>
        <w:rFonts w:hint="default" w:ascii="Symbol" w:hAnsi="Symbol"/>
      </w:rPr>
    </w:lvl>
    <w:lvl w:ilvl="1" w:tplc="D720608E">
      <w:start w:val="1"/>
      <w:numFmt w:val="bullet"/>
      <w:lvlText w:val="o"/>
      <w:lvlJc w:val="left"/>
      <w:pPr>
        <w:ind w:left="1440" w:hanging="360"/>
      </w:pPr>
      <w:rPr>
        <w:rFonts w:hint="default" w:ascii="Courier New" w:hAnsi="Courier New"/>
      </w:rPr>
    </w:lvl>
    <w:lvl w:ilvl="2" w:tplc="7D72F272">
      <w:start w:val="1"/>
      <w:numFmt w:val="bullet"/>
      <w:lvlText w:val=""/>
      <w:lvlJc w:val="left"/>
      <w:pPr>
        <w:ind w:left="2160" w:hanging="360"/>
      </w:pPr>
      <w:rPr>
        <w:rFonts w:hint="default" w:ascii="Wingdings" w:hAnsi="Wingdings"/>
      </w:rPr>
    </w:lvl>
    <w:lvl w:ilvl="3" w:tplc="AC52504E">
      <w:start w:val="1"/>
      <w:numFmt w:val="bullet"/>
      <w:lvlText w:val=""/>
      <w:lvlJc w:val="left"/>
      <w:pPr>
        <w:ind w:left="2880" w:hanging="360"/>
      </w:pPr>
      <w:rPr>
        <w:rFonts w:hint="default" w:ascii="Symbol" w:hAnsi="Symbol"/>
      </w:rPr>
    </w:lvl>
    <w:lvl w:ilvl="4" w:tplc="303CD850">
      <w:start w:val="1"/>
      <w:numFmt w:val="bullet"/>
      <w:lvlText w:val="o"/>
      <w:lvlJc w:val="left"/>
      <w:pPr>
        <w:ind w:left="3600" w:hanging="360"/>
      </w:pPr>
      <w:rPr>
        <w:rFonts w:hint="default" w:ascii="Courier New" w:hAnsi="Courier New"/>
      </w:rPr>
    </w:lvl>
    <w:lvl w:ilvl="5" w:tplc="EFD8F6A8">
      <w:start w:val="1"/>
      <w:numFmt w:val="bullet"/>
      <w:lvlText w:val=""/>
      <w:lvlJc w:val="left"/>
      <w:pPr>
        <w:ind w:left="4320" w:hanging="360"/>
      </w:pPr>
      <w:rPr>
        <w:rFonts w:hint="default" w:ascii="Wingdings" w:hAnsi="Wingdings"/>
      </w:rPr>
    </w:lvl>
    <w:lvl w:ilvl="6" w:tplc="24763462">
      <w:start w:val="1"/>
      <w:numFmt w:val="bullet"/>
      <w:lvlText w:val=""/>
      <w:lvlJc w:val="left"/>
      <w:pPr>
        <w:ind w:left="5040" w:hanging="360"/>
      </w:pPr>
      <w:rPr>
        <w:rFonts w:hint="default" w:ascii="Symbol" w:hAnsi="Symbol"/>
      </w:rPr>
    </w:lvl>
    <w:lvl w:ilvl="7" w:tplc="EDEADB24">
      <w:start w:val="1"/>
      <w:numFmt w:val="bullet"/>
      <w:lvlText w:val="o"/>
      <w:lvlJc w:val="left"/>
      <w:pPr>
        <w:ind w:left="5760" w:hanging="360"/>
      </w:pPr>
      <w:rPr>
        <w:rFonts w:hint="default" w:ascii="Courier New" w:hAnsi="Courier New"/>
      </w:rPr>
    </w:lvl>
    <w:lvl w:ilvl="8" w:tplc="9BDCBCD0">
      <w:start w:val="1"/>
      <w:numFmt w:val="bullet"/>
      <w:lvlText w:val=""/>
      <w:lvlJc w:val="left"/>
      <w:pPr>
        <w:ind w:left="6480" w:hanging="360"/>
      </w:pPr>
      <w:rPr>
        <w:rFonts w:hint="default" w:ascii="Wingdings" w:hAnsi="Wingdings"/>
      </w:rPr>
    </w:lvl>
  </w:abstractNum>
  <w:abstractNum w:abstractNumId="61" w15:restartNumberingAfterBreak="0">
    <w:nsid w:val="7F9D3E3E"/>
    <w:multiLevelType w:val="hybridMultilevel"/>
    <w:tmpl w:val="FFFFFFFF"/>
    <w:lvl w:ilvl="0" w:tplc="99A829CE">
      <w:start w:val="1"/>
      <w:numFmt w:val="bullet"/>
      <w:lvlText w:val=""/>
      <w:lvlJc w:val="left"/>
      <w:pPr>
        <w:ind w:left="720" w:hanging="360"/>
      </w:pPr>
      <w:rPr>
        <w:rFonts w:hint="default" w:ascii="Symbol" w:hAnsi="Symbol"/>
      </w:rPr>
    </w:lvl>
    <w:lvl w:ilvl="1" w:tplc="2D3EE962">
      <w:start w:val="1"/>
      <w:numFmt w:val="bullet"/>
      <w:lvlText w:val="o"/>
      <w:lvlJc w:val="left"/>
      <w:pPr>
        <w:ind w:left="1440" w:hanging="360"/>
      </w:pPr>
      <w:rPr>
        <w:rFonts w:hint="default" w:ascii="Courier New" w:hAnsi="Courier New"/>
      </w:rPr>
    </w:lvl>
    <w:lvl w:ilvl="2" w:tplc="F5E027F0">
      <w:start w:val="1"/>
      <w:numFmt w:val="bullet"/>
      <w:lvlText w:val=""/>
      <w:lvlJc w:val="left"/>
      <w:pPr>
        <w:ind w:left="2160" w:hanging="360"/>
      </w:pPr>
      <w:rPr>
        <w:rFonts w:hint="default" w:ascii="Wingdings" w:hAnsi="Wingdings"/>
      </w:rPr>
    </w:lvl>
    <w:lvl w:ilvl="3" w:tplc="92BCD4D8">
      <w:start w:val="1"/>
      <w:numFmt w:val="bullet"/>
      <w:lvlText w:val=""/>
      <w:lvlJc w:val="left"/>
      <w:pPr>
        <w:ind w:left="2880" w:hanging="360"/>
      </w:pPr>
      <w:rPr>
        <w:rFonts w:hint="default" w:ascii="Symbol" w:hAnsi="Symbol"/>
      </w:rPr>
    </w:lvl>
    <w:lvl w:ilvl="4" w:tplc="12BAABD4">
      <w:start w:val="1"/>
      <w:numFmt w:val="bullet"/>
      <w:lvlText w:val="o"/>
      <w:lvlJc w:val="left"/>
      <w:pPr>
        <w:ind w:left="3600" w:hanging="360"/>
      </w:pPr>
      <w:rPr>
        <w:rFonts w:hint="default" w:ascii="Courier New" w:hAnsi="Courier New"/>
      </w:rPr>
    </w:lvl>
    <w:lvl w:ilvl="5" w:tplc="61325068">
      <w:start w:val="1"/>
      <w:numFmt w:val="bullet"/>
      <w:lvlText w:val=""/>
      <w:lvlJc w:val="left"/>
      <w:pPr>
        <w:ind w:left="4320" w:hanging="360"/>
      </w:pPr>
      <w:rPr>
        <w:rFonts w:hint="default" w:ascii="Wingdings" w:hAnsi="Wingdings"/>
      </w:rPr>
    </w:lvl>
    <w:lvl w:ilvl="6" w:tplc="F80C886A">
      <w:start w:val="1"/>
      <w:numFmt w:val="bullet"/>
      <w:lvlText w:val=""/>
      <w:lvlJc w:val="left"/>
      <w:pPr>
        <w:ind w:left="5040" w:hanging="360"/>
      </w:pPr>
      <w:rPr>
        <w:rFonts w:hint="default" w:ascii="Symbol" w:hAnsi="Symbol"/>
      </w:rPr>
    </w:lvl>
    <w:lvl w:ilvl="7" w:tplc="B47C8858">
      <w:start w:val="1"/>
      <w:numFmt w:val="bullet"/>
      <w:lvlText w:val="o"/>
      <w:lvlJc w:val="left"/>
      <w:pPr>
        <w:ind w:left="5760" w:hanging="360"/>
      </w:pPr>
      <w:rPr>
        <w:rFonts w:hint="default" w:ascii="Courier New" w:hAnsi="Courier New"/>
      </w:rPr>
    </w:lvl>
    <w:lvl w:ilvl="8" w:tplc="40F2DDB2">
      <w:start w:val="1"/>
      <w:numFmt w:val="bullet"/>
      <w:lvlText w:val=""/>
      <w:lvlJc w:val="left"/>
      <w:pPr>
        <w:ind w:left="6480" w:hanging="360"/>
      </w:pPr>
      <w:rPr>
        <w:rFonts w:hint="default" w:ascii="Wingdings" w:hAnsi="Wingdings"/>
      </w:rPr>
    </w:lvl>
  </w:abstractNum>
  <w:num w:numId="65">
    <w:abstractNumId w:val="64"/>
  </w:num>
  <w:num w:numId="64">
    <w:abstractNumId w:val="63"/>
  </w:num>
  <w:num w:numId="63">
    <w:abstractNumId w:val="62"/>
  </w:num>
  <w:num w:numId="1" w16cid:durableId="473717007">
    <w:abstractNumId w:val="23"/>
  </w:num>
  <w:num w:numId="2" w16cid:durableId="1364090595">
    <w:abstractNumId w:val="27"/>
  </w:num>
  <w:num w:numId="3" w16cid:durableId="1730422884">
    <w:abstractNumId w:val="5"/>
  </w:num>
  <w:num w:numId="4" w16cid:durableId="1030568890">
    <w:abstractNumId w:val="35"/>
  </w:num>
  <w:num w:numId="5" w16cid:durableId="1106921360">
    <w:abstractNumId w:val="34"/>
  </w:num>
  <w:num w:numId="6" w16cid:durableId="301228132">
    <w:abstractNumId w:val="10"/>
  </w:num>
  <w:num w:numId="7" w16cid:durableId="22875489">
    <w:abstractNumId w:val="61"/>
  </w:num>
  <w:num w:numId="8" w16cid:durableId="941376924">
    <w:abstractNumId w:val="60"/>
  </w:num>
  <w:num w:numId="9" w16cid:durableId="681593988">
    <w:abstractNumId w:val="38"/>
  </w:num>
  <w:num w:numId="10" w16cid:durableId="1621499516">
    <w:abstractNumId w:val="37"/>
  </w:num>
  <w:num w:numId="11" w16cid:durableId="556163005">
    <w:abstractNumId w:val="28"/>
  </w:num>
  <w:num w:numId="12" w16cid:durableId="1388803220">
    <w:abstractNumId w:val="50"/>
  </w:num>
  <w:num w:numId="13" w16cid:durableId="1662006396">
    <w:abstractNumId w:val="13"/>
  </w:num>
  <w:num w:numId="14" w16cid:durableId="1414083236">
    <w:abstractNumId w:val="32"/>
  </w:num>
  <w:num w:numId="15" w16cid:durableId="1983582991">
    <w:abstractNumId w:val="49"/>
  </w:num>
  <w:num w:numId="16" w16cid:durableId="1659337346">
    <w:abstractNumId w:val="26"/>
  </w:num>
  <w:num w:numId="17" w16cid:durableId="1556892523">
    <w:abstractNumId w:val="17"/>
  </w:num>
  <w:num w:numId="18" w16cid:durableId="972324369">
    <w:abstractNumId w:val="55"/>
  </w:num>
  <w:num w:numId="19" w16cid:durableId="1243024250">
    <w:abstractNumId w:val="31"/>
  </w:num>
  <w:num w:numId="20" w16cid:durableId="404230377">
    <w:abstractNumId w:val="22"/>
  </w:num>
  <w:num w:numId="21" w16cid:durableId="1589732239">
    <w:abstractNumId w:val="57"/>
  </w:num>
  <w:num w:numId="22" w16cid:durableId="1134449802">
    <w:abstractNumId w:val="53"/>
  </w:num>
  <w:num w:numId="23" w16cid:durableId="1758208794">
    <w:abstractNumId w:val="45"/>
  </w:num>
  <w:num w:numId="24" w16cid:durableId="1290933656">
    <w:abstractNumId w:val="51"/>
  </w:num>
  <w:num w:numId="25" w16cid:durableId="528834971">
    <w:abstractNumId w:val="56"/>
  </w:num>
  <w:num w:numId="26" w16cid:durableId="861555455">
    <w:abstractNumId w:val="33"/>
  </w:num>
  <w:num w:numId="27" w16cid:durableId="120851178">
    <w:abstractNumId w:val="29"/>
  </w:num>
  <w:num w:numId="28" w16cid:durableId="1249920430">
    <w:abstractNumId w:val="18"/>
  </w:num>
  <w:num w:numId="29" w16cid:durableId="1840922788">
    <w:abstractNumId w:val="40"/>
  </w:num>
  <w:num w:numId="30" w16cid:durableId="747263008">
    <w:abstractNumId w:val="16"/>
  </w:num>
  <w:num w:numId="31" w16cid:durableId="862747984">
    <w:abstractNumId w:val="3"/>
  </w:num>
  <w:num w:numId="32" w16cid:durableId="1327259">
    <w:abstractNumId w:val="36"/>
  </w:num>
  <w:num w:numId="33" w16cid:durableId="2119181758">
    <w:abstractNumId w:val="8"/>
  </w:num>
  <w:num w:numId="34" w16cid:durableId="1024092191">
    <w:abstractNumId w:val="11"/>
  </w:num>
  <w:num w:numId="35" w16cid:durableId="1996491027">
    <w:abstractNumId w:val="24"/>
  </w:num>
  <w:num w:numId="36" w16cid:durableId="497574815">
    <w:abstractNumId w:val="48"/>
  </w:num>
  <w:num w:numId="37" w16cid:durableId="693653637">
    <w:abstractNumId w:val="41"/>
  </w:num>
  <w:num w:numId="38" w16cid:durableId="1536311756">
    <w:abstractNumId w:val="21"/>
  </w:num>
  <w:num w:numId="39" w16cid:durableId="911962722">
    <w:abstractNumId w:val="47"/>
  </w:num>
  <w:num w:numId="40" w16cid:durableId="1510875024">
    <w:abstractNumId w:val="30"/>
  </w:num>
  <w:num w:numId="41" w16cid:durableId="1320771003">
    <w:abstractNumId w:val="59"/>
  </w:num>
  <w:num w:numId="42" w16cid:durableId="1853060296">
    <w:abstractNumId w:val="1"/>
  </w:num>
  <w:num w:numId="43" w16cid:durableId="553388986">
    <w:abstractNumId w:val="0"/>
  </w:num>
  <w:num w:numId="44" w16cid:durableId="1814104277">
    <w:abstractNumId w:val="12"/>
  </w:num>
  <w:num w:numId="45" w16cid:durableId="762340787">
    <w:abstractNumId w:val="46"/>
  </w:num>
  <w:num w:numId="46" w16cid:durableId="1073308230">
    <w:abstractNumId w:val="39"/>
  </w:num>
  <w:num w:numId="47" w16cid:durableId="1816482116">
    <w:abstractNumId w:val="6"/>
  </w:num>
  <w:num w:numId="48" w16cid:durableId="1736468726">
    <w:abstractNumId w:val="54"/>
  </w:num>
  <w:num w:numId="49" w16cid:durableId="956566999">
    <w:abstractNumId w:val="25"/>
  </w:num>
  <w:num w:numId="50" w16cid:durableId="956910653">
    <w:abstractNumId w:val="9"/>
  </w:num>
  <w:num w:numId="51" w16cid:durableId="1950508470">
    <w:abstractNumId w:val="43"/>
  </w:num>
  <w:num w:numId="52" w16cid:durableId="45839240">
    <w:abstractNumId w:val="20"/>
  </w:num>
  <w:num w:numId="53" w16cid:durableId="1585261541">
    <w:abstractNumId w:val="42"/>
  </w:num>
  <w:num w:numId="54" w16cid:durableId="1972444814">
    <w:abstractNumId w:val="14"/>
  </w:num>
  <w:num w:numId="55" w16cid:durableId="545680652">
    <w:abstractNumId w:val="2"/>
  </w:num>
  <w:num w:numId="56" w16cid:durableId="1790271063">
    <w:abstractNumId w:val="15"/>
  </w:num>
  <w:num w:numId="57" w16cid:durableId="1319315">
    <w:abstractNumId w:val="7"/>
  </w:num>
  <w:num w:numId="58" w16cid:durableId="1960837576">
    <w:abstractNumId w:val="19"/>
  </w:num>
  <w:num w:numId="59" w16cid:durableId="784928488">
    <w:abstractNumId w:val="44"/>
  </w:num>
  <w:num w:numId="60" w16cid:durableId="767584246">
    <w:abstractNumId w:val="52"/>
  </w:num>
  <w:num w:numId="61" w16cid:durableId="803691881">
    <w:abstractNumId w:val="4"/>
  </w:num>
  <w:num w:numId="62" w16cid:durableId="1949310092">
    <w:abstractNumId w:val="58"/>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047F"/>
    <w:rsid w:val="00032E44"/>
    <w:rsid w:val="000333AF"/>
    <w:rsid w:val="0004211E"/>
    <w:rsid w:val="00043DE8"/>
    <w:rsid w:val="00055597"/>
    <w:rsid w:val="0006349A"/>
    <w:rsid w:val="00067C61"/>
    <w:rsid w:val="0007275E"/>
    <w:rsid w:val="00077389"/>
    <w:rsid w:val="00081307"/>
    <w:rsid w:val="00084CBC"/>
    <w:rsid w:val="0008711C"/>
    <w:rsid w:val="0008B886"/>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07992"/>
    <w:rsid w:val="0010EFF9"/>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2FD04B"/>
    <w:rsid w:val="00300217"/>
    <w:rsid w:val="0030590F"/>
    <w:rsid w:val="003072FE"/>
    <w:rsid w:val="003111A5"/>
    <w:rsid w:val="00311291"/>
    <w:rsid w:val="0032294D"/>
    <w:rsid w:val="00323074"/>
    <w:rsid w:val="00324D21"/>
    <w:rsid w:val="00329233"/>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C0C23"/>
    <w:rsid w:val="003C43F3"/>
    <w:rsid w:val="003D232A"/>
    <w:rsid w:val="003D63D2"/>
    <w:rsid w:val="003D6DA4"/>
    <w:rsid w:val="003E62CE"/>
    <w:rsid w:val="003F0BAA"/>
    <w:rsid w:val="003F0CC8"/>
    <w:rsid w:val="00417373"/>
    <w:rsid w:val="004173DE"/>
    <w:rsid w:val="00421AAD"/>
    <w:rsid w:val="0043055F"/>
    <w:rsid w:val="00431B43"/>
    <w:rsid w:val="00437409"/>
    <w:rsid w:val="00444765"/>
    <w:rsid w:val="00455073"/>
    <w:rsid w:val="00461C46"/>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6DAAD"/>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60C8"/>
    <w:rsid w:val="00770577"/>
    <w:rsid w:val="0077357D"/>
    <w:rsid w:val="007746FB"/>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6CA88"/>
    <w:rsid w:val="008751DD"/>
    <w:rsid w:val="00875A6B"/>
    <w:rsid w:val="008774FF"/>
    <w:rsid w:val="0088142C"/>
    <w:rsid w:val="00883444"/>
    <w:rsid w:val="0088589D"/>
    <w:rsid w:val="008963AA"/>
    <w:rsid w:val="008A4CE0"/>
    <w:rsid w:val="008C2857"/>
    <w:rsid w:val="008C44FD"/>
    <w:rsid w:val="008C45FD"/>
    <w:rsid w:val="008C6D9F"/>
    <w:rsid w:val="008D7574"/>
    <w:rsid w:val="008DF1BD"/>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7969F"/>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EC6FD"/>
    <w:rsid w:val="009F24BD"/>
    <w:rsid w:val="009F41CC"/>
    <w:rsid w:val="009F5F11"/>
    <w:rsid w:val="00A01EA6"/>
    <w:rsid w:val="00A035AA"/>
    <w:rsid w:val="00A037A5"/>
    <w:rsid w:val="00A06321"/>
    <w:rsid w:val="00A06531"/>
    <w:rsid w:val="00A1246E"/>
    <w:rsid w:val="00A14DF4"/>
    <w:rsid w:val="00A217AF"/>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5224A"/>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A47F2"/>
    <w:rsid w:val="00CB7E3A"/>
    <w:rsid w:val="00CC7022"/>
    <w:rsid w:val="00CD18DF"/>
    <w:rsid w:val="00CD4BA7"/>
    <w:rsid w:val="00CD78F8"/>
    <w:rsid w:val="00CD7993"/>
    <w:rsid w:val="00CE0F72"/>
    <w:rsid w:val="00CF0B99"/>
    <w:rsid w:val="00CF60E1"/>
    <w:rsid w:val="00CF61FF"/>
    <w:rsid w:val="00D03F5E"/>
    <w:rsid w:val="00D154C5"/>
    <w:rsid w:val="00D16742"/>
    <w:rsid w:val="00D22F01"/>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82640"/>
    <w:rsid w:val="00E8576E"/>
    <w:rsid w:val="00E90A94"/>
    <w:rsid w:val="00E97412"/>
    <w:rsid w:val="00EA21BB"/>
    <w:rsid w:val="00EA68E0"/>
    <w:rsid w:val="00EB5BF4"/>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5162"/>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00DF32"/>
    <w:rsid w:val="010FA3BE"/>
    <w:rsid w:val="01144220"/>
    <w:rsid w:val="0115F700"/>
    <w:rsid w:val="0117FA24"/>
    <w:rsid w:val="0123DC63"/>
    <w:rsid w:val="0136C8CD"/>
    <w:rsid w:val="014FD7DA"/>
    <w:rsid w:val="015F3E2C"/>
    <w:rsid w:val="01859C35"/>
    <w:rsid w:val="01A1978D"/>
    <w:rsid w:val="01CC8405"/>
    <w:rsid w:val="01CCCD4D"/>
    <w:rsid w:val="01E1B96F"/>
    <w:rsid w:val="022EC08D"/>
    <w:rsid w:val="0241C57C"/>
    <w:rsid w:val="0247163A"/>
    <w:rsid w:val="025DC65C"/>
    <w:rsid w:val="026E7B6D"/>
    <w:rsid w:val="027E927A"/>
    <w:rsid w:val="027EAB4A"/>
    <w:rsid w:val="029CAF93"/>
    <w:rsid w:val="02AE0796"/>
    <w:rsid w:val="02B3C7AF"/>
    <w:rsid w:val="02C18605"/>
    <w:rsid w:val="02CCADFA"/>
    <w:rsid w:val="02E2E4B1"/>
    <w:rsid w:val="02EC5D29"/>
    <w:rsid w:val="02F875DB"/>
    <w:rsid w:val="030A3227"/>
    <w:rsid w:val="0318A6F4"/>
    <w:rsid w:val="031F52F6"/>
    <w:rsid w:val="03216C96"/>
    <w:rsid w:val="0355D4A3"/>
    <w:rsid w:val="039C581D"/>
    <w:rsid w:val="039CBEEA"/>
    <w:rsid w:val="03A5463E"/>
    <w:rsid w:val="03ADB75D"/>
    <w:rsid w:val="03B20068"/>
    <w:rsid w:val="03C151CF"/>
    <w:rsid w:val="03CE5344"/>
    <w:rsid w:val="03E28572"/>
    <w:rsid w:val="03EC6B36"/>
    <w:rsid w:val="0402DE5C"/>
    <w:rsid w:val="040BFD39"/>
    <w:rsid w:val="041B256F"/>
    <w:rsid w:val="0422AA3E"/>
    <w:rsid w:val="0437F006"/>
    <w:rsid w:val="044A3B3B"/>
    <w:rsid w:val="04525F5D"/>
    <w:rsid w:val="0458650F"/>
    <w:rsid w:val="045879A5"/>
    <w:rsid w:val="04637A9A"/>
    <w:rsid w:val="0468A7E4"/>
    <w:rsid w:val="0469F797"/>
    <w:rsid w:val="046E698F"/>
    <w:rsid w:val="04708B53"/>
    <w:rsid w:val="0493600F"/>
    <w:rsid w:val="0498A556"/>
    <w:rsid w:val="04AC465A"/>
    <w:rsid w:val="04E5AF13"/>
    <w:rsid w:val="0546157A"/>
    <w:rsid w:val="054C28DF"/>
    <w:rsid w:val="0555B858"/>
    <w:rsid w:val="0563C089"/>
    <w:rsid w:val="0570CCDC"/>
    <w:rsid w:val="058ABE29"/>
    <w:rsid w:val="05AECD4C"/>
    <w:rsid w:val="05B6A0F9"/>
    <w:rsid w:val="05C0B899"/>
    <w:rsid w:val="05CF058E"/>
    <w:rsid w:val="05F71E53"/>
    <w:rsid w:val="0611D899"/>
    <w:rsid w:val="06163ED8"/>
    <w:rsid w:val="06266D45"/>
    <w:rsid w:val="062FECE1"/>
    <w:rsid w:val="0634F723"/>
    <w:rsid w:val="067511EB"/>
    <w:rsid w:val="06813C8B"/>
    <w:rsid w:val="069D9638"/>
    <w:rsid w:val="06A28A79"/>
    <w:rsid w:val="06C979F9"/>
    <w:rsid w:val="06D094AF"/>
    <w:rsid w:val="06DEA842"/>
    <w:rsid w:val="06F374E0"/>
    <w:rsid w:val="0719E8FB"/>
    <w:rsid w:val="074023B6"/>
    <w:rsid w:val="0756DF57"/>
    <w:rsid w:val="0758FB14"/>
    <w:rsid w:val="07646F4A"/>
    <w:rsid w:val="077504AC"/>
    <w:rsid w:val="07852A69"/>
    <w:rsid w:val="079572AD"/>
    <w:rsid w:val="07994050"/>
    <w:rsid w:val="07B173E6"/>
    <w:rsid w:val="07C1AB46"/>
    <w:rsid w:val="07F22E12"/>
    <w:rsid w:val="081706DA"/>
    <w:rsid w:val="082361C3"/>
    <w:rsid w:val="08459232"/>
    <w:rsid w:val="0853C733"/>
    <w:rsid w:val="08830053"/>
    <w:rsid w:val="088A5CFB"/>
    <w:rsid w:val="088CC270"/>
    <w:rsid w:val="08B45ADC"/>
    <w:rsid w:val="08C65860"/>
    <w:rsid w:val="08E2D99E"/>
    <w:rsid w:val="08E9AC62"/>
    <w:rsid w:val="09271655"/>
    <w:rsid w:val="09350643"/>
    <w:rsid w:val="0941251A"/>
    <w:rsid w:val="0944BDE6"/>
    <w:rsid w:val="094A999C"/>
    <w:rsid w:val="096C7A54"/>
    <w:rsid w:val="0983A6AE"/>
    <w:rsid w:val="09A43682"/>
    <w:rsid w:val="09B30255"/>
    <w:rsid w:val="09EB405C"/>
    <w:rsid w:val="0A03E2E4"/>
    <w:rsid w:val="0A0DC5DB"/>
    <w:rsid w:val="0A21CD85"/>
    <w:rsid w:val="0A21D21D"/>
    <w:rsid w:val="0A5D6460"/>
    <w:rsid w:val="0A6298B3"/>
    <w:rsid w:val="0A7BAB6B"/>
    <w:rsid w:val="0A9D2524"/>
    <w:rsid w:val="0AB8EDB9"/>
    <w:rsid w:val="0AE8E576"/>
    <w:rsid w:val="0AF6A56E"/>
    <w:rsid w:val="0AF70FDE"/>
    <w:rsid w:val="0B565108"/>
    <w:rsid w:val="0B89D65D"/>
    <w:rsid w:val="0BD96529"/>
    <w:rsid w:val="0BF4C39D"/>
    <w:rsid w:val="0BF7A6E7"/>
    <w:rsid w:val="0BF93446"/>
    <w:rsid w:val="0C13AE26"/>
    <w:rsid w:val="0C3CDA62"/>
    <w:rsid w:val="0C5B5970"/>
    <w:rsid w:val="0C76C2BC"/>
    <w:rsid w:val="0C8D1A8C"/>
    <w:rsid w:val="0C936CF9"/>
    <w:rsid w:val="0CBA0090"/>
    <w:rsid w:val="0CC623CD"/>
    <w:rsid w:val="0CDD3B4A"/>
    <w:rsid w:val="0CF00E74"/>
    <w:rsid w:val="0D10C0E3"/>
    <w:rsid w:val="0D2EEA2B"/>
    <w:rsid w:val="0D3E77F5"/>
    <w:rsid w:val="0D407387"/>
    <w:rsid w:val="0D4F6748"/>
    <w:rsid w:val="0D5657DE"/>
    <w:rsid w:val="0D605BC5"/>
    <w:rsid w:val="0D9791E4"/>
    <w:rsid w:val="0D9F85A3"/>
    <w:rsid w:val="0DCB18A5"/>
    <w:rsid w:val="0DD3A67A"/>
    <w:rsid w:val="0DE7B9F3"/>
    <w:rsid w:val="0DEAE8A1"/>
    <w:rsid w:val="0DEBEEDD"/>
    <w:rsid w:val="0DEC4E34"/>
    <w:rsid w:val="0DF33265"/>
    <w:rsid w:val="0E0735B8"/>
    <w:rsid w:val="0E208299"/>
    <w:rsid w:val="0E4DC322"/>
    <w:rsid w:val="0E790BAB"/>
    <w:rsid w:val="0E8812AD"/>
    <w:rsid w:val="0E9B0F7E"/>
    <w:rsid w:val="0EAC1E6C"/>
    <w:rsid w:val="0EB137CE"/>
    <w:rsid w:val="0ECE55BE"/>
    <w:rsid w:val="0EE98A15"/>
    <w:rsid w:val="0EF358D4"/>
    <w:rsid w:val="0F00EF3D"/>
    <w:rsid w:val="0F0DA2BC"/>
    <w:rsid w:val="0F1398CB"/>
    <w:rsid w:val="0F525B4A"/>
    <w:rsid w:val="0FA08921"/>
    <w:rsid w:val="0FA30619"/>
    <w:rsid w:val="0FB815C1"/>
    <w:rsid w:val="0FBDB8DF"/>
    <w:rsid w:val="0FD612B6"/>
    <w:rsid w:val="0FEB5205"/>
    <w:rsid w:val="1028CC93"/>
    <w:rsid w:val="102B5080"/>
    <w:rsid w:val="1051A8C9"/>
    <w:rsid w:val="10679A86"/>
    <w:rsid w:val="109AA69D"/>
    <w:rsid w:val="10A96F6D"/>
    <w:rsid w:val="10AD5AC2"/>
    <w:rsid w:val="10B71E33"/>
    <w:rsid w:val="1103FA6A"/>
    <w:rsid w:val="11052AB8"/>
    <w:rsid w:val="112599C1"/>
    <w:rsid w:val="11572D5B"/>
    <w:rsid w:val="117BB0F1"/>
    <w:rsid w:val="119AE3F0"/>
    <w:rsid w:val="119B0B18"/>
    <w:rsid w:val="119C1E2B"/>
    <w:rsid w:val="11A285B5"/>
    <w:rsid w:val="11B0CDB3"/>
    <w:rsid w:val="11B4D80D"/>
    <w:rsid w:val="11C5BBE9"/>
    <w:rsid w:val="11D100FE"/>
    <w:rsid w:val="11E90B95"/>
    <w:rsid w:val="11E9F40E"/>
    <w:rsid w:val="11F9F08E"/>
    <w:rsid w:val="120B7025"/>
    <w:rsid w:val="12170E36"/>
    <w:rsid w:val="124F9183"/>
    <w:rsid w:val="129317E3"/>
    <w:rsid w:val="129537AC"/>
    <w:rsid w:val="12AEEBA1"/>
    <w:rsid w:val="12B22047"/>
    <w:rsid w:val="12BF2199"/>
    <w:rsid w:val="12D4604E"/>
    <w:rsid w:val="12EBE655"/>
    <w:rsid w:val="131DEB3A"/>
    <w:rsid w:val="1324D9DC"/>
    <w:rsid w:val="13323BEE"/>
    <w:rsid w:val="133D5AF8"/>
    <w:rsid w:val="133E136B"/>
    <w:rsid w:val="133F5097"/>
    <w:rsid w:val="135E4CBC"/>
    <w:rsid w:val="13906F42"/>
    <w:rsid w:val="13E3D677"/>
    <w:rsid w:val="14096554"/>
    <w:rsid w:val="143A6E95"/>
    <w:rsid w:val="147E997C"/>
    <w:rsid w:val="148E0D4D"/>
    <w:rsid w:val="14A61D83"/>
    <w:rsid w:val="14B121C0"/>
    <w:rsid w:val="14D61C2E"/>
    <w:rsid w:val="14FA7CC2"/>
    <w:rsid w:val="15121025"/>
    <w:rsid w:val="15464025"/>
    <w:rsid w:val="154EB2D9"/>
    <w:rsid w:val="1580039D"/>
    <w:rsid w:val="1582AB01"/>
    <w:rsid w:val="1589C791"/>
    <w:rsid w:val="159276F7"/>
    <w:rsid w:val="15AF43DC"/>
    <w:rsid w:val="15E2912B"/>
    <w:rsid w:val="15EBA64F"/>
    <w:rsid w:val="15EEB577"/>
    <w:rsid w:val="15F91F40"/>
    <w:rsid w:val="1603B9A8"/>
    <w:rsid w:val="160CE266"/>
    <w:rsid w:val="16143FDB"/>
    <w:rsid w:val="1639C285"/>
    <w:rsid w:val="16447491"/>
    <w:rsid w:val="164696D1"/>
    <w:rsid w:val="1652EAE2"/>
    <w:rsid w:val="1680D612"/>
    <w:rsid w:val="16A74AFD"/>
    <w:rsid w:val="16BC685D"/>
    <w:rsid w:val="16D2297F"/>
    <w:rsid w:val="16D88028"/>
    <w:rsid w:val="16ED6406"/>
    <w:rsid w:val="171613A7"/>
    <w:rsid w:val="17319E10"/>
    <w:rsid w:val="1793A031"/>
    <w:rsid w:val="17AF971A"/>
    <w:rsid w:val="17B1E7B7"/>
    <w:rsid w:val="17C5FBF0"/>
    <w:rsid w:val="17FC0324"/>
    <w:rsid w:val="1811E54C"/>
    <w:rsid w:val="181683FA"/>
    <w:rsid w:val="182A78AD"/>
    <w:rsid w:val="1857C2BE"/>
    <w:rsid w:val="187DA054"/>
    <w:rsid w:val="187F01FF"/>
    <w:rsid w:val="18882993"/>
    <w:rsid w:val="18904ECB"/>
    <w:rsid w:val="189C6480"/>
    <w:rsid w:val="18D23E42"/>
    <w:rsid w:val="18D8F7A2"/>
    <w:rsid w:val="18E8D14C"/>
    <w:rsid w:val="18F5E2D2"/>
    <w:rsid w:val="192387AF"/>
    <w:rsid w:val="192D4880"/>
    <w:rsid w:val="193B2894"/>
    <w:rsid w:val="193B2894"/>
    <w:rsid w:val="193CFF17"/>
    <w:rsid w:val="194337A1"/>
    <w:rsid w:val="194BE09D"/>
    <w:rsid w:val="194E7E2B"/>
    <w:rsid w:val="19514D49"/>
    <w:rsid w:val="196B7E85"/>
    <w:rsid w:val="19713373"/>
    <w:rsid w:val="19A35DF9"/>
    <w:rsid w:val="19B42F27"/>
    <w:rsid w:val="19C88433"/>
    <w:rsid w:val="19CE7B51"/>
    <w:rsid w:val="19D53696"/>
    <w:rsid w:val="19DD963C"/>
    <w:rsid w:val="19EA0036"/>
    <w:rsid w:val="19EF3686"/>
    <w:rsid w:val="19EFC73A"/>
    <w:rsid w:val="19FA5573"/>
    <w:rsid w:val="1A215E3B"/>
    <w:rsid w:val="1A25EF4E"/>
    <w:rsid w:val="1A26BCA5"/>
    <w:rsid w:val="1A2CEFF0"/>
    <w:rsid w:val="1A31A3F1"/>
    <w:rsid w:val="1A3A88C7"/>
    <w:rsid w:val="1A463E60"/>
    <w:rsid w:val="1A4F24F1"/>
    <w:rsid w:val="1A75CCC3"/>
    <w:rsid w:val="1A7D5249"/>
    <w:rsid w:val="1ACD699D"/>
    <w:rsid w:val="1AD3A776"/>
    <w:rsid w:val="1AF847ED"/>
    <w:rsid w:val="1B0D33A8"/>
    <w:rsid w:val="1B34FC5F"/>
    <w:rsid w:val="1B3F2E5A"/>
    <w:rsid w:val="1B58914D"/>
    <w:rsid w:val="1B6AEBD9"/>
    <w:rsid w:val="1B71FF21"/>
    <w:rsid w:val="1B76080B"/>
    <w:rsid w:val="1BAFDEE2"/>
    <w:rsid w:val="1BD957ED"/>
    <w:rsid w:val="1C1ACC6C"/>
    <w:rsid w:val="1C2F7BD8"/>
    <w:rsid w:val="1C464810"/>
    <w:rsid w:val="1C88B51E"/>
    <w:rsid w:val="1C97E859"/>
    <w:rsid w:val="1CA35AE7"/>
    <w:rsid w:val="1CCCB9DB"/>
    <w:rsid w:val="1CD0CCC0"/>
    <w:rsid w:val="1CD5DFD5"/>
    <w:rsid w:val="1CE07337"/>
    <w:rsid w:val="1D6E5527"/>
    <w:rsid w:val="1D7038B9"/>
    <w:rsid w:val="1D792C80"/>
    <w:rsid w:val="1D92466F"/>
    <w:rsid w:val="1D9F061A"/>
    <w:rsid w:val="1DA15637"/>
    <w:rsid w:val="1DC7C5CE"/>
    <w:rsid w:val="1DF86653"/>
    <w:rsid w:val="1E043125"/>
    <w:rsid w:val="1E232691"/>
    <w:rsid w:val="1E2C6DED"/>
    <w:rsid w:val="1E457C2C"/>
    <w:rsid w:val="1E697E46"/>
    <w:rsid w:val="1E78C0DF"/>
    <w:rsid w:val="1E804B08"/>
    <w:rsid w:val="1E98CA0E"/>
    <w:rsid w:val="1E9DA179"/>
    <w:rsid w:val="1EA32EA5"/>
    <w:rsid w:val="1EB45117"/>
    <w:rsid w:val="1ECC6637"/>
    <w:rsid w:val="1EE6590D"/>
    <w:rsid w:val="1F111C75"/>
    <w:rsid w:val="1F4FEF2A"/>
    <w:rsid w:val="1F5D85CD"/>
    <w:rsid w:val="1F5F2218"/>
    <w:rsid w:val="1F6041D9"/>
    <w:rsid w:val="1F9575DE"/>
    <w:rsid w:val="1FA07B7B"/>
    <w:rsid w:val="1FA75E2E"/>
    <w:rsid w:val="1FB6455E"/>
    <w:rsid w:val="1FBA86A6"/>
    <w:rsid w:val="200CCA4B"/>
    <w:rsid w:val="2020BBE6"/>
    <w:rsid w:val="2036927B"/>
    <w:rsid w:val="2047537E"/>
    <w:rsid w:val="2058593F"/>
    <w:rsid w:val="20697AB0"/>
    <w:rsid w:val="2070E42F"/>
    <w:rsid w:val="20898885"/>
    <w:rsid w:val="208C3760"/>
    <w:rsid w:val="208FABC4"/>
    <w:rsid w:val="20C0FB8F"/>
    <w:rsid w:val="20C66C88"/>
    <w:rsid w:val="20C68753"/>
    <w:rsid w:val="20F85FC1"/>
    <w:rsid w:val="2106D1AF"/>
    <w:rsid w:val="21170D13"/>
    <w:rsid w:val="21649757"/>
    <w:rsid w:val="2179331F"/>
    <w:rsid w:val="2183BA30"/>
    <w:rsid w:val="21C70E3C"/>
    <w:rsid w:val="21C98EA1"/>
    <w:rsid w:val="21D569E9"/>
    <w:rsid w:val="220923F7"/>
    <w:rsid w:val="2215F4EC"/>
    <w:rsid w:val="221D01FD"/>
    <w:rsid w:val="221DF9CF"/>
    <w:rsid w:val="222FDCB0"/>
    <w:rsid w:val="2246AA55"/>
    <w:rsid w:val="224718B7"/>
    <w:rsid w:val="226357B4"/>
    <w:rsid w:val="22655BEE"/>
    <w:rsid w:val="228CF756"/>
    <w:rsid w:val="22B27189"/>
    <w:rsid w:val="22B43DF7"/>
    <w:rsid w:val="22B5624C"/>
    <w:rsid w:val="22D7171A"/>
    <w:rsid w:val="22E05CC6"/>
    <w:rsid w:val="22EF39F2"/>
    <w:rsid w:val="22F54299"/>
    <w:rsid w:val="2309CF3C"/>
    <w:rsid w:val="2313484F"/>
    <w:rsid w:val="234B9495"/>
    <w:rsid w:val="235B493C"/>
    <w:rsid w:val="237853A3"/>
    <w:rsid w:val="237C87AB"/>
    <w:rsid w:val="2382DC82"/>
    <w:rsid w:val="23DF984E"/>
    <w:rsid w:val="23DFCCDE"/>
    <w:rsid w:val="23ECEA5D"/>
    <w:rsid w:val="2416E40C"/>
    <w:rsid w:val="241AF6BC"/>
    <w:rsid w:val="241D1B50"/>
    <w:rsid w:val="241D4006"/>
    <w:rsid w:val="2448CE05"/>
    <w:rsid w:val="2464E4B4"/>
    <w:rsid w:val="249A9632"/>
    <w:rsid w:val="24A51741"/>
    <w:rsid w:val="24A67DC2"/>
    <w:rsid w:val="24B6C878"/>
    <w:rsid w:val="250078E7"/>
    <w:rsid w:val="25134C11"/>
    <w:rsid w:val="25280369"/>
    <w:rsid w:val="257742A5"/>
    <w:rsid w:val="257FF509"/>
    <w:rsid w:val="25807315"/>
    <w:rsid w:val="25825637"/>
    <w:rsid w:val="25877186"/>
    <w:rsid w:val="2591CA20"/>
    <w:rsid w:val="25A2DB18"/>
    <w:rsid w:val="25B3903F"/>
    <w:rsid w:val="25D4B4AD"/>
    <w:rsid w:val="261A7C92"/>
    <w:rsid w:val="26667AAA"/>
    <w:rsid w:val="266E02C6"/>
    <w:rsid w:val="2677F0A5"/>
    <w:rsid w:val="2680172C"/>
    <w:rsid w:val="268E4500"/>
    <w:rsid w:val="2693C57D"/>
    <w:rsid w:val="26D99D96"/>
    <w:rsid w:val="26EB1F4E"/>
    <w:rsid w:val="26EB49F9"/>
    <w:rsid w:val="26FB9B52"/>
    <w:rsid w:val="27493A7D"/>
    <w:rsid w:val="2780430B"/>
    <w:rsid w:val="27B3505C"/>
    <w:rsid w:val="27C9B81C"/>
    <w:rsid w:val="27D87741"/>
    <w:rsid w:val="27E52DE5"/>
    <w:rsid w:val="27F78359"/>
    <w:rsid w:val="2800362F"/>
    <w:rsid w:val="28024B0B"/>
    <w:rsid w:val="281E085E"/>
    <w:rsid w:val="282478B8"/>
    <w:rsid w:val="2847550B"/>
    <w:rsid w:val="286D38FE"/>
    <w:rsid w:val="28CFE2AD"/>
    <w:rsid w:val="28E1D50F"/>
    <w:rsid w:val="28F6B35F"/>
    <w:rsid w:val="29136618"/>
    <w:rsid w:val="291A1DBE"/>
    <w:rsid w:val="2925E84F"/>
    <w:rsid w:val="292BC2CA"/>
    <w:rsid w:val="2949DC08"/>
    <w:rsid w:val="29535E7C"/>
    <w:rsid w:val="295CE633"/>
    <w:rsid w:val="2972B63D"/>
    <w:rsid w:val="2985EB11"/>
    <w:rsid w:val="298E7849"/>
    <w:rsid w:val="299B28E1"/>
    <w:rsid w:val="29DFB337"/>
    <w:rsid w:val="2A1A4DE8"/>
    <w:rsid w:val="2A5864E8"/>
    <w:rsid w:val="2A6221A7"/>
    <w:rsid w:val="2A6BB30E"/>
    <w:rsid w:val="2A6DB35C"/>
    <w:rsid w:val="2A73FFF9"/>
    <w:rsid w:val="2A74ECC4"/>
    <w:rsid w:val="2A995881"/>
    <w:rsid w:val="2AAB27EA"/>
    <w:rsid w:val="2ABEBDA6"/>
    <w:rsid w:val="2ACAC64D"/>
    <w:rsid w:val="2AD0D31A"/>
    <w:rsid w:val="2B1DAE50"/>
    <w:rsid w:val="2B2186E2"/>
    <w:rsid w:val="2B26D6B2"/>
    <w:rsid w:val="2B48042F"/>
    <w:rsid w:val="2B6232C0"/>
    <w:rsid w:val="2B79A02F"/>
    <w:rsid w:val="2B857B75"/>
    <w:rsid w:val="2BA36D29"/>
    <w:rsid w:val="2BBAC002"/>
    <w:rsid w:val="2BBC5601"/>
    <w:rsid w:val="2BBFE770"/>
    <w:rsid w:val="2BD35266"/>
    <w:rsid w:val="2BE4E0A2"/>
    <w:rsid w:val="2BFD50C4"/>
    <w:rsid w:val="2C0CD675"/>
    <w:rsid w:val="2C36ED55"/>
    <w:rsid w:val="2C53CB2A"/>
    <w:rsid w:val="2C637D5E"/>
    <w:rsid w:val="2C721009"/>
    <w:rsid w:val="2C7B9315"/>
    <w:rsid w:val="2CBD5743"/>
    <w:rsid w:val="2CD4CD32"/>
    <w:rsid w:val="2CDDA49C"/>
    <w:rsid w:val="2CDECAB3"/>
    <w:rsid w:val="2D050945"/>
    <w:rsid w:val="2D1CBFF1"/>
    <w:rsid w:val="2D23A33D"/>
    <w:rsid w:val="2D24B329"/>
    <w:rsid w:val="2D2E3DE3"/>
    <w:rsid w:val="2D2ED55B"/>
    <w:rsid w:val="2D32AC8A"/>
    <w:rsid w:val="2D6BF74D"/>
    <w:rsid w:val="2D91FFCB"/>
    <w:rsid w:val="2DAF51E5"/>
    <w:rsid w:val="2DBEB8C5"/>
    <w:rsid w:val="2DEC055C"/>
    <w:rsid w:val="2E04321D"/>
    <w:rsid w:val="2E07ED9C"/>
    <w:rsid w:val="2E090364"/>
    <w:rsid w:val="2E2D816F"/>
    <w:rsid w:val="2E2E2D54"/>
    <w:rsid w:val="2E3A122C"/>
    <w:rsid w:val="2E45E6C5"/>
    <w:rsid w:val="2E47B073"/>
    <w:rsid w:val="2E684015"/>
    <w:rsid w:val="2E88AF6A"/>
    <w:rsid w:val="2E962928"/>
    <w:rsid w:val="2EA6CD93"/>
    <w:rsid w:val="2EA6EB92"/>
    <w:rsid w:val="2EA80B75"/>
    <w:rsid w:val="2EB6F495"/>
    <w:rsid w:val="2EBB1853"/>
    <w:rsid w:val="2EC30C12"/>
    <w:rsid w:val="2EC490FB"/>
    <w:rsid w:val="2ED4DECD"/>
    <w:rsid w:val="2ED879A3"/>
    <w:rsid w:val="2EDE33A9"/>
    <w:rsid w:val="2EDFDAC2"/>
    <w:rsid w:val="2EF292A0"/>
    <w:rsid w:val="2F16FAB0"/>
    <w:rsid w:val="2F290F79"/>
    <w:rsid w:val="2F34E44E"/>
    <w:rsid w:val="2F3654AA"/>
    <w:rsid w:val="2F7967D3"/>
    <w:rsid w:val="2F985A77"/>
    <w:rsid w:val="2FAAB788"/>
    <w:rsid w:val="2FBBE0F0"/>
    <w:rsid w:val="2FDE593F"/>
    <w:rsid w:val="2FFDC220"/>
    <w:rsid w:val="300FCBD0"/>
    <w:rsid w:val="30177E39"/>
    <w:rsid w:val="301B00DA"/>
    <w:rsid w:val="3035A3E3"/>
    <w:rsid w:val="303F6B53"/>
    <w:rsid w:val="3042BBF3"/>
    <w:rsid w:val="3048029D"/>
    <w:rsid w:val="30548552"/>
    <w:rsid w:val="30891C4E"/>
    <w:rsid w:val="309BB474"/>
    <w:rsid w:val="30A8BC7A"/>
    <w:rsid w:val="30B2DAA8"/>
    <w:rsid w:val="30D0BBA4"/>
    <w:rsid w:val="30F32682"/>
    <w:rsid w:val="310524F5"/>
    <w:rsid w:val="3118F0E3"/>
    <w:rsid w:val="31208071"/>
    <w:rsid w:val="3123B0A2"/>
    <w:rsid w:val="3127BCFB"/>
    <w:rsid w:val="3189492B"/>
    <w:rsid w:val="318B1859"/>
    <w:rsid w:val="319C008F"/>
    <w:rsid w:val="31A4FF6C"/>
    <w:rsid w:val="31B8210F"/>
    <w:rsid w:val="31C9A5C2"/>
    <w:rsid w:val="31D5002F"/>
    <w:rsid w:val="31E22D9E"/>
    <w:rsid w:val="31F90A40"/>
    <w:rsid w:val="322424F9"/>
    <w:rsid w:val="3225D83E"/>
    <w:rsid w:val="322EEBD0"/>
    <w:rsid w:val="3233F913"/>
    <w:rsid w:val="323EC0AE"/>
    <w:rsid w:val="3254FB3D"/>
    <w:rsid w:val="325847D1"/>
    <w:rsid w:val="3259EBB7"/>
    <w:rsid w:val="32716FB0"/>
    <w:rsid w:val="32758042"/>
    <w:rsid w:val="328DB0FC"/>
    <w:rsid w:val="32AAE588"/>
    <w:rsid w:val="32C34621"/>
    <w:rsid w:val="32DA34D1"/>
    <w:rsid w:val="32E9DC48"/>
    <w:rsid w:val="32EF7939"/>
    <w:rsid w:val="33070BC5"/>
    <w:rsid w:val="3345CCA3"/>
    <w:rsid w:val="3349F239"/>
    <w:rsid w:val="335F67EA"/>
    <w:rsid w:val="3374771D"/>
    <w:rsid w:val="338F39C5"/>
    <w:rsid w:val="33ADFABC"/>
    <w:rsid w:val="33C7E319"/>
    <w:rsid w:val="33F380D3"/>
    <w:rsid w:val="33F76BB6"/>
    <w:rsid w:val="341C256B"/>
    <w:rsid w:val="3426D42F"/>
    <w:rsid w:val="342DADC9"/>
    <w:rsid w:val="342EB3EB"/>
    <w:rsid w:val="3470A655"/>
    <w:rsid w:val="3472D5A5"/>
    <w:rsid w:val="3484A129"/>
    <w:rsid w:val="34A57054"/>
    <w:rsid w:val="34B1AC45"/>
    <w:rsid w:val="34B54DFD"/>
    <w:rsid w:val="34B9C0C1"/>
    <w:rsid w:val="34C4A95F"/>
    <w:rsid w:val="34D91BB1"/>
    <w:rsid w:val="34F08FFD"/>
    <w:rsid w:val="34F1FE02"/>
    <w:rsid w:val="350AED04"/>
    <w:rsid w:val="350F0F1B"/>
    <w:rsid w:val="35292CEA"/>
    <w:rsid w:val="3536A17D"/>
    <w:rsid w:val="35470606"/>
    <w:rsid w:val="35774992"/>
    <w:rsid w:val="358C2C75"/>
    <w:rsid w:val="35902B37"/>
    <w:rsid w:val="359D0FCD"/>
    <w:rsid w:val="35B06603"/>
    <w:rsid w:val="35BBD100"/>
    <w:rsid w:val="35C42F6C"/>
    <w:rsid w:val="35D4F9CA"/>
    <w:rsid w:val="35D8C0C3"/>
    <w:rsid w:val="35E0A5F6"/>
    <w:rsid w:val="35F13747"/>
    <w:rsid w:val="35F8E77A"/>
    <w:rsid w:val="3609F009"/>
    <w:rsid w:val="361E52EC"/>
    <w:rsid w:val="361FD327"/>
    <w:rsid w:val="366D03A4"/>
    <w:rsid w:val="368BB014"/>
    <w:rsid w:val="36A9CEC7"/>
    <w:rsid w:val="36DDA527"/>
    <w:rsid w:val="36FDDCEB"/>
    <w:rsid w:val="3702CF7E"/>
    <w:rsid w:val="37495415"/>
    <w:rsid w:val="37964B00"/>
    <w:rsid w:val="379D3130"/>
    <w:rsid w:val="37B6783A"/>
    <w:rsid w:val="37F58829"/>
    <w:rsid w:val="38036AC0"/>
    <w:rsid w:val="3825713D"/>
    <w:rsid w:val="3830C401"/>
    <w:rsid w:val="38401BEC"/>
    <w:rsid w:val="385B3079"/>
    <w:rsid w:val="3895985E"/>
    <w:rsid w:val="38C57ABC"/>
    <w:rsid w:val="38C60EC7"/>
    <w:rsid w:val="38C70F83"/>
    <w:rsid w:val="38CA09D0"/>
    <w:rsid w:val="38CB9969"/>
    <w:rsid w:val="38D777D2"/>
    <w:rsid w:val="38DDBAF7"/>
    <w:rsid w:val="38E0D447"/>
    <w:rsid w:val="38E92DB3"/>
    <w:rsid w:val="38EB1665"/>
    <w:rsid w:val="38FEB4DA"/>
    <w:rsid w:val="3915404D"/>
    <w:rsid w:val="39259EE6"/>
    <w:rsid w:val="3925FF86"/>
    <w:rsid w:val="393C1FF3"/>
    <w:rsid w:val="393F9E60"/>
    <w:rsid w:val="395B234D"/>
    <w:rsid w:val="396446D2"/>
    <w:rsid w:val="39DACB3B"/>
    <w:rsid w:val="39F72409"/>
    <w:rsid w:val="3A0B0E01"/>
    <w:rsid w:val="3A3E0C51"/>
    <w:rsid w:val="3A74A4DC"/>
    <w:rsid w:val="3AA8C59B"/>
    <w:rsid w:val="3AC55D24"/>
    <w:rsid w:val="3AD0388F"/>
    <w:rsid w:val="3ADB289B"/>
    <w:rsid w:val="3AF3C6CB"/>
    <w:rsid w:val="3B0F1808"/>
    <w:rsid w:val="3B36E016"/>
    <w:rsid w:val="3B425B96"/>
    <w:rsid w:val="3B495FE5"/>
    <w:rsid w:val="3B571CA9"/>
    <w:rsid w:val="3B767D99"/>
    <w:rsid w:val="3B9F6523"/>
    <w:rsid w:val="3BA33F3E"/>
    <w:rsid w:val="3BACF978"/>
    <w:rsid w:val="3BC0083E"/>
    <w:rsid w:val="3BD58508"/>
    <w:rsid w:val="3BD7439E"/>
    <w:rsid w:val="3BE88235"/>
    <w:rsid w:val="3BEA1DF2"/>
    <w:rsid w:val="3C31A0A0"/>
    <w:rsid w:val="3C607CF8"/>
    <w:rsid w:val="3C80A5B4"/>
    <w:rsid w:val="3C912816"/>
    <w:rsid w:val="3C9E4C7D"/>
    <w:rsid w:val="3C9FE6E1"/>
    <w:rsid w:val="3CBF738A"/>
    <w:rsid w:val="3CE42D96"/>
    <w:rsid w:val="3CFF9BCE"/>
    <w:rsid w:val="3D3ACF96"/>
    <w:rsid w:val="3D4D3527"/>
    <w:rsid w:val="3D4F4984"/>
    <w:rsid w:val="3D5E3DAA"/>
    <w:rsid w:val="3D9C43B0"/>
    <w:rsid w:val="3D9D7AF3"/>
    <w:rsid w:val="3DA40093"/>
    <w:rsid w:val="3DA46DD3"/>
    <w:rsid w:val="3DCAA297"/>
    <w:rsid w:val="3DCE7846"/>
    <w:rsid w:val="3DE2F911"/>
    <w:rsid w:val="3DFDD7E2"/>
    <w:rsid w:val="3E052321"/>
    <w:rsid w:val="3E3811D4"/>
    <w:rsid w:val="3E3F7C4E"/>
    <w:rsid w:val="3E50B5BD"/>
    <w:rsid w:val="3E6A5A17"/>
    <w:rsid w:val="3E7738F4"/>
    <w:rsid w:val="3E7C8593"/>
    <w:rsid w:val="3E95C6D6"/>
    <w:rsid w:val="3EA01045"/>
    <w:rsid w:val="3EA60492"/>
    <w:rsid w:val="3EAA7A37"/>
    <w:rsid w:val="3ED31290"/>
    <w:rsid w:val="3EE62F4D"/>
    <w:rsid w:val="3F00D471"/>
    <w:rsid w:val="3F1A69A1"/>
    <w:rsid w:val="3F2715D7"/>
    <w:rsid w:val="3F394B54"/>
    <w:rsid w:val="3F88EB60"/>
    <w:rsid w:val="3F972775"/>
    <w:rsid w:val="3F9CCF58"/>
    <w:rsid w:val="3F9F5725"/>
    <w:rsid w:val="3FB0A692"/>
    <w:rsid w:val="3FB82A1C"/>
    <w:rsid w:val="3FED3B37"/>
    <w:rsid w:val="3FF85ED0"/>
    <w:rsid w:val="400F5358"/>
    <w:rsid w:val="400FAFCF"/>
    <w:rsid w:val="405461FA"/>
    <w:rsid w:val="4065BE0C"/>
    <w:rsid w:val="40860737"/>
    <w:rsid w:val="409D31B8"/>
    <w:rsid w:val="409EFA06"/>
    <w:rsid w:val="40AC92C9"/>
    <w:rsid w:val="40BBF358"/>
    <w:rsid w:val="40CBC94C"/>
    <w:rsid w:val="40CCCBFC"/>
    <w:rsid w:val="40F78295"/>
    <w:rsid w:val="4132C45E"/>
    <w:rsid w:val="413942A6"/>
    <w:rsid w:val="4143CA92"/>
    <w:rsid w:val="41508E70"/>
    <w:rsid w:val="41ABF719"/>
    <w:rsid w:val="41B23991"/>
    <w:rsid w:val="41CA6E41"/>
    <w:rsid w:val="41D469C6"/>
    <w:rsid w:val="41DFCB65"/>
    <w:rsid w:val="42094E27"/>
    <w:rsid w:val="42109B96"/>
    <w:rsid w:val="42207415"/>
    <w:rsid w:val="422F5A44"/>
    <w:rsid w:val="424F7400"/>
    <w:rsid w:val="42563DFA"/>
    <w:rsid w:val="429A3318"/>
    <w:rsid w:val="42A37C24"/>
    <w:rsid w:val="42A4F19A"/>
    <w:rsid w:val="42BC936C"/>
    <w:rsid w:val="42C38674"/>
    <w:rsid w:val="42CDC9A9"/>
    <w:rsid w:val="42D4B3EF"/>
    <w:rsid w:val="42DD6A17"/>
    <w:rsid w:val="42DE5E45"/>
    <w:rsid w:val="42E7E0DB"/>
    <w:rsid w:val="430D4689"/>
    <w:rsid w:val="434FF6B6"/>
    <w:rsid w:val="43919FB9"/>
    <w:rsid w:val="4391ECB1"/>
    <w:rsid w:val="43A7D320"/>
    <w:rsid w:val="43F72AC2"/>
    <w:rsid w:val="43FD686F"/>
    <w:rsid w:val="4404C8FC"/>
    <w:rsid w:val="443E6D0A"/>
    <w:rsid w:val="44490BF9"/>
    <w:rsid w:val="445B92A4"/>
    <w:rsid w:val="446C0E5B"/>
    <w:rsid w:val="448FBD61"/>
    <w:rsid w:val="4498E49F"/>
    <w:rsid w:val="44D16872"/>
    <w:rsid w:val="44F30F64"/>
    <w:rsid w:val="44F84F5D"/>
    <w:rsid w:val="451749E1"/>
    <w:rsid w:val="451FE332"/>
    <w:rsid w:val="452BB08F"/>
    <w:rsid w:val="45AA7F21"/>
    <w:rsid w:val="45BB2178"/>
    <w:rsid w:val="45DD27D4"/>
    <w:rsid w:val="45F9C670"/>
    <w:rsid w:val="461140D5"/>
    <w:rsid w:val="4618F5D8"/>
    <w:rsid w:val="461C8342"/>
    <w:rsid w:val="462FEA1C"/>
    <w:rsid w:val="468D2126"/>
    <w:rsid w:val="46A6BD76"/>
    <w:rsid w:val="46A77BF4"/>
    <w:rsid w:val="46AC46F3"/>
    <w:rsid w:val="46BB65C4"/>
    <w:rsid w:val="46E017CA"/>
    <w:rsid w:val="4701245F"/>
    <w:rsid w:val="4719FA05"/>
    <w:rsid w:val="472F0C0B"/>
    <w:rsid w:val="4731A7A1"/>
    <w:rsid w:val="4745ACFE"/>
    <w:rsid w:val="4763C9E0"/>
    <w:rsid w:val="4778861E"/>
    <w:rsid w:val="47900970"/>
    <w:rsid w:val="47929B46"/>
    <w:rsid w:val="4793E8D9"/>
    <w:rsid w:val="47AD8A49"/>
    <w:rsid w:val="47B1E845"/>
    <w:rsid w:val="47C0676C"/>
    <w:rsid w:val="47CA54A6"/>
    <w:rsid w:val="47E44B45"/>
    <w:rsid w:val="47F9C327"/>
    <w:rsid w:val="48075966"/>
    <w:rsid w:val="48082518"/>
    <w:rsid w:val="4813E8E2"/>
    <w:rsid w:val="4815B33E"/>
    <w:rsid w:val="48330919"/>
    <w:rsid w:val="48872A20"/>
    <w:rsid w:val="4892B479"/>
    <w:rsid w:val="48BF3979"/>
    <w:rsid w:val="48EED403"/>
    <w:rsid w:val="490034F4"/>
    <w:rsid w:val="490185C5"/>
    <w:rsid w:val="491332E7"/>
    <w:rsid w:val="49266D65"/>
    <w:rsid w:val="49368134"/>
    <w:rsid w:val="496DB57F"/>
    <w:rsid w:val="497F69CE"/>
    <w:rsid w:val="497FB18D"/>
    <w:rsid w:val="497FFC1D"/>
    <w:rsid w:val="49816DDC"/>
    <w:rsid w:val="4981F68C"/>
    <w:rsid w:val="4991B535"/>
    <w:rsid w:val="49941D7D"/>
    <w:rsid w:val="49957C28"/>
    <w:rsid w:val="49A6A4EF"/>
    <w:rsid w:val="49F9DB08"/>
    <w:rsid w:val="4A0508AD"/>
    <w:rsid w:val="4A15F3CF"/>
    <w:rsid w:val="4A3169DA"/>
    <w:rsid w:val="4A3B98BB"/>
    <w:rsid w:val="4A4E9323"/>
    <w:rsid w:val="4A533684"/>
    <w:rsid w:val="4A614AA7"/>
    <w:rsid w:val="4A73AE42"/>
    <w:rsid w:val="4A7C2CCE"/>
    <w:rsid w:val="4A91F8B4"/>
    <w:rsid w:val="4AAEDCDF"/>
    <w:rsid w:val="4AB6D431"/>
    <w:rsid w:val="4AD1CD5F"/>
    <w:rsid w:val="4AE22CDA"/>
    <w:rsid w:val="4B1A050C"/>
    <w:rsid w:val="4B1EC16E"/>
    <w:rsid w:val="4B31FFBD"/>
    <w:rsid w:val="4B3CDB1C"/>
    <w:rsid w:val="4B45B5F1"/>
    <w:rsid w:val="4B818AEA"/>
    <w:rsid w:val="4BA89EB7"/>
    <w:rsid w:val="4BB630BE"/>
    <w:rsid w:val="4BC8BF84"/>
    <w:rsid w:val="4BD1A577"/>
    <w:rsid w:val="4BDE9BD7"/>
    <w:rsid w:val="4C3071D5"/>
    <w:rsid w:val="4C43A773"/>
    <w:rsid w:val="4C440044"/>
    <w:rsid w:val="4C4EE659"/>
    <w:rsid w:val="4C4F34D3"/>
    <w:rsid w:val="4C5D6DED"/>
    <w:rsid w:val="4C6AECE8"/>
    <w:rsid w:val="4C9DCDF5"/>
    <w:rsid w:val="4CAA7136"/>
    <w:rsid w:val="4CAB642A"/>
    <w:rsid w:val="4CEB3CFD"/>
    <w:rsid w:val="4CF89C4F"/>
    <w:rsid w:val="4CF9E4DB"/>
    <w:rsid w:val="4D3F3A20"/>
    <w:rsid w:val="4D5DF7FF"/>
    <w:rsid w:val="4D63B581"/>
    <w:rsid w:val="4D7224D5"/>
    <w:rsid w:val="4D95A94F"/>
    <w:rsid w:val="4D98A04C"/>
    <w:rsid w:val="4DBFDB71"/>
    <w:rsid w:val="4DCA3491"/>
    <w:rsid w:val="4DCDF783"/>
    <w:rsid w:val="4DDCE754"/>
    <w:rsid w:val="4DDE6869"/>
    <w:rsid w:val="4E03527B"/>
    <w:rsid w:val="4E096E21"/>
    <w:rsid w:val="4E2C7B47"/>
    <w:rsid w:val="4E7289CF"/>
    <w:rsid w:val="4E980DA8"/>
    <w:rsid w:val="4EACA30A"/>
    <w:rsid w:val="4EB1A51B"/>
    <w:rsid w:val="4EB45E83"/>
    <w:rsid w:val="4EE3C731"/>
    <w:rsid w:val="4EEF2721"/>
    <w:rsid w:val="4F7A282B"/>
    <w:rsid w:val="4F99ED60"/>
    <w:rsid w:val="4FEDBF01"/>
    <w:rsid w:val="5011D552"/>
    <w:rsid w:val="5020B74B"/>
    <w:rsid w:val="5031DF99"/>
    <w:rsid w:val="50344534"/>
    <w:rsid w:val="50364236"/>
    <w:rsid w:val="504267C2"/>
    <w:rsid w:val="506C9B0F"/>
    <w:rsid w:val="50C6492B"/>
    <w:rsid w:val="50F36701"/>
    <w:rsid w:val="50FC487A"/>
    <w:rsid w:val="51450EF3"/>
    <w:rsid w:val="5147AAF7"/>
    <w:rsid w:val="51756214"/>
    <w:rsid w:val="51AC09B3"/>
    <w:rsid w:val="51E3CAB8"/>
    <w:rsid w:val="524595F8"/>
    <w:rsid w:val="5279C9F8"/>
    <w:rsid w:val="5297F332"/>
    <w:rsid w:val="529F9E60"/>
    <w:rsid w:val="52E5DE19"/>
    <w:rsid w:val="52F9C4AD"/>
    <w:rsid w:val="53186B41"/>
    <w:rsid w:val="533500CB"/>
    <w:rsid w:val="535691D5"/>
    <w:rsid w:val="5358580D"/>
    <w:rsid w:val="536FDD8E"/>
    <w:rsid w:val="537500C2"/>
    <w:rsid w:val="5377453D"/>
    <w:rsid w:val="538069A4"/>
    <w:rsid w:val="538ED21A"/>
    <w:rsid w:val="53A3ADB8"/>
    <w:rsid w:val="53C58DB2"/>
    <w:rsid w:val="53D90C97"/>
    <w:rsid w:val="53DD82D3"/>
    <w:rsid w:val="53F3EA7B"/>
    <w:rsid w:val="544B1FBE"/>
    <w:rsid w:val="54556D69"/>
    <w:rsid w:val="549ACF7A"/>
    <w:rsid w:val="54DB6FCE"/>
    <w:rsid w:val="54E237E8"/>
    <w:rsid w:val="54E375E5"/>
    <w:rsid w:val="5504E020"/>
    <w:rsid w:val="55170219"/>
    <w:rsid w:val="5529B636"/>
    <w:rsid w:val="552B95DA"/>
    <w:rsid w:val="5548B154"/>
    <w:rsid w:val="55615E13"/>
    <w:rsid w:val="558663C8"/>
    <w:rsid w:val="55C88E13"/>
    <w:rsid w:val="55CA9317"/>
    <w:rsid w:val="55D64812"/>
    <w:rsid w:val="55FD016B"/>
    <w:rsid w:val="561089DA"/>
    <w:rsid w:val="5612B6DA"/>
    <w:rsid w:val="561F368E"/>
    <w:rsid w:val="5631C294"/>
    <w:rsid w:val="5666B80B"/>
    <w:rsid w:val="566C2B1B"/>
    <w:rsid w:val="568FCC49"/>
    <w:rsid w:val="5691523D"/>
    <w:rsid w:val="56B4C131"/>
    <w:rsid w:val="56E16D48"/>
    <w:rsid w:val="56EEBE97"/>
    <w:rsid w:val="56EEDD33"/>
    <w:rsid w:val="572B501F"/>
    <w:rsid w:val="576FDC8B"/>
    <w:rsid w:val="577403E6"/>
    <w:rsid w:val="57797DAE"/>
    <w:rsid w:val="57A534AD"/>
    <w:rsid w:val="57F2912B"/>
    <w:rsid w:val="57F4F775"/>
    <w:rsid w:val="57FB5206"/>
    <w:rsid w:val="58275ABF"/>
    <w:rsid w:val="5875A676"/>
    <w:rsid w:val="588AAD94"/>
    <w:rsid w:val="588AEAFD"/>
    <w:rsid w:val="589BD758"/>
    <w:rsid w:val="58A340D7"/>
    <w:rsid w:val="58A85093"/>
    <w:rsid w:val="58B1E93E"/>
    <w:rsid w:val="58B7B45E"/>
    <w:rsid w:val="58E70D81"/>
    <w:rsid w:val="58E7254A"/>
    <w:rsid w:val="58E79938"/>
    <w:rsid w:val="58EC55A4"/>
    <w:rsid w:val="58F1FABC"/>
    <w:rsid w:val="58FC528E"/>
    <w:rsid w:val="595C67CD"/>
    <w:rsid w:val="596F6D3C"/>
    <w:rsid w:val="597B411F"/>
    <w:rsid w:val="598C913F"/>
    <w:rsid w:val="59966998"/>
    <w:rsid w:val="59AE199A"/>
    <w:rsid w:val="59BFB123"/>
    <w:rsid w:val="5A130D77"/>
    <w:rsid w:val="5A1B8AFF"/>
    <w:rsid w:val="5A1F24C5"/>
    <w:rsid w:val="5A228DED"/>
    <w:rsid w:val="5A26BB5E"/>
    <w:rsid w:val="5A3EE551"/>
    <w:rsid w:val="5A695A4E"/>
    <w:rsid w:val="5A7EA440"/>
    <w:rsid w:val="5A8035E3"/>
    <w:rsid w:val="5AA6D169"/>
    <w:rsid w:val="5AB471AE"/>
    <w:rsid w:val="5ACDCA62"/>
    <w:rsid w:val="5B250BDC"/>
    <w:rsid w:val="5B5A9232"/>
    <w:rsid w:val="5B740F0A"/>
    <w:rsid w:val="5B87DCF6"/>
    <w:rsid w:val="5BE45976"/>
    <w:rsid w:val="5BE660E9"/>
    <w:rsid w:val="5BE84DD9"/>
    <w:rsid w:val="5C3E6528"/>
    <w:rsid w:val="5C582F95"/>
    <w:rsid w:val="5C6A9DBA"/>
    <w:rsid w:val="5CAD9BAC"/>
    <w:rsid w:val="5CCADDAC"/>
    <w:rsid w:val="5D030077"/>
    <w:rsid w:val="5D302886"/>
    <w:rsid w:val="5D3D23BE"/>
    <w:rsid w:val="5D605B52"/>
    <w:rsid w:val="5D611C5C"/>
    <w:rsid w:val="5D631B3A"/>
    <w:rsid w:val="5D753AF1"/>
    <w:rsid w:val="5D9C7A4A"/>
    <w:rsid w:val="5DA112D0"/>
    <w:rsid w:val="5DAD2935"/>
    <w:rsid w:val="5DC03C5D"/>
    <w:rsid w:val="5DE77CE5"/>
    <w:rsid w:val="5E1707A5"/>
    <w:rsid w:val="5E1913DB"/>
    <w:rsid w:val="5E288B0E"/>
    <w:rsid w:val="5E2C7E1A"/>
    <w:rsid w:val="5E3C9D72"/>
    <w:rsid w:val="5E4D8C30"/>
    <w:rsid w:val="5E704AFF"/>
    <w:rsid w:val="5E7A9B1C"/>
    <w:rsid w:val="5E9E8EDD"/>
    <w:rsid w:val="5EA237AC"/>
    <w:rsid w:val="5ECCF453"/>
    <w:rsid w:val="5ECF91BE"/>
    <w:rsid w:val="5ED389B7"/>
    <w:rsid w:val="5EF66E0A"/>
    <w:rsid w:val="5EFCECBD"/>
    <w:rsid w:val="5F3E2685"/>
    <w:rsid w:val="5F518DD3"/>
    <w:rsid w:val="5F611A2F"/>
    <w:rsid w:val="5F67594A"/>
    <w:rsid w:val="5F6DDA48"/>
    <w:rsid w:val="5F740F41"/>
    <w:rsid w:val="5F7AE8A8"/>
    <w:rsid w:val="5FBEB810"/>
    <w:rsid w:val="5FC547B4"/>
    <w:rsid w:val="6002F452"/>
    <w:rsid w:val="600ADA43"/>
    <w:rsid w:val="600FE842"/>
    <w:rsid w:val="6024CB73"/>
    <w:rsid w:val="60292598"/>
    <w:rsid w:val="602C012E"/>
    <w:rsid w:val="603362B1"/>
    <w:rsid w:val="603FCA50"/>
    <w:rsid w:val="6044E66B"/>
    <w:rsid w:val="606D5161"/>
    <w:rsid w:val="606F0F96"/>
    <w:rsid w:val="608183A0"/>
    <w:rsid w:val="60952A5F"/>
    <w:rsid w:val="609AFB8B"/>
    <w:rsid w:val="60AA028D"/>
    <w:rsid w:val="60B0A45A"/>
    <w:rsid w:val="60EB3D1D"/>
    <w:rsid w:val="61007665"/>
    <w:rsid w:val="610A66B2"/>
    <w:rsid w:val="6112CD4D"/>
    <w:rsid w:val="611D5016"/>
    <w:rsid w:val="613883DD"/>
    <w:rsid w:val="61485AE0"/>
    <w:rsid w:val="615998DA"/>
    <w:rsid w:val="61697C6B"/>
    <w:rsid w:val="6180A55D"/>
    <w:rsid w:val="61BAA3DA"/>
    <w:rsid w:val="61D37189"/>
    <w:rsid w:val="61EF91F9"/>
    <w:rsid w:val="61F005D5"/>
    <w:rsid w:val="61F34488"/>
    <w:rsid w:val="61F80D25"/>
    <w:rsid w:val="621921C7"/>
    <w:rsid w:val="622C3E39"/>
    <w:rsid w:val="62415AED"/>
    <w:rsid w:val="624A3D65"/>
    <w:rsid w:val="62859E04"/>
    <w:rsid w:val="62ACC07D"/>
    <w:rsid w:val="62CA188F"/>
    <w:rsid w:val="62CA499C"/>
    <w:rsid w:val="62CDFCC8"/>
    <w:rsid w:val="62EB4AB7"/>
    <w:rsid w:val="631F9C0B"/>
    <w:rsid w:val="63541E54"/>
    <w:rsid w:val="6390A38F"/>
    <w:rsid w:val="63C02347"/>
    <w:rsid w:val="63C27F53"/>
    <w:rsid w:val="63DDBB49"/>
    <w:rsid w:val="6409DB7A"/>
    <w:rsid w:val="6424DC0D"/>
    <w:rsid w:val="642D363F"/>
    <w:rsid w:val="644118CD"/>
    <w:rsid w:val="645E69EF"/>
    <w:rsid w:val="649A5762"/>
    <w:rsid w:val="649BBF9E"/>
    <w:rsid w:val="64AD9475"/>
    <w:rsid w:val="64CD6E2A"/>
    <w:rsid w:val="64CF33DB"/>
    <w:rsid w:val="64D065C7"/>
    <w:rsid w:val="64DEC62D"/>
    <w:rsid w:val="650DB7D0"/>
    <w:rsid w:val="6512E7F7"/>
    <w:rsid w:val="651B98FC"/>
    <w:rsid w:val="658C7B2B"/>
    <w:rsid w:val="65A31C25"/>
    <w:rsid w:val="65AE4867"/>
    <w:rsid w:val="65C295E3"/>
    <w:rsid w:val="65E4E6CE"/>
    <w:rsid w:val="66059AD0"/>
    <w:rsid w:val="66227C3A"/>
    <w:rsid w:val="6665C032"/>
    <w:rsid w:val="667E4C5B"/>
    <w:rsid w:val="6686A78B"/>
    <w:rsid w:val="66D204E7"/>
    <w:rsid w:val="66E1148B"/>
    <w:rsid w:val="66FF73B5"/>
    <w:rsid w:val="670FDEA3"/>
    <w:rsid w:val="67292139"/>
    <w:rsid w:val="675997E5"/>
    <w:rsid w:val="67613058"/>
    <w:rsid w:val="6768747A"/>
    <w:rsid w:val="676DE83E"/>
    <w:rsid w:val="67796044"/>
    <w:rsid w:val="678C4164"/>
    <w:rsid w:val="67A18B73"/>
    <w:rsid w:val="67B93EAF"/>
    <w:rsid w:val="67E66566"/>
    <w:rsid w:val="67E8D384"/>
    <w:rsid w:val="682BD6C5"/>
    <w:rsid w:val="685D46C8"/>
    <w:rsid w:val="685F3AE9"/>
    <w:rsid w:val="686D05A6"/>
    <w:rsid w:val="688EA4E0"/>
    <w:rsid w:val="689B4416"/>
    <w:rsid w:val="68C348BE"/>
    <w:rsid w:val="68D727F3"/>
    <w:rsid w:val="68EFEDD8"/>
    <w:rsid w:val="68F00DFB"/>
    <w:rsid w:val="69003207"/>
    <w:rsid w:val="6908031D"/>
    <w:rsid w:val="693BF398"/>
    <w:rsid w:val="6944E1F0"/>
    <w:rsid w:val="695243E2"/>
    <w:rsid w:val="6969EC4C"/>
    <w:rsid w:val="6970B2E9"/>
    <w:rsid w:val="69A98B17"/>
    <w:rsid w:val="69ED772F"/>
    <w:rsid w:val="69FBBF68"/>
    <w:rsid w:val="69FF97FA"/>
    <w:rsid w:val="6A113883"/>
    <w:rsid w:val="6A1BC688"/>
    <w:rsid w:val="6A2382B1"/>
    <w:rsid w:val="6A26A02D"/>
    <w:rsid w:val="6A7FEC0D"/>
    <w:rsid w:val="6A89C4D0"/>
    <w:rsid w:val="6A8A5AB6"/>
    <w:rsid w:val="6A9CA189"/>
    <w:rsid w:val="6AA2ED2D"/>
    <w:rsid w:val="6AAFBE7D"/>
    <w:rsid w:val="6B1D41F4"/>
    <w:rsid w:val="6B20FAB7"/>
    <w:rsid w:val="6B393155"/>
    <w:rsid w:val="6B456B29"/>
    <w:rsid w:val="6B48BDE2"/>
    <w:rsid w:val="6B4941D2"/>
    <w:rsid w:val="6B5970EC"/>
    <w:rsid w:val="6B714967"/>
    <w:rsid w:val="6B96914C"/>
    <w:rsid w:val="6B9DE65F"/>
    <w:rsid w:val="6BB7F093"/>
    <w:rsid w:val="6C3733EB"/>
    <w:rsid w:val="6C3B12DC"/>
    <w:rsid w:val="6C3EBD8E"/>
    <w:rsid w:val="6C45E6EA"/>
    <w:rsid w:val="6C66F88C"/>
    <w:rsid w:val="6C69A57A"/>
    <w:rsid w:val="6C7A020A"/>
    <w:rsid w:val="6C8FDB20"/>
    <w:rsid w:val="6CAA0328"/>
    <w:rsid w:val="6CB21B5E"/>
    <w:rsid w:val="6CCB9FF9"/>
    <w:rsid w:val="6CE3FA50"/>
    <w:rsid w:val="6CE691E0"/>
    <w:rsid w:val="6CF5414D"/>
    <w:rsid w:val="6D09F7B2"/>
    <w:rsid w:val="6D0FFDB1"/>
    <w:rsid w:val="6D4587E5"/>
    <w:rsid w:val="6D71CB54"/>
    <w:rsid w:val="6D7D714E"/>
    <w:rsid w:val="6D80F45C"/>
    <w:rsid w:val="6D8CDBB9"/>
    <w:rsid w:val="6DDE60B2"/>
    <w:rsid w:val="6DE1BA35"/>
    <w:rsid w:val="6DEB1811"/>
    <w:rsid w:val="6E0138A2"/>
    <w:rsid w:val="6E0B1518"/>
    <w:rsid w:val="6E26D8C7"/>
    <w:rsid w:val="6E4405FB"/>
    <w:rsid w:val="6E563B78"/>
    <w:rsid w:val="6E686919"/>
    <w:rsid w:val="6E76E158"/>
    <w:rsid w:val="6ED07A86"/>
    <w:rsid w:val="6ED1976E"/>
    <w:rsid w:val="6F3D1103"/>
    <w:rsid w:val="6F7012AC"/>
    <w:rsid w:val="6F9A6535"/>
    <w:rsid w:val="6FC83A28"/>
    <w:rsid w:val="6FD6EB3E"/>
    <w:rsid w:val="6FF9CF4E"/>
    <w:rsid w:val="70033E5D"/>
    <w:rsid w:val="7039406B"/>
    <w:rsid w:val="70667182"/>
    <w:rsid w:val="7075902E"/>
    <w:rsid w:val="70780C59"/>
    <w:rsid w:val="70817BF2"/>
    <w:rsid w:val="70873E69"/>
    <w:rsid w:val="711FB107"/>
    <w:rsid w:val="7120A502"/>
    <w:rsid w:val="7121F970"/>
    <w:rsid w:val="71279975"/>
    <w:rsid w:val="71481024"/>
    <w:rsid w:val="7159AF0B"/>
    <w:rsid w:val="718E6742"/>
    <w:rsid w:val="719B4A63"/>
    <w:rsid w:val="719EAFCE"/>
    <w:rsid w:val="71A0755A"/>
    <w:rsid w:val="71B13189"/>
    <w:rsid w:val="71BB1E26"/>
    <w:rsid w:val="71CBFBF6"/>
    <w:rsid w:val="71D147B8"/>
    <w:rsid w:val="71D27481"/>
    <w:rsid w:val="71F5AD7E"/>
    <w:rsid w:val="71F7287E"/>
    <w:rsid w:val="72077D31"/>
    <w:rsid w:val="72126C25"/>
    <w:rsid w:val="722626E9"/>
    <w:rsid w:val="723FB50B"/>
    <w:rsid w:val="7247107F"/>
    <w:rsid w:val="725B587F"/>
    <w:rsid w:val="7262E1A4"/>
    <w:rsid w:val="726BB092"/>
    <w:rsid w:val="72767EC3"/>
    <w:rsid w:val="72878F5D"/>
    <w:rsid w:val="72B3E914"/>
    <w:rsid w:val="72E46FEB"/>
    <w:rsid w:val="72F2AF0D"/>
    <w:rsid w:val="730298CE"/>
    <w:rsid w:val="730FF859"/>
    <w:rsid w:val="7317CF47"/>
    <w:rsid w:val="732AEB91"/>
    <w:rsid w:val="7362E6D1"/>
    <w:rsid w:val="73A225E6"/>
    <w:rsid w:val="73C451CD"/>
    <w:rsid w:val="73C5327E"/>
    <w:rsid w:val="73E7BE46"/>
    <w:rsid w:val="73F7BC87"/>
    <w:rsid w:val="740498ED"/>
    <w:rsid w:val="740B1E0F"/>
    <w:rsid w:val="7424626E"/>
    <w:rsid w:val="744BE646"/>
    <w:rsid w:val="744FF463"/>
    <w:rsid w:val="745B87AA"/>
    <w:rsid w:val="7482892D"/>
    <w:rsid w:val="7491B534"/>
    <w:rsid w:val="74B8CCFA"/>
    <w:rsid w:val="74C60804"/>
    <w:rsid w:val="74E72825"/>
    <w:rsid w:val="74F50280"/>
    <w:rsid w:val="7508E87A"/>
    <w:rsid w:val="750E5583"/>
    <w:rsid w:val="751D4A6E"/>
    <w:rsid w:val="751FDD8E"/>
    <w:rsid w:val="7533A23A"/>
    <w:rsid w:val="7545AF38"/>
    <w:rsid w:val="7558D196"/>
    <w:rsid w:val="757DFD6C"/>
    <w:rsid w:val="75EE6D03"/>
    <w:rsid w:val="75F58F91"/>
    <w:rsid w:val="76002092"/>
    <w:rsid w:val="7605C5ED"/>
    <w:rsid w:val="762148C0"/>
    <w:rsid w:val="76323502"/>
    <w:rsid w:val="767B51C6"/>
    <w:rsid w:val="76890F6C"/>
    <w:rsid w:val="7692CE4E"/>
    <w:rsid w:val="769BC2F3"/>
    <w:rsid w:val="76B95402"/>
    <w:rsid w:val="76C1A268"/>
    <w:rsid w:val="76D012E9"/>
    <w:rsid w:val="76DE1B02"/>
    <w:rsid w:val="772264D3"/>
    <w:rsid w:val="772D4270"/>
    <w:rsid w:val="773457D5"/>
    <w:rsid w:val="77599B41"/>
    <w:rsid w:val="77674740"/>
    <w:rsid w:val="776E55D9"/>
    <w:rsid w:val="778EF28B"/>
    <w:rsid w:val="77A57164"/>
    <w:rsid w:val="77CB5D24"/>
    <w:rsid w:val="77DE4D1E"/>
    <w:rsid w:val="780C8356"/>
    <w:rsid w:val="782FAAE6"/>
    <w:rsid w:val="7832EB38"/>
    <w:rsid w:val="78382A16"/>
    <w:rsid w:val="784DDA07"/>
    <w:rsid w:val="78557106"/>
    <w:rsid w:val="78C1C9B9"/>
    <w:rsid w:val="78C576C0"/>
    <w:rsid w:val="78D665A6"/>
    <w:rsid w:val="790D8DCC"/>
    <w:rsid w:val="792AF66D"/>
    <w:rsid w:val="792BCEC4"/>
    <w:rsid w:val="792D4632"/>
    <w:rsid w:val="793FFE74"/>
    <w:rsid w:val="7942B406"/>
    <w:rsid w:val="794CED3E"/>
    <w:rsid w:val="79579C70"/>
    <w:rsid w:val="7960CF79"/>
    <w:rsid w:val="79643D41"/>
    <w:rsid w:val="7967E35A"/>
    <w:rsid w:val="79949AE8"/>
    <w:rsid w:val="79ABB1EF"/>
    <w:rsid w:val="79B19226"/>
    <w:rsid w:val="79D57228"/>
    <w:rsid w:val="79D57FD7"/>
    <w:rsid w:val="79D95056"/>
    <w:rsid w:val="79DC2E00"/>
    <w:rsid w:val="79E99323"/>
    <w:rsid w:val="79FE63F7"/>
    <w:rsid w:val="7A1C2722"/>
    <w:rsid w:val="7A1D8FC8"/>
    <w:rsid w:val="7A31504F"/>
    <w:rsid w:val="7A40995A"/>
    <w:rsid w:val="7A4371DD"/>
    <w:rsid w:val="7A4A8199"/>
    <w:rsid w:val="7A50CD4B"/>
    <w:rsid w:val="7A5BFC15"/>
    <w:rsid w:val="7A8DF790"/>
    <w:rsid w:val="7A919DAD"/>
    <w:rsid w:val="7A94954A"/>
    <w:rsid w:val="7A9D29C6"/>
    <w:rsid w:val="7AB69604"/>
    <w:rsid w:val="7AC30D02"/>
    <w:rsid w:val="7ACE80D3"/>
    <w:rsid w:val="7B73CFC3"/>
    <w:rsid w:val="7BD6C614"/>
    <w:rsid w:val="7BD8E891"/>
    <w:rsid w:val="7BDDC29E"/>
    <w:rsid w:val="7BDF423E"/>
    <w:rsid w:val="7BF55424"/>
    <w:rsid w:val="7C254955"/>
    <w:rsid w:val="7C298D5A"/>
    <w:rsid w:val="7C33F53C"/>
    <w:rsid w:val="7C64BF3F"/>
    <w:rsid w:val="7C6F0E3E"/>
    <w:rsid w:val="7C7239A2"/>
    <w:rsid w:val="7C72D016"/>
    <w:rsid w:val="7CB24634"/>
    <w:rsid w:val="7CB4A320"/>
    <w:rsid w:val="7CCF7EFF"/>
    <w:rsid w:val="7CD611D2"/>
    <w:rsid w:val="7CDB802D"/>
    <w:rsid w:val="7CEC5186"/>
    <w:rsid w:val="7CFAF8AB"/>
    <w:rsid w:val="7D0453B9"/>
    <w:rsid w:val="7D11DF9A"/>
    <w:rsid w:val="7D16C266"/>
    <w:rsid w:val="7D1C4466"/>
    <w:rsid w:val="7D2BD898"/>
    <w:rsid w:val="7D44F48A"/>
    <w:rsid w:val="7D65BAF6"/>
    <w:rsid w:val="7D6C941B"/>
    <w:rsid w:val="7D9B900F"/>
    <w:rsid w:val="7DAB2977"/>
    <w:rsid w:val="7DCF05ED"/>
    <w:rsid w:val="7DD0BC5C"/>
    <w:rsid w:val="7DDB3C2D"/>
    <w:rsid w:val="7E1C233D"/>
    <w:rsid w:val="7E435F70"/>
    <w:rsid w:val="7E9237AF"/>
    <w:rsid w:val="7E9441FB"/>
    <w:rsid w:val="7E9F6A5C"/>
    <w:rsid w:val="7ED03C0C"/>
    <w:rsid w:val="7F018B57"/>
    <w:rsid w:val="7F04CE44"/>
    <w:rsid w:val="7F167365"/>
    <w:rsid w:val="7F252DBE"/>
    <w:rsid w:val="7F4F1DBF"/>
    <w:rsid w:val="7F516AA4"/>
    <w:rsid w:val="7F5A3ABA"/>
    <w:rsid w:val="7F7AC74C"/>
    <w:rsid w:val="7F7B286F"/>
    <w:rsid w:val="7F90BFDF"/>
    <w:rsid w:val="7FA1F1F6"/>
    <w:rsid w:val="7FC61D33"/>
    <w:rsid w:val="7FE96587"/>
    <w:rsid w:val="7FEC6703"/>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sid w:val="00FD33FA"/>
    <w:pPr>
      <w:ind w:firstLine="680"/>
    </w:pPr>
    <w:rPr>
      <w:sz w:val="24"/>
      <w:szCs w:val="24"/>
    </w:rPr>
  </w:style>
  <w:style w:type="paragraph" w:styleId="Nadpis1">
    <w:name w:val="heading 1"/>
    <w:basedOn w:val="Normlny"/>
    <w:next w:val="Normlny"/>
    <w:link w:val="Nadpis1Char"/>
    <w:autoRedefine/>
    <w:qFormat/>
    <w:rsid w:val="00B97936"/>
    <w:pPr>
      <w:keepNext/>
      <w:spacing w:after="240"/>
      <w:ind w:firstLine="0"/>
      <w:jc w:val="left"/>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styleId="PtaChar" w:customStyle="1">
    <w:name w:val="Päta Char"/>
    <w:link w:val="Pta"/>
    <w:uiPriority w:val="99"/>
    <w:rsid w:val="009F5F11"/>
    <w:rPr>
      <w:sz w:val="24"/>
      <w:szCs w:val="24"/>
      <w:lang w:val="sk-SK" w:eastAsia="sk-SK" w:bidi="ar-SA"/>
    </w:rPr>
  </w:style>
  <w:style w:type="paragraph" w:styleId="Univerzita" w:customStyle="1">
    <w:name w:val="Univerzita"/>
    <w:basedOn w:val="Normlny"/>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Nadpis1"/>
    <w:rsid w:val="00553653"/>
  </w:style>
  <w:style w:type="paragraph" w:styleId="Autorprce" w:customStyle="1">
    <w:name w:val="Autor práce"/>
    <w:basedOn w:val="Katedra"/>
    <w:rsid w:val="009F5F11"/>
  </w:style>
  <w:style w:type="paragraph" w:styleId="Skolitel" w:customStyle="1">
    <w:name w:val="Skolitel"/>
    <w:basedOn w:val="Normlny"/>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lny"/>
    <w:next w:val="Normlny"/>
    <w:rsid w:val="009F5F11"/>
    <w:pPr>
      <w:numPr>
        <w:numId w:val="42"/>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styleId="Nadpis1Char" w:customStyle="1">
    <w:name w:val="Nadpis 1 Char"/>
    <w:link w:val="Nadpis1"/>
    <w:rsid w:val="00B97936"/>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styleId="PodtitulChar" w:customStyle="1">
    <w:name w:val="Podtitul Char"/>
    <w:link w:val="Podtitul"/>
    <w:rsid w:val="007772B1"/>
    <w:rPr>
      <w:rFonts w:eastAsia="Times New Roman" w:cs="Times New Roman"/>
      <w:b/>
      <w:caps/>
      <w:sz w:val="32"/>
      <w:szCs w:val="24"/>
    </w:rPr>
  </w:style>
  <w:style w:type="character" w:styleId="Nadpis2Char" w:customStyle="1">
    <w:name w:val="Nadpis 2 Char"/>
    <w:link w:val="Nadpis2"/>
    <w:rsid w:val="001D778C"/>
    <w:rPr>
      <w:b/>
      <w:bCs/>
      <w:iCs/>
      <w:caps/>
      <w:sz w:val="24"/>
      <w:szCs w:val="24"/>
    </w:rPr>
  </w:style>
  <w:style w:type="character" w:styleId="Nadpis3Char" w:customStyle="1">
    <w:name w:val="Nadpis 3 Char"/>
    <w:link w:val="Nadpis3"/>
    <w:rsid w:val="001A4EAC"/>
    <w:rPr>
      <w:b/>
      <w:bCs/>
      <w:sz w:val="24"/>
      <w:szCs w:val="26"/>
    </w:rPr>
  </w:style>
  <w:style w:type="character" w:styleId="Nadpis4Char" w:customStyle="1">
    <w:name w:val="Nadpis 4 Char"/>
    <w:link w:val="Nadpis4"/>
    <w:semiHidden/>
    <w:rsid w:val="00286479"/>
    <w:rPr>
      <w:rFonts w:ascii="Calibri" w:hAnsi="Calibri" w:eastAsia="Times New Roman" w:cs="Times New Roman"/>
      <w:b/>
      <w:bCs/>
      <w:sz w:val="28"/>
      <w:szCs w:val="28"/>
    </w:rPr>
  </w:style>
  <w:style w:type="character" w:styleId="Nadpis5Char" w:customStyle="1">
    <w:name w:val="Nadpis 5 Char"/>
    <w:link w:val="Nadpis5"/>
    <w:semiHidden/>
    <w:rsid w:val="00286479"/>
    <w:rPr>
      <w:rFonts w:ascii="Calibri" w:hAnsi="Calibri" w:eastAsia="Times New Roman" w:cs="Times New Roman"/>
      <w:b/>
      <w:bCs/>
      <w:i/>
      <w:iCs/>
      <w:sz w:val="26"/>
      <w:szCs w:val="26"/>
    </w:rPr>
  </w:style>
  <w:style w:type="character" w:styleId="Nadpis6Char" w:customStyle="1">
    <w:name w:val="Nadpis 6 Char"/>
    <w:link w:val="Nadpis6"/>
    <w:semiHidden/>
    <w:rsid w:val="00286479"/>
    <w:rPr>
      <w:rFonts w:ascii="Calibri" w:hAnsi="Calibri" w:eastAsia="Times New Roman" w:cs="Times New Roman"/>
      <w:b/>
      <w:bCs/>
      <w:sz w:val="22"/>
      <w:szCs w:val="22"/>
    </w:rPr>
  </w:style>
  <w:style w:type="character" w:styleId="Nadpis7Char" w:customStyle="1">
    <w:name w:val="Nadpis 7 Char"/>
    <w:link w:val="Nadpis7"/>
    <w:semiHidden/>
    <w:rsid w:val="00286479"/>
    <w:rPr>
      <w:rFonts w:ascii="Calibri" w:hAnsi="Calibri" w:eastAsia="Times New Roman" w:cs="Times New Roman"/>
      <w:sz w:val="24"/>
      <w:szCs w:val="24"/>
    </w:rPr>
  </w:style>
  <w:style w:type="character" w:styleId="Nadpis8Char" w:customStyle="1">
    <w:name w:val="Nadpis 8 Char"/>
    <w:link w:val="Nadpis8"/>
    <w:semiHidden/>
    <w:rsid w:val="00286479"/>
    <w:rPr>
      <w:rFonts w:ascii="Calibri" w:hAnsi="Calibri" w:eastAsia="Times New Roman" w:cs="Times New Roman"/>
      <w:i/>
      <w:iCs/>
      <w:sz w:val="24"/>
      <w:szCs w:val="24"/>
    </w:rPr>
  </w:style>
  <w:style w:type="character" w:styleId="Nadpis9Char" w:customStyle="1">
    <w:name w:val="Nadpis 9 Char"/>
    <w:link w:val="Nadpis9"/>
    <w:semiHidden/>
    <w:rsid w:val="00286479"/>
    <w:rPr>
      <w:rFonts w:ascii="Cambria" w:hAnsi="Cambria" w:eastAsia="Times New Roman"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styleId="NzovChar" w:customStyle="1">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50"/>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styleId="CitciaChar" w:customStyle="1">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color="4F81BD" w:sz="4" w:space="4"/>
      </w:pBdr>
      <w:spacing w:before="200" w:after="280"/>
      <w:ind w:left="936" w:right="936"/>
    </w:pPr>
    <w:rPr>
      <w:b/>
      <w:bCs/>
      <w:i/>
      <w:iCs/>
      <w:color w:val="4F81BD"/>
    </w:rPr>
  </w:style>
  <w:style w:type="character" w:styleId="ZvraznencitciaChar" w:customStyle="1">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styleId="HlavikaChar" w:customStyle="1">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styleId="shorttext" w:customStyle="1">
    <w:name w:val="short_text"/>
    <w:basedOn w:val="Predvolenpsmoodseku"/>
    <w:rsid w:val="00DF463A"/>
  </w:style>
  <w:style w:type="character" w:styleId="hps" w:customStyle="1">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styleId="ObyajntextChar" w:customStyle="1">
    <w:name w:val="Obyčajný text Char"/>
    <w:basedOn w:val="Predvolenpsmoodseku"/>
    <w:link w:val="Obyajntext"/>
    <w:rsid w:val="00B6437F"/>
    <w:rPr>
      <w:rFonts w:ascii="Courier New" w:hAnsi="Courier New" w:cs="Courier New"/>
    </w:rPr>
  </w:style>
  <w:style w:type="character" w:styleId="PrlohaBPChar" w:customStyle="1">
    <w:name w:val="Príloha BP Char"/>
    <w:basedOn w:val="Predvolenpsmoodseku"/>
    <w:link w:val="PrlohaBP"/>
    <w:rsid w:val="00274B7E"/>
    <w:rPr>
      <w:rFonts w:asciiTheme="minorHAnsi" w:hAnsiTheme="minorHAnsi"/>
      <w:caps/>
      <w:sz w:val="32"/>
      <w:szCs w:val="24"/>
    </w:rPr>
  </w:style>
  <w:style w:type="character" w:styleId="ZPNormalnyTextCharChar" w:customStyle="1">
    <w:name w:val="ZP_NormalnyText Char Char"/>
    <w:basedOn w:val="Predvolenpsmoodseku"/>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styleId="Zkladntext2Char" w:customStyle="1">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styleId="TextbublinyChar" w:customStyle="1">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Zkladntext">
    <w:name w:val="Body Text"/>
    <w:basedOn w:val="Normlny"/>
    <w:link w:val="ZkladntextChar"/>
    <w:rsid w:val="00EA21BB"/>
    <w:pPr>
      <w:spacing w:after="120"/>
    </w:pPr>
  </w:style>
  <w:style w:type="character" w:styleId="ZkladntextChar" w:customStyle="1">
    <w:name w:val="Základný text Char"/>
    <w:basedOn w:val="Predvolenpsmoodseku"/>
    <w:link w:val="Zkladntext"/>
    <w:rsid w:val="00EA21BB"/>
    <w:rPr>
      <w:sz w:val="24"/>
      <w:szCs w:val="24"/>
    </w:rPr>
  </w:style>
  <w:style w:type="paragraph" w:styleId="Zoznamsodrkami">
    <w:name w:val="List Bullet"/>
    <w:basedOn w:val="Normlny"/>
    <w:rsid w:val="00FE626A"/>
    <w:pPr>
      <w:numPr>
        <w:numId w:val="43"/>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styleId="TextpoznmkypodiarouChar" w:customStyle="1">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lnywebov"/>
    <w:link w:val="OdrazkyChar"/>
    <w:qFormat/>
    <w:rsid w:val="00032E44"/>
    <w:pPr>
      <w:numPr>
        <w:numId w:val="45"/>
      </w:numPr>
      <w:spacing w:before="0" w:beforeAutospacing="0" w:after="0" w:afterAutospacing="0" w:line="360" w:lineRule="auto"/>
      <w:ind w:left="714" w:hanging="357"/>
    </w:pPr>
  </w:style>
  <w:style w:type="paragraph" w:styleId="Nazovpracetitulka" w:customStyle="1">
    <w:name w:val="Nazov prace titulka"/>
    <w:basedOn w:val="Normlny"/>
    <w:link w:val="NazovpracetitulkaChar"/>
    <w:qFormat/>
    <w:rsid w:val="009F24BD"/>
    <w:pPr>
      <w:ind w:firstLine="0"/>
      <w:jc w:val="center"/>
    </w:pPr>
    <w:rPr>
      <w:b/>
      <w:bCs/>
      <w:sz w:val="36"/>
      <w:szCs w:val="36"/>
    </w:rPr>
  </w:style>
  <w:style w:type="character" w:styleId="NormlnywebovChar" w:customStyle="1">
    <w:name w:val="Normálny (webový) Char"/>
    <w:basedOn w:val="Predvolenpsmoodseku"/>
    <w:link w:val="Normlnywebov"/>
    <w:uiPriority w:val="99"/>
    <w:rsid w:val="00FD33FA"/>
    <w:rPr>
      <w:sz w:val="24"/>
      <w:szCs w:val="24"/>
    </w:rPr>
  </w:style>
  <w:style w:type="character" w:styleId="OdrazkyChar" w:customStyle="1">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styleId="NazovpracetitulkaChar" w:customStyle="1">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styleId="TextkomentraChar" w:customStyle="1">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styleId="PredmetkomentraChar" w:customStyle="1">
    <w:name w:val="Predmet komentára Char"/>
    <w:basedOn w:val="TextkomentraChar"/>
    <w:link w:val="Predmetkomentra"/>
    <w:semiHidden/>
    <w:rsid w:val="00D8087B"/>
    <w:rPr>
      <w:b/>
      <w:bCs/>
    </w:rPr>
  </w:style>
  <w:style w:type="paragraph" w:styleId="Popistabulka" w:customStyle="1">
    <w:name w:val="Popis tabulka"/>
    <w:basedOn w:val="Normlny"/>
    <w:link w:val="PopistabulkaChar"/>
    <w:qFormat/>
    <w:rsid w:val="00055597"/>
    <w:pPr>
      <w:ind w:firstLine="0"/>
    </w:pPr>
    <w:rPr>
      <w:i/>
      <w:iCs/>
      <w:sz w:val="22"/>
      <w:szCs w:val="22"/>
    </w:rPr>
  </w:style>
  <w:style w:type="character" w:styleId="PopistabulkaChar" w:customStyle="1">
    <w:name w:val="Popis tabulka Char"/>
    <w:basedOn w:val="Predvolenpsmoodseku"/>
    <w:link w:val="Popistabulka"/>
    <w:rsid w:val="00055597"/>
    <w:rPr>
      <w:i/>
      <w:iCs/>
      <w:sz w:val="22"/>
      <w:szCs w:val="22"/>
    </w:rPr>
  </w:style>
  <w:style w:type="paragraph" w:styleId="Bibliografia">
    <w:name w:val="Bibliography"/>
    <w:basedOn w:val="Normlny"/>
    <w:next w:val="Normlny"/>
    <w:uiPriority w:val="37"/>
    <w:unhideWhenUsed/>
    <w:rsid w:val="0032294D"/>
  </w:style>
  <w:style w:type="table" w:styleId="Obyajntabuka1">
    <w:name w:val="Plain Table 1"/>
    <w:basedOn w:val="Normlnatabuka"/>
    <w:uiPriority w:val="41"/>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26" /><Relationship Type="http://schemas.openxmlformats.org/officeDocument/2006/relationships/footer" Target="footer9.xml" Id="rId117" /><Relationship Type="http://schemas.openxmlformats.org/officeDocument/2006/relationships/hyperlink" Target="https://sci-hub.se/10.1016/j.resconrec.2016.09.020" TargetMode="External" Id="rId21" /><Relationship Type="http://schemas.openxmlformats.org/officeDocument/2006/relationships/header" Target="header18.xml" Id="rId42" /><Relationship Type="http://schemas.openxmlformats.org/officeDocument/2006/relationships/hyperlink" Target="https://projecthub.arduino.cc/SurtrTech/color-detection-using-tcs3200230-a1e463" TargetMode="External" Id="rId47" /><Relationship Type="http://schemas.openxmlformats.org/officeDocument/2006/relationships/hyperlink" Target="https://doi.org/10.1108/13598541211246594" TargetMode="External" Id="rId63" /><Relationship Type="http://schemas.openxmlformats.org/officeDocument/2006/relationships/hyperlink" Target="https://dx.doi.org/10.1016/j.aei.2019.100988" TargetMode="External" Id="rId68" /><Relationship Type="http://schemas.openxmlformats.org/officeDocument/2006/relationships/hyperlink" Target="https://www.pwc.com/gx/en/industries/industries-4.0/landing-page/industry-4.0-building-your-digital-enterprise-april-2016.pdf" TargetMode="External" Id="rId84" /><Relationship Type="http://schemas.openxmlformats.org/officeDocument/2006/relationships/hyperlink" Target="https://dx.doi.org/10.3390/joitmc7010068" TargetMode="External" Id="rId89" /><Relationship Type="http://schemas.openxmlformats.org/officeDocument/2006/relationships/header" Target="header22.xml" Id="rId112" /><Relationship Type="http://schemas.openxmlformats.org/officeDocument/2006/relationships/footer" Target="footer4.xml" Id="rId16" /><Relationship Type="http://schemas.openxmlformats.org/officeDocument/2006/relationships/hyperlink" Target="https://dx.doi.org/10.3390/en14196018" TargetMode="External" Id="rId107" /><Relationship Type="http://schemas.openxmlformats.org/officeDocument/2006/relationships/footer" Target="footer2.xml" Id="rId11" /><Relationship Type="http://schemas.openxmlformats.org/officeDocument/2006/relationships/header" Target="header10.xml" Id="rId32" /><Relationship Type="http://schemas.openxmlformats.org/officeDocument/2006/relationships/header" Target="header13.xml" Id="rId37" /><Relationship Type="http://schemas.openxmlformats.org/officeDocument/2006/relationships/hyperlink" Target="https://dx.doi.org/10.1145/2342509.2342513" TargetMode="External" Id="rId53" /><Relationship Type="http://schemas.openxmlformats.org/officeDocument/2006/relationships/hyperlink" Target="https://dx.doi.org/10.1016/j.compind.2021.103586" TargetMode="External" Id="rId58" /><Relationship Type="http://schemas.openxmlformats.org/officeDocument/2006/relationships/hyperlink" Target="https://sci-hub.se/10.1109/JIOT.2017.2683200" TargetMode="External" Id="rId74" /><Relationship Type="http://schemas.openxmlformats.org/officeDocument/2006/relationships/hyperlink" Target="https://media.neliti.com/media/publications/347845-advantage-of-the-arduino-platform-in-for-95870798.pdf" TargetMode="External" Id="rId102" /><Relationship Type="http://schemas.openxmlformats.org/officeDocument/2006/relationships/webSettings" Target="webSettings.xml" Id="rId5" /><Relationship Type="http://schemas.openxmlformats.org/officeDocument/2006/relationships/hyperlink" Target="https://dx.doi.org/10.3390/su14031221" TargetMode="External" Id="rId90" /><Relationship Type="http://schemas.openxmlformats.org/officeDocument/2006/relationships/hyperlink" Target="https://dx.doi.org/10.1002/sres.2704" TargetMode="External" Id="rId95" /><Relationship Type="http://schemas.openxmlformats.org/officeDocument/2006/relationships/header" Target="header7.xml" Id="rId22" /><Relationship Type="http://schemas.openxmlformats.org/officeDocument/2006/relationships/image" Target="media/image2.png" Id="rId27" /><Relationship Type="http://schemas.openxmlformats.org/officeDocument/2006/relationships/hyperlink" Target="https://dx.doi.org/10.3390/en13236412" TargetMode="External" Id="rId43" /><Relationship Type="http://schemas.openxmlformats.org/officeDocument/2006/relationships/hyperlink" Target="https://store.arduino.cc/products/arduino-uno-wifi-rev2" TargetMode="External" Id="rId48" /><Relationship Type="http://schemas.openxmlformats.org/officeDocument/2006/relationships/hyperlink" Target="https://dx.doi.org/10.1016/j.matpr.2021.05.462" TargetMode="External" Id="rId64" /><Relationship Type="http://schemas.openxmlformats.org/officeDocument/2006/relationships/hyperlink" Target="https://doi.org/10.1016/C2018-0-03856-6" TargetMode="External" Id="rId69" /><Relationship Type="http://schemas.openxmlformats.org/officeDocument/2006/relationships/footer" Target="footer7.xml" Id="rId113" /><Relationship Type="http://schemas.openxmlformats.org/officeDocument/2006/relationships/fontTable" Target="fontTable.xml" Id="rId118" /><Relationship Type="http://schemas.openxmlformats.org/officeDocument/2006/relationships/hyperlink" Target="https://dx.doi.org/10.1016/j.resconrec.2016.09.020" TargetMode="External" Id="rId80" /><Relationship Type="http://schemas.openxmlformats.org/officeDocument/2006/relationships/hyperlink" Target="https://www.simplilearn.com/tutorials/programming-tutorial/arduino-vs-raspberry-pi" TargetMode="External" Id="rId85" /><Relationship Type="http://schemas.openxmlformats.org/officeDocument/2006/relationships/header" Target="header3.xml" Id="rId12" /><Relationship Type="http://schemas.openxmlformats.org/officeDocument/2006/relationships/header" Target="header6.xml" Id="rId17" /><Relationship Type="http://schemas.openxmlformats.org/officeDocument/2006/relationships/header" Target="header11.xml" Id="rId33" /><Relationship Type="http://schemas.openxmlformats.org/officeDocument/2006/relationships/header" Target="header14.xml" Id="rId38" /><Relationship Type="http://schemas.openxmlformats.org/officeDocument/2006/relationships/hyperlink" Target="https://dx.doi.org/10.1109/ICCPEIC.2015.7259486" TargetMode="External" Id="rId59" /><Relationship Type="http://schemas.openxmlformats.org/officeDocument/2006/relationships/hyperlink" Target="https://doi.org/10.1201/b13116" TargetMode="External" Id="rId103" /><Relationship Type="http://schemas.openxmlformats.org/officeDocument/2006/relationships/hyperlink" Target="https://dx.doi.org/10.3390/s20071821" TargetMode="External" Id="rId108" /><Relationship Type="http://schemas.openxmlformats.org/officeDocument/2006/relationships/hyperlink" Target="https://www.wired.com/insights/2014/11/the-internet-of-things-bigger/" TargetMode="External" Id="rId54" /><Relationship Type="http://schemas.openxmlformats.org/officeDocument/2006/relationships/hyperlink" Target="https://dx.doi.org/10.1016/j.cosrev.2021.100364" TargetMode="External" Id="rId70" /><Relationship Type="http://schemas.openxmlformats.org/officeDocument/2006/relationships/hyperlink" Target="https://doi.org/10.3390/su13052560" TargetMode="External" Id="rId75" /><Relationship Type="http://schemas.openxmlformats.org/officeDocument/2006/relationships/hyperlink" Target="https://dx.doi.org/10.4013/sdrj.2018.113.03" TargetMode="External" Id="rId91" /><Relationship Type="http://schemas.openxmlformats.org/officeDocument/2006/relationships/hyperlink" Target="https://dx.doi.org/10.1016/j.iotcps.2023.04.006" TargetMode="External" Id="rId9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5.xml" Id="rId23" /><Relationship Type="http://schemas.openxmlformats.org/officeDocument/2006/relationships/image" Target="media/image3.png" Id="rId28" /><Relationship Type="http://schemas.openxmlformats.org/officeDocument/2006/relationships/hyperlink" Target="https://dx.doi.org/10.1016/j.comnet.2010.05.010" TargetMode="External" Id="rId49" /><Relationship Type="http://schemas.openxmlformats.org/officeDocument/2006/relationships/header" Target="header23.xml" Id="rId114" /><Relationship Type="http://schemas.openxmlformats.org/officeDocument/2006/relationships/theme" Target="theme/theme1.xml" Id="rId119" /><Relationship Type="http://schemas.openxmlformats.org/officeDocument/2006/relationships/header" Target="header2.xml" Id="rId10" /><Relationship Type="http://schemas.openxmlformats.org/officeDocument/2006/relationships/header" Target="header9.xml" Id="rId31" /><Relationship Type="http://schemas.openxmlformats.org/officeDocument/2006/relationships/hyperlink" Target="https://dx.doi.org/10.1016/j.jmsy.2016.12.003" TargetMode="External" Id="rId44" /><Relationship Type="http://schemas.openxmlformats.org/officeDocument/2006/relationships/hyperlink" Target="https://dx.doi.org/10.3390/en14051512" TargetMode="External" Id="rId52" /><Relationship Type="http://schemas.openxmlformats.org/officeDocument/2006/relationships/hyperlink" Target="https://doi.org/10.1016/j.repl.2015.09.004" TargetMode="External" Id="rId60" /><Relationship Type="http://schemas.openxmlformats.org/officeDocument/2006/relationships/hyperlink" Target="https://dx.doi.org/10.3390/systems6040038" TargetMode="External" Id="rId65" /><Relationship Type="http://schemas.openxmlformats.org/officeDocument/2006/relationships/hyperlink" Target="https://dx.doi.org/10.3390/su11102781" TargetMode="External" Id="rId73" /><Relationship Type="http://schemas.openxmlformats.org/officeDocument/2006/relationships/hyperlink" Target="https://dx.doi.org/10.1016/j.procs.2016.07.067" TargetMode="External" Id="rId81" /><Relationship Type="http://schemas.openxmlformats.org/officeDocument/2006/relationships/hyperlink" Target="https://dx.doi.org/10.1016/j.jksuci.2016.10.003" TargetMode="External" Id="rId86" /><Relationship Type="http://schemas.openxmlformats.org/officeDocument/2006/relationships/hyperlink" Target="https://www.google.com/search?q=issn%18234690" TargetMode="External" Id="rId94" /><Relationship Type="http://schemas.openxmlformats.org/officeDocument/2006/relationships/hyperlink" Target="https://dx.doi.org/10.1109/ICCSEE.2012.373" TargetMode="External" Id="rId99" /><Relationship Type="http://schemas.openxmlformats.org/officeDocument/2006/relationships/hyperlink" Target="https://techfun.sk/produkt/raspberry-pi-4-model-b-ram-2gb-64-bit/" TargetMode="External" Id="rId101"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oter" Target="footer3.xml" Id="rId13" /><Relationship Type="http://schemas.openxmlformats.org/officeDocument/2006/relationships/hyperlink" Target="https://epale.ec.europa.eu/de/node/150292" TargetMode="External" Id="rId18" /><Relationship Type="http://schemas.openxmlformats.org/officeDocument/2006/relationships/header" Target="header15.xml" Id="rId39" /><Relationship Type="http://schemas.openxmlformats.org/officeDocument/2006/relationships/header" Target="header19.xml" Id="rId109" /><Relationship Type="http://schemas.openxmlformats.org/officeDocument/2006/relationships/header" Target="header12.xml" Id="rId34" /><Relationship Type="http://schemas.openxmlformats.org/officeDocument/2006/relationships/hyperlink" Target="https://dx.doi.org/10.3390/su14127084" TargetMode="External" Id="rId50" /><Relationship Type="http://schemas.openxmlformats.org/officeDocument/2006/relationships/hyperlink" Target="https://dx.doi.org/10.1109/ACCESS.2017.2783682" TargetMode="External" Id="rId55" /><Relationship Type="http://schemas.openxmlformats.org/officeDocument/2006/relationships/hyperlink" Target="https://dx.doi.org/10.3390/MACHINES6020023" TargetMode="External" Id="rId76" /><Relationship Type="http://schemas.openxmlformats.org/officeDocument/2006/relationships/hyperlink" Target="https://dx.doi.org/10.1108/MBR-05-2017-0028" TargetMode="External" Id="rId97" /><Relationship Type="http://schemas.openxmlformats.org/officeDocument/2006/relationships/hyperlink" Target="https://dx.doi.org/10.1088/1757-899x/1119/1/012016" TargetMode="External" Id="rId104" /><Relationship Type="http://schemas.microsoft.com/office/2020/10/relationships/intelligence" Target="intelligence2.xml" Id="rId120" /><Relationship Type="http://schemas.openxmlformats.org/officeDocument/2006/relationships/endnotes" Target="endnotes.xml" Id="rId7" /><Relationship Type="http://schemas.openxmlformats.org/officeDocument/2006/relationships/hyperlink" Target="https://dx.doi.org/10.1109/HICSS.2016.714" TargetMode="External" Id="rId71" /><Relationship Type="http://schemas.openxmlformats.org/officeDocument/2006/relationships/hyperlink" Target="https://doi.org/10.1016/j.procir.2014.02.037" TargetMode="External" Id="rId92" /><Relationship Type="http://schemas.openxmlformats.org/officeDocument/2006/relationships/numbering" Target="numbering.xml" Id="rId2" /><Relationship Type="http://schemas.openxmlformats.org/officeDocument/2006/relationships/hyperlink" Target="https://techfun.sk/" TargetMode="External" Id="rId29" /><Relationship Type="http://schemas.openxmlformats.org/officeDocument/2006/relationships/header" Target="header8.xml" Id="rId24" /><Relationship Type="http://schemas.openxmlformats.org/officeDocument/2006/relationships/header" Target="header16.xml" Id="rId40" /><Relationship Type="http://schemas.openxmlformats.org/officeDocument/2006/relationships/hyperlink" Target="https://dx.doi.org/10.1007/s11235-017-0345-9" TargetMode="External" Id="rId45" /><Relationship Type="http://schemas.openxmlformats.org/officeDocument/2006/relationships/hyperlink" Target="https://dx.doi.org/10.11591/ijece.v13i1.pp902-910" TargetMode="External" Id="rId66" /><Relationship Type="http://schemas.openxmlformats.org/officeDocument/2006/relationships/hyperlink" Target="https://rpishop.cz/raspberry-pi-4/1599-raspberry-pi-4-model-b-2gb-ram-765756931175.html?src=raspberrypi" TargetMode="External" Id="rId87" /><Relationship Type="http://schemas.openxmlformats.org/officeDocument/2006/relationships/header" Target="header20.xml" Id="rId110" /><Relationship Type="http://schemas.openxmlformats.org/officeDocument/2006/relationships/footer" Target="footer8.xml" Id="rId115" /><Relationship Type="http://schemas.openxmlformats.org/officeDocument/2006/relationships/hyperlink" Target="https://generalplastic.sk/recyklacia-a-vykup-pet-flias/" TargetMode="External" Id="rId61" /><Relationship Type="http://schemas.openxmlformats.org/officeDocument/2006/relationships/hyperlink" Target="https://dx.doi.org/10.1016/j.jenvman.2022.116567" TargetMode="External" Id="rId82" /><Relationship Type="http://schemas.openxmlformats.org/officeDocument/2006/relationships/hyperlink" Target="https://sci-hub.se/10.1007/s11235-017-0345-9" TargetMode="External" Id="rId19" /><Relationship Type="http://schemas.openxmlformats.org/officeDocument/2006/relationships/header" Target="header4.xml" Id="rId14" /><Relationship Type="http://schemas.openxmlformats.org/officeDocument/2006/relationships/image" Target="media/image4.png" Id="rId30" /><Relationship Type="http://schemas.openxmlformats.org/officeDocument/2006/relationships/image" Target="media/image5.jpg" Id="rId35" /><Relationship Type="http://schemas.openxmlformats.org/officeDocument/2006/relationships/hyperlink" Target="https://www.mendeley.com/catalogue/24cc053b-89bc-3cf5-898f-a1cedde9055b/" TargetMode="External" Id="rId77"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Id100" /><Relationship Type="http://schemas.openxmlformats.org/officeDocument/2006/relationships/hyperlink" Target="https://doi.org/10.1016/j.matpr.2020.06.331" TargetMode="External" Id="rId105" /><Relationship Type="http://schemas.openxmlformats.org/officeDocument/2006/relationships/header" Target="header1.xml" Id="rId8" /><Relationship Type="http://schemas.openxmlformats.org/officeDocument/2006/relationships/hyperlink" Target="https://dx.doi.org/10.11113/jt.v78.9285" TargetMode="External" Id="rId51" /><Relationship Type="http://schemas.openxmlformats.org/officeDocument/2006/relationships/hyperlink" Target="https://dx.doi.org/10.12928/TELKOMNIKA.V18I2.14873" TargetMode="External" Id="rId72" /><Relationship Type="http://schemas.openxmlformats.org/officeDocument/2006/relationships/hyperlink" Target="https://dx.doi.org/10.1016/j.procir.2016.07.040" TargetMode="External" Id="rId93" /><Relationship Type="http://schemas.openxmlformats.org/officeDocument/2006/relationships/hyperlink" Target="https://dx.doi.org/10.1080/00207543.2017.1326643" TargetMode="External" Id="rId98" /><Relationship Type="http://schemas.openxmlformats.org/officeDocument/2006/relationships/styles" Target="styles.xml" Id="rId3" /><Relationship Type="http://schemas.openxmlformats.org/officeDocument/2006/relationships/footer" Target="footer6.xml" Id="rId25" /><Relationship Type="http://schemas.openxmlformats.org/officeDocument/2006/relationships/hyperlink" Target="https://arxiv.org/ftp/arxiv/papers/1901/1901.07309.pdf" TargetMode="External" Id="rId46" /><Relationship Type="http://schemas.openxmlformats.org/officeDocument/2006/relationships/hyperlink" Target="https://www.ibm.com/topics/industry-4-0" TargetMode="External" Id="rId67" /><Relationship Type="http://schemas.openxmlformats.org/officeDocument/2006/relationships/header" Target="header24.xml" Id="rId116" /><Relationship Type="http://schemas.openxmlformats.org/officeDocument/2006/relationships/hyperlink" Target="https://www.mdpi.com/1424-8220/20/7/1821" TargetMode="External" Id="rId20" /><Relationship Type="http://schemas.openxmlformats.org/officeDocument/2006/relationships/header" Target="header17.xml" Id="rId41" /><Relationship Type="http://schemas.openxmlformats.org/officeDocument/2006/relationships/hyperlink" Target="https://dx.doi.org/10.3390/en15010031" TargetMode="External" Id="rId62" /><Relationship Type="http://schemas.openxmlformats.org/officeDocument/2006/relationships/hyperlink" Target="https://dx.doi.org/10.18778/1231-1952.27.2.09" TargetMode="External" Id="rId83" /><Relationship Type="http://schemas.openxmlformats.org/officeDocument/2006/relationships/hyperlink" Target="https://randomnerdtutorials.com/arduino-color-sensor-tcs230-tcs3200/" TargetMode="External" Id="rId88" /><Relationship Type="http://schemas.openxmlformats.org/officeDocument/2006/relationships/header" Target="header21.xml" Id="rId111" /><Relationship Type="http://schemas.openxmlformats.org/officeDocument/2006/relationships/header" Target="header5.xml" Id="rId15" /><Relationship Type="http://schemas.openxmlformats.org/officeDocument/2006/relationships/image" Target="media/image6.png" Id="rId36" /><Relationship Type="http://schemas.openxmlformats.org/officeDocument/2006/relationships/hyperlink" Target="https://dx.doi.org/10.3390/systems8020016" TargetMode="External" Id="rId57" /><Relationship Type="http://schemas.openxmlformats.org/officeDocument/2006/relationships/hyperlink" Target="https://dx.doi.org/10.1016/j.comnet.2015.12.017" TargetMode="External" Id="rId106" /><Relationship Type="http://schemas.openxmlformats.org/officeDocument/2006/relationships/glossaryDocument" Target="glossary/document.xml" Id="R87178f6b75b442a9" /><Relationship Type="http://schemas.openxmlformats.org/officeDocument/2006/relationships/image" Target="/media/image6.png" Id="Ra6e926e735d24f4e" /><Relationship Type="http://schemas.openxmlformats.org/officeDocument/2006/relationships/hyperlink" Target="https://dx.doi.org/10.13075/mp.5893.00520" TargetMode="External" Id="Rf43c79857d324606" /><Relationship Type="http://schemas.openxmlformats.org/officeDocument/2006/relationships/hyperlink" Target="https://www.educative.io/answers/what-is-firebase" TargetMode="External" Id="R9e56e17adb514a72" /><Relationship Type="http://schemas.openxmlformats.org/officeDocument/2006/relationships/hyperlink" Target="https://dx.doi.org/10.22214/ijraset.2022.39778" TargetMode="External" Id="R14a55c8e80504d39" /><Relationship Type="http://schemas.openxmlformats.org/officeDocument/2006/relationships/hyperlink" Target="https://www.mswsorting.com/Waste-Sorting/Optical-Sorter.html" TargetMode="External" Id="R85b0eb33653d44e2" /><Relationship Type="http://schemas.openxmlformats.org/officeDocument/2006/relationships/image" Target="/media/imageb.png" Id="R93b2c044ad3b4ba7" /><Relationship Type="http://schemas.openxmlformats.org/officeDocument/2006/relationships/image" Target="/media/imaged.png" Id="Rfc079e16a60c43eb" /><Relationship Type="http://schemas.openxmlformats.org/officeDocument/2006/relationships/image" Target="/media/imagee.png" Id="R60ff97e1fa6f4ced" /><Relationship Type="http://schemas.openxmlformats.org/officeDocument/2006/relationships/image" Target="/media/imagef.png" Id="R66cad232af4742de" /><Relationship Type="http://schemas.openxmlformats.org/officeDocument/2006/relationships/image" Target="/media/image10.png" Id="R9bc1e6a0a00d4127" /><Relationship Type="http://schemas.openxmlformats.org/officeDocument/2006/relationships/image" Target="/media/image7.jpg" Id="R1aca6fbd2f414f71" /><Relationship Type="http://schemas.openxmlformats.org/officeDocument/2006/relationships/image" Target="/media/image11.png" Id="Rbd52670c99fe4eb1" /><Relationship Type="http://schemas.openxmlformats.org/officeDocument/2006/relationships/image" Target="/media/image8.jpg" Id="Re49e7d969da14522" /><Relationship Type="http://schemas.openxmlformats.org/officeDocument/2006/relationships/image" Target="/media/image9.jpg" Id="Rc1332754843f4ac8" /><Relationship Type="http://schemas.openxmlformats.org/officeDocument/2006/relationships/image" Target="/media/imagea.jpg" Id="Ra5de8ef12abf4183" /><Relationship Type="http://schemas.openxmlformats.org/officeDocument/2006/relationships/image" Target="/media/image12.png" Id="Re3ec9f96d40c4a96" /><Relationship Type="http://schemas.openxmlformats.org/officeDocument/2006/relationships/image" Target="/media/image13.png" Id="R00b6cbd7e0dc4bf5" /><Relationship Type="http://schemas.openxmlformats.org/officeDocument/2006/relationships/hyperlink" Target="https://myfirstproject-fa65c-default-rtdb.europe-west1.firebasedatabase.app/colors.json" TargetMode="External" Id="R0a57e8247b114b90" /><Relationship Type="http://schemas.openxmlformats.org/officeDocument/2006/relationships/image" Target="/media/image14.png" Id="R7542fccf7f2e4d26" /><Relationship Type="http://schemas.openxmlformats.org/officeDocument/2006/relationships/image" Target="/media/image15.png" Id="R326f379b14aa4fe1" /><Relationship Type="http://schemas.openxmlformats.org/officeDocument/2006/relationships/image" Target="/media/imageb.jpg" Id="Rf135edc2d9434d32" /><Relationship Type="http://schemas.openxmlformats.org/officeDocument/2006/relationships/hyperlink" Target="https://www.google.com/search?q=issn%1617-7975" TargetMode="External" Id="Rcaf3a8f0b7c84533" /><Relationship Type="http://schemas.openxmlformats.org/officeDocument/2006/relationships/hyperlink" Target="https://github.com/mobizt/Firebase-Arduino-WiFiNINA" TargetMode="External" Id="R7c7d2044c49245c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04026ae-c5fe-4579-917d-99ae8d216034}"/>
      </w:docPartPr>
      <w:docPartBody>
        <w:p w14:paraId="48CC014A">
          <w:r>
            <w:rPr>
              <w:rStyle w:val="PlaceholderText"/>
            </w:rPr>
            <w:t>Kliknite sem a zadajte text.</w:t>
          </w:r>
        </w:p>
      </w:docPartBody>
    </w:docPart>
  </w:docParts>
</w:glossaryDocument>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78</revision>
  <lastPrinted>2013-02-28T09:04:00.0000000Z</lastPrinted>
  <dcterms:created xsi:type="dcterms:W3CDTF">2024-02-12T14:59:00.0000000Z</dcterms:created>
  <dcterms:modified xsi:type="dcterms:W3CDTF">2024-04-07T17:12:58.31711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